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C2B96" w:rsidRPr="00CA4ED5" w:rsidRDefault="00CC2B96" w:rsidP="00CC2B96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CA4ED5">
        <w:rPr>
          <w:rFonts w:ascii="Times New Roman" w:hAnsi="Times New Roman" w:cs="Times New Roman"/>
          <w:sz w:val="20"/>
          <w:szCs w:val="20"/>
        </w:rPr>
        <w:t>B. Tech Civil Engineering</w:t>
      </w:r>
    </w:p>
    <w:p w:rsidR="00BB2BE5" w:rsidRDefault="00CC2B96" w:rsidP="00CC2B96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CA4ED5">
        <w:rPr>
          <w:rFonts w:ascii="Times New Roman" w:hAnsi="Times New Roman" w:cs="Times New Roman"/>
          <w:sz w:val="20"/>
          <w:szCs w:val="20"/>
        </w:rPr>
        <w:t>Time Table: 2</w:t>
      </w:r>
      <w:r w:rsidRPr="00CA4ED5">
        <w:rPr>
          <w:rFonts w:ascii="Times New Roman" w:hAnsi="Times New Roman" w:cs="Times New Roman"/>
          <w:sz w:val="20"/>
          <w:szCs w:val="20"/>
          <w:vertAlign w:val="superscript"/>
        </w:rPr>
        <w:t>nd</w:t>
      </w:r>
      <w:r w:rsidRPr="00CA4ED5">
        <w:rPr>
          <w:rFonts w:ascii="Times New Roman" w:hAnsi="Times New Roman" w:cs="Times New Roman"/>
          <w:sz w:val="20"/>
          <w:szCs w:val="20"/>
        </w:rPr>
        <w:t xml:space="preserve"> Semester 2019-2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48"/>
        <w:gridCol w:w="397"/>
        <w:gridCol w:w="1822"/>
        <w:gridCol w:w="1171"/>
        <w:gridCol w:w="1333"/>
        <w:gridCol w:w="1272"/>
        <w:gridCol w:w="1157"/>
        <w:gridCol w:w="1157"/>
        <w:gridCol w:w="1154"/>
        <w:gridCol w:w="1157"/>
        <w:gridCol w:w="1505"/>
        <w:gridCol w:w="1517"/>
      </w:tblGrid>
      <w:tr w:rsidR="006F385F" w:rsidRPr="006F385F" w:rsidTr="00D917C9">
        <w:tc>
          <w:tcPr>
            <w:tcW w:w="5000" w:type="pct"/>
            <w:gridSpan w:val="12"/>
            <w:shd w:val="clear" w:color="auto" w:fill="EEECE1" w:themeFill="background2"/>
          </w:tcPr>
          <w:p w:rsidR="00D84FC2" w:rsidRPr="006F385F" w:rsidRDefault="00CC2B96" w:rsidP="00D84FC2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b/>
                <w:sz w:val="18"/>
                <w:szCs w:val="20"/>
              </w:rPr>
              <w:t>MONDAY</w:t>
            </w:r>
          </w:p>
        </w:tc>
      </w:tr>
      <w:tr w:rsidR="006F385F" w:rsidRPr="006F385F" w:rsidTr="00FE467D">
        <w:tc>
          <w:tcPr>
            <w:tcW w:w="260" w:type="pct"/>
          </w:tcPr>
          <w:p w:rsidR="00CC2B96" w:rsidRPr="006F385F" w:rsidRDefault="00CC2B96" w:rsidP="00CC2B96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38" w:type="pct"/>
          </w:tcPr>
          <w:p w:rsidR="00CC2B96" w:rsidRPr="006F385F" w:rsidRDefault="00CC2B96" w:rsidP="00CC2B96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633" w:type="pct"/>
          </w:tcPr>
          <w:p w:rsidR="00CC2B96" w:rsidRPr="00CC3BEB" w:rsidRDefault="00CC2B96" w:rsidP="00CC2B9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20"/>
              </w:rPr>
              <w:t>1</w:t>
            </w:r>
          </w:p>
        </w:tc>
        <w:tc>
          <w:tcPr>
            <w:tcW w:w="407" w:type="pct"/>
          </w:tcPr>
          <w:p w:rsidR="00CC2B96" w:rsidRPr="00CC3BEB" w:rsidRDefault="00CC2B96" w:rsidP="00CC2B9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20"/>
              </w:rPr>
              <w:t>2</w:t>
            </w:r>
          </w:p>
        </w:tc>
        <w:tc>
          <w:tcPr>
            <w:tcW w:w="463" w:type="pct"/>
          </w:tcPr>
          <w:p w:rsidR="00CC2B96" w:rsidRPr="00CC3BEB" w:rsidRDefault="00CC2B96" w:rsidP="00CC2B9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20"/>
              </w:rPr>
              <w:t>3</w:t>
            </w:r>
          </w:p>
        </w:tc>
        <w:tc>
          <w:tcPr>
            <w:tcW w:w="442" w:type="pct"/>
          </w:tcPr>
          <w:p w:rsidR="00CC2B96" w:rsidRPr="00CC3BEB" w:rsidRDefault="00CC2B96" w:rsidP="00CC2B9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20"/>
              </w:rPr>
              <w:t>4</w:t>
            </w:r>
          </w:p>
        </w:tc>
        <w:tc>
          <w:tcPr>
            <w:tcW w:w="402" w:type="pct"/>
          </w:tcPr>
          <w:p w:rsidR="00CC2B96" w:rsidRPr="00CC3BEB" w:rsidRDefault="00CC2B96" w:rsidP="00CC2B9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20"/>
              </w:rPr>
              <w:t>5</w:t>
            </w:r>
          </w:p>
        </w:tc>
        <w:tc>
          <w:tcPr>
            <w:tcW w:w="402" w:type="pct"/>
          </w:tcPr>
          <w:p w:rsidR="00CC2B96" w:rsidRPr="00CC3BEB" w:rsidRDefault="00CC2B96" w:rsidP="00CC2B9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20"/>
              </w:rPr>
              <w:t>6</w:t>
            </w:r>
          </w:p>
        </w:tc>
        <w:tc>
          <w:tcPr>
            <w:tcW w:w="401" w:type="pct"/>
          </w:tcPr>
          <w:p w:rsidR="00CC2B96" w:rsidRPr="00CC3BEB" w:rsidRDefault="00CC2B96" w:rsidP="00CC2B9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20"/>
              </w:rPr>
              <w:t>7</w:t>
            </w:r>
          </w:p>
        </w:tc>
        <w:tc>
          <w:tcPr>
            <w:tcW w:w="402" w:type="pct"/>
          </w:tcPr>
          <w:p w:rsidR="00CC2B96" w:rsidRPr="00CC3BEB" w:rsidRDefault="00CC2B96" w:rsidP="00CC2B9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20"/>
              </w:rPr>
              <w:t>8</w:t>
            </w:r>
          </w:p>
        </w:tc>
        <w:tc>
          <w:tcPr>
            <w:tcW w:w="523" w:type="pct"/>
          </w:tcPr>
          <w:p w:rsidR="00CC2B96" w:rsidRPr="00CC3BEB" w:rsidRDefault="00CC2B96" w:rsidP="00CC2B9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20"/>
              </w:rPr>
              <w:t>9</w:t>
            </w:r>
          </w:p>
        </w:tc>
        <w:tc>
          <w:tcPr>
            <w:tcW w:w="527" w:type="pct"/>
          </w:tcPr>
          <w:p w:rsidR="00CC2B96" w:rsidRPr="00CC3BEB" w:rsidRDefault="00CC2B96" w:rsidP="00CC2B9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20"/>
              </w:rPr>
              <w:t>10</w:t>
            </w:r>
          </w:p>
        </w:tc>
      </w:tr>
      <w:tr w:rsidR="006F385F" w:rsidRPr="006F385F" w:rsidTr="00FE467D">
        <w:tc>
          <w:tcPr>
            <w:tcW w:w="260" w:type="pct"/>
            <w:vMerge w:val="restart"/>
            <w:vAlign w:val="center"/>
          </w:tcPr>
          <w:p w:rsidR="00CC2B96" w:rsidRPr="00CC3BEB" w:rsidRDefault="00CC2B96" w:rsidP="00CA4ED5">
            <w:pPr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20"/>
              </w:rPr>
              <w:t>CEA</w:t>
            </w:r>
          </w:p>
        </w:tc>
        <w:tc>
          <w:tcPr>
            <w:tcW w:w="138" w:type="pct"/>
          </w:tcPr>
          <w:p w:rsidR="00CC2B96" w:rsidRPr="00CC3BEB" w:rsidRDefault="00CC2B96" w:rsidP="00CC2B9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20"/>
              </w:rPr>
              <w:t>1</w:t>
            </w:r>
          </w:p>
        </w:tc>
        <w:tc>
          <w:tcPr>
            <w:tcW w:w="1040" w:type="pct"/>
            <w:gridSpan w:val="2"/>
          </w:tcPr>
          <w:p w:rsidR="00CC2B96" w:rsidRPr="006F385F" w:rsidRDefault="00CC2B96" w:rsidP="00CC2B96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DC2-P</w:t>
            </w:r>
          </w:p>
        </w:tc>
        <w:tc>
          <w:tcPr>
            <w:tcW w:w="463" w:type="pct"/>
            <w:tcBorders>
              <w:bottom w:val="single" w:sz="4" w:space="0" w:color="auto"/>
              <w:right w:val="single" w:sz="4" w:space="0" w:color="auto"/>
            </w:tcBorders>
          </w:tcPr>
          <w:p w:rsidR="00CC2B96" w:rsidRPr="006F385F" w:rsidRDefault="00CC2B96" w:rsidP="00D917C9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CH-T</w:t>
            </w:r>
            <w:r w:rsidR="00D917C9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E307</w:t>
            </w:r>
          </w:p>
        </w:tc>
        <w:tc>
          <w:tcPr>
            <w:tcW w:w="442" w:type="pct"/>
            <w:tcBorders>
              <w:left w:val="single" w:sz="4" w:space="0" w:color="auto"/>
              <w:bottom w:val="single" w:sz="4" w:space="0" w:color="auto"/>
            </w:tcBorders>
          </w:tcPr>
          <w:p w:rsidR="00CC2B96" w:rsidRPr="006F385F" w:rsidRDefault="00CC2B96" w:rsidP="00D917C9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MA-T</w:t>
            </w:r>
            <w:r w:rsidR="00D917C9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E307</w:t>
            </w:r>
          </w:p>
        </w:tc>
        <w:tc>
          <w:tcPr>
            <w:tcW w:w="402" w:type="pct"/>
          </w:tcPr>
          <w:p w:rsidR="00CC2B96" w:rsidRPr="006F385F" w:rsidRDefault="00CC2B96" w:rsidP="00D917C9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PH-T</w:t>
            </w:r>
            <w:r w:rsidR="00D917C9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E307</w:t>
            </w:r>
          </w:p>
        </w:tc>
        <w:tc>
          <w:tcPr>
            <w:tcW w:w="402" w:type="pct"/>
          </w:tcPr>
          <w:p w:rsidR="00CC2B96" w:rsidRPr="006F385F" w:rsidRDefault="00CC2B96" w:rsidP="00CC2B96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803" w:type="pct"/>
            <w:gridSpan w:val="2"/>
          </w:tcPr>
          <w:p w:rsidR="00CC2B96" w:rsidRPr="006F385F" w:rsidRDefault="00CC2B96" w:rsidP="00CC2B96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DC3-P</w:t>
            </w:r>
          </w:p>
        </w:tc>
        <w:tc>
          <w:tcPr>
            <w:tcW w:w="523" w:type="pct"/>
          </w:tcPr>
          <w:p w:rsidR="00CC2B96" w:rsidRPr="006F385F" w:rsidRDefault="00CC2B96" w:rsidP="00CC2B96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527" w:type="pct"/>
          </w:tcPr>
          <w:p w:rsidR="00CC2B96" w:rsidRPr="006F385F" w:rsidRDefault="00CC2B96" w:rsidP="00CC2B96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</w:tr>
      <w:tr w:rsidR="006F385F" w:rsidRPr="006F385F" w:rsidTr="00FE467D">
        <w:tc>
          <w:tcPr>
            <w:tcW w:w="260" w:type="pct"/>
            <w:vMerge/>
          </w:tcPr>
          <w:p w:rsidR="00CC2B96" w:rsidRPr="00CC3BEB" w:rsidRDefault="00CC2B96" w:rsidP="00CC2B9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38" w:type="pct"/>
          </w:tcPr>
          <w:p w:rsidR="00CC2B96" w:rsidRPr="00CC3BEB" w:rsidRDefault="00CC2B96" w:rsidP="00CC2B9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20"/>
              </w:rPr>
              <w:t>2</w:t>
            </w:r>
          </w:p>
        </w:tc>
        <w:tc>
          <w:tcPr>
            <w:tcW w:w="1040" w:type="pct"/>
            <w:gridSpan w:val="2"/>
          </w:tcPr>
          <w:p w:rsidR="00CC2B96" w:rsidRPr="006F385F" w:rsidRDefault="002A40A8" w:rsidP="00CC2B96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DC3-P</w:t>
            </w:r>
          </w:p>
        </w:tc>
        <w:tc>
          <w:tcPr>
            <w:tcW w:w="463" w:type="pct"/>
            <w:tcBorders>
              <w:top w:val="single" w:sz="4" w:space="0" w:color="auto"/>
              <w:right w:val="single" w:sz="4" w:space="0" w:color="auto"/>
            </w:tcBorders>
          </w:tcPr>
          <w:p w:rsidR="00CC2B96" w:rsidRPr="006F385F" w:rsidRDefault="00CC2B96" w:rsidP="00D917C9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MA-T</w:t>
            </w:r>
            <w:r w:rsidR="00D917C9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E303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</w:tcBorders>
          </w:tcPr>
          <w:p w:rsidR="00CC2B96" w:rsidRPr="006F385F" w:rsidRDefault="00CC2B96" w:rsidP="00D917C9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PH-T</w:t>
            </w:r>
            <w:r w:rsidR="00D917C9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E303</w:t>
            </w:r>
          </w:p>
        </w:tc>
        <w:tc>
          <w:tcPr>
            <w:tcW w:w="402" w:type="pct"/>
          </w:tcPr>
          <w:p w:rsidR="00CC2B96" w:rsidRPr="006F385F" w:rsidRDefault="00CC2B96" w:rsidP="00D917C9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CH-T</w:t>
            </w:r>
            <w:r w:rsidR="00D917C9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E303</w:t>
            </w:r>
          </w:p>
        </w:tc>
        <w:tc>
          <w:tcPr>
            <w:tcW w:w="402" w:type="pct"/>
          </w:tcPr>
          <w:p w:rsidR="00CC2B96" w:rsidRPr="006F385F" w:rsidRDefault="00CC2B96" w:rsidP="00CC2B96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803" w:type="pct"/>
            <w:gridSpan w:val="2"/>
          </w:tcPr>
          <w:p w:rsidR="00CC2B96" w:rsidRPr="006F385F" w:rsidRDefault="00156A30" w:rsidP="00CC2B96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DC2-P</w:t>
            </w:r>
          </w:p>
        </w:tc>
        <w:tc>
          <w:tcPr>
            <w:tcW w:w="523" w:type="pct"/>
          </w:tcPr>
          <w:p w:rsidR="00CC2B96" w:rsidRPr="006F385F" w:rsidRDefault="00CC2B96" w:rsidP="00CC2B96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527" w:type="pct"/>
          </w:tcPr>
          <w:p w:rsidR="00CC2B96" w:rsidRPr="006F385F" w:rsidRDefault="00CC2B96" w:rsidP="00CC2B96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</w:tr>
      <w:tr w:rsidR="006F385F" w:rsidRPr="006F385F" w:rsidTr="00FE467D">
        <w:tc>
          <w:tcPr>
            <w:tcW w:w="260" w:type="pct"/>
            <w:vMerge/>
          </w:tcPr>
          <w:p w:rsidR="00CC2B96" w:rsidRPr="00CC3BEB" w:rsidRDefault="00CC2B96" w:rsidP="00CC2B9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38" w:type="pct"/>
          </w:tcPr>
          <w:p w:rsidR="00CC2B96" w:rsidRPr="00CC3BEB" w:rsidRDefault="00CC2B96" w:rsidP="00CC2B9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20"/>
              </w:rPr>
              <w:t>3</w:t>
            </w:r>
          </w:p>
        </w:tc>
        <w:tc>
          <w:tcPr>
            <w:tcW w:w="1040" w:type="pct"/>
            <w:gridSpan w:val="2"/>
            <w:vMerge w:val="restart"/>
          </w:tcPr>
          <w:p w:rsidR="00CC2B96" w:rsidRPr="006F385F" w:rsidRDefault="00CC2B96" w:rsidP="00CC2B96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CSE-P</w:t>
            </w:r>
          </w:p>
        </w:tc>
        <w:tc>
          <w:tcPr>
            <w:tcW w:w="905" w:type="pct"/>
            <w:gridSpan w:val="2"/>
          </w:tcPr>
          <w:p w:rsidR="00CC2B96" w:rsidRPr="006F385F" w:rsidRDefault="00CC2B96" w:rsidP="00CC2B96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DC2-P</w:t>
            </w:r>
          </w:p>
        </w:tc>
        <w:tc>
          <w:tcPr>
            <w:tcW w:w="402" w:type="pct"/>
          </w:tcPr>
          <w:p w:rsidR="00CC2B96" w:rsidRPr="006F385F" w:rsidRDefault="00CC2B96" w:rsidP="00CC2B96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2" w:type="pct"/>
          </w:tcPr>
          <w:p w:rsidR="00CC2B96" w:rsidRPr="006F385F" w:rsidRDefault="00CC2B96" w:rsidP="00D917C9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MA-T</w:t>
            </w:r>
            <w:r w:rsidR="00D917C9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E303</w:t>
            </w:r>
          </w:p>
        </w:tc>
        <w:tc>
          <w:tcPr>
            <w:tcW w:w="401" w:type="pct"/>
          </w:tcPr>
          <w:p w:rsidR="00CC2B96" w:rsidRPr="006F385F" w:rsidRDefault="00CC2B96" w:rsidP="00D917C9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PH-T</w:t>
            </w:r>
            <w:r w:rsidR="00D917C9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E303</w:t>
            </w:r>
          </w:p>
        </w:tc>
        <w:tc>
          <w:tcPr>
            <w:tcW w:w="402" w:type="pct"/>
          </w:tcPr>
          <w:p w:rsidR="00CC2B96" w:rsidRPr="006F385F" w:rsidRDefault="00CC2B96" w:rsidP="00D917C9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CH-T</w:t>
            </w:r>
            <w:r w:rsidR="00D917C9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E303</w:t>
            </w:r>
          </w:p>
        </w:tc>
        <w:tc>
          <w:tcPr>
            <w:tcW w:w="523" w:type="pct"/>
          </w:tcPr>
          <w:p w:rsidR="00FE467D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DC1-T</w:t>
            </w:r>
          </w:p>
          <w:p w:rsidR="00CC2B96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E301</w:t>
            </w:r>
          </w:p>
        </w:tc>
        <w:tc>
          <w:tcPr>
            <w:tcW w:w="527" w:type="pct"/>
          </w:tcPr>
          <w:p w:rsidR="00CC2B96" w:rsidRPr="006F385F" w:rsidRDefault="00CC2B96" w:rsidP="00CC2B96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</w:tr>
      <w:tr w:rsidR="006F385F" w:rsidRPr="006F385F" w:rsidTr="00FE467D">
        <w:tc>
          <w:tcPr>
            <w:tcW w:w="260" w:type="pct"/>
            <w:vMerge/>
          </w:tcPr>
          <w:p w:rsidR="00CC2B96" w:rsidRPr="00CC3BEB" w:rsidRDefault="00CC2B96" w:rsidP="00CC2B9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38" w:type="pct"/>
          </w:tcPr>
          <w:p w:rsidR="00CC2B96" w:rsidRPr="00CC3BEB" w:rsidRDefault="00CC2B96" w:rsidP="00CC2B9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20"/>
              </w:rPr>
              <w:t>4</w:t>
            </w:r>
          </w:p>
        </w:tc>
        <w:tc>
          <w:tcPr>
            <w:tcW w:w="1040" w:type="pct"/>
            <w:gridSpan w:val="2"/>
            <w:vMerge/>
          </w:tcPr>
          <w:p w:rsidR="00CC2B96" w:rsidRPr="006F385F" w:rsidRDefault="00CC2B96" w:rsidP="00CC2B96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905" w:type="pct"/>
            <w:gridSpan w:val="2"/>
          </w:tcPr>
          <w:p w:rsidR="00CC2B96" w:rsidRPr="006F385F" w:rsidRDefault="002A40A8" w:rsidP="00CC2B96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DC3-P</w:t>
            </w:r>
          </w:p>
        </w:tc>
        <w:tc>
          <w:tcPr>
            <w:tcW w:w="402" w:type="pct"/>
          </w:tcPr>
          <w:p w:rsidR="00CC2B96" w:rsidRPr="006F385F" w:rsidRDefault="00CC2B96" w:rsidP="00CC2B96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2" w:type="pct"/>
          </w:tcPr>
          <w:p w:rsidR="00CC2B96" w:rsidRPr="006F385F" w:rsidRDefault="00CC2B96" w:rsidP="00D917C9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PH-T</w:t>
            </w:r>
            <w:r w:rsidR="00D917C9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E306</w:t>
            </w:r>
          </w:p>
        </w:tc>
        <w:tc>
          <w:tcPr>
            <w:tcW w:w="401" w:type="pct"/>
          </w:tcPr>
          <w:p w:rsidR="00CC2B96" w:rsidRPr="006F385F" w:rsidRDefault="00CC2B96" w:rsidP="00D917C9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CH-T</w:t>
            </w:r>
            <w:r w:rsidR="00D917C9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E306</w:t>
            </w:r>
          </w:p>
        </w:tc>
        <w:tc>
          <w:tcPr>
            <w:tcW w:w="402" w:type="pct"/>
          </w:tcPr>
          <w:p w:rsidR="00CC2B96" w:rsidRPr="006F385F" w:rsidRDefault="00CC2B96" w:rsidP="00D917C9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MA-T</w:t>
            </w:r>
            <w:r w:rsidR="00D917C9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E306</w:t>
            </w:r>
          </w:p>
        </w:tc>
        <w:tc>
          <w:tcPr>
            <w:tcW w:w="523" w:type="pct"/>
          </w:tcPr>
          <w:p w:rsidR="00FE467D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DC1-T</w:t>
            </w:r>
          </w:p>
          <w:p w:rsidR="00CC2B96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E302</w:t>
            </w:r>
          </w:p>
        </w:tc>
        <w:tc>
          <w:tcPr>
            <w:tcW w:w="527" w:type="pct"/>
          </w:tcPr>
          <w:p w:rsidR="00CC2B96" w:rsidRPr="006F385F" w:rsidRDefault="00CC2B96" w:rsidP="00CC2B96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</w:tr>
      <w:tr w:rsidR="006F385F" w:rsidRPr="006F385F" w:rsidTr="00FE467D">
        <w:tc>
          <w:tcPr>
            <w:tcW w:w="260" w:type="pct"/>
            <w:vMerge w:val="restart"/>
            <w:vAlign w:val="center"/>
          </w:tcPr>
          <w:p w:rsidR="00CC2B96" w:rsidRPr="00CC3BEB" w:rsidRDefault="00CC2B96" w:rsidP="00CA4ED5">
            <w:pPr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20"/>
              </w:rPr>
              <w:t>CEB</w:t>
            </w:r>
          </w:p>
        </w:tc>
        <w:tc>
          <w:tcPr>
            <w:tcW w:w="138" w:type="pct"/>
          </w:tcPr>
          <w:p w:rsidR="00CC2B96" w:rsidRPr="00CC3BEB" w:rsidRDefault="00CC2B96" w:rsidP="00CC2B9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20"/>
              </w:rPr>
              <w:t>1</w:t>
            </w:r>
          </w:p>
        </w:tc>
        <w:tc>
          <w:tcPr>
            <w:tcW w:w="633" w:type="pct"/>
            <w:vMerge w:val="restart"/>
          </w:tcPr>
          <w:p w:rsidR="00CC2B96" w:rsidRPr="006F385F" w:rsidRDefault="00CC2B96" w:rsidP="00D917C9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DC3-L</w:t>
            </w:r>
            <w:r w:rsidR="00D917C9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E102</w:t>
            </w:r>
          </w:p>
        </w:tc>
        <w:tc>
          <w:tcPr>
            <w:tcW w:w="407" w:type="pct"/>
            <w:vMerge w:val="restart"/>
          </w:tcPr>
          <w:p w:rsidR="00CC2B96" w:rsidRPr="006F385F" w:rsidRDefault="00CC2B96" w:rsidP="00D917C9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DC2-L</w:t>
            </w:r>
            <w:r w:rsidR="00D917C9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E102</w:t>
            </w:r>
          </w:p>
        </w:tc>
        <w:tc>
          <w:tcPr>
            <w:tcW w:w="463" w:type="pct"/>
            <w:vMerge w:val="restart"/>
          </w:tcPr>
          <w:p w:rsidR="00CC2B96" w:rsidRPr="006F385F" w:rsidRDefault="00CC2B96" w:rsidP="00D917C9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DC1-L</w:t>
            </w:r>
            <w:r w:rsidR="00D917C9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E102</w:t>
            </w:r>
          </w:p>
        </w:tc>
        <w:tc>
          <w:tcPr>
            <w:tcW w:w="442" w:type="pct"/>
          </w:tcPr>
          <w:p w:rsidR="00CC2B96" w:rsidRPr="006F385F" w:rsidRDefault="00CC2B96" w:rsidP="00CC2B96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804" w:type="pct"/>
            <w:gridSpan w:val="2"/>
            <w:vMerge w:val="restart"/>
          </w:tcPr>
          <w:p w:rsidR="00CC2B96" w:rsidRPr="006F385F" w:rsidRDefault="00CC2B96" w:rsidP="00CC2B96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PH-P</w:t>
            </w:r>
          </w:p>
        </w:tc>
        <w:tc>
          <w:tcPr>
            <w:tcW w:w="401" w:type="pct"/>
            <w:vMerge w:val="restart"/>
          </w:tcPr>
          <w:p w:rsidR="00CC2B96" w:rsidRPr="006F385F" w:rsidRDefault="00CC2B96" w:rsidP="00D917C9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CH-L</w:t>
            </w:r>
            <w:r w:rsidR="00D917C9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E102</w:t>
            </w:r>
          </w:p>
        </w:tc>
        <w:tc>
          <w:tcPr>
            <w:tcW w:w="402" w:type="pct"/>
            <w:vMerge w:val="restart"/>
          </w:tcPr>
          <w:p w:rsidR="00CC2B96" w:rsidRPr="006F385F" w:rsidRDefault="00CC2B96" w:rsidP="00D917C9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PH-L</w:t>
            </w:r>
            <w:r w:rsidR="00D917C9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E102</w:t>
            </w:r>
          </w:p>
        </w:tc>
        <w:tc>
          <w:tcPr>
            <w:tcW w:w="523" w:type="pct"/>
          </w:tcPr>
          <w:p w:rsidR="00CC2B96" w:rsidRPr="006F385F" w:rsidRDefault="00CC2B96" w:rsidP="00CC2B96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527" w:type="pct"/>
          </w:tcPr>
          <w:p w:rsidR="00CC2B96" w:rsidRPr="006F385F" w:rsidRDefault="00CC2B96" w:rsidP="00CC2B96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</w:tr>
      <w:tr w:rsidR="006F385F" w:rsidRPr="006F385F" w:rsidTr="00FE467D">
        <w:tc>
          <w:tcPr>
            <w:tcW w:w="260" w:type="pct"/>
            <w:vMerge/>
          </w:tcPr>
          <w:p w:rsidR="00CC2B96" w:rsidRPr="00CC3BEB" w:rsidRDefault="00CC2B96" w:rsidP="00CC2B9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38" w:type="pct"/>
          </w:tcPr>
          <w:p w:rsidR="00CC2B96" w:rsidRPr="00CC3BEB" w:rsidRDefault="00CC2B96" w:rsidP="00CC2B9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20"/>
              </w:rPr>
              <w:t>2</w:t>
            </w:r>
          </w:p>
        </w:tc>
        <w:tc>
          <w:tcPr>
            <w:tcW w:w="633" w:type="pct"/>
            <w:vMerge/>
          </w:tcPr>
          <w:p w:rsidR="00CC2B96" w:rsidRPr="006F385F" w:rsidRDefault="00CC2B96" w:rsidP="00CC2B96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7" w:type="pct"/>
            <w:vMerge/>
          </w:tcPr>
          <w:p w:rsidR="00CC2B96" w:rsidRPr="006F385F" w:rsidRDefault="00CC2B96" w:rsidP="00CC2B96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63" w:type="pct"/>
            <w:vMerge/>
          </w:tcPr>
          <w:p w:rsidR="00CC2B96" w:rsidRPr="006F385F" w:rsidRDefault="00CC2B96" w:rsidP="00CC2B96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42" w:type="pct"/>
          </w:tcPr>
          <w:p w:rsidR="00CC2B96" w:rsidRPr="006F385F" w:rsidRDefault="00CC2B96" w:rsidP="00CC2B96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804" w:type="pct"/>
            <w:gridSpan w:val="2"/>
            <w:vMerge/>
          </w:tcPr>
          <w:p w:rsidR="00CC2B96" w:rsidRPr="006F385F" w:rsidRDefault="00CC2B96" w:rsidP="00CC2B96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1" w:type="pct"/>
            <w:vMerge/>
          </w:tcPr>
          <w:p w:rsidR="00CC2B96" w:rsidRPr="006F385F" w:rsidRDefault="00CC2B96" w:rsidP="00CC2B96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2" w:type="pct"/>
            <w:vMerge/>
          </w:tcPr>
          <w:p w:rsidR="00CC2B96" w:rsidRPr="006F385F" w:rsidRDefault="00CC2B96" w:rsidP="00CC2B96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523" w:type="pct"/>
          </w:tcPr>
          <w:p w:rsidR="00CC2B96" w:rsidRPr="006F385F" w:rsidRDefault="00CC2B96" w:rsidP="00CC2B96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527" w:type="pct"/>
          </w:tcPr>
          <w:p w:rsidR="00CC2B96" w:rsidRPr="006F385F" w:rsidRDefault="00CC2B96" w:rsidP="00CC2B96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</w:tr>
      <w:tr w:rsidR="006F385F" w:rsidRPr="006F385F" w:rsidTr="00FE467D">
        <w:tc>
          <w:tcPr>
            <w:tcW w:w="260" w:type="pct"/>
            <w:vMerge/>
          </w:tcPr>
          <w:p w:rsidR="00CC2B96" w:rsidRPr="00CC3BEB" w:rsidRDefault="00CC2B96" w:rsidP="00CC2B9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38" w:type="pct"/>
          </w:tcPr>
          <w:p w:rsidR="00CC2B96" w:rsidRPr="00CC3BEB" w:rsidRDefault="00CC2B96" w:rsidP="00CC2B9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20"/>
              </w:rPr>
              <w:t>3</w:t>
            </w:r>
          </w:p>
        </w:tc>
        <w:tc>
          <w:tcPr>
            <w:tcW w:w="633" w:type="pct"/>
            <w:vMerge/>
          </w:tcPr>
          <w:p w:rsidR="00CC2B96" w:rsidRPr="006F385F" w:rsidRDefault="00CC2B96" w:rsidP="00CC2B96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7" w:type="pct"/>
            <w:vMerge/>
          </w:tcPr>
          <w:p w:rsidR="00CC2B96" w:rsidRPr="006F385F" w:rsidRDefault="00CC2B96" w:rsidP="00CC2B96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63" w:type="pct"/>
            <w:vMerge/>
          </w:tcPr>
          <w:p w:rsidR="00CC2B96" w:rsidRPr="006F385F" w:rsidRDefault="00CC2B96" w:rsidP="00CC2B96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42" w:type="pct"/>
          </w:tcPr>
          <w:p w:rsidR="00CC2B96" w:rsidRPr="006F385F" w:rsidRDefault="00CC2B96" w:rsidP="00CC2B96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804" w:type="pct"/>
            <w:gridSpan w:val="2"/>
            <w:vMerge w:val="restart"/>
          </w:tcPr>
          <w:p w:rsidR="00CC2B96" w:rsidRPr="006F385F" w:rsidRDefault="00CC2B96" w:rsidP="00CC2B96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CH-P</w:t>
            </w:r>
          </w:p>
        </w:tc>
        <w:tc>
          <w:tcPr>
            <w:tcW w:w="401" w:type="pct"/>
            <w:vMerge/>
          </w:tcPr>
          <w:p w:rsidR="00CC2B96" w:rsidRPr="006F385F" w:rsidRDefault="00CC2B96" w:rsidP="00CC2B96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2" w:type="pct"/>
            <w:vMerge/>
          </w:tcPr>
          <w:p w:rsidR="00CC2B96" w:rsidRPr="006F385F" w:rsidRDefault="00CC2B96" w:rsidP="00CC2B96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523" w:type="pct"/>
          </w:tcPr>
          <w:p w:rsidR="00CC2B96" w:rsidRPr="006F385F" w:rsidRDefault="00CC2B96" w:rsidP="00CC2B96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527" w:type="pct"/>
          </w:tcPr>
          <w:p w:rsidR="00CC2B96" w:rsidRPr="006F385F" w:rsidRDefault="00CC2B96" w:rsidP="00CC2B96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</w:tr>
      <w:tr w:rsidR="006F385F" w:rsidRPr="006F385F" w:rsidTr="00FE467D">
        <w:tc>
          <w:tcPr>
            <w:tcW w:w="260" w:type="pct"/>
            <w:vMerge/>
          </w:tcPr>
          <w:p w:rsidR="00CC2B96" w:rsidRPr="00CC3BEB" w:rsidRDefault="00CC2B96" w:rsidP="00CC2B9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38" w:type="pct"/>
          </w:tcPr>
          <w:p w:rsidR="00CC2B96" w:rsidRPr="00CC3BEB" w:rsidRDefault="00CC2B96" w:rsidP="00CC2B9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20"/>
              </w:rPr>
              <w:t>4</w:t>
            </w:r>
          </w:p>
        </w:tc>
        <w:tc>
          <w:tcPr>
            <w:tcW w:w="633" w:type="pct"/>
            <w:vMerge/>
          </w:tcPr>
          <w:p w:rsidR="00CC2B96" w:rsidRPr="006F385F" w:rsidRDefault="00CC2B96" w:rsidP="00CC2B96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7" w:type="pct"/>
            <w:vMerge/>
          </w:tcPr>
          <w:p w:rsidR="00CC2B96" w:rsidRPr="006F385F" w:rsidRDefault="00CC2B96" w:rsidP="00CC2B96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63" w:type="pct"/>
            <w:vMerge/>
          </w:tcPr>
          <w:p w:rsidR="00CC2B96" w:rsidRPr="006F385F" w:rsidRDefault="00CC2B96" w:rsidP="00CC2B96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42" w:type="pct"/>
          </w:tcPr>
          <w:p w:rsidR="00CC2B96" w:rsidRPr="006F385F" w:rsidRDefault="00CC2B96" w:rsidP="00CC2B96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804" w:type="pct"/>
            <w:gridSpan w:val="2"/>
            <w:vMerge/>
          </w:tcPr>
          <w:p w:rsidR="00CC2B96" w:rsidRPr="006F385F" w:rsidRDefault="00CC2B96" w:rsidP="00CC2B96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1" w:type="pct"/>
            <w:vMerge/>
          </w:tcPr>
          <w:p w:rsidR="00CC2B96" w:rsidRPr="006F385F" w:rsidRDefault="00CC2B96" w:rsidP="00CC2B96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2" w:type="pct"/>
            <w:vMerge/>
          </w:tcPr>
          <w:p w:rsidR="00CC2B96" w:rsidRPr="006F385F" w:rsidRDefault="00CC2B96" w:rsidP="00CC2B96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523" w:type="pct"/>
          </w:tcPr>
          <w:p w:rsidR="00CC2B96" w:rsidRPr="006F385F" w:rsidRDefault="00CC2B96" w:rsidP="00CC2B96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527" w:type="pct"/>
          </w:tcPr>
          <w:p w:rsidR="00CC2B96" w:rsidRPr="006F385F" w:rsidRDefault="00CC2B96" w:rsidP="00CC2B96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</w:tr>
      <w:tr w:rsidR="006F385F" w:rsidRPr="006F385F" w:rsidTr="00D917C9">
        <w:tc>
          <w:tcPr>
            <w:tcW w:w="5000" w:type="pct"/>
            <w:gridSpan w:val="12"/>
            <w:shd w:val="clear" w:color="auto" w:fill="EEECE1" w:themeFill="background2"/>
          </w:tcPr>
          <w:p w:rsidR="00CC2B96" w:rsidRPr="006F385F" w:rsidRDefault="00CC2B96" w:rsidP="00CC2B9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b/>
                <w:sz w:val="18"/>
                <w:szCs w:val="20"/>
              </w:rPr>
              <w:t>TUESDAY</w:t>
            </w:r>
          </w:p>
        </w:tc>
      </w:tr>
      <w:tr w:rsidR="006F385F" w:rsidRPr="006F385F" w:rsidTr="00FE467D">
        <w:tc>
          <w:tcPr>
            <w:tcW w:w="260" w:type="pct"/>
            <w:vMerge w:val="restart"/>
            <w:vAlign w:val="center"/>
          </w:tcPr>
          <w:p w:rsidR="00CC2B96" w:rsidRPr="00CC3BEB" w:rsidRDefault="00CC2B96" w:rsidP="00CA4ED5">
            <w:pPr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20"/>
              </w:rPr>
              <w:t>CEA</w:t>
            </w:r>
          </w:p>
        </w:tc>
        <w:tc>
          <w:tcPr>
            <w:tcW w:w="138" w:type="pct"/>
          </w:tcPr>
          <w:p w:rsidR="00CC2B96" w:rsidRPr="00CC3BEB" w:rsidRDefault="00CC2B96" w:rsidP="00CC2B9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20"/>
              </w:rPr>
              <w:t>1</w:t>
            </w:r>
          </w:p>
        </w:tc>
        <w:tc>
          <w:tcPr>
            <w:tcW w:w="633" w:type="pct"/>
            <w:vMerge w:val="restart"/>
          </w:tcPr>
          <w:p w:rsidR="00CC2B96" w:rsidRPr="006F385F" w:rsidRDefault="00CC2B96" w:rsidP="00D917C9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MA-L</w:t>
            </w:r>
            <w:r w:rsidR="00D917C9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E301</w:t>
            </w:r>
          </w:p>
        </w:tc>
        <w:tc>
          <w:tcPr>
            <w:tcW w:w="407" w:type="pct"/>
            <w:vMerge w:val="restart"/>
          </w:tcPr>
          <w:p w:rsidR="00CC2B96" w:rsidRPr="006F385F" w:rsidRDefault="00CC2B96" w:rsidP="00D917C9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CSE-L</w:t>
            </w:r>
            <w:r w:rsidR="00D917C9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E301</w:t>
            </w:r>
          </w:p>
        </w:tc>
        <w:tc>
          <w:tcPr>
            <w:tcW w:w="463" w:type="pct"/>
            <w:vMerge w:val="restart"/>
          </w:tcPr>
          <w:p w:rsidR="00CC2B96" w:rsidRPr="006F385F" w:rsidRDefault="00CC2B96" w:rsidP="00D917C9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PH-L</w:t>
            </w:r>
            <w:r w:rsidR="00D917C9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E301</w:t>
            </w:r>
          </w:p>
        </w:tc>
        <w:tc>
          <w:tcPr>
            <w:tcW w:w="442" w:type="pct"/>
          </w:tcPr>
          <w:p w:rsidR="00CC2B96" w:rsidRPr="006F385F" w:rsidRDefault="00CC2B96" w:rsidP="00CC2B96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804" w:type="pct"/>
            <w:gridSpan w:val="2"/>
            <w:vMerge w:val="restart"/>
          </w:tcPr>
          <w:p w:rsidR="00CC2B96" w:rsidRPr="006F385F" w:rsidRDefault="00CC2B96" w:rsidP="00CC2B96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PH-P</w:t>
            </w:r>
          </w:p>
        </w:tc>
        <w:tc>
          <w:tcPr>
            <w:tcW w:w="803" w:type="pct"/>
            <w:gridSpan w:val="2"/>
            <w:vMerge w:val="restart"/>
          </w:tcPr>
          <w:p w:rsidR="00CC2B96" w:rsidRPr="006F385F" w:rsidRDefault="00CC2B96" w:rsidP="00CC2B96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CSE-P</w:t>
            </w:r>
          </w:p>
        </w:tc>
        <w:tc>
          <w:tcPr>
            <w:tcW w:w="523" w:type="pct"/>
          </w:tcPr>
          <w:p w:rsidR="00CC2B96" w:rsidRPr="006F385F" w:rsidRDefault="00CC2B96" w:rsidP="00CC2B96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527" w:type="pct"/>
          </w:tcPr>
          <w:p w:rsidR="00CC2B96" w:rsidRPr="006F385F" w:rsidRDefault="00CC2B96" w:rsidP="00CC2B96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</w:tr>
      <w:tr w:rsidR="006F385F" w:rsidRPr="006F385F" w:rsidTr="00FE467D">
        <w:tc>
          <w:tcPr>
            <w:tcW w:w="260" w:type="pct"/>
            <w:vMerge/>
          </w:tcPr>
          <w:p w:rsidR="00CC2B96" w:rsidRPr="00CC3BEB" w:rsidRDefault="00CC2B96" w:rsidP="00CC2B9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38" w:type="pct"/>
          </w:tcPr>
          <w:p w:rsidR="00CC2B96" w:rsidRPr="00CC3BEB" w:rsidRDefault="00CC2B96" w:rsidP="00CC2B9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20"/>
              </w:rPr>
              <w:t>2</w:t>
            </w:r>
          </w:p>
        </w:tc>
        <w:tc>
          <w:tcPr>
            <w:tcW w:w="633" w:type="pct"/>
            <w:vMerge/>
          </w:tcPr>
          <w:p w:rsidR="00CC2B96" w:rsidRPr="006F385F" w:rsidRDefault="00CC2B96" w:rsidP="00CC2B96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7" w:type="pct"/>
            <w:vMerge/>
          </w:tcPr>
          <w:p w:rsidR="00CC2B96" w:rsidRPr="006F385F" w:rsidRDefault="00CC2B96" w:rsidP="00CC2B96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63" w:type="pct"/>
            <w:vMerge/>
          </w:tcPr>
          <w:p w:rsidR="00CC2B96" w:rsidRPr="006F385F" w:rsidRDefault="00CC2B96" w:rsidP="00CC2B96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42" w:type="pct"/>
          </w:tcPr>
          <w:p w:rsidR="00CC2B96" w:rsidRPr="006F385F" w:rsidRDefault="00CC2B96" w:rsidP="00CC2B96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804" w:type="pct"/>
            <w:gridSpan w:val="2"/>
            <w:vMerge/>
          </w:tcPr>
          <w:p w:rsidR="00CC2B96" w:rsidRPr="006F385F" w:rsidRDefault="00CC2B96" w:rsidP="00CC2B96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803" w:type="pct"/>
            <w:gridSpan w:val="2"/>
            <w:vMerge/>
          </w:tcPr>
          <w:p w:rsidR="00CC2B96" w:rsidRPr="006F385F" w:rsidRDefault="00CC2B96" w:rsidP="00CC2B96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523" w:type="pct"/>
          </w:tcPr>
          <w:p w:rsidR="00CC2B96" w:rsidRPr="006F385F" w:rsidRDefault="00CC2B96" w:rsidP="00CC2B96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527" w:type="pct"/>
          </w:tcPr>
          <w:p w:rsidR="00CC2B96" w:rsidRPr="006F385F" w:rsidRDefault="00CC2B96" w:rsidP="00CC2B96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</w:tr>
      <w:tr w:rsidR="006F385F" w:rsidRPr="006F385F" w:rsidTr="00FE467D">
        <w:tc>
          <w:tcPr>
            <w:tcW w:w="260" w:type="pct"/>
            <w:vMerge/>
          </w:tcPr>
          <w:p w:rsidR="00CC2B96" w:rsidRPr="00CC3BEB" w:rsidRDefault="00CC2B96" w:rsidP="00CC2B9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38" w:type="pct"/>
          </w:tcPr>
          <w:p w:rsidR="00CC2B96" w:rsidRPr="00CC3BEB" w:rsidRDefault="00CC2B96" w:rsidP="00CC2B9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20"/>
              </w:rPr>
              <w:t>3</w:t>
            </w:r>
          </w:p>
        </w:tc>
        <w:tc>
          <w:tcPr>
            <w:tcW w:w="633" w:type="pct"/>
            <w:vMerge/>
          </w:tcPr>
          <w:p w:rsidR="00CC2B96" w:rsidRPr="006F385F" w:rsidRDefault="00CC2B96" w:rsidP="00CC2B96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7" w:type="pct"/>
            <w:vMerge/>
          </w:tcPr>
          <w:p w:rsidR="00CC2B96" w:rsidRPr="006F385F" w:rsidRDefault="00CC2B96" w:rsidP="00CC2B96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63" w:type="pct"/>
            <w:vMerge/>
          </w:tcPr>
          <w:p w:rsidR="00CC2B96" w:rsidRPr="006F385F" w:rsidRDefault="00CC2B96" w:rsidP="00CC2B96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42" w:type="pct"/>
          </w:tcPr>
          <w:p w:rsidR="00CC2B96" w:rsidRPr="006F385F" w:rsidRDefault="00CC2B96" w:rsidP="00CC2B96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804" w:type="pct"/>
            <w:gridSpan w:val="2"/>
            <w:vMerge w:val="restart"/>
          </w:tcPr>
          <w:p w:rsidR="00CC2B96" w:rsidRPr="006F385F" w:rsidRDefault="00CC2B96" w:rsidP="00CC2B96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CH-P</w:t>
            </w:r>
          </w:p>
        </w:tc>
        <w:tc>
          <w:tcPr>
            <w:tcW w:w="803" w:type="pct"/>
            <w:gridSpan w:val="2"/>
          </w:tcPr>
          <w:p w:rsidR="00CC2B96" w:rsidRPr="006F385F" w:rsidRDefault="00CC2B96" w:rsidP="00CC2B96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DC3-P</w:t>
            </w:r>
          </w:p>
        </w:tc>
        <w:tc>
          <w:tcPr>
            <w:tcW w:w="523" w:type="pct"/>
          </w:tcPr>
          <w:p w:rsidR="00CC2B96" w:rsidRPr="006F385F" w:rsidRDefault="00CC2B96" w:rsidP="00CC2B96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527" w:type="pct"/>
          </w:tcPr>
          <w:p w:rsidR="00CC2B96" w:rsidRPr="006F385F" w:rsidRDefault="00CC2B96" w:rsidP="00CC2B96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</w:tr>
      <w:tr w:rsidR="006F385F" w:rsidRPr="006F385F" w:rsidTr="00FE467D">
        <w:tc>
          <w:tcPr>
            <w:tcW w:w="260" w:type="pct"/>
            <w:vMerge/>
          </w:tcPr>
          <w:p w:rsidR="00CC2B96" w:rsidRPr="00CC3BEB" w:rsidRDefault="00CC2B96" w:rsidP="00CC2B9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38" w:type="pct"/>
          </w:tcPr>
          <w:p w:rsidR="00CC2B96" w:rsidRPr="00CC3BEB" w:rsidRDefault="00CC2B96" w:rsidP="00CC2B9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20"/>
              </w:rPr>
              <w:t>4</w:t>
            </w:r>
          </w:p>
        </w:tc>
        <w:tc>
          <w:tcPr>
            <w:tcW w:w="633" w:type="pct"/>
            <w:vMerge/>
          </w:tcPr>
          <w:p w:rsidR="00CC2B96" w:rsidRPr="006F385F" w:rsidRDefault="00CC2B96" w:rsidP="00CC2B96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7" w:type="pct"/>
            <w:vMerge/>
          </w:tcPr>
          <w:p w:rsidR="00CC2B96" w:rsidRPr="006F385F" w:rsidRDefault="00CC2B96" w:rsidP="00CC2B96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63" w:type="pct"/>
            <w:vMerge/>
          </w:tcPr>
          <w:p w:rsidR="00CC2B96" w:rsidRPr="006F385F" w:rsidRDefault="00CC2B96" w:rsidP="00CC2B96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42" w:type="pct"/>
          </w:tcPr>
          <w:p w:rsidR="00CC2B96" w:rsidRPr="006F385F" w:rsidRDefault="00CC2B96" w:rsidP="00CC2B96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804" w:type="pct"/>
            <w:gridSpan w:val="2"/>
            <w:vMerge/>
          </w:tcPr>
          <w:p w:rsidR="00CC2B96" w:rsidRPr="006F385F" w:rsidRDefault="00CC2B96" w:rsidP="00CC2B96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803" w:type="pct"/>
            <w:gridSpan w:val="2"/>
          </w:tcPr>
          <w:p w:rsidR="00CC2B96" w:rsidRPr="006F385F" w:rsidRDefault="00156A30" w:rsidP="00CC2B96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DC2-P</w:t>
            </w:r>
          </w:p>
        </w:tc>
        <w:tc>
          <w:tcPr>
            <w:tcW w:w="523" w:type="pct"/>
          </w:tcPr>
          <w:p w:rsidR="00CC2B96" w:rsidRPr="006F385F" w:rsidRDefault="00CC2B96" w:rsidP="00CC2B96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527" w:type="pct"/>
          </w:tcPr>
          <w:p w:rsidR="00CC2B96" w:rsidRPr="006F385F" w:rsidRDefault="00CC2B96" w:rsidP="00CC2B96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</w:tr>
      <w:tr w:rsidR="00FE467D" w:rsidRPr="006F385F" w:rsidTr="00FE467D">
        <w:tc>
          <w:tcPr>
            <w:tcW w:w="260" w:type="pct"/>
            <w:vMerge w:val="restart"/>
            <w:vAlign w:val="center"/>
          </w:tcPr>
          <w:p w:rsidR="00FE467D" w:rsidRPr="00CC3BEB" w:rsidRDefault="00FE467D" w:rsidP="00FE467D">
            <w:pPr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20"/>
              </w:rPr>
              <w:t>CEB</w:t>
            </w:r>
          </w:p>
        </w:tc>
        <w:tc>
          <w:tcPr>
            <w:tcW w:w="138" w:type="pct"/>
          </w:tcPr>
          <w:p w:rsidR="00FE467D" w:rsidRPr="00CC3BEB" w:rsidRDefault="00FE467D" w:rsidP="00FE467D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20"/>
              </w:rPr>
              <w:t>1</w:t>
            </w:r>
          </w:p>
        </w:tc>
        <w:tc>
          <w:tcPr>
            <w:tcW w:w="633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MA-T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E303</w:t>
            </w:r>
          </w:p>
        </w:tc>
        <w:tc>
          <w:tcPr>
            <w:tcW w:w="407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PH-T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E303</w:t>
            </w:r>
          </w:p>
        </w:tc>
        <w:tc>
          <w:tcPr>
            <w:tcW w:w="463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CH-T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E303</w:t>
            </w:r>
          </w:p>
        </w:tc>
        <w:tc>
          <w:tcPr>
            <w:tcW w:w="442" w:type="pct"/>
            <w:vMerge w:val="restar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DC2-L</w:t>
            </w:r>
          </w:p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E102</w:t>
            </w:r>
          </w:p>
        </w:tc>
        <w:tc>
          <w:tcPr>
            <w:tcW w:w="402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2" w:type="pct"/>
            <w:vMerge w:val="restar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CSE-L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E102</w:t>
            </w:r>
          </w:p>
        </w:tc>
        <w:tc>
          <w:tcPr>
            <w:tcW w:w="401" w:type="pct"/>
            <w:vMerge w:val="restar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MA-L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E102</w:t>
            </w:r>
          </w:p>
        </w:tc>
        <w:tc>
          <w:tcPr>
            <w:tcW w:w="402" w:type="pct"/>
            <w:vMerge w:val="restar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DC3-L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E102</w:t>
            </w:r>
          </w:p>
        </w:tc>
        <w:tc>
          <w:tcPr>
            <w:tcW w:w="523" w:type="pct"/>
          </w:tcPr>
          <w:p w:rsidR="00FE467D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DC1-T</w:t>
            </w:r>
          </w:p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E301</w:t>
            </w:r>
          </w:p>
        </w:tc>
        <w:tc>
          <w:tcPr>
            <w:tcW w:w="527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</w:tr>
      <w:tr w:rsidR="00FE467D" w:rsidRPr="006F385F" w:rsidTr="00FE467D">
        <w:tc>
          <w:tcPr>
            <w:tcW w:w="260" w:type="pct"/>
            <w:vMerge/>
          </w:tcPr>
          <w:p w:rsidR="00FE467D" w:rsidRPr="00CC3BEB" w:rsidRDefault="00FE467D" w:rsidP="00FE467D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38" w:type="pct"/>
          </w:tcPr>
          <w:p w:rsidR="00FE467D" w:rsidRPr="00CC3BEB" w:rsidRDefault="00FE467D" w:rsidP="00FE467D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20"/>
              </w:rPr>
              <w:t>2</w:t>
            </w:r>
          </w:p>
        </w:tc>
        <w:tc>
          <w:tcPr>
            <w:tcW w:w="633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PH-T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E306</w:t>
            </w:r>
          </w:p>
        </w:tc>
        <w:tc>
          <w:tcPr>
            <w:tcW w:w="407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CH-T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E306</w:t>
            </w:r>
          </w:p>
        </w:tc>
        <w:tc>
          <w:tcPr>
            <w:tcW w:w="463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MA-T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E306</w:t>
            </w:r>
          </w:p>
        </w:tc>
        <w:tc>
          <w:tcPr>
            <w:tcW w:w="442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2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2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1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2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523" w:type="pct"/>
          </w:tcPr>
          <w:p w:rsidR="00FE467D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DC1-T</w:t>
            </w:r>
          </w:p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E302</w:t>
            </w:r>
          </w:p>
        </w:tc>
        <w:tc>
          <w:tcPr>
            <w:tcW w:w="527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</w:tr>
      <w:tr w:rsidR="00FE467D" w:rsidRPr="006F385F" w:rsidTr="00FE467D">
        <w:tc>
          <w:tcPr>
            <w:tcW w:w="260" w:type="pct"/>
            <w:vMerge/>
          </w:tcPr>
          <w:p w:rsidR="00FE467D" w:rsidRPr="00CC3BEB" w:rsidRDefault="00FE467D" w:rsidP="00FE467D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38" w:type="pct"/>
          </w:tcPr>
          <w:p w:rsidR="00FE467D" w:rsidRPr="00CC3BEB" w:rsidRDefault="00FE467D" w:rsidP="00FE467D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20"/>
              </w:rPr>
              <w:t>3</w:t>
            </w:r>
          </w:p>
        </w:tc>
        <w:tc>
          <w:tcPr>
            <w:tcW w:w="1040" w:type="pct"/>
            <w:gridSpan w:val="2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DC3-P</w:t>
            </w:r>
          </w:p>
        </w:tc>
        <w:tc>
          <w:tcPr>
            <w:tcW w:w="463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PH-T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E307</w:t>
            </w:r>
          </w:p>
        </w:tc>
        <w:tc>
          <w:tcPr>
            <w:tcW w:w="442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2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2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1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2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523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527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</w:tr>
      <w:tr w:rsidR="00FE467D" w:rsidRPr="006F385F" w:rsidTr="00FE467D">
        <w:tc>
          <w:tcPr>
            <w:tcW w:w="260" w:type="pct"/>
            <w:vMerge/>
          </w:tcPr>
          <w:p w:rsidR="00FE467D" w:rsidRPr="00CC3BEB" w:rsidRDefault="00FE467D" w:rsidP="00FE467D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38" w:type="pct"/>
          </w:tcPr>
          <w:p w:rsidR="00FE467D" w:rsidRPr="00CC3BEB" w:rsidRDefault="00FE467D" w:rsidP="00FE467D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20"/>
              </w:rPr>
              <w:t>4</w:t>
            </w:r>
          </w:p>
        </w:tc>
        <w:tc>
          <w:tcPr>
            <w:tcW w:w="1040" w:type="pct"/>
            <w:gridSpan w:val="2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DC2-P</w:t>
            </w:r>
          </w:p>
        </w:tc>
        <w:tc>
          <w:tcPr>
            <w:tcW w:w="463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PH-T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 xml:space="preserve"> LHC204</w:t>
            </w:r>
          </w:p>
        </w:tc>
        <w:tc>
          <w:tcPr>
            <w:tcW w:w="442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2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2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1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2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523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527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</w:tr>
      <w:tr w:rsidR="00FE467D" w:rsidRPr="006F385F" w:rsidTr="00D917C9">
        <w:tc>
          <w:tcPr>
            <w:tcW w:w="5000" w:type="pct"/>
            <w:gridSpan w:val="12"/>
            <w:shd w:val="clear" w:color="auto" w:fill="EEECE1" w:themeFill="background2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b/>
                <w:sz w:val="18"/>
                <w:szCs w:val="20"/>
              </w:rPr>
              <w:t>WEDNESDAY</w:t>
            </w:r>
          </w:p>
        </w:tc>
      </w:tr>
      <w:tr w:rsidR="00FE467D" w:rsidRPr="006F385F" w:rsidTr="00FE467D">
        <w:tc>
          <w:tcPr>
            <w:tcW w:w="260" w:type="pct"/>
            <w:vMerge w:val="restart"/>
            <w:vAlign w:val="center"/>
          </w:tcPr>
          <w:p w:rsidR="00FE467D" w:rsidRPr="00CC3BEB" w:rsidRDefault="00FE467D" w:rsidP="00FE467D">
            <w:pPr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20"/>
              </w:rPr>
              <w:t>CEA</w:t>
            </w:r>
          </w:p>
        </w:tc>
        <w:tc>
          <w:tcPr>
            <w:tcW w:w="138" w:type="pct"/>
          </w:tcPr>
          <w:p w:rsidR="00FE467D" w:rsidRPr="00CC3BEB" w:rsidRDefault="00FE467D" w:rsidP="00FE467D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20"/>
              </w:rPr>
              <w:t>1</w:t>
            </w:r>
          </w:p>
        </w:tc>
        <w:tc>
          <w:tcPr>
            <w:tcW w:w="633" w:type="pct"/>
            <w:vMerge w:val="restar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DC1-L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E102</w:t>
            </w:r>
          </w:p>
        </w:tc>
        <w:tc>
          <w:tcPr>
            <w:tcW w:w="407" w:type="pct"/>
            <w:vMerge w:val="restar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DC2-L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E102</w:t>
            </w:r>
          </w:p>
        </w:tc>
        <w:tc>
          <w:tcPr>
            <w:tcW w:w="463" w:type="pct"/>
            <w:vMerge w:val="restar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DC3-L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E102</w:t>
            </w:r>
          </w:p>
        </w:tc>
        <w:tc>
          <w:tcPr>
            <w:tcW w:w="442" w:type="pct"/>
            <w:vMerge w:val="restar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MA-L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E102</w:t>
            </w:r>
          </w:p>
        </w:tc>
        <w:tc>
          <w:tcPr>
            <w:tcW w:w="804" w:type="pct"/>
            <w:gridSpan w:val="2"/>
            <w:vMerge w:val="restar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CH-P</w:t>
            </w:r>
          </w:p>
        </w:tc>
        <w:tc>
          <w:tcPr>
            <w:tcW w:w="401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2" w:type="pct"/>
            <w:vMerge w:val="restar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CH-L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E302</w:t>
            </w:r>
          </w:p>
        </w:tc>
        <w:tc>
          <w:tcPr>
            <w:tcW w:w="523" w:type="pct"/>
          </w:tcPr>
          <w:p w:rsidR="00FE467D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DC1-T</w:t>
            </w:r>
          </w:p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E101</w:t>
            </w:r>
          </w:p>
        </w:tc>
        <w:tc>
          <w:tcPr>
            <w:tcW w:w="527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</w:tr>
      <w:tr w:rsidR="00FE467D" w:rsidRPr="006F385F" w:rsidTr="00FE467D">
        <w:tc>
          <w:tcPr>
            <w:tcW w:w="260" w:type="pct"/>
            <w:vMerge/>
          </w:tcPr>
          <w:p w:rsidR="00FE467D" w:rsidRPr="00CC3BEB" w:rsidRDefault="00FE467D" w:rsidP="00FE467D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38" w:type="pct"/>
          </w:tcPr>
          <w:p w:rsidR="00FE467D" w:rsidRPr="00CC3BEB" w:rsidRDefault="00FE467D" w:rsidP="00FE467D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20"/>
              </w:rPr>
              <w:t>2</w:t>
            </w:r>
          </w:p>
        </w:tc>
        <w:tc>
          <w:tcPr>
            <w:tcW w:w="633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7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63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42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804" w:type="pct"/>
            <w:gridSpan w:val="2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1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2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523" w:type="pct"/>
          </w:tcPr>
          <w:p w:rsidR="00FE467D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DC1-T</w:t>
            </w:r>
          </w:p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E102</w:t>
            </w:r>
          </w:p>
        </w:tc>
        <w:tc>
          <w:tcPr>
            <w:tcW w:w="527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</w:tr>
      <w:tr w:rsidR="00FE467D" w:rsidRPr="006F385F" w:rsidTr="00FE467D">
        <w:tc>
          <w:tcPr>
            <w:tcW w:w="260" w:type="pct"/>
            <w:vMerge/>
          </w:tcPr>
          <w:p w:rsidR="00FE467D" w:rsidRPr="00CC3BEB" w:rsidRDefault="00FE467D" w:rsidP="00FE467D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38" w:type="pct"/>
          </w:tcPr>
          <w:p w:rsidR="00FE467D" w:rsidRPr="00CC3BEB" w:rsidRDefault="00FE467D" w:rsidP="00FE467D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20"/>
              </w:rPr>
              <w:t>3</w:t>
            </w:r>
          </w:p>
        </w:tc>
        <w:tc>
          <w:tcPr>
            <w:tcW w:w="633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7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63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42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804" w:type="pct"/>
            <w:gridSpan w:val="2"/>
            <w:vMerge w:val="restar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PH-P</w:t>
            </w:r>
          </w:p>
        </w:tc>
        <w:tc>
          <w:tcPr>
            <w:tcW w:w="401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2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523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527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</w:tr>
      <w:tr w:rsidR="00FE467D" w:rsidRPr="006F385F" w:rsidTr="00FE467D">
        <w:tc>
          <w:tcPr>
            <w:tcW w:w="260" w:type="pct"/>
            <w:vMerge/>
          </w:tcPr>
          <w:p w:rsidR="00FE467D" w:rsidRPr="00CC3BEB" w:rsidRDefault="00FE467D" w:rsidP="00FE467D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38" w:type="pct"/>
          </w:tcPr>
          <w:p w:rsidR="00FE467D" w:rsidRPr="00CC3BEB" w:rsidRDefault="00FE467D" w:rsidP="00FE467D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20"/>
              </w:rPr>
              <w:t>4</w:t>
            </w:r>
          </w:p>
        </w:tc>
        <w:tc>
          <w:tcPr>
            <w:tcW w:w="633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7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63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42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804" w:type="pct"/>
            <w:gridSpan w:val="2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1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2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523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527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</w:tr>
      <w:tr w:rsidR="00FE467D" w:rsidRPr="006F385F" w:rsidTr="00FE467D">
        <w:tc>
          <w:tcPr>
            <w:tcW w:w="260" w:type="pct"/>
            <w:vMerge w:val="restart"/>
            <w:vAlign w:val="center"/>
          </w:tcPr>
          <w:p w:rsidR="00FE467D" w:rsidRPr="00CC3BEB" w:rsidRDefault="00FE467D" w:rsidP="00FE467D">
            <w:pPr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20"/>
              </w:rPr>
              <w:t>CEB</w:t>
            </w:r>
          </w:p>
        </w:tc>
        <w:tc>
          <w:tcPr>
            <w:tcW w:w="138" w:type="pct"/>
          </w:tcPr>
          <w:p w:rsidR="00FE467D" w:rsidRPr="00CC3BEB" w:rsidRDefault="00FE467D" w:rsidP="00FE467D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20"/>
              </w:rPr>
              <w:t>1</w:t>
            </w:r>
          </w:p>
        </w:tc>
        <w:tc>
          <w:tcPr>
            <w:tcW w:w="633" w:type="pct"/>
            <w:vMerge w:val="restar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DC1-L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E302</w:t>
            </w:r>
          </w:p>
        </w:tc>
        <w:tc>
          <w:tcPr>
            <w:tcW w:w="407" w:type="pct"/>
            <w:vMerge w:val="restar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CH-L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E302</w:t>
            </w:r>
          </w:p>
        </w:tc>
        <w:tc>
          <w:tcPr>
            <w:tcW w:w="1307" w:type="pct"/>
            <w:gridSpan w:val="3"/>
            <w:vMerge w:val="restar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EP</w:t>
            </w:r>
          </w:p>
        </w:tc>
        <w:tc>
          <w:tcPr>
            <w:tcW w:w="402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1" w:type="pct"/>
            <w:vMerge w:val="restar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PH-L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E102</w:t>
            </w:r>
          </w:p>
        </w:tc>
        <w:tc>
          <w:tcPr>
            <w:tcW w:w="402" w:type="pct"/>
            <w:vMerge w:val="restar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CSE-L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E102</w:t>
            </w:r>
          </w:p>
        </w:tc>
        <w:tc>
          <w:tcPr>
            <w:tcW w:w="523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527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</w:tr>
      <w:tr w:rsidR="00FE467D" w:rsidRPr="006F385F" w:rsidTr="00FE467D">
        <w:tc>
          <w:tcPr>
            <w:tcW w:w="260" w:type="pct"/>
            <w:vMerge/>
          </w:tcPr>
          <w:p w:rsidR="00FE467D" w:rsidRPr="00CC3BEB" w:rsidRDefault="00FE467D" w:rsidP="00FE467D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38" w:type="pct"/>
          </w:tcPr>
          <w:p w:rsidR="00FE467D" w:rsidRPr="00CC3BEB" w:rsidRDefault="00FE467D" w:rsidP="00FE467D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20"/>
              </w:rPr>
              <w:t>2</w:t>
            </w:r>
          </w:p>
        </w:tc>
        <w:tc>
          <w:tcPr>
            <w:tcW w:w="633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7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307" w:type="pct"/>
            <w:gridSpan w:val="3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2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1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2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523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527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</w:tr>
      <w:tr w:rsidR="00FE467D" w:rsidRPr="006F385F" w:rsidTr="00FE467D">
        <w:tc>
          <w:tcPr>
            <w:tcW w:w="260" w:type="pct"/>
            <w:vMerge/>
          </w:tcPr>
          <w:p w:rsidR="00FE467D" w:rsidRPr="00CC3BEB" w:rsidRDefault="00FE467D" w:rsidP="00FE467D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38" w:type="pct"/>
          </w:tcPr>
          <w:p w:rsidR="00FE467D" w:rsidRPr="00CC3BEB" w:rsidRDefault="00FE467D" w:rsidP="00FE467D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20"/>
              </w:rPr>
              <w:t>3</w:t>
            </w:r>
          </w:p>
        </w:tc>
        <w:tc>
          <w:tcPr>
            <w:tcW w:w="633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7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307" w:type="pct"/>
            <w:gridSpan w:val="3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2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1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2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523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527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</w:tr>
      <w:tr w:rsidR="00FE467D" w:rsidRPr="006F385F" w:rsidTr="00FE467D">
        <w:tc>
          <w:tcPr>
            <w:tcW w:w="260" w:type="pct"/>
            <w:vMerge/>
          </w:tcPr>
          <w:p w:rsidR="00FE467D" w:rsidRPr="00CC3BEB" w:rsidRDefault="00FE467D" w:rsidP="00FE467D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38" w:type="pct"/>
          </w:tcPr>
          <w:p w:rsidR="00FE467D" w:rsidRPr="00CC3BEB" w:rsidRDefault="00FE467D" w:rsidP="00FE467D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20"/>
              </w:rPr>
              <w:t>4</w:t>
            </w:r>
          </w:p>
        </w:tc>
        <w:tc>
          <w:tcPr>
            <w:tcW w:w="633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7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307" w:type="pct"/>
            <w:gridSpan w:val="3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2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1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2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523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527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</w:tr>
      <w:tr w:rsidR="00FE467D" w:rsidRPr="006F385F" w:rsidTr="00D917C9">
        <w:tc>
          <w:tcPr>
            <w:tcW w:w="5000" w:type="pct"/>
            <w:gridSpan w:val="12"/>
            <w:shd w:val="clear" w:color="auto" w:fill="EEECE1" w:themeFill="background2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b/>
                <w:sz w:val="18"/>
                <w:szCs w:val="20"/>
              </w:rPr>
              <w:t>THURSDAY</w:t>
            </w:r>
          </w:p>
        </w:tc>
      </w:tr>
      <w:tr w:rsidR="00FE467D" w:rsidRPr="006F385F" w:rsidTr="00FE467D">
        <w:tc>
          <w:tcPr>
            <w:tcW w:w="260" w:type="pct"/>
            <w:vMerge w:val="restart"/>
            <w:vAlign w:val="center"/>
          </w:tcPr>
          <w:p w:rsidR="00FE467D" w:rsidRPr="00CC3BEB" w:rsidRDefault="00FE467D" w:rsidP="00FE467D">
            <w:pPr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20"/>
              </w:rPr>
              <w:t>CEA</w:t>
            </w:r>
          </w:p>
        </w:tc>
        <w:tc>
          <w:tcPr>
            <w:tcW w:w="138" w:type="pct"/>
          </w:tcPr>
          <w:p w:rsidR="00FE467D" w:rsidRPr="00CC3BEB" w:rsidRDefault="00FE467D" w:rsidP="00FE467D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20"/>
              </w:rPr>
              <w:t>1</w:t>
            </w:r>
          </w:p>
        </w:tc>
        <w:tc>
          <w:tcPr>
            <w:tcW w:w="1503" w:type="pct"/>
            <w:gridSpan w:val="3"/>
            <w:vMerge w:val="restar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EP</w:t>
            </w:r>
          </w:p>
        </w:tc>
        <w:tc>
          <w:tcPr>
            <w:tcW w:w="442" w:type="pct"/>
            <w:vMerge w:val="restar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CSE-L E102</w:t>
            </w:r>
          </w:p>
        </w:tc>
        <w:tc>
          <w:tcPr>
            <w:tcW w:w="402" w:type="pct"/>
            <w:vMerge w:val="restar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PH-L E102</w:t>
            </w:r>
          </w:p>
        </w:tc>
        <w:tc>
          <w:tcPr>
            <w:tcW w:w="402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1" w:type="pct"/>
            <w:vMerge w:val="restar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CH-L E102</w:t>
            </w:r>
          </w:p>
        </w:tc>
        <w:tc>
          <w:tcPr>
            <w:tcW w:w="402" w:type="pct"/>
            <w:vMerge w:val="restar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DC1-L E102</w:t>
            </w:r>
          </w:p>
        </w:tc>
        <w:tc>
          <w:tcPr>
            <w:tcW w:w="523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527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</w:tr>
      <w:tr w:rsidR="00FE467D" w:rsidRPr="006F385F" w:rsidTr="00FE467D">
        <w:tc>
          <w:tcPr>
            <w:tcW w:w="260" w:type="pct"/>
            <w:vMerge/>
          </w:tcPr>
          <w:p w:rsidR="00FE467D" w:rsidRPr="00CC3BEB" w:rsidRDefault="00FE467D" w:rsidP="00FE467D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38" w:type="pct"/>
          </w:tcPr>
          <w:p w:rsidR="00FE467D" w:rsidRPr="00CC3BEB" w:rsidRDefault="00FE467D" w:rsidP="00FE467D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20"/>
              </w:rPr>
              <w:t>2</w:t>
            </w:r>
          </w:p>
        </w:tc>
        <w:tc>
          <w:tcPr>
            <w:tcW w:w="1503" w:type="pct"/>
            <w:gridSpan w:val="3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42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2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2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1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2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523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527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</w:tr>
      <w:tr w:rsidR="00FE467D" w:rsidRPr="006F385F" w:rsidTr="00FE467D">
        <w:tc>
          <w:tcPr>
            <w:tcW w:w="260" w:type="pct"/>
            <w:vMerge/>
          </w:tcPr>
          <w:p w:rsidR="00FE467D" w:rsidRPr="00CC3BEB" w:rsidRDefault="00FE467D" w:rsidP="00FE467D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38" w:type="pct"/>
          </w:tcPr>
          <w:p w:rsidR="00FE467D" w:rsidRPr="00CC3BEB" w:rsidRDefault="00FE467D" w:rsidP="00FE467D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20"/>
              </w:rPr>
              <w:t>3</w:t>
            </w:r>
          </w:p>
        </w:tc>
        <w:tc>
          <w:tcPr>
            <w:tcW w:w="1503" w:type="pct"/>
            <w:gridSpan w:val="3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42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2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2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1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2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523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527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</w:tr>
      <w:tr w:rsidR="00FE467D" w:rsidRPr="006F385F" w:rsidTr="00FE467D">
        <w:tc>
          <w:tcPr>
            <w:tcW w:w="260" w:type="pct"/>
            <w:vMerge/>
          </w:tcPr>
          <w:p w:rsidR="00FE467D" w:rsidRPr="00CC3BEB" w:rsidRDefault="00FE467D" w:rsidP="00FE467D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38" w:type="pct"/>
          </w:tcPr>
          <w:p w:rsidR="00FE467D" w:rsidRPr="00CC3BEB" w:rsidRDefault="00FE467D" w:rsidP="00FE467D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20"/>
              </w:rPr>
              <w:t>4</w:t>
            </w:r>
          </w:p>
        </w:tc>
        <w:tc>
          <w:tcPr>
            <w:tcW w:w="1503" w:type="pct"/>
            <w:gridSpan w:val="3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42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2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2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1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2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523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527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</w:tr>
      <w:tr w:rsidR="00FE467D" w:rsidRPr="006F385F" w:rsidTr="00FE467D">
        <w:tc>
          <w:tcPr>
            <w:tcW w:w="260" w:type="pct"/>
            <w:vMerge w:val="restart"/>
            <w:vAlign w:val="center"/>
          </w:tcPr>
          <w:p w:rsidR="00FE467D" w:rsidRPr="00CC3BEB" w:rsidRDefault="00FE467D" w:rsidP="00FE467D">
            <w:pPr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20"/>
              </w:rPr>
              <w:t>CEB</w:t>
            </w:r>
          </w:p>
        </w:tc>
        <w:tc>
          <w:tcPr>
            <w:tcW w:w="138" w:type="pct"/>
          </w:tcPr>
          <w:p w:rsidR="00FE467D" w:rsidRPr="00CC3BEB" w:rsidRDefault="00FE467D" w:rsidP="00FE467D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20"/>
              </w:rPr>
              <w:t>1</w:t>
            </w:r>
          </w:p>
        </w:tc>
        <w:tc>
          <w:tcPr>
            <w:tcW w:w="633" w:type="pct"/>
            <w:vMerge w:val="restar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MA-L E102</w:t>
            </w:r>
          </w:p>
        </w:tc>
        <w:tc>
          <w:tcPr>
            <w:tcW w:w="407" w:type="pct"/>
            <w:vMerge w:val="restar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DC3-L E102</w:t>
            </w:r>
          </w:p>
        </w:tc>
        <w:tc>
          <w:tcPr>
            <w:tcW w:w="463" w:type="pct"/>
            <w:vMerge w:val="restar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DC2-L E102</w:t>
            </w:r>
          </w:p>
        </w:tc>
        <w:tc>
          <w:tcPr>
            <w:tcW w:w="442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804" w:type="pct"/>
            <w:gridSpan w:val="2"/>
            <w:vMerge w:val="restar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CH-P</w:t>
            </w:r>
          </w:p>
        </w:tc>
        <w:tc>
          <w:tcPr>
            <w:tcW w:w="803" w:type="pct"/>
            <w:gridSpan w:val="2"/>
            <w:vMerge w:val="restar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CSE-P</w:t>
            </w:r>
          </w:p>
        </w:tc>
        <w:tc>
          <w:tcPr>
            <w:tcW w:w="523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527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</w:tr>
      <w:tr w:rsidR="00FE467D" w:rsidRPr="006F385F" w:rsidTr="00FE467D">
        <w:tc>
          <w:tcPr>
            <w:tcW w:w="260" w:type="pct"/>
            <w:vMerge/>
          </w:tcPr>
          <w:p w:rsidR="00FE467D" w:rsidRPr="00CC3BEB" w:rsidRDefault="00FE467D" w:rsidP="00FE467D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38" w:type="pct"/>
          </w:tcPr>
          <w:p w:rsidR="00FE467D" w:rsidRPr="00CC3BEB" w:rsidRDefault="00FE467D" w:rsidP="00FE467D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20"/>
              </w:rPr>
              <w:t>2</w:t>
            </w:r>
          </w:p>
        </w:tc>
        <w:tc>
          <w:tcPr>
            <w:tcW w:w="633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7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63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42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804" w:type="pct"/>
            <w:gridSpan w:val="2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803" w:type="pct"/>
            <w:gridSpan w:val="2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523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527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</w:tr>
      <w:tr w:rsidR="00FE467D" w:rsidRPr="006F385F" w:rsidTr="00FE467D">
        <w:tc>
          <w:tcPr>
            <w:tcW w:w="260" w:type="pct"/>
            <w:vMerge/>
          </w:tcPr>
          <w:p w:rsidR="00FE467D" w:rsidRPr="00CC3BEB" w:rsidRDefault="00FE467D" w:rsidP="00FE467D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38" w:type="pct"/>
          </w:tcPr>
          <w:p w:rsidR="00FE467D" w:rsidRPr="00CC3BEB" w:rsidRDefault="00FE467D" w:rsidP="00FE467D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20"/>
              </w:rPr>
              <w:t>3</w:t>
            </w:r>
          </w:p>
        </w:tc>
        <w:tc>
          <w:tcPr>
            <w:tcW w:w="633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7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63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42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804" w:type="pct"/>
            <w:gridSpan w:val="2"/>
            <w:vMerge w:val="restar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PH-P</w:t>
            </w:r>
          </w:p>
        </w:tc>
        <w:tc>
          <w:tcPr>
            <w:tcW w:w="803" w:type="pct"/>
            <w:gridSpan w:val="2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DC2-P</w:t>
            </w:r>
          </w:p>
        </w:tc>
        <w:tc>
          <w:tcPr>
            <w:tcW w:w="523" w:type="pct"/>
          </w:tcPr>
          <w:p w:rsidR="00FE467D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DC1-T</w:t>
            </w:r>
          </w:p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E101</w:t>
            </w:r>
          </w:p>
        </w:tc>
        <w:tc>
          <w:tcPr>
            <w:tcW w:w="527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</w:tr>
      <w:tr w:rsidR="00FE467D" w:rsidRPr="006F385F" w:rsidTr="00FE467D">
        <w:tc>
          <w:tcPr>
            <w:tcW w:w="260" w:type="pct"/>
            <w:vMerge/>
          </w:tcPr>
          <w:p w:rsidR="00FE467D" w:rsidRPr="00CC3BEB" w:rsidRDefault="00FE467D" w:rsidP="00FE467D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38" w:type="pct"/>
          </w:tcPr>
          <w:p w:rsidR="00FE467D" w:rsidRPr="00CC3BEB" w:rsidRDefault="00FE467D" w:rsidP="00FE467D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20"/>
              </w:rPr>
              <w:t>4</w:t>
            </w:r>
          </w:p>
        </w:tc>
        <w:tc>
          <w:tcPr>
            <w:tcW w:w="633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7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63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42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804" w:type="pct"/>
            <w:gridSpan w:val="2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803" w:type="pct"/>
            <w:gridSpan w:val="2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DC3-P</w:t>
            </w:r>
          </w:p>
        </w:tc>
        <w:tc>
          <w:tcPr>
            <w:tcW w:w="523" w:type="pct"/>
          </w:tcPr>
          <w:p w:rsidR="00FE467D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DC1-T</w:t>
            </w:r>
          </w:p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E102</w:t>
            </w:r>
          </w:p>
        </w:tc>
        <w:tc>
          <w:tcPr>
            <w:tcW w:w="527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</w:tr>
      <w:tr w:rsidR="00FE467D" w:rsidRPr="006F385F" w:rsidTr="00D917C9">
        <w:tc>
          <w:tcPr>
            <w:tcW w:w="5000" w:type="pct"/>
            <w:gridSpan w:val="12"/>
            <w:shd w:val="clear" w:color="auto" w:fill="EEECE1" w:themeFill="background2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b/>
                <w:sz w:val="18"/>
                <w:szCs w:val="20"/>
              </w:rPr>
              <w:t>FRIDAY</w:t>
            </w:r>
          </w:p>
        </w:tc>
      </w:tr>
      <w:tr w:rsidR="00FE467D" w:rsidRPr="006F385F" w:rsidTr="00FE467D">
        <w:tc>
          <w:tcPr>
            <w:tcW w:w="260" w:type="pct"/>
            <w:vMerge w:val="restart"/>
            <w:vAlign w:val="center"/>
          </w:tcPr>
          <w:p w:rsidR="00FE467D" w:rsidRPr="00CC3BEB" w:rsidRDefault="00FE467D" w:rsidP="00FE467D">
            <w:pPr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20"/>
              </w:rPr>
              <w:t>CEA</w:t>
            </w:r>
          </w:p>
        </w:tc>
        <w:tc>
          <w:tcPr>
            <w:tcW w:w="138" w:type="pct"/>
          </w:tcPr>
          <w:p w:rsidR="00FE467D" w:rsidRPr="00CC3BEB" w:rsidRDefault="00FE467D" w:rsidP="00FE467D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20"/>
              </w:rPr>
              <w:t>1</w:t>
            </w:r>
          </w:p>
        </w:tc>
        <w:tc>
          <w:tcPr>
            <w:tcW w:w="633" w:type="pct"/>
            <w:vMerge w:val="restar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DC2-L E102</w:t>
            </w:r>
          </w:p>
        </w:tc>
        <w:tc>
          <w:tcPr>
            <w:tcW w:w="407" w:type="pct"/>
            <w:vMerge w:val="restar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DC3-L E102</w:t>
            </w:r>
          </w:p>
        </w:tc>
        <w:tc>
          <w:tcPr>
            <w:tcW w:w="463" w:type="pct"/>
            <w:vMerge w:val="restar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MA-L E102</w:t>
            </w:r>
          </w:p>
        </w:tc>
        <w:tc>
          <w:tcPr>
            <w:tcW w:w="442" w:type="pct"/>
            <w:vMerge w:val="restar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EP-L</w:t>
            </w:r>
          </w:p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E102</w:t>
            </w:r>
          </w:p>
        </w:tc>
        <w:tc>
          <w:tcPr>
            <w:tcW w:w="402" w:type="pct"/>
            <w:vMerge w:val="restar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DC1-L E102</w:t>
            </w:r>
          </w:p>
        </w:tc>
        <w:tc>
          <w:tcPr>
            <w:tcW w:w="402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1" w:type="pct"/>
            <w:vMerge w:val="restar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DC2-L</w:t>
            </w:r>
          </w:p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E202</w:t>
            </w:r>
          </w:p>
        </w:tc>
        <w:tc>
          <w:tcPr>
            <w:tcW w:w="402" w:type="pct"/>
            <w:vMerge w:val="restar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DC3-L</w:t>
            </w:r>
          </w:p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E202</w:t>
            </w:r>
          </w:p>
        </w:tc>
        <w:tc>
          <w:tcPr>
            <w:tcW w:w="523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527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</w:tr>
      <w:tr w:rsidR="00FE467D" w:rsidRPr="006F385F" w:rsidTr="00FE467D">
        <w:tc>
          <w:tcPr>
            <w:tcW w:w="260" w:type="pct"/>
            <w:vMerge/>
          </w:tcPr>
          <w:p w:rsidR="00FE467D" w:rsidRPr="00CC3BEB" w:rsidRDefault="00FE467D" w:rsidP="00FE467D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38" w:type="pct"/>
          </w:tcPr>
          <w:p w:rsidR="00FE467D" w:rsidRPr="00CC3BEB" w:rsidRDefault="00FE467D" w:rsidP="00FE467D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20"/>
              </w:rPr>
              <w:t>2</w:t>
            </w:r>
          </w:p>
        </w:tc>
        <w:tc>
          <w:tcPr>
            <w:tcW w:w="633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7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63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42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2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2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1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2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523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527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</w:tr>
      <w:tr w:rsidR="00FE467D" w:rsidRPr="006F385F" w:rsidTr="00FE467D">
        <w:tc>
          <w:tcPr>
            <w:tcW w:w="260" w:type="pct"/>
            <w:vMerge/>
          </w:tcPr>
          <w:p w:rsidR="00FE467D" w:rsidRPr="00CC3BEB" w:rsidRDefault="00FE467D" w:rsidP="00FE467D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38" w:type="pct"/>
          </w:tcPr>
          <w:p w:rsidR="00FE467D" w:rsidRPr="00CC3BEB" w:rsidRDefault="00FE467D" w:rsidP="00FE467D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20"/>
              </w:rPr>
              <w:t>3</w:t>
            </w:r>
          </w:p>
        </w:tc>
        <w:tc>
          <w:tcPr>
            <w:tcW w:w="633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7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63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42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2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2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1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2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523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527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</w:tr>
      <w:tr w:rsidR="00FE467D" w:rsidRPr="006F385F" w:rsidTr="00FE467D">
        <w:tc>
          <w:tcPr>
            <w:tcW w:w="260" w:type="pct"/>
            <w:vMerge/>
          </w:tcPr>
          <w:p w:rsidR="00FE467D" w:rsidRPr="00CC3BEB" w:rsidRDefault="00FE467D" w:rsidP="00FE467D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38" w:type="pct"/>
          </w:tcPr>
          <w:p w:rsidR="00FE467D" w:rsidRPr="00CC3BEB" w:rsidRDefault="00FE467D" w:rsidP="00FE467D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20"/>
              </w:rPr>
              <w:t>4</w:t>
            </w:r>
          </w:p>
        </w:tc>
        <w:tc>
          <w:tcPr>
            <w:tcW w:w="633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7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63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42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2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2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1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2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523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527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</w:tr>
      <w:tr w:rsidR="00FE467D" w:rsidRPr="006F385F" w:rsidTr="00FE467D">
        <w:tc>
          <w:tcPr>
            <w:tcW w:w="260" w:type="pct"/>
            <w:vMerge w:val="restart"/>
            <w:vAlign w:val="center"/>
          </w:tcPr>
          <w:p w:rsidR="00FE467D" w:rsidRPr="00CC3BEB" w:rsidRDefault="00FE467D" w:rsidP="00FE467D">
            <w:pPr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20"/>
              </w:rPr>
              <w:t>CEB</w:t>
            </w:r>
          </w:p>
        </w:tc>
        <w:tc>
          <w:tcPr>
            <w:tcW w:w="138" w:type="pct"/>
          </w:tcPr>
          <w:p w:rsidR="00FE467D" w:rsidRPr="00CC3BEB" w:rsidRDefault="00FE467D" w:rsidP="00FE467D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20"/>
              </w:rPr>
              <w:t>1</w:t>
            </w:r>
          </w:p>
        </w:tc>
        <w:tc>
          <w:tcPr>
            <w:tcW w:w="1040" w:type="pct"/>
            <w:gridSpan w:val="2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DC2-P</w:t>
            </w:r>
          </w:p>
        </w:tc>
        <w:tc>
          <w:tcPr>
            <w:tcW w:w="905" w:type="pct"/>
            <w:gridSpan w:val="2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DC3-P</w:t>
            </w:r>
          </w:p>
        </w:tc>
        <w:tc>
          <w:tcPr>
            <w:tcW w:w="402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2" w:type="pct"/>
            <w:vMerge w:val="restar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DC1-L E102</w:t>
            </w:r>
          </w:p>
        </w:tc>
        <w:tc>
          <w:tcPr>
            <w:tcW w:w="401" w:type="pct"/>
            <w:vMerge w:val="restar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EP-L E102</w:t>
            </w:r>
          </w:p>
        </w:tc>
        <w:tc>
          <w:tcPr>
            <w:tcW w:w="402" w:type="pct"/>
            <w:vMerge w:val="restar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MA-L E102</w:t>
            </w:r>
          </w:p>
        </w:tc>
        <w:tc>
          <w:tcPr>
            <w:tcW w:w="523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527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</w:tr>
      <w:tr w:rsidR="00FE467D" w:rsidRPr="006F385F" w:rsidTr="00FE467D">
        <w:tc>
          <w:tcPr>
            <w:tcW w:w="260" w:type="pct"/>
            <w:vMerge/>
          </w:tcPr>
          <w:p w:rsidR="00FE467D" w:rsidRPr="00CC3BEB" w:rsidRDefault="00FE467D" w:rsidP="00FE467D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38" w:type="pct"/>
          </w:tcPr>
          <w:p w:rsidR="00FE467D" w:rsidRPr="00CC3BEB" w:rsidRDefault="00FE467D" w:rsidP="00FE467D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20"/>
              </w:rPr>
              <w:t>2</w:t>
            </w:r>
          </w:p>
        </w:tc>
        <w:tc>
          <w:tcPr>
            <w:tcW w:w="1040" w:type="pct"/>
            <w:gridSpan w:val="2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DC3-P</w:t>
            </w:r>
          </w:p>
        </w:tc>
        <w:tc>
          <w:tcPr>
            <w:tcW w:w="905" w:type="pct"/>
            <w:gridSpan w:val="2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DC2-P</w:t>
            </w:r>
          </w:p>
        </w:tc>
        <w:tc>
          <w:tcPr>
            <w:tcW w:w="402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2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1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2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523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527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</w:tr>
      <w:tr w:rsidR="00FE467D" w:rsidRPr="006F385F" w:rsidTr="00FE467D">
        <w:tc>
          <w:tcPr>
            <w:tcW w:w="260" w:type="pct"/>
            <w:vMerge/>
          </w:tcPr>
          <w:p w:rsidR="00FE467D" w:rsidRPr="00CC3BEB" w:rsidRDefault="00FE467D" w:rsidP="00FE467D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38" w:type="pct"/>
          </w:tcPr>
          <w:p w:rsidR="00FE467D" w:rsidRPr="00CC3BEB" w:rsidRDefault="00FE467D" w:rsidP="00FE467D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20"/>
              </w:rPr>
              <w:t>3</w:t>
            </w:r>
          </w:p>
        </w:tc>
        <w:tc>
          <w:tcPr>
            <w:tcW w:w="633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CH-T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E306</w:t>
            </w:r>
          </w:p>
        </w:tc>
        <w:tc>
          <w:tcPr>
            <w:tcW w:w="407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MA-T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E306</w:t>
            </w:r>
          </w:p>
        </w:tc>
        <w:tc>
          <w:tcPr>
            <w:tcW w:w="905" w:type="pct"/>
            <w:gridSpan w:val="2"/>
            <w:vMerge w:val="restar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CSE-P</w:t>
            </w:r>
          </w:p>
        </w:tc>
        <w:tc>
          <w:tcPr>
            <w:tcW w:w="402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2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1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2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523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527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</w:tr>
      <w:tr w:rsidR="00FE467D" w:rsidRPr="006F385F" w:rsidTr="00FE467D">
        <w:tc>
          <w:tcPr>
            <w:tcW w:w="260" w:type="pct"/>
            <w:vMerge/>
          </w:tcPr>
          <w:p w:rsidR="00FE467D" w:rsidRPr="00CC3BEB" w:rsidRDefault="00FE467D" w:rsidP="00FE467D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38" w:type="pct"/>
          </w:tcPr>
          <w:p w:rsidR="00FE467D" w:rsidRPr="00CC3BEB" w:rsidRDefault="00FE467D" w:rsidP="00FE467D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20"/>
              </w:rPr>
              <w:t>4</w:t>
            </w:r>
          </w:p>
        </w:tc>
        <w:tc>
          <w:tcPr>
            <w:tcW w:w="633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MA-T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E307</w:t>
            </w:r>
          </w:p>
        </w:tc>
        <w:tc>
          <w:tcPr>
            <w:tcW w:w="407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CH-T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20"/>
              </w:rPr>
              <w:t>E307</w:t>
            </w:r>
          </w:p>
        </w:tc>
        <w:tc>
          <w:tcPr>
            <w:tcW w:w="905" w:type="pct"/>
            <w:gridSpan w:val="2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2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2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1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402" w:type="pct"/>
            <w:vMerge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523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527" w:type="pct"/>
          </w:tcPr>
          <w:p w:rsidR="00FE467D" w:rsidRPr="006F385F" w:rsidRDefault="00FE467D" w:rsidP="00FE467D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</w:tr>
    </w:tbl>
    <w:p w:rsidR="00CC3BEB" w:rsidRDefault="00CC3BEB" w:rsidP="00CC2B96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:rsidR="00CC2B96" w:rsidRPr="00975796" w:rsidRDefault="00CC2B96" w:rsidP="00CC2B96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975796">
        <w:rPr>
          <w:rFonts w:ascii="Times New Roman" w:hAnsi="Times New Roman" w:cs="Times New Roman"/>
          <w:sz w:val="20"/>
          <w:szCs w:val="20"/>
        </w:rPr>
        <w:t>B. Tech Electrical Engineering</w:t>
      </w:r>
    </w:p>
    <w:p w:rsidR="00CC2B96" w:rsidRDefault="00CC2B96" w:rsidP="00CC2B96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975796">
        <w:rPr>
          <w:rFonts w:ascii="Times New Roman" w:hAnsi="Times New Roman" w:cs="Times New Roman"/>
          <w:sz w:val="20"/>
          <w:szCs w:val="20"/>
        </w:rPr>
        <w:t>Time Table: 2</w:t>
      </w:r>
      <w:r w:rsidRPr="00975796">
        <w:rPr>
          <w:rFonts w:ascii="Times New Roman" w:hAnsi="Times New Roman" w:cs="Times New Roman"/>
          <w:sz w:val="20"/>
          <w:szCs w:val="20"/>
          <w:vertAlign w:val="superscript"/>
        </w:rPr>
        <w:t>nd</w:t>
      </w:r>
      <w:r w:rsidRPr="00975796">
        <w:rPr>
          <w:rFonts w:ascii="Times New Roman" w:hAnsi="Times New Roman" w:cs="Times New Roman"/>
          <w:sz w:val="20"/>
          <w:szCs w:val="20"/>
        </w:rPr>
        <w:t xml:space="preserve"> Semester 2019-2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13"/>
        <w:gridCol w:w="360"/>
        <w:gridCol w:w="1350"/>
        <w:gridCol w:w="1442"/>
        <w:gridCol w:w="1171"/>
        <w:gridCol w:w="1258"/>
        <w:gridCol w:w="1261"/>
        <w:gridCol w:w="1171"/>
        <w:gridCol w:w="1168"/>
        <w:gridCol w:w="2110"/>
        <w:gridCol w:w="1200"/>
        <w:gridCol w:w="1186"/>
      </w:tblGrid>
      <w:tr w:rsidR="006F385F" w:rsidRPr="006F385F" w:rsidTr="002565B7">
        <w:tc>
          <w:tcPr>
            <w:tcW w:w="5000" w:type="pct"/>
            <w:gridSpan w:val="12"/>
            <w:shd w:val="clear" w:color="auto" w:fill="EEECE1" w:themeFill="background2"/>
          </w:tcPr>
          <w:p w:rsidR="002565B7" w:rsidRPr="006F385F" w:rsidRDefault="002565B7" w:rsidP="002565B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b/>
                <w:sz w:val="18"/>
                <w:szCs w:val="18"/>
              </w:rPr>
              <w:t>MONDAY</w:t>
            </w:r>
          </w:p>
        </w:tc>
      </w:tr>
      <w:tr w:rsidR="00CC3BEB" w:rsidRPr="006F385F" w:rsidTr="0075463C">
        <w:tc>
          <w:tcPr>
            <w:tcW w:w="248" w:type="pct"/>
          </w:tcPr>
          <w:p w:rsidR="00EE585B" w:rsidRPr="006F385F" w:rsidRDefault="00EE585B" w:rsidP="00D4004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5" w:type="pct"/>
          </w:tcPr>
          <w:p w:rsidR="00EE585B" w:rsidRPr="006F385F" w:rsidRDefault="00EE585B" w:rsidP="00D4004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9" w:type="pct"/>
          </w:tcPr>
          <w:p w:rsidR="00EE585B" w:rsidRPr="00CC3BEB" w:rsidRDefault="00EE585B" w:rsidP="00CC3BEB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501" w:type="pct"/>
          </w:tcPr>
          <w:p w:rsidR="00EE585B" w:rsidRPr="00CC3BEB" w:rsidRDefault="00EE585B" w:rsidP="00CC3BEB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407" w:type="pct"/>
          </w:tcPr>
          <w:p w:rsidR="00EE585B" w:rsidRPr="00CC3BEB" w:rsidRDefault="00EE585B" w:rsidP="00CC3BEB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437" w:type="pct"/>
          </w:tcPr>
          <w:p w:rsidR="00EE585B" w:rsidRPr="00CC3BEB" w:rsidRDefault="00EE585B" w:rsidP="00CC3BEB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18"/>
              </w:rPr>
              <w:t>4</w:t>
            </w:r>
          </w:p>
        </w:tc>
        <w:tc>
          <w:tcPr>
            <w:tcW w:w="438" w:type="pct"/>
          </w:tcPr>
          <w:p w:rsidR="00EE585B" w:rsidRPr="00CC3BEB" w:rsidRDefault="00EE585B" w:rsidP="00CC3BEB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18"/>
              </w:rPr>
              <w:t>5</w:t>
            </w:r>
          </w:p>
        </w:tc>
        <w:tc>
          <w:tcPr>
            <w:tcW w:w="407" w:type="pct"/>
          </w:tcPr>
          <w:p w:rsidR="00EE585B" w:rsidRPr="00CC3BEB" w:rsidRDefault="00EE585B" w:rsidP="00CC3BEB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18"/>
              </w:rPr>
              <w:t>6</w:t>
            </w:r>
          </w:p>
        </w:tc>
        <w:tc>
          <w:tcPr>
            <w:tcW w:w="406" w:type="pct"/>
          </w:tcPr>
          <w:p w:rsidR="00EE585B" w:rsidRPr="00CC3BEB" w:rsidRDefault="00EE585B" w:rsidP="00CC3BEB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18"/>
              </w:rPr>
              <w:t>7</w:t>
            </w:r>
          </w:p>
        </w:tc>
        <w:tc>
          <w:tcPr>
            <w:tcW w:w="733" w:type="pct"/>
          </w:tcPr>
          <w:p w:rsidR="00EE585B" w:rsidRPr="00CC3BEB" w:rsidRDefault="00EE585B" w:rsidP="00CC3BEB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18"/>
              </w:rPr>
              <w:t>8</w:t>
            </w:r>
          </w:p>
        </w:tc>
        <w:tc>
          <w:tcPr>
            <w:tcW w:w="417" w:type="pct"/>
          </w:tcPr>
          <w:p w:rsidR="00EE585B" w:rsidRPr="00CC3BEB" w:rsidRDefault="00EE585B" w:rsidP="00CC3BEB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18"/>
              </w:rPr>
              <w:t>9</w:t>
            </w:r>
          </w:p>
        </w:tc>
        <w:tc>
          <w:tcPr>
            <w:tcW w:w="412" w:type="pct"/>
          </w:tcPr>
          <w:p w:rsidR="00EE585B" w:rsidRPr="00CC3BEB" w:rsidRDefault="00EE585B" w:rsidP="00CC3BEB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18"/>
              </w:rPr>
              <w:t>10</w:t>
            </w:r>
          </w:p>
        </w:tc>
      </w:tr>
      <w:tr w:rsidR="00F62259" w:rsidRPr="006F385F" w:rsidTr="0075463C">
        <w:tc>
          <w:tcPr>
            <w:tcW w:w="248" w:type="pct"/>
            <w:vMerge w:val="restart"/>
            <w:vAlign w:val="center"/>
          </w:tcPr>
          <w:p w:rsidR="00F62259" w:rsidRPr="00CC3BEB" w:rsidRDefault="00F62259" w:rsidP="00F6225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18"/>
              </w:rPr>
              <w:t>EEA</w:t>
            </w:r>
          </w:p>
        </w:tc>
        <w:tc>
          <w:tcPr>
            <w:tcW w:w="125" w:type="pct"/>
          </w:tcPr>
          <w:p w:rsidR="00F62259" w:rsidRPr="00CC3BEB" w:rsidRDefault="00F62259" w:rsidP="00F6225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469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MA-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E303</w:t>
            </w:r>
          </w:p>
        </w:tc>
        <w:tc>
          <w:tcPr>
            <w:tcW w:w="501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PH-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E303</w:t>
            </w:r>
          </w:p>
        </w:tc>
        <w:tc>
          <w:tcPr>
            <w:tcW w:w="407" w:type="pct"/>
            <w:vMerge w:val="restar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PH-L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E201</w:t>
            </w:r>
          </w:p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7" w:type="pct"/>
            <w:vMerge w:val="restar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DC3-L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E201</w:t>
            </w:r>
          </w:p>
        </w:tc>
        <w:tc>
          <w:tcPr>
            <w:tcW w:w="438" w:type="pct"/>
            <w:vMerge w:val="restar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7" w:type="pct"/>
            <w:vMerge w:val="restar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MA-L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E201</w:t>
            </w:r>
          </w:p>
        </w:tc>
        <w:tc>
          <w:tcPr>
            <w:tcW w:w="406" w:type="pct"/>
            <w:vMerge w:val="restar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CSE-L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E201</w:t>
            </w:r>
          </w:p>
        </w:tc>
        <w:tc>
          <w:tcPr>
            <w:tcW w:w="733" w:type="pct"/>
            <w:tcBorders>
              <w:bottom w:val="single" w:sz="4" w:space="0" w:color="auto"/>
            </w:tcBorders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CH-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LHC201</w:t>
            </w:r>
          </w:p>
        </w:tc>
        <w:tc>
          <w:tcPr>
            <w:tcW w:w="417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12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62259" w:rsidRPr="006F385F" w:rsidTr="0075463C">
        <w:tc>
          <w:tcPr>
            <w:tcW w:w="248" w:type="pct"/>
            <w:vMerge/>
          </w:tcPr>
          <w:p w:rsidR="00F62259" w:rsidRPr="00CC3BEB" w:rsidRDefault="00F62259" w:rsidP="00F6225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5" w:type="pct"/>
          </w:tcPr>
          <w:p w:rsidR="00F62259" w:rsidRPr="00CC3BEB" w:rsidRDefault="00F62259" w:rsidP="00F6225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469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PH-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E307</w:t>
            </w:r>
          </w:p>
        </w:tc>
        <w:tc>
          <w:tcPr>
            <w:tcW w:w="501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CH-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E307</w:t>
            </w:r>
          </w:p>
        </w:tc>
        <w:tc>
          <w:tcPr>
            <w:tcW w:w="407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7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8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7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6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33" w:type="pct"/>
            <w:tcBorders>
              <w:top w:val="single" w:sz="4" w:space="0" w:color="auto"/>
              <w:bottom w:val="single" w:sz="4" w:space="0" w:color="auto"/>
            </w:tcBorders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17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12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62259" w:rsidRPr="006F385F" w:rsidTr="0075463C">
        <w:tc>
          <w:tcPr>
            <w:tcW w:w="248" w:type="pct"/>
            <w:vMerge/>
          </w:tcPr>
          <w:p w:rsidR="00F62259" w:rsidRPr="00CC3BEB" w:rsidRDefault="00F62259" w:rsidP="00F6225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5" w:type="pct"/>
          </w:tcPr>
          <w:p w:rsidR="00F62259" w:rsidRPr="00CC3BEB" w:rsidRDefault="00F62259" w:rsidP="00F6225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469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CH-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T </w:t>
            </w: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E306</w:t>
            </w:r>
          </w:p>
        </w:tc>
        <w:tc>
          <w:tcPr>
            <w:tcW w:w="501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DC-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E306</w:t>
            </w:r>
          </w:p>
        </w:tc>
        <w:tc>
          <w:tcPr>
            <w:tcW w:w="407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7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8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7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6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33" w:type="pct"/>
            <w:tcBorders>
              <w:top w:val="single" w:sz="4" w:space="0" w:color="auto"/>
              <w:bottom w:val="single" w:sz="4" w:space="0" w:color="auto"/>
            </w:tcBorders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MA-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E307</w:t>
            </w:r>
          </w:p>
        </w:tc>
        <w:tc>
          <w:tcPr>
            <w:tcW w:w="417" w:type="pct"/>
          </w:tcPr>
          <w:p w:rsidR="00F62259" w:rsidRPr="0003676C" w:rsidRDefault="00F62259" w:rsidP="00F62259">
            <w:pPr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03676C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PH-T E102</w:t>
            </w:r>
          </w:p>
        </w:tc>
        <w:tc>
          <w:tcPr>
            <w:tcW w:w="412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62259" w:rsidRPr="006F385F" w:rsidTr="0075463C">
        <w:tc>
          <w:tcPr>
            <w:tcW w:w="248" w:type="pct"/>
            <w:vMerge/>
          </w:tcPr>
          <w:p w:rsidR="00F62259" w:rsidRPr="00CC3BEB" w:rsidRDefault="00F62259" w:rsidP="00F6225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5" w:type="pct"/>
          </w:tcPr>
          <w:p w:rsidR="00F62259" w:rsidRPr="00CC3BEB" w:rsidRDefault="00F62259" w:rsidP="00F6225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18"/>
              </w:rPr>
              <w:t>4</w:t>
            </w:r>
          </w:p>
        </w:tc>
        <w:tc>
          <w:tcPr>
            <w:tcW w:w="469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DC-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LHC201</w:t>
            </w:r>
          </w:p>
        </w:tc>
        <w:tc>
          <w:tcPr>
            <w:tcW w:w="501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MA-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LHC201</w:t>
            </w:r>
          </w:p>
        </w:tc>
        <w:tc>
          <w:tcPr>
            <w:tcW w:w="407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7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8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7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6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33" w:type="pct"/>
            <w:tcBorders>
              <w:top w:val="single" w:sz="4" w:space="0" w:color="auto"/>
            </w:tcBorders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PH-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LHC202</w:t>
            </w:r>
          </w:p>
        </w:tc>
        <w:tc>
          <w:tcPr>
            <w:tcW w:w="417" w:type="pct"/>
          </w:tcPr>
          <w:p w:rsidR="00F62259" w:rsidRPr="0003676C" w:rsidRDefault="00F62259" w:rsidP="00F62259">
            <w:pPr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03676C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CH-T E101</w:t>
            </w:r>
          </w:p>
        </w:tc>
        <w:tc>
          <w:tcPr>
            <w:tcW w:w="412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62259" w:rsidRPr="006F385F" w:rsidTr="00CC3BEB">
        <w:tc>
          <w:tcPr>
            <w:tcW w:w="248" w:type="pct"/>
            <w:vMerge w:val="restart"/>
            <w:vAlign w:val="center"/>
          </w:tcPr>
          <w:p w:rsidR="00F62259" w:rsidRPr="00CC3BEB" w:rsidRDefault="00F62259" w:rsidP="00F6225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18"/>
              </w:rPr>
              <w:t>EEB</w:t>
            </w:r>
          </w:p>
        </w:tc>
        <w:tc>
          <w:tcPr>
            <w:tcW w:w="125" w:type="pct"/>
          </w:tcPr>
          <w:p w:rsidR="00F62259" w:rsidRPr="00CC3BEB" w:rsidRDefault="00F62259" w:rsidP="00F6225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1377" w:type="pct"/>
            <w:gridSpan w:val="3"/>
            <w:vMerge w:val="restar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EP</w:t>
            </w:r>
          </w:p>
        </w:tc>
        <w:tc>
          <w:tcPr>
            <w:tcW w:w="875" w:type="pct"/>
            <w:gridSpan w:val="2"/>
            <w:vMerge w:val="restar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CSE-P</w:t>
            </w:r>
          </w:p>
        </w:tc>
        <w:tc>
          <w:tcPr>
            <w:tcW w:w="407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6" w:type="pct"/>
            <w:vMerge w:val="restar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MA-L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E202</w:t>
            </w:r>
          </w:p>
        </w:tc>
        <w:tc>
          <w:tcPr>
            <w:tcW w:w="733" w:type="pct"/>
            <w:vMerge w:val="restar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CSE-L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E202</w:t>
            </w:r>
          </w:p>
        </w:tc>
        <w:tc>
          <w:tcPr>
            <w:tcW w:w="417" w:type="pct"/>
          </w:tcPr>
          <w:p w:rsidR="00F62259" w:rsidRPr="0003676C" w:rsidRDefault="00F62259" w:rsidP="00F62259">
            <w:pPr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03676C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PH-T E202</w:t>
            </w:r>
          </w:p>
        </w:tc>
        <w:tc>
          <w:tcPr>
            <w:tcW w:w="412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62259" w:rsidRPr="006F385F" w:rsidTr="00CC3BEB">
        <w:tc>
          <w:tcPr>
            <w:tcW w:w="248" w:type="pct"/>
            <w:vMerge/>
          </w:tcPr>
          <w:p w:rsidR="00F62259" w:rsidRPr="00CC3BEB" w:rsidRDefault="00F62259" w:rsidP="00F6225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5" w:type="pct"/>
          </w:tcPr>
          <w:p w:rsidR="00F62259" w:rsidRPr="00CC3BEB" w:rsidRDefault="00F62259" w:rsidP="00F6225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1377" w:type="pct"/>
            <w:gridSpan w:val="3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75" w:type="pct"/>
            <w:gridSpan w:val="2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7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6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33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17" w:type="pct"/>
          </w:tcPr>
          <w:p w:rsidR="00F62259" w:rsidRPr="0003676C" w:rsidRDefault="00F62259" w:rsidP="00F62259">
            <w:pPr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03676C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MA-T E201</w:t>
            </w:r>
          </w:p>
        </w:tc>
        <w:tc>
          <w:tcPr>
            <w:tcW w:w="412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62259" w:rsidRPr="006F385F" w:rsidTr="00CC3BEB">
        <w:tc>
          <w:tcPr>
            <w:tcW w:w="248" w:type="pct"/>
            <w:vMerge/>
          </w:tcPr>
          <w:p w:rsidR="00F62259" w:rsidRPr="00CC3BEB" w:rsidRDefault="00F62259" w:rsidP="00F6225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5" w:type="pct"/>
          </w:tcPr>
          <w:p w:rsidR="00F62259" w:rsidRPr="00CC3BEB" w:rsidRDefault="00F62259" w:rsidP="00F6225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1377" w:type="pct"/>
            <w:gridSpan w:val="3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75" w:type="pct"/>
            <w:gridSpan w:val="2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DC2-P</w:t>
            </w:r>
          </w:p>
        </w:tc>
        <w:tc>
          <w:tcPr>
            <w:tcW w:w="407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6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33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17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12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62259" w:rsidRPr="006F385F" w:rsidTr="00CC3BEB">
        <w:tc>
          <w:tcPr>
            <w:tcW w:w="248" w:type="pct"/>
            <w:vMerge/>
          </w:tcPr>
          <w:p w:rsidR="00F62259" w:rsidRPr="00CC3BEB" w:rsidRDefault="00F62259" w:rsidP="00F6225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5" w:type="pct"/>
          </w:tcPr>
          <w:p w:rsidR="00F62259" w:rsidRPr="00CC3BEB" w:rsidRDefault="00F62259" w:rsidP="00F6225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18"/>
              </w:rPr>
              <w:t>4</w:t>
            </w:r>
          </w:p>
        </w:tc>
        <w:tc>
          <w:tcPr>
            <w:tcW w:w="1377" w:type="pct"/>
            <w:gridSpan w:val="3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75" w:type="pct"/>
            <w:gridSpan w:val="2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DC3-P</w:t>
            </w:r>
          </w:p>
        </w:tc>
        <w:tc>
          <w:tcPr>
            <w:tcW w:w="407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6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33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17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12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62259" w:rsidRPr="006F385F" w:rsidTr="002565B7">
        <w:tc>
          <w:tcPr>
            <w:tcW w:w="5000" w:type="pct"/>
            <w:gridSpan w:val="12"/>
            <w:shd w:val="clear" w:color="auto" w:fill="EEECE1" w:themeFill="background2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b/>
                <w:sz w:val="18"/>
                <w:szCs w:val="18"/>
              </w:rPr>
              <w:t>TUESDAY</w:t>
            </w:r>
          </w:p>
        </w:tc>
      </w:tr>
      <w:tr w:rsidR="00F62259" w:rsidRPr="006F385F" w:rsidTr="0075463C">
        <w:tc>
          <w:tcPr>
            <w:tcW w:w="248" w:type="pct"/>
            <w:vMerge w:val="restart"/>
            <w:vAlign w:val="center"/>
          </w:tcPr>
          <w:p w:rsidR="00F62259" w:rsidRPr="00CC3BEB" w:rsidRDefault="00F62259" w:rsidP="00F6225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18"/>
              </w:rPr>
              <w:t>EEA</w:t>
            </w:r>
          </w:p>
        </w:tc>
        <w:tc>
          <w:tcPr>
            <w:tcW w:w="125" w:type="pct"/>
          </w:tcPr>
          <w:p w:rsidR="00F62259" w:rsidRPr="00CC3BEB" w:rsidRDefault="00F62259" w:rsidP="00F6225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469" w:type="pct"/>
            <w:tcBorders>
              <w:bottom w:val="single" w:sz="4" w:space="0" w:color="auto"/>
              <w:right w:val="single" w:sz="4" w:space="0" w:color="auto"/>
            </w:tcBorders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1" w:type="pct"/>
            <w:tcBorders>
              <w:left w:val="single" w:sz="4" w:space="0" w:color="auto"/>
              <w:bottom w:val="single" w:sz="4" w:space="0" w:color="auto"/>
            </w:tcBorders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463C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DC-T LHC20</w:t>
            </w: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1</w:t>
            </w:r>
          </w:p>
        </w:tc>
        <w:tc>
          <w:tcPr>
            <w:tcW w:w="844" w:type="pct"/>
            <w:gridSpan w:val="2"/>
            <w:vMerge w:val="restart"/>
            <w:tcBorders>
              <w:bottom w:val="single" w:sz="4" w:space="0" w:color="auto"/>
            </w:tcBorders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PH-P</w:t>
            </w:r>
          </w:p>
        </w:tc>
        <w:tc>
          <w:tcPr>
            <w:tcW w:w="438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7" w:type="pct"/>
            <w:vMerge w:val="restar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CH-L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E202</w:t>
            </w:r>
          </w:p>
        </w:tc>
        <w:tc>
          <w:tcPr>
            <w:tcW w:w="406" w:type="pct"/>
            <w:vMerge w:val="restar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DC1-L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E202</w:t>
            </w:r>
          </w:p>
        </w:tc>
        <w:tc>
          <w:tcPr>
            <w:tcW w:w="733" w:type="pct"/>
            <w:vMerge w:val="restar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DC2-L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E202</w:t>
            </w:r>
          </w:p>
        </w:tc>
        <w:tc>
          <w:tcPr>
            <w:tcW w:w="829" w:type="pct"/>
            <w:gridSpan w:val="2"/>
            <w:vMerge w:val="restar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CH-P</w:t>
            </w:r>
          </w:p>
        </w:tc>
      </w:tr>
      <w:tr w:rsidR="00F62259" w:rsidRPr="006F385F" w:rsidTr="0075463C">
        <w:tc>
          <w:tcPr>
            <w:tcW w:w="248" w:type="pct"/>
            <w:vMerge/>
          </w:tcPr>
          <w:p w:rsidR="00F62259" w:rsidRPr="00CC3BEB" w:rsidRDefault="00F62259" w:rsidP="00F6225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5" w:type="pct"/>
          </w:tcPr>
          <w:p w:rsidR="00F62259" w:rsidRPr="00CC3BEB" w:rsidRDefault="00F62259" w:rsidP="00F6225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469" w:type="pct"/>
            <w:tcBorders>
              <w:top w:val="single" w:sz="4" w:space="0" w:color="auto"/>
              <w:right w:val="single" w:sz="4" w:space="0" w:color="auto"/>
            </w:tcBorders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463C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>MA-T LHC202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</w:tcBorders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DC-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LHC202</w:t>
            </w:r>
          </w:p>
        </w:tc>
        <w:tc>
          <w:tcPr>
            <w:tcW w:w="844" w:type="pct"/>
            <w:gridSpan w:val="2"/>
            <w:vMerge/>
            <w:tcBorders>
              <w:top w:val="single" w:sz="4" w:space="0" w:color="auto"/>
            </w:tcBorders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8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7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6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33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29" w:type="pct"/>
            <w:gridSpan w:val="2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62259" w:rsidRPr="006F385F" w:rsidTr="00CC3BEB">
        <w:tc>
          <w:tcPr>
            <w:tcW w:w="248" w:type="pct"/>
            <w:vMerge/>
          </w:tcPr>
          <w:p w:rsidR="00F62259" w:rsidRPr="00CC3BEB" w:rsidRDefault="00F62259" w:rsidP="00F6225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5" w:type="pct"/>
          </w:tcPr>
          <w:p w:rsidR="00F62259" w:rsidRPr="00CC3BEB" w:rsidRDefault="00F62259" w:rsidP="00F6225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970" w:type="pct"/>
            <w:gridSpan w:val="2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DC2-P</w:t>
            </w:r>
          </w:p>
        </w:tc>
        <w:tc>
          <w:tcPr>
            <w:tcW w:w="844" w:type="pct"/>
            <w:gridSpan w:val="2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DC3-P</w:t>
            </w:r>
          </w:p>
        </w:tc>
        <w:tc>
          <w:tcPr>
            <w:tcW w:w="438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7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6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33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29" w:type="pct"/>
            <w:gridSpan w:val="2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62259" w:rsidRPr="006F385F" w:rsidTr="00CC3BEB">
        <w:tc>
          <w:tcPr>
            <w:tcW w:w="248" w:type="pct"/>
            <w:vMerge/>
          </w:tcPr>
          <w:p w:rsidR="00F62259" w:rsidRPr="00CC3BEB" w:rsidRDefault="00F62259" w:rsidP="00F6225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5" w:type="pct"/>
          </w:tcPr>
          <w:p w:rsidR="00F62259" w:rsidRPr="00CC3BEB" w:rsidRDefault="00F62259" w:rsidP="00F6225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18"/>
              </w:rPr>
              <w:t>4</w:t>
            </w:r>
          </w:p>
        </w:tc>
        <w:tc>
          <w:tcPr>
            <w:tcW w:w="970" w:type="pct"/>
            <w:gridSpan w:val="2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DC3-P</w:t>
            </w:r>
          </w:p>
        </w:tc>
        <w:tc>
          <w:tcPr>
            <w:tcW w:w="844" w:type="pct"/>
            <w:gridSpan w:val="2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DC2-P</w:t>
            </w:r>
          </w:p>
        </w:tc>
        <w:tc>
          <w:tcPr>
            <w:tcW w:w="438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7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6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33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29" w:type="pct"/>
            <w:gridSpan w:val="2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62259" w:rsidRPr="006F385F" w:rsidTr="0075463C">
        <w:tc>
          <w:tcPr>
            <w:tcW w:w="248" w:type="pct"/>
            <w:vMerge w:val="restart"/>
            <w:vAlign w:val="center"/>
          </w:tcPr>
          <w:p w:rsidR="00F62259" w:rsidRPr="00CC3BEB" w:rsidRDefault="00F62259" w:rsidP="00F6225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18"/>
              </w:rPr>
              <w:t>EEB</w:t>
            </w:r>
          </w:p>
        </w:tc>
        <w:tc>
          <w:tcPr>
            <w:tcW w:w="125" w:type="pct"/>
          </w:tcPr>
          <w:p w:rsidR="00F62259" w:rsidRPr="00CC3BEB" w:rsidRDefault="00F62259" w:rsidP="00F6225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469" w:type="pct"/>
            <w:vMerge w:val="restar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PH-L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E202</w:t>
            </w:r>
          </w:p>
        </w:tc>
        <w:tc>
          <w:tcPr>
            <w:tcW w:w="501" w:type="pct"/>
            <w:vMerge w:val="restar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CH-L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E202</w:t>
            </w:r>
          </w:p>
        </w:tc>
        <w:tc>
          <w:tcPr>
            <w:tcW w:w="407" w:type="pct"/>
            <w:vMerge w:val="restar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DC1-L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E202</w:t>
            </w:r>
          </w:p>
        </w:tc>
        <w:tc>
          <w:tcPr>
            <w:tcW w:w="437" w:type="pct"/>
            <w:vMerge w:val="restar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DC2-L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E202</w:t>
            </w:r>
          </w:p>
        </w:tc>
        <w:tc>
          <w:tcPr>
            <w:tcW w:w="438" w:type="pct"/>
            <w:vMerge w:val="restar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DC3-L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E202</w:t>
            </w:r>
          </w:p>
        </w:tc>
        <w:tc>
          <w:tcPr>
            <w:tcW w:w="407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9" w:type="pct"/>
            <w:gridSpan w:val="2"/>
            <w:vMerge w:val="restar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CH-P</w:t>
            </w:r>
          </w:p>
        </w:tc>
        <w:tc>
          <w:tcPr>
            <w:tcW w:w="829" w:type="pct"/>
            <w:gridSpan w:val="2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62259" w:rsidRPr="006F385F" w:rsidTr="0075463C">
        <w:tc>
          <w:tcPr>
            <w:tcW w:w="248" w:type="pct"/>
            <w:vMerge/>
          </w:tcPr>
          <w:p w:rsidR="00F62259" w:rsidRPr="00CC3BEB" w:rsidRDefault="00F62259" w:rsidP="00F6225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5" w:type="pct"/>
          </w:tcPr>
          <w:p w:rsidR="00F62259" w:rsidRPr="00CC3BEB" w:rsidRDefault="00F62259" w:rsidP="00F6225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469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1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7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7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8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7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9" w:type="pct"/>
            <w:gridSpan w:val="2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29" w:type="pct"/>
            <w:gridSpan w:val="2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62259" w:rsidRPr="006F385F" w:rsidTr="0075463C">
        <w:tc>
          <w:tcPr>
            <w:tcW w:w="248" w:type="pct"/>
            <w:vMerge/>
          </w:tcPr>
          <w:p w:rsidR="00F62259" w:rsidRPr="00CC3BEB" w:rsidRDefault="00F62259" w:rsidP="00F6225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5" w:type="pct"/>
          </w:tcPr>
          <w:p w:rsidR="00F62259" w:rsidRPr="00CC3BEB" w:rsidRDefault="00F62259" w:rsidP="00F6225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469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1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7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7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8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7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9" w:type="pct"/>
            <w:gridSpan w:val="2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DC3-P</w:t>
            </w:r>
          </w:p>
        </w:tc>
        <w:tc>
          <w:tcPr>
            <w:tcW w:w="829" w:type="pct"/>
            <w:gridSpan w:val="2"/>
            <w:vMerge w:val="restar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62259" w:rsidRPr="006F385F" w:rsidTr="0075463C">
        <w:tc>
          <w:tcPr>
            <w:tcW w:w="248" w:type="pct"/>
            <w:vMerge/>
          </w:tcPr>
          <w:p w:rsidR="00F62259" w:rsidRPr="00CC3BEB" w:rsidRDefault="00F62259" w:rsidP="00F6225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5" w:type="pct"/>
          </w:tcPr>
          <w:p w:rsidR="00F62259" w:rsidRPr="00CC3BEB" w:rsidRDefault="00F62259" w:rsidP="00F6225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18"/>
              </w:rPr>
              <w:t>4</w:t>
            </w:r>
          </w:p>
        </w:tc>
        <w:tc>
          <w:tcPr>
            <w:tcW w:w="469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1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7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7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8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7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9" w:type="pct"/>
            <w:gridSpan w:val="2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DC2-P</w:t>
            </w:r>
          </w:p>
        </w:tc>
        <w:tc>
          <w:tcPr>
            <w:tcW w:w="829" w:type="pct"/>
            <w:gridSpan w:val="2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62259" w:rsidRPr="006F385F" w:rsidTr="006C4E51">
        <w:tc>
          <w:tcPr>
            <w:tcW w:w="5000" w:type="pct"/>
            <w:gridSpan w:val="12"/>
            <w:shd w:val="clear" w:color="auto" w:fill="EEECE1" w:themeFill="background2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b/>
                <w:sz w:val="18"/>
                <w:szCs w:val="18"/>
              </w:rPr>
              <w:t>WEDNESDAY</w:t>
            </w:r>
          </w:p>
        </w:tc>
      </w:tr>
      <w:tr w:rsidR="00F62259" w:rsidRPr="006F385F" w:rsidTr="00CC3BEB">
        <w:tc>
          <w:tcPr>
            <w:tcW w:w="248" w:type="pct"/>
            <w:vMerge w:val="restart"/>
            <w:vAlign w:val="center"/>
          </w:tcPr>
          <w:p w:rsidR="00F62259" w:rsidRPr="00CC3BEB" w:rsidRDefault="00F62259" w:rsidP="00F6225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18"/>
              </w:rPr>
              <w:t>EEA</w:t>
            </w:r>
          </w:p>
        </w:tc>
        <w:tc>
          <w:tcPr>
            <w:tcW w:w="125" w:type="pct"/>
          </w:tcPr>
          <w:p w:rsidR="00F62259" w:rsidRPr="00CC3BEB" w:rsidRDefault="00F62259" w:rsidP="00F6225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970" w:type="pct"/>
            <w:gridSpan w:val="2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DC2-P</w:t>
            </w:r>
          </w:p>
        </w:tc>
        <w:tc>
          <w:tcPr>
            <w:tcW w:w="844" w:type="pct"/>
            <w:gridSpan w:val="2"/>
            <w:vMerge w:val="restar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CSE-P</w:t>
            </w:r>
          </w:p>
        </w:tc>
        <w:tc>
          <w:tcPr>
            <w:tcW w:w="438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7" w:type="pct"/>
            <w:vMerge w:val="restar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CSE-L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E202</w:t>
            </w:r>
          </w:p>
        </w:tc>
        <w:tc>
          <w:tcPr>
            <w:tcW w:w="406" w:type="pct"/>
            <w:vMerge w:val="restar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MA-L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E202</w:t>
            </w:r>
          </w:p>
        </w:tc>
        <w:tc>
          <w:tcPr>
            <w:tcW w:w="733" w:type="pct"/>
            <w:vMerge w:val="restar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PH-L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E202</w:t>
            </w:r>
          </w:p>
        </w:tc>
        <w:tc>
          <w:tcPr>
            <w:tcW w:w="417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12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62259" w:rsidRPr="006F385F" w:rsidTr="00CC3BEB">
        <w:tc>
          <w:tcPr>
            <w:tcW w:w="248" w:type="pct"/>
            <w:vMerge/>
          </w:tcPr>
          <w:p w:rsidR="00F62259" w:rsidRPr="00CC3BEB" w:rsidRDefault="00F62259" w:rsidP="00F6225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5" w:type="pct"/>
          </w:tcPr>
          <w:p w:rsidR="00F62259" w:rsidRPr="00CC3BEB" w:rsidRDefault="00F62259" w:rsidP="00F6225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970" w:type="pct"/>
            <w:gridSpan w:val="2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DC3-P</w:t>
            </w:r>
          </w:p>
        </w:tc>
        <w:tc>
          <w:tcPr>
            <w:tcW w:w="844" w:type="pct"/>
            <w:gridSpan w:val="2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8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7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6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33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17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12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62259" w:rsidRPr="006F385F" w:rsidTr="00CC3BEB">
        <w:tc>
          <w:tcPr>
            <w:tcW w:w="248" w:type="pct"/>
            <w:vMerge/>
          </w:tcPr>
          <w:p w:rsidR="00F62259" w:rsidRPr="00CC3BEB" w:rsidRDefault="00F62259" w:rsidP="00F6225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5" w:type="pct"/>
          </w:tcPr>
          <w:p w:rsidR="00F62259" w:rsidRPr="00CC3BEB" w:rsidRDefault="00F62259" w:rsidP="00F6225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970" w:type="pct"/>
            <w:gridSpan w:val="2"/>
            <w:vMerge w:val="restar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CSE-P</w:t>
            </w:r>
          </w:p>
        </w:tc>
        <w:tc>
          <w:tcPr>
            <w:tcW w:w="844" w:type="pct"/>
            <w:gridSpan w:val="2"/>
            <w:vMerge w:val="restar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CH -P</w:t>
            </w:r>
          </w:p>
        </w:tc>
        <w:tc>
          <w:tcPr>
            <w:tcW w:w="438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7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6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33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17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12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62259" w:rsidRPr="006F385F" w:rsidTr="00CC3BEB">
        <w:tc>
          <w:tcPr>
            <w:tcW w:w="248" w:type="pct"/>
            <w:vMerge/>
          </w:tcPr>
          <w:p w:rsidR="00F62259" w:rsidRPr="00CC3BEB" w:rsidRDefault="00F62259" w:rsidP="00F6225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5" w:type="pct"/>
          </w:tcPr>
          <w:p w:rsidR="00F62259" w:rsidRPr="00CC3BEB" w:rsidRDefault="00F62259" w:rsidP="00F6225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18"/>
              </w:rPr>
              <w:t>4</w:t>
            </w:r>
          </w:p>
        </w:tc>
        <w:tc>
          <w:tcPr>
            <w:tcW w:w="970" w:type="pct"/>
            <w:gridSpan w:val="2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44" w:type="pct"/>
            <w:gridSpan w:val="2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8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7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6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33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17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12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62259" w:rsidRPr="006F385F" w:rsidTr="0075463C">
        <w:tc>
          <w:tcPr>
            <w:tcW w:w="248" w:type="pct"/>
            <w:vMerge w:val="restart"/>
            <w:vAlign w:val="center"/>
          </w:tcPr>
          <w:p w:rsidR="00F62259" w:rsidRPr="00CC3BEB" w:rsidRDefault="00F62259" w:rsidP="00F6225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18"/>
              </w:rPr>
              <w:t>EEB</w:t>
            </w:r>
          </w:p>
        </w:tc>
        <w:tc>
          <w:tcPr>
            <w:tcW w:w="125" w:type="pct"/>
          </w:tcPr>
          <w:p w:rsidR="00F62259" w:rsidRPr="00CC3BEB" w:rsidRDefault="00F62259" w:rsidP="00F6225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469" w:type="pct"/>
            <w:vMerge w:val="restar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MA-L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E202</w:t>
            </w:r>
          </w:p>
        </w:tc>
        <w:tc>
          <w:tcPr>
            <w:tcW w:w="501" w:type="pct"/>
            <w:vMerge w:val="restar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DC1-L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E202</w:t>
            </w:r>
          </w:p>
        </w:tc>
        <w:tc>
          <w:tcPr>
            <w:tcW w:w="407" w:type="pct"/>
            <w:vMerge w:val="restar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PH-L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E202</w:t>
            </w:r>
          </w:p>
        </w:tc>
        <w:tc>
          <w:tcPr>
            <w:tcW w:w="437" w:type="pct"/>
            <w:vMerge w:val="restar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CH-L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E202</w:t>
            </w:r>
          </w:p>
        </w:tc>
        <w:tc>
          <w:tcPr>
            <w:tcW w:w="438" w:type="pct"/>
            <w:vMerge w:val="restar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CSE-L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E202</w:t>
            </w:r>
          </w:p>
        </w:tc>
        <w:tc>
          <w:tcPr>
            <w:tcW w:w="407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9" w:type="pct"/>
            <w:gridSpan w:val="2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DC2-P</w:t>
            </w:r>
          </w:p>
        </w:tc>
        <w:tc>
          <w:tcPr>
            <w:tcW w:w="417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12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62259" w:rsidRPr="006F385F" w:rsidTr="0075463C">
        <w:tc>
          <w:tcPr>
            <w:tcW w:w="248" w:type="pct"/>
            <w:vMerge/>
          </w:tcPr>
          <w:p w:rsidR="00F62259" w:rsidRPr="00CC3BEB" w:rsidRDefault="00F62259" w:rsidP="00F6225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5" w:type="pct"/>
          </w:tcPr>
          <w:p w:rsidR="00F62259" w:rsidRPr="00CC3BEB" w:rsidRDefault="00F62259" w:rsidP="00F6225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469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1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7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7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8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7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9" w:type="pct"/>
            <w:gridSpan w:val="2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DC3-P</w:t>
            </w:r>
          </w:p>
        </w:tc>
        <w:tc>
          <w:tcPr>
            <w:tcW w:w="417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12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62259" w:rsidRPr="006F385F" w:rsidTr="0075463C">
        <w:tc>
          <w:tcPr>
            <w:tcW w:w="248" w:type="pct"/>
            <w:vMerge/>
          </w:tcPr>
          <w:p w:rsidR="00F62259" w:rsidRPr="00CC3BEB" w:rsidRDefault="00F62259" w:rsidP="00F6225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5" w:type="pct"/>
          </w:tcPr>
          <w:p w:rsidR="00F62259" w:rsidRPr="00CC3BEB" w:rsidRDefault="00F62259" w:rsidP="00F6225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469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1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7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7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8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7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9" w:type="pct"/>
            <w:gridSpan w:val="2"/>
            <w:vMerge w:val="restar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CSE-P</w:t>
            </w:r>
          </w:p>
        </w:tc>
        <w:tc>
          <w:tcPr>
            <w:tcW w:w="417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12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62259" w:rsidRPr="006F385F" w:rsidTr="0075463C">
        <w:tc>
          <w:tcPr>
            <w:tcW w:w="248" w:type="pct"/>
            <w:vMerge/>
          </w:tcPr>
          <w:p w:rsidR="00F62259" w:rsidRPr="00CC3BEB" w:rsidRDefault="00F62259" w:rsidP="00F6225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5" w:type="pct"/>
          </w:tcPr>
          <w:p w:rsidR="00F62259" w:rsidRPr="00CC3BEB" w:rsidRDefault="00F62259" w:rsidP="00F6225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18"/>
              </w:rPr>
              <w:t>4</w:t>
            </w:r>
          </w:p>
        </w:tc>
        <w:tc>
          <w:tcPr>
            <w:tcW w:w="469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1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7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7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8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7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9" w:type="pct"/>
            <w:gridSpan w:val="2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17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12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62259" w:rsidRPr="006F385F" w:rsidTr="006C4E51">
        <w:tc>
          <w:tcPr>
            <w:tcW w:w="5000" w:type="pct"/>
            <w:gridSpan w:val="12"/>
            <w:shd w:val="clear" w:color="auto" w:fill="EEECE1" w:themeFill="background2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b/>
                <w:sz w:val="18"/>
                <w:szCs w:val="18"/>
              </w:rPr>
              <w:t>THURSDAY</w:t>
            </w:r>
          </w:p>
        </w:tc>
      </w:tr>
      <w:tr w:rsidR="00F62259" w:rsidRPr="006F385F" w:rsidTr="0075463C">
        <w:tc>
          <w:tcPr>
            <w:tcW w:w="248" w:type="pct"/>
            <w:vMerge w:val="restart"/>
            <w:vAlign w:val="center"/>
          </w:tcPr>
          <w:p w:rsidR="00F62259" w:rsidRPr="00CC3BEB" w:rsidRDefault="00F62259" w:rsidP="00F6225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18"/>
              </w:rPr>
              <w:t>EEA</w:t>
            </w:r>
          </w:p>
        </w:tc>
        <w:tc>
          <w:tcPr>
            <w:tcW w:w="125" w:type="pct"/>
          </w:tcPr>
          <w:p w:rsidR="00F62259" w:rsidRPr="00CC3BEB" w:rsidRDefault="00F62259" w:rsidP="00F6225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469" w:type="pct"/>
            <w:vMerge w:val="restar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 xml:space="preserve">CH-L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E202</w:t>
            </w:r>
          </w:p>
        </w:tc>
        <w:tc>
          <w:tcPr>
            <w:tcW w:w="501" w:type="pct"/>
            <w:vMerge w:val="restar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 xml:space="preserve">DC1-L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E202</w:t>
            </w:r>
          </w:p>
        </w:tc>
        <w:tc>
          <w:tcPr>
            <w:tcW w:w="407" w:type="pct"/>
            <w:vMerge w:val="restar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DC2-L E202</w:t>
            </w:r>
          </w:p>
        </w:tc>
        <w:tc>
          <w:tcPr>
            <w:tcW w:w="437" w:type="pct"/>
            <w:vMerge w:val="restar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DC3-L E202</w:t>
            </w:r>
          </w:p>
        </w:tc>
        <w:tc>
          <w:tcPr>
            <w:tcW w:w="438" w:type="pct"/>
            <w:vMerge w:val="restar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MA-L E202</w:t>
            </w:r>
          </w:p>
        </w:tc>
        <w:tc>
          <w:tcPr>
            <w:tcW w:w="407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9" w:type="pct"/>
            <w:gridSpan w:val="2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DC3-P</w:t>
            </w:r>
          </w:p>
        </w:tc>
        <w:tc>
          <w:tcPr>
            <w:tcW w:w="417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12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62259" w:rsidRPr="006F385F" w:rsidTr="0075463C">
        <w:tc>
          <w:tcPr>
            <w:tcW w:w="248" w:type="pct"/>
            <w:vMerge/>
          </w:tcPr>
          <w:p w:rsidR="00F62259" w:rsidRPr="00CC3BEB" w:rsidRDefault="00F62259" w:rsidP="00F6225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5" w:type="pct"/>
          </w:tcPr>
          <w:p w:rsidR="00F62259" w:rsidRPr="00CC3BEB" w:rsidRDefault="00F62259" w:rsidP="00F6225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469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1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7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7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8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7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9" w:type="pct"/>
            <w:gridSpan w:val="2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DC2-P</w:t>
            </w:r>
          </w:p>
        </w:tc>
        <w:tc>
          <w:tcPr>
            <w:tcW w:w="417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12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62259" w:rsidRPr="006F385F" w:rsidTr="0075463C">
        <w:trPr>
          <w:trHeight w:val="47"/>
        </w:trPr>
        <w:tc>
          <w:tcPr>
            <w:tcW w:w="248" w:type="pct"/>
            <w:vMerge/>
          </w:tcPr>
          <w:p w:rsidR="00F62259" w:rsidRPr="00CC3BEB" w:rsidRDefault="00F62259" w:rsidP="00F6225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5" w:type="pct"/>
          </w:tcPr>
          <w:p w:rsidR="00F62259" w:rsidRPr="00CC3BEB" w:rsidRDefault="00F62259" w:rsidP="00F6225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469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1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7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7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8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7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9" w:type="pct"/>
            <w:gridSpan w:val="2"/>
            <w:vMerge w:val="restar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PH-P</w:t>
            </w:r>
          </w:p>
        </w:tc>
        <w:tc>
          <w:tcPr>
            <w:tcW w:w="417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12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62259" w:rsidRPr="006F385F" w:rsidTr="0075463C">
        <w:tc>
          <w:tcPr>
            <w:tcW w:w="248" w:type="pct"/>
            <w:vMerge/>
          </w:tcPr>
          <w:p w:rsidR="00F62259" w:rsidRPr="00CC3BEB" w:rsidRDefault="00F62259" w:rsidP="00F6225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5" w:type="pct"/>
          </w:tcPr>
          <w:p w:rsidR="00F62259" w:rsidRPr="00CC3BEB" w:rsidRDefault="00F62259" w:rsidP="00F6225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18"/>
              </w:rPr>
              <w:t>4</w:t>
            </w:r>
          </w:p>
        </w:tc>
        <w:tc>
          <w:tcPr>
            <w:tcW w:w="469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1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7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7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8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7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9" w:type="pct"/>
            <w:gridSpan w:val="2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17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12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62259" w:rsidRPr="006F385F" w:rsidTr="0075463C">
        <w:tc>
          <w:tcPr>
            <w:tcW w:w="248" w:type="pct"/>
            <w:vMerge w:val="restart"/>
            <w:vAlign w:val="center"/>
          </w:tcPr>
          <w:p w:rsidR="00F62259" w:rsidRPr="00CC3BEB" w:rsidRDefault="00F62259" w:rsidP="00F6225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18"/>
              </w:rPr>
              <w:t>EEB</w:t>
            </w:r>
          </w:p>
        </w:tc>
        <w:tc>
          <w:tcPr>
            <w:tcW w:w="125" w:type="pct"/>
          </w:tcPr>
          <w:p w:rsidR="00F62259" w:rsidRPr="00CC3BEB" w:rsidRDefault="00F62259" w:rsidP="00F6225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469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3676C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CH-T</w:t>
            </w: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 xml:space="preserve"> </w:t>
            </w:r>
            <w:r w:rsidRPr="0003676C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LHC202</w:t>
            </w:r>
          </w:p>
        </w:tc>
        <w:tc>
          <w:tcPr>
            <w:tcW w:w="501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5463C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MA-T LHC202</w:t>
            </w:r>
          </w:p>
        </w:tc>
        <w:tc>
          <w:tcPr>
            <w:tcW w:w="844" w:type="pct"/>
            <w:gridSpan w:val="2"/>
            <w:vMerge w:val="restar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PH-P</w:t>
            </w:r>
          </w:p>
        </w:tc>
        <w:tc>
          <w:tcPr>
            <w:tcW w:w="438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7" w:type="pct"/>
            <w:vMerge w:val="restar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DC2-L E202</w:t>
            </w:r>
          </w:p>
        </w:tc>
        <w:tc>
          <w:tcPr>
            <w:tcW w:w="406" w:type="pct"/>
            <w:vMerge w:val="restar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DC3-L E202</w:t>
            </w:r>
          </w:p>
        </w:tc>
        <w:tc>
          <w:tcPr>
            <w:tcW w:w="733" w:type="pct"/>
            <w:vMerge w:val="restar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MA-L E202</w:t>
            </w:r>
          </w:p>
        </w:tc>
        <w:tc>
          <w:tcPr>
            <w:tcW w:w="417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12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62259" w:rsidRPr="006F385F" w:rsidTr="0075463C">
        <w:tc>
          <w:tcPr>
            <w:tcW w:w="248" w:type="pct"/>
            <w:vMerge/>
          </w:tcPr>
          <w:p w:rsidR="00F62259" w:rsidRPr="00CC3BEB" w:rsidRDefault="00F62259" w:rsidP="00F6225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5" w:type="pct"/>
          </w:tcPr>
          <w:p w:rsidR="00F62259" w:rsidRPr="00CC3BEB" w:rsidRDefault="00F62259" w:rsidP="00F6225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469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CH-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E307</w:t>
            </w:r>
          </w:p>
        </w:tc>
        <w:tc>
          <w:tcPr>
            <w:tcW w:w="501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PH-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E307</w:t>
            </w:r>
          </w:p>
        </w:tc>
        <w:tc>
          <w:tcPr>
            <w:tcW w:w="844" w:type="pct"/>
            <w:gridSpan w:val="2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8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7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6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33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17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12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62259" w:rsidRPr="006F385F" w:rsidTr="0075463C">
        <w:tc>
          <w:tcPr>
            <w:tcW w:w="248" w:type="pct"/>
            <w:vMerge/>
          </w:tcPr>
          <w:p w:rsidR="00F62259" w:rsidRPr="00CC3BEB" w:rsidRDefault="00F62259" w:rsidP="00F6225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5" w:type="pct"/>
          </w:tcPr>
          <w:p w:rsidR="00F62259" w:rsidRPr="00CC3BEB" w:rsidRDefault="00F62259" w:rsidP="00F6225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469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MA-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E303</w:t>
            </w:r>
          </w:p>
        </w:tc>
        <w:tc>
          <w:tcPr>
            <w:tcW w:w="501" w:type="pct"/>
          </w:tcPr>
          <w:p w:rsidR="00F62259" w:rsidRPr="006F385F" w:rsidRDefault="007110A8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</w:t>
            </w:r>
            <w:r w:rsidR="00F62259" w:rsidRPr="006F385F">
              <w:rPr>
                <w:rFonts w:ascii="Times New Roman" w:hAnsi="Times New Roman" w:cs="Times New Roman"/>
                <w:sz w:val="18"/>
                <w:szCs w:val="18"/>
              </w:rPr>
              <w:t>H-T</w:t>
            </w:r>
            <w:r w:rsidR="00F6225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F62259" w:rsidRPr="006F385F">
              <w:rPr>
                <w:rFonts w:ascii="Times New Roman" w:hAnsi="Times New Roman" w:cs="Times New Roman"/>
                <w:sz w:val="18"/>
                <w:szCs w:val="18"/>
              </w:rPr>
              <w:t>E303</w:t>
            </w:r>
            <w:r w:rsidR="00572B94">
              <w:rPr>
                <w:rFonts w:ascii="Times New Roman" w:hAnsi="Times New Roman" w:cs="Times New Roman"/>
                <w:sz w:val="18"/>
                <w:szCs w:val="18"/>
              </w:rPr>
              <w:t>?</w:t>
            </w:r>
          </w:p>
        </w:tc>
        <w:tc>
          <w:tcPr>
            <w:tcW w:w="407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DC-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E303</w:t>
            </w:r>
          </w:p>
        </w:tc>
        <w:tc>
          <w:tcPr>
            <w:tcW w:w="437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8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7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6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33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29" w:type="pct"/>
            <w:gridSpan w:val="2"/>
            <w:vMerge w:val="restar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CH-P</w:t>
            </w:r>
          </w:p>
        </w:tc>
      </w:tr>
      <w:tr w:rsidR="00F62259" w:rsidRPr="006F385F" w:rsidTr="0075463C">
        <w:tc>
          <w:tcPr>
            <w:tcW w:w="248" w:type="pct"/>
            <w:vMerge/>
          </w:tcPr>
          <w:p w:rsidR="00F62259" w:rsidRPr="00CC3BEB" w:rsidRDefault="00F62259" w:rsidP="00F6225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5" w:type="pct"/>
          </w:tcPr>
          <w:p w:rsidR="00F62259" w:rsidRPr="00CC3BEB" w:rsidRDefault="00F62259" w:rsidP="00F6225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18"/>
              </w:rPr>
              <w:t>4</w:t>
            </w:r>
          </w:p>
        </w:tc>
        <w:tc>
          <w:tcPr>
            <w:tcW w:w="469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PH-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E306</w:t>
            </w:r>
          </w:p>
        </w:tc>
        <w:tc>
          <w:tcPr>
            <w:tcW w:w="501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CH-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E306</w:t>
            </w:r>
          </w:p>
        </w:tc>
        <w:tc>
          <w:tcPr>
            <w:tcW w:w="407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7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DC-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E303</w:t>
            </w:r>
          </w:p>
        </w:tc>
        <w:tc>
          <w:tcPr>
            <w:tcW w:w="438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7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6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33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29" w:type="pct"/>
            <w:gridSpan w:val="2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62259" w:rsidRPr="006F385F" w:rsidTr="006C4E51">
        <w:tc>
          <w:tcPr>
            <w:tcW w:w="5000" w:type="pct"/>
            <w:gridSpan w:val="12"/>
            <w:shd w:val="clear" w:color="auto" w:fill="EEECE1" w:themeFill="background2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b/>
                <w:sz w:val="18"/>
                <w:szCs w:val="18"/>
              </w:rPr>
              <w:t>FRIDAY</w:t>
            </w:r>
          </w:p>
        </w:tc>
      </w:tr>
      <w:tr w:rsidR="00F62259" w:rsidRPr="006F385F" w:rsidTr="00CC3BEB">
        <w:tc>
          <w:tcPr>
            <w:tcW w:w="248" w:type="pct"/>
            <w:vMerge w:val="restart"/>
            <w:vAlign w:val="center"/>
          </w:tcPr>
          <w:p w:rsidR="00F62259" w:rsidRPr="00CC3BEB" w:rsidRDefault="00F62259" w:rsidP="00F6225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18"/>
              </w:rPr>
              <w:t>EEA</w:t>
            </w:r>
          </w:p>
        </w:tc>
        <w:tc>
          <w:tcPr>
            <w:tcW w:w="125" w:type="pct"/>
          </w:tcPr>
          <w:p w:rsidR="00F62259" w:rsidRPr="00CC3BEB" w:rsidRDefault="00F62259" w:rsidP="00F6225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1377" w:type="pct"/>
            <w:gridSpan w:val="3"/>
            <w:vMerge w:val="restar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EP</w:t>
            </w:r>
          </w:p>
        </w:tc>
        <w:tc>
          <w:tcPr>
            <w:tcW w:w="437" w:type="pct"/>
            <w:vMerge w:val="restar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DC1-L E202</w:t>
            </w:r>
          </w:p>
        </w:tc>
        <w:tc>
          <w:tcPr>
            <w:tcW w:w="438" w:type="pct"/>
            <w:vMerge w:val="restar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DC2-L E202</w:t>
            </w:r>
          </w:p>
        </w:tc>
        <w:tc>
          <w:tcPr>
            <w:tcW w:w="407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6" w:type="pct"/>
            <w:vMerge w:val="restar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DC3-L E301</w:t>
            </w:r>
          </w:p>
        </w:tc>
        <w:tc>
          <w:tcPr>
            <w:tcW w:w="733" w:type="pct"/>
            <w:vMerge w:val="restar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EP-L E301</w:t>
            </w:r>
          </w:p>
        </w:tc>
        <w:tc>
          <w:tcPr>
            <w:tcW w:w="417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12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62259" w:rsidRPr="006F385F" w:rsidTr="00CC3BEB">
        <w:tc>
          <w:tcPr>
            <w:tcW w:w="248" w:type="pct"/>
            <w:vMerge/>
          </w:tcPr>
          <w:p w:rsidR="00F62259" w:rsidRPr="00CC3BEB" w:rsidRDefault="00F62259" w:rsidP="00F6225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5" w:type="pct"/>
          </w:tcPr>
          <w:p w:rsidR="00F62259" w:rsidRPr="00CC3BEB" w:rsidRDefault="00F62259" w:rsidP="00F6225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1377" w:type="pct"/>
            <w:gridSpan w:val="3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7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8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7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6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33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17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12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62259" w:rsidRPr="006F385F" w:rsidTr="00CC3BEB">
        <w:tc>
          <w:tcPr>
            <w:tcW w:w="248" w:type="pct"/>
            <w:vMerge/>
          </w:tcPr>
          <w:p w:rsidR="00F62259" w:rsidRPr="00CC3BEB" w:rsidRDefault="00F62259" w:rsidP="00F6225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5" w:type="pct"/>
          </w:tcPr>
          <w:p w:rsidR="00F62259" w:rsidRPr="00CC3BEB" w:rsidRDefault="00F62259" w:rsidP="00F6225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1377" w:type="pct"/>
            <w:gridSpan w:val="3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7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8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7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6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33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17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12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62259" w:rsidRPr="006F385F" w:rsidTr="00CC3BEB">
        <w:tc>
          <w:tcPr>
            <w:tcW w:w="248" w:type="pct"/>
            <w:vMerge/>
          </w:tcPr>
          <w:p w:rsidR="00F62259" w:rsidRPr="00CC3BEB" w:rsidRDefault="00F62259" w:rsidP="00F6225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5" w:type="pct"/>
          </w:tcPr>
          <w:p w:rsidR="00F62259" w:rsidRPr="00CC3BEB" w:rsidRDefault="00F62259" w:rsidP="00F6225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18"/>
              </w:rPr>
              <w:t>4</w:t>
            </w:r>
          </w:p>
        </w:tc>
        <w:tc>
          <w:tcPr>
            <w:tcW w:w="1377" w:type="pct"/>
            <w:gridSpan w:val="3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7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8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7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6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33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17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12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62259" w:rsidRPr="006F385F" w:rsidTr="0075463C">
        <w:tc>
          <w:tcPr>
            <w:tcW w:w="248" w:type="pct"/>
            <w:vMerge w:val="restart"/>
            <w:vAlign w:val="center"/>
          </w:tcPr>
          <w:p w:rsidR="00F62259" w:rsidRPr="00CC3BEB" w:rsidRDefault="00F62259" w:rsidP="00F6225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18"/>
              </w:rPr>
              <w:t>EEB</w:t>
            </w:r>
          </w:p>
        </w:tc>
        <w:tc>
          <w:tcPr>
            <w:tcW w:w="125" w:type="pct"/>
          </w:tcPr>
          <w:p w:rsidR="00F62259" w:rsidRPr="00CC3BEB" w:rsidRDefault="00F62259" w:rsidP="00F6225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469" w:type="pct"/>
            <w:vMerge w:val="restar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EP-L E202</w:t>
            </w:r>
          </w:p>
        </w:tc>
        <w:tc>
          <w:tcPr>
            <w:tcW w:w="501" w:type="pct"/>
            <w:vMerge w:val="restar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DC1-L E202</w:t>
            </w:r>
          </w:p>
        </w:tc>
        <w:tc>
          <w:tcPr>
            <w:tcW w:w="407" w:type="pct"/>
            <w:vMerge w:val="restar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DC-2-L E202</w:t>
            </w:r>
          </w:p>
        </w:tc>
        <w:tc>
          <w:tcPr>
            <w:tcW w:w="437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DC-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E307</w:t>
            </w:r>
          </w:p>
        </w:tc>
        <w:tc>
          <w:tcPr>
            <w:tcW w:w="438" w:type="pct"/>
            <w:tcBorders>
              <w:right w:val="single" w:sz="4" w:space="0" w:color="auto"/>
            </w:tcBorders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3" w:type="pct"/>
            <w:gridSpan w:val="2"/>
            <w:tcBorders>
              <w:left w:val="single" w:sz="4" w:space="0" w:color="auto"/>
            </w:tcBorders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DC3-P</w:t>
            </w:r>
          </w:p>
        </w:tc>
        <w:tc>
          <w:tcPr>
            <w:tcW w:w="733" w:type="pct"/>
            <w:vMerge w:val="restar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DC3-L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E302</w:t>
            </w:r>
          </w:p>
        </w:tc>
        <w:tc>
          <w:tcPr>
            <w:tcW w:w="417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12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62259" w:rsidRPr="006F385F" w:rsidTr="0075463C">
        <w:tc>
          <w:tcPr>
            <w:tcW w:w="248" w:type="pct"/>
            <w:vMerge/>
          </w:tcPr>
          <w:p w:rsidR="00F62259" w:rsidRPr="00CC3BEB" w:rsidRDefault="00F62259" w:rsidP="00F6225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5" w:type="pct"/>
          </w:tcPr>
          <w:p w:rsidR="00F62259" w:rsidRPr="00CC3BEB" w:rsidRDefault="00F62259" w:rsidP="00F6225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469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1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7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7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DC-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LHC204</w:t>
            </w:r>
          </w:p>
        </w:tc>
        <w:tc>
          <w:tcPr>
            <w:tcW w:w="438" w:type="pct"/>
            <w:tcBorders>
              <w:right w:val="single" w:sz="4" w:space="0" w:color="auto"/>
            </w:tcBorders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3" w:type="pct"/>
            <w:gridSpan w:val="2"/>
            <w:tcBorders>
              <w:left w:val="single" w:sz="4" w:space="0" w:color="auto"/>
            </w:tcBorders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DC2-P</w:t>
            </w:r>
          </w:p>
        </w:tc>
        <w:tc>
          <w:tcPr>
            <w:tcW w:w="733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17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12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62259" w:rsidRPr="006F385F" w:rsidTr="0075463C">
        <w:tc>
          <w:tcPr>
            <w:tcW w:w="248" w:type="pct"/>
            <w:vMerge/>
          </w:tcPr>
          <w:p w:rsidR="00F62259" w:rsidRPr="00CC3BEB" w:rsidRDefault="00F62259" w:rsidP="00F6225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5" w:type="pct"/>
          </w:tcPr>
          <w:p w:rsidR="00F62259" w:rsidRPr="00CC3BEB" w:rsidRDefault="00F62259" w:rsidP="00F6225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469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1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7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7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CH-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E303</w:t>
            </w:r>
          </w:p>
        </w:tc>
        <w:tc>
          <w:tcPr>
            <w:tcW w:w="845" w:type="pct"/>
            <w:gridSpan w:val="2"/>
            <w:vMerge w:val="restar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PH-P</w:t>
            </w:r>
          </w:p>
        </w:tc>
        <w:tc>
          <w:tcPr>
            <w:tcW w:w="406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33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17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12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62259" w:rsidRPr="006F385F" w:rsidTr="0075463C">
        <w:tc>
          <w:tcPr>
            <w:tcW w:w="248" w:type="pct"/>
            <w:vMerge/>
          </w:tcPr>
          <w:p w:rsidR="00F62259" w:rsidRPr="00CC3BEB" w:rsidRDefault="00F62259" w:rsidP="00F6225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5" w:type="pct"/>
          </w:tcPr>
          <w:p w:rsidR="00F62259" w:rsidRPr="00CC3BEB" w:rsidRDefault="00F62259" w:rsidP="00F6225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C3BEB">
              <w:rPr>
                <w:rFonts w:ascii="Times New Roman" w:hAnsi="Times New Roman" w:cs="Times New Roman"/>
                <w:b/>
                <w:sz w:val="18"/>
                <w:szCs w:val="18"/>
              </w:rPr>
              <w:t>4</w:t>
            </w:r>
          </w:p>
        </w:tc>
        <w:tc>
          <w:tcPr>
            <w:tcW w:w="469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1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7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7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MA-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E306</w:t>
            </w:r>
          </w:p>
        </w:tc>
        <w:tc>
          <w:tcPr>
            <w:tcW w:w="845" w:type="pct"/>
            <w:gridSpan w:val="2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6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33" w:type="pct"/>
            <w:vMerge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17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12" w:type="pct"/>
          </w:tcPr>
          <w:p w:rsidR="00F62259" w:rsidRPr="006F385F" w:rsidRDefault="00F62259" w:rsidP="00F6225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:rsidR="00CC2B96" w:rsidRPr="008E3607" w:rsidRDefault="00CC2B96" w:rsidP="00CC2B96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8E3607">
        <w:rPr>
          <w:rFonts w:ascii="Times New Roman" w:hAnsi="Times New Roman" w:cs="Times New Roman"/>
          <w:sz w:val="20"/>
          <w:szCs w:val="20"/>
        </w:rPr>
        <w:t>B. Tech Mechanical Engineering</w:t>
      </w:r>
    </w:p>
    <w:p w:rsidR="00CC2B96" w:rsidRDefault="00CC2B96" w:rsidP="00CC2B96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8E3607">
        <w:rPr>
          <w:rFonts w:ascii="Times New Roman" w:hAnsi="Times New Roman" w:cs="Times New Roman"/>
          <w:sz w:val="20"/>
          <w:szCs w:val="20"/>
        </w:rPr>
        <w:t>Time Table: 2nd Semester 2019-20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713"/>
        <w:gridCol w:w="359"/>
        <w:gridCol w:w="1531"/>
        <w:gridCol w:w="1350"/>
        <w:gridCol w:w="1350"/>
        <w:gridCol w:w="1802"/>
        <w:gridCol w:w="809"/>
        <w:gridCol w:w="1261"/>
        <w:gridCol w:w="1620"/>
        <w:gridCol w:w="1531"/>
        <w:gridCol w:w="878"/>
        <w:gridCol w:w="1186"/>
      </w:tblGrid>
      <w:tr w:rsidR="00AD41FC" w:rsidRPr="00585A93" w:rsidTr="00AD41FC">
        <w:trPr>
          <w:jc w:val="center"/>
        </w:trPr>
        <w:tc>
          <w:tcPr>
            <w:tcW w:w="5000" w:type="pct"/>
            <w:gridSpan w:val="12"/>
            <w:shd w:val="clear" w:color="auto" w:fill="EEECE1" w:themeFill="background2"/>
          </w:tcPr>
          <w:p w:rsidR="008E3607" w:rsidRPr="00585A93" w:rsidRDefault="008E3607" w:rsidP="008E3607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b/>
                <w:sz w:val="16"/>
                <w:szCs w:val="18"/>
              </w:rPr>
              <w:t>MONDAY</w:t>
            </w:r>
          </w:p>
        </w:tc>
      </w:tr>
      <w:tr w:rsidR="00486C7F" w:rsidRPr="00585A93" w:rsidTr="00585A93">
        <w:trPr>
          <w:jc w:val="center"/>
        </w:trPr>
        <w:tc>
          <w:tcPr>
            <w:tcW w:w="248" w:type="pct"/>
          </w:tcPr>
          <w:p w:rsidR="00F60181" w:rsidRPr="00585A93" w:rsidRDefault="00F60181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125" w:type="pct"/>
          </w:tcPr>
          <w:p w:rsidR="00F60181" w:rsidRPr="00585A93" w:rsidRDefault="00F60181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532" w:type="pct"/>
          </w:tcPr>
          <w:p w:rsidR="00F60181" w:rsidRPr="00585A93" w:rsidRDefault="00F60181" w:rsidP="00CF0886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b/>
                <w:sz w:val="16"/>
                <w:szCs w:val="18"/>
              </w:rPr>
              <w:t>1</w:t>
            </w:r>
          </w:p>
        </w:tc>
        <w:tc>
          <w:tcPr>
            <w:tcW w:w="469" w:type="pct"/>
          </w:tcPr>
          <w:p w:rsidR="00F60181" w:rsidRPr="00585A93" w:rsidRDefault="00F60181" w:rsidP="00CF0886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b/>
                <w:sz w:val="16"/>
                <w:szCs w:val="18"/>
              </w:rPr>
              <w:t>2</w:t>
            </w:r>
          </w:p>
        </w:tc>
        <w:tc>
          <w:tcPr>
            <w:tcW w:w="469" w:type="pct"/>
          </w:tcPr>
          <w:p w:rsidR="00F60181" w:rsidRPr="00585A93" w:rsidRDefault="00F60181" w:rsidP="00CF0886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b/>
                <w:sz w:val="16"/>
                <w:szCs w:val="18"/>
              </w:rPr>
              <w:t>3</w:t>
            </w:r>
          </w:p>
        </w:tc>
        <w:tc>
          <w:tcPr>
            <w:tcW w:w="626" w:type="pct"/>
          </w:tcPr>
          <w:p w:rsidR="00F60181" w:rsidRPr="00585A93" w:rsidRDefault="00F60181" w:rsidP="00CF0886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b/>
                <w:sz w:val="16"/>
                <w:szCs w:val="18"/>
              </w:rPr>
              <w:t>4</w:t>
            </w:r>
          </w:p>
        </w:tc>
        <w:tc>
          <w:tcPr>
            <w:tcW w:w="281" w:type="pct"/>
          </w:tcPr>
          <w:p w:rsidR="00F60181" w:rsidRPr="00585A93" w:rsidRDefault="00F60181" w:rsidP="00CF0886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b/>
                <w:sz w:val="16"/>
                <w:szCs w:val="18"/>
              </w:rPr>
              <w:t>5</w:t>
            </w:r>
          </w:p>
        </w:tc>
        <w:tc>
          <w:tcPr>
            <w:tcW w:w="438" w:type="pct"/>
          </w:tcPr>
          <w:p w:rsidR="00F60181" w:rsidRPr="00585A93" w:rsidRDefault="00F60181" w:rsidP="00CF0886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b/>
                <w:sz w:val="16"/>
                <w:szCs w:val="18"/>
              </w:rPr>
              <w:t>6</w:t>
            </w:r>
          </w:p>
        </w:tc>
        <w:tc>
          <w:tcPr>
            <w:tcW w:w="563" w:type="pct"/>
          </w:tcPr>
          <w:p w:rsidR="00F60181" w:rsidRPr="00585A93" w:rsidRDefault="00F60181" w:rsidP="00CF0886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b/>
                <w:sz w:val="16"/>
                <w:szCs w:val="18"/>
              </w:rPr>
              <w:t>7</w:t>
            </w:r>
          </w:p>
        </w:tc>
        <w:tc>
          <w:tcPr>
            <w:tcW w:w="532" w:type="pct"/>
          </w:tcPr>
          <w:p w:rsidR="00F60181" w:rsidRPr="00585A93" w:rsidRDefault="00F60181" w:rsidP="00CF0886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b/>
                <w:sz w:val="16"/>
                <w:szCs w:val="18"/>
              </w:rPr>
              <w:t>8</w:t>
            </w:r>
          </w:p>
        </w:tc>
        <w:tc>
          <w:tcPr>
            <w:tcW w:w="305" w:type="pct"/>
          </w:tcPr>
          <w:p w:rsidR="00F60181" w:rsidRPr="00585A93" w:rsidRDefault="00F60181" w:rsidP="00CF0886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b/>
                <w:sz w:val="16"/>
                <w:szCs w:val="18"/>
              </w:rPr>
              <w:t>9</w:t>
            </w:r>
          </w:p>
        </w:tc>
        <w:tc>
          <w:tcPr>
            <w:tcW w:w="412" w:type="pct"/>
          </w:tcPr>
          <w:p w:rsidR="00F60181" w:rsidRPr="00585A93" w:rsidRDefault="00F60181" w:rsidP="00CF0886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b/>
                <w:sz w:val="16"/>
                <w:szCs w:val="18"/>
              </w:rPr>
              <w:t>10</w:t>
            </w:r>
          </w:p>
        </w:tc>
      </w:tr>
      <w:tr w:rsidR="00486C7F" w:rsidRPr="00585A93" w:rsidTr="00585A93">
        <w:trPr>
          <w:jc w:val="center"/>
        </w:trPr>
        <w:tc>
          <w:tcPr>
            <w:tcW w:w="248" w:type="pct"/>
            <w:vMerge w:val="restart"/>
            <w:vAlign w:val="center"/>
          </w:tcPr>
          <w:p w:rsidR="00F60181" w:rsidRPr="00585A93" w:rsidRDefault="00F60181" w:rsidP="00CF0886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b/>
                <w:sz w:val="16"/>
                <w:szCs w:val="18"/>
              </w:rPr>
              <w:t>MEA</w:t>
            </w:r>
          </w:p>
        </w:tc>
        <w:tc>
          <w:tcPr>
            <w:tcW w:w="125" w:type="pct"/>
          </w:tcPr>
          <w:p w:rsidR="00F60181" w:rsidRPr="00585A93" w:rsidRDefault="00F60181" w:rsidP="00CF0886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b/>
                <w:sz w:val="16"/>
                <w:szCs w:val="18"/>
              </w:rPr>
              <w:t>1</w:t>
            </w:r>
          </w:p>
        </w:tc>
        <w:tc>
          <w:tcPr>
            <w:tcW w:w="1001" w:type="pct"/>
            <w:gridSpan w:val="2"/>
            <w:vMerge w:val="restart"/>
          </w:tcPr>
          <w:p w:rsidR="00F60181" w:rsidRPr="00585A93" w:rsidRDefault="00F60181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PH-P</w:t>
            </w:r>
          </w:p>
        </w:tc>
        <w:tc>
          <w:tcPr>
            <w:tcW w:w="1095" w:type="pct"/>
            <w:gridSpan w:val="2"/>
            <w:vMerge w:val="restart"/>
          </w:tcPr>
          <w:p w:rsidR="00F60181" w:rsidRPr="00585A93" w:rsidRDefault="00F60181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CH-P</w:t>
            </w:r>
          </w:p>
        </w:tc>
        <w:tc>
          <w:tcPr>
            <w:tcW w:w="281" w:type="pct"/>
          </w:tcPr>
          <w:p w:rsidR="00F60181" w:rsidRPr="00585A93" w:rsidRDefault="00F60181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38" w:type="pct"/>
            <w:vMerge w:val="restart"/>
          </w:tcPr>
          <w:p w:rsidR="00F60181" w:rsidRPr="00585A93" w:rsidRDefault="00F60181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MA-L</w:t>
            </w:r>
            <w:r w:rsidR="00486C7F" w:rsidRPr="00585A93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E101</w:t>
            </w:r>
          </w:p>
        </w:tc>
        <w:tc>
          <w:tcPr>
            <w:tcW w:w="563" w:type="pct"/>
            <w:vMerge w:val="restart"/>
          </w:tcPr>
          <w:p w:rsidR="00F60181" w:rsidRPr="00585A93" w:rsidRDefault="00F60181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CSE-L</w:t>
            </w:r>
            <w:r w:rsidR="00486C7F" w:rsidRPr="00585A93">
              <w:rPr>
                <w:rFonts w:ascii="Times New Roman" w:hAnsi="Times New Roman" w:cs="Times New Roman"/>
                <w:sz w:val="16"/>
                <w:szCs w:val="18"/>
              </w:rPr>
              <w:t xml:space="preserve">  </w:t>
            </w: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101</w:t>
            </w:r>
          </w:p>
        </w:tc>
        <w:tc>
          <w:tcPr>
            <w:tcW w:w="532" w:type="pct"/>
            <w:vMerge w:val="restart"/>
          </w:tcPr>
          <w:p w:rsidR="00F60181" w:rsidRPr="00585A93" w:rsidRDefault="00F60181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PH-L</w:t>
            </w:r>
            <w:r w:rsidR="00486C7F" w:rsidRPr="00585A93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E101</w:t>
            </w:r>
          </w:p>
        </w:tc>
        <w:tc>
          <w:tcPr>
            <w:tcW w:w="305" w:type="pct"/>
          </w:tcPr>
          <w:p w:rsidR="00F60181" w:rsidRPr="00585A93" w:rsidRDefault="00F60181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12" w:type="pct"/>
          </w:tcPr>
          <w:p w:rsidR="00F60181" w:rsidRPr="00585A93" w:rsidRDefault="00F60181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</w:tr>
      <w:tr w:rsidR="00486C7F" w:rsidRPr="00585A93" w:rsidTr="00585A93">
        <w:trPr>
          <w:jc w:val="center"/>
        </w:trPr>
        <w:tc>
          <w:tcPr>
            <w:tcW w:w="248" w:type="pct"/>
            <w:vMerge/>
          </w:tcPr>
          <w:p w:rsidR="00F60181" w:rsidRPr="00585A93" w:rsidRDefault="00F60181" w:rsidP="00CF0886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</w:p>
        </w:tc>
        <w:tc>
          <w:tcPr>
            <w:tcW w:w="125" w:type="pct"/>
          </w:tcPr>
          <w:p w:rsidR="00F60181" w:rsidRPr="00585A93" w:rsidRDefault="00F60181" w:rsidP="00CF0886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b/>
                <w:sz w:val="16"/>
                <w:szCs w:val="18"/>
              </w:rPr>
              <w:t>2</w:t>
            </w:r>
          </w:p>
        </w:tc>
        <w:tc>
          <w:tcPr>
            <w:tcW w:w="1001" w:type="pct"/>
            <w:gridSpan w:val="2"/>
            <w:vMerge/>
          </w:tcPr>
          <w:p w:rsidR="00F60181" w:rsidRPr="00585A93" w:rsidRDefault="00F60181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1095" w:type="pct"/>
            <w:gridSpan w:val="2"/>
            <w:vMerge/>
          </w:tcPr>
          <w:p w:rsidR="00F60181" w:rsidRPr="00585A93" w:rsidRDefault="00F60181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281" w:type="pct"/>
          </w:tcPr>
          <w:p w:rsidR="00F60181" w:rsidRPr="00585A93" w:rsidRDefault="00F60181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38" w:type="pct"/>
            <w:vMerge/>
          </w:tcPr>
          <w:p w:rsidR="00F60181" w:rsidRPr="00585A93" w:rsidRDefault="00F60181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563" w:type="pct"/>
            <w:vMerge/>
          </w:tcPr>
          <w:p w:rsidR="00F60181" w:rsidRPr="00585A93" w:rsidRDefault="00F60181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532" w:type="pct"/>
            <w:vMerge/>
          </w:tcPr>
          <w:p w:rsidR="00F60181" w:rsidRPr="00585A93" w:rsidRDefault="00F60181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305" w:type="pct"/>
          </w:tcPr>
          <w:p w:rsidR="00970C25" w:rsidRPr="00585A93" w:rsidRDefault="00970C25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12" w:type="pct"/>
          </w:tcPr>
          <w:p w:rsidR="00F60181" w:rsidRPr="00585A93" w:rsidRDefault="00F60181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</w:tr>
      <w:tr w:rsidR="00486C7F" w:rsidRPr="00585A93" w:rsidTr="00585A93">
        <w:trPr>
          <w:jc w:val="center"/>
        </w:trPr>
        <w:tc>
          <w:tcPr>
            <w:tcW w:w="248" w:type="pct"/>
            <w:vMerge/>
          </w:tcPr>
          <w:p w:rsidR="00F60181" w:rsidRPr="00585A93" w:rsidRDefault="00F60181" w:rsidP="00CF0886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</w:p>
        </w:tc>
        <w:tc>
          <w:tcPr>
            <w:tcW w:w="125" w:type="pct"/>
          </w:tcPr>
          <w:p w:rsidR="00F60181" w:rsidRPr="00585A93" w:rsidRDefault="00F60181" w:rsidP="00CF0886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b/>
                <w:sz w:val="16"/>
                <w:szCs w:val="18"/>
              </w:rPr>
              <w:t>3</w:t>
            </w:r>
          </w:p>
        </w:tc>
        <w:tc>
          <w:tcPr>
            <w:tcW w:w="1001" w:type="pct"/>
            <w:gridSpan w:val="2"/>
            <w:vMerge w:val="restart"/>
          </w:tcPr>
          <w:p w:rsidR="00F60181" w:rsidRPr="00585A93" w:rsidRDefault="00F60181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CH –P</w:t>
            </w:r>
          </w:p>
        </w:tc>
        <w:tc>
          <w:tcPr>
            <w:tcW w:w="1095" w:type="pct"/>
            <w:gridSpan w:val="2"/>
            <w:vMerge w:val="restart"/>
          </w:tcPr>
          <w:p w:rsidR="00F60181" w:rsidRPr="00585A93" w:rsidRDefault="00F60181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PH-P</w:t>
            </w:r>
          </w:p>
        </w:tc>
        <w:tc>
          <w:tcPr>
            <w:tcW w:w="281" w:type="pct"/>
          </w:tcPr>
          <w:p w:rsidR="00F60181" w:rsidRPr="00585A93" w:rsidRDefault="00F60181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38" w:type="pct"/>
            <w:vMerge/>
          </w:tcPr>
          <w:p w:rsidR="00F60181" w:rsidRPr="00585A93" w:rsidRDefault="00F60181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563" w:type="pct"/>
            <w:vMerge/>
          </w:tcPr>
          <w:p w:rsidR="00F60181" w:rsidRPr="00585A93" w:rsidRDefault="00F60181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532" w:type="pct"/>
            <w:vMerge/>
          </w:tcPr>
          <w:p w:rsidR="00F60181" w:rsidRPr="00585A93" w:rsidRDefault="00F60181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305" w:type="pct"/>
          </w:tcPr>
          <w:p w:rsidR="00F60181" w:rsidRPr="00585A93" w:rsidRDefault="00F60181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12" w:type="pct"/>
          </w:tcPr>
          <w:p w:rsidR="00F60181" w:rsidRPr="00585A93" w:rsidRDefault="00F60181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</w:tr>
      <w:tr w:rsidR="00486C7F" w:rsidRPr="00585A93" w:rsidTr="00585A93">
        <w:trPr>
          <w:jc w:val="center"/>
        </w:trPr>
        <w:tc>
          <w:tcPr>
            <w:tcW w:w="248" w:type="pct"/>
            <w:vMerge/>
          </w:tcPr>
          <w:p w:rsidR="00F60181" w:rsidRPr="00585A93" w:rsidRDefault="00F60181" w:rsidP="00CF0886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</w:p>
        </w:tc>
        <w:tc>
          <w:tcPr>
            <w:tcW w:w="125" w:type="pct"/>
          </w:tcPr>
          <w:p w:rsidR="00F60181" w:rsidRPr="00585A93" w:rsidRDefault="00F60181" w:rsidP="00CF0886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b/>
                <w:sz w:val="16"/>
                <w:szCs w:val="18"/>
              </w:rPr>
              <w:t>4</w:t>
            </w:r>
          </w:p>
        </w:tc>
        <w:tc>
          <w:tcPr>
            <w:tcW w:w="1001" w:type="pct"/>
            <w:gridSpan w:val="2"/>
            <w:vMerge/>
          </w:tcPr>
          <w:p w:rsidR="00F60181" w:rsidRPr="00585A93" w:rsidRDefault="00F60181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1095" w:type="pct"/>
            <w:gridSpan w:val="2"/>
            <w:vMerge/>
          </w:tcPr>
          <w:p w:rsidR="00F60181" w:rsidRPr="00585A93" w:rsidRDefault="00F60181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281" w:type="pct"/>
          </w:tcPr>
          <w:p w:rsidR="00F60181" w:rsidRPr="00585A93" w:rsidRDefault="00F60181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38" w:type="pct"/>
            <w:vMerge/>
          </w:tcPr>
          <w:p w:rsidR="00F60181" w:rsidRPr="00585A93" w:rsidRDefault="00F60181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563" w:type="pct"/>
            <w:vMerge/>
          </w:tcPr>
          <w:p w:rsidR="00F60181" w:rsidRPr="00585A93" w:rsidRDefault="00F60181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532" w:type="pct"/>
            <w:vMerge/>
          </w:tcPr>
          <w:p w:rsidR="00F60181" w:rsidRPr="00585A93" w:rsidRDefault="00F60181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305" w:type="pct"/>
          </w:tcPr>
          <w:p w:rsidR="00F60181" w:rsidRPr="00585A93" w:rsidRDefault="00F60181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12" w:type="pct"/>
          </w:tcPr>
          <w:p w:rsidR="00F60181" w:rsidRPr="00585A93" w:rsidRDefault="00F60181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</w:tr>
      <w:tr w:rsidR="00BA16CE" w:rsidRPr="00585A93" w:rsidTr="00585A93">
        <w:trPr>
          <w:jc w:val="center"/>
        </w:trPr>
        <w:tc>
          <w:tcPr>
            <w:tcW w:w="248" w:type="pct"/>
            <w:vMerge w:val="restart"/>
            <w:vAlign w:val="center"/>
          </w:tcPr>
          <w:p w:rsidR="00BA16CE" w:rsidRPr="00585A93" w:rsidRDefault="00BA16CE" w:rsidP="00CF0886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b/>
                <w:sz w:val="16"/>
                <w:szCs w:val="18"/>
              </w:rPr>
              <w:t>MEB</w:t>
            </w:r>
          </w:p>
        </w:tc>
        <w:tc>
          <w:tcPr>
            <w:tcW w:w="125" w:type="pct"/>
          </w:tcPr>
          <w:p w:rsidR="00BA16CE" w:rsidRPr="00585A93" w:rsidRDefault="00BA16CE" w:rsidP="00CF0886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b/>
                <w:sz w:val="16"/>
                <w:szCs w:val="18"/>
              </w:rPr>
              <w:t>1</w:t>
            </w:r>
          </w:p>
        </w:tc>
        <w:tc>
          <w:tcPr>
            <w:tcW w:w="532" w:type="pct"/>
            <w:vMerge w:val="restart"/>
          </w:tcPr>
          <w:p w:rsidR="00BA16CE" w:rsidRPr="00585A93" w:rsidRDefault="00BA16CE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MA-L E101</w:t>
            </w:r>
          </w:p>
        </w:tc>
        <w:tc>
          <w:tcPr>
            <w:tcW w:w="469" w:type="pct"/>
            <w:vMerge w:val="restart"/>
          </w:tcPr>
          <w:p w:rsidR="00BA16CE" w:rsidRPr="00585A93" w:rsidRDefault="00BA16CE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CSE-L E101</w:t>
            </w:r>
          </w:p>
        </w:tc>
        <w:tc>
          <w:tcPr>
            <w:tcW w:w="469" w:type="pct"/>
          </w:tcPr>
          <w:p w:rsidR="00BA16CE" w:rsidRPr="00585A93" w:rsidRDefault="00BA16CE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626" w:type="pct"/>
          </w:tcPr>
          <w:p w:rsidR="00BA16CE" w:rsidRPr="00585A93" w:rsidRDefault="00585A93" w:rsidP="00585A93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970C25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>DC1-T E102</w:t>
            </w:r>
          </w:p>
        </w:tc>
        <w:tc>
          <w:tcPr>
            <w:tcW w:w="281" w:type="pct"/>
          </w:tcPr>
          <w:p w:rsidR="00BA16CE" w:rsidRPr="00585A93" w:rsidRDefault="00BA16CE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38" w:type="pct"/>
            <w:vMerge w:val="restart"/>
          </w:tcPr>
          <w:p w:rsidR="00BA16CE" w:rsidRPr="00585A93" w:rsidRDefault="00BA16CE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PH-L E301</w:t>
            </w:r>
          </w:p>
        </w:tc>
        <w:tc>
          <w:tcPr>
            <w:tcW w:w="563" w:type="pct"/>
            <w:vMerge w:val="restart"/>
          </w:tcPr>
          <w:p w:rsidR="00BA16CE" w:rsidRPr="00585A93" w:rsidRDefault="00BA16CE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CH-L E301</w:t>
            </w:r>
          </w:p>
        </w:tc>
        <w:tc>
          <w:tcPr>
            <w:tcW w:w="532" w:type="pct"/>
            <w:vMerge w:val="restart"/>
          </w:tcPr>
          <w:p w:rsidR="00BA16CE" w:rsidRPr="00585A93" w:rsidRDefault="00BA16CE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DC2-L E301</w:t>
            </w:r>
          </w:p>
        </w:tc>
        <w:tc>
          <w:tcPr>
            <w:tcW w:w="305" w:type="pct"/>
          </w:tcPr>
          <w:p w:rsidR="00BA16CE" w:rsidRPr="00585A93" w:rsidRDefault="00BA16CE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12" w:type="pct"/>
          </w:tcPr>
          <w:p w:rsidR="00BA16CE" w:rsidRPr="00585A93" w:rsidRDefault="00BA16CE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</w:tr>
      <w:tr w:rsidR="00BA16CE" w:rsidRPr="00585A93" w:rsidTr="00585A93">
        <w:trPr>
          <w:jc w:val="center"/>
        </w:trPr>
        <w:tc>
          <w:tcPr>
            <w:tcW w:w="248" w:type="pct"/>
            <w:vMerge/>
          </w:tcPr>
          <w:p w:rsidR="00BA16CE" w:rsidRPr="00585A93" w:rsidRDefault="00BA16CE" w:rsidP="00CF0886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</w:p>
        </w:tc>
        <w:tc>
          <w:tcPr>
            <w:tcW w:w="125" w:type="pct"/>
          </w:tcPr>
          <w:p w:rsidR="00BA16CE" w:rsidRPr="00585A93" w:rsidRDefault="00BA16CE" w:rsidP="00CF0886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b/>
                <w:sz w:val="16"/>
                <w:szCs w:val="18"/>
              </w:rPr>
              <w:t>2</w:t>
            </w:r>
          </w:p>
        </w:tc>
        <w:tc>
          <w:tcPr>
            <w:tcW w:w="532" w:type="pct"/>
            <w:vMerge/>
          </w:tcPr>
          <w:p w:rsidR="00BA16CE" w:rsidRPr="00585A93" w:rsidRDefault="00BA16CE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9" w:type="pct"/>
            <w:vMerge/>
          </w:tcPr>
          <w:p w:rsidR="00BA16CE" w:rsidRPr="00585A93" w:rsidRDefault="00BA16CE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9" w:type="pct"/>
          </w:tcPr>
          <w:p w:rsidR="00BA16CE" w:rsidRPr="00585A93" w:rsidRDefault="00BA16CE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626" w:type="pct"/>
          </w:tcPr>
          <w:p w:rsidR="00BA16CE" w:rsidRPr="00585A93" w:rsidRDefault="00585A93" w:rsidP="00585A93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970C25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>DC2-T LHC203</w:t>
            </w:r>
          </w:p>
        </w:tc>
        <w:tc>
          <w:tcPr>
            <w:tcW w:w="281" w:type="pct"/>
          </w:tcPr>
          <w:p w:rsidR="00BA16CE" w:rsidRPr="00585A93" w:rsidRDefault="00BA16CE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38" w:type="pct"/>
            <w:vMerge/>
          </w:tcPr>
          <w:p w:rsidR="00BA16CE" w:rsidRPr="00585A93" w:rsidRDefault="00BA16CE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563" w:type="pct"/>
            <w:vMerge/>
          </w:tcPr>
          <w:p w:rsidR="00BA16CE" w:rsidRPr="00585A93" w:rsidRDefault="00BA16CE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532" w:type="pct"/>
            <w:vMerge/>
          </w:tcPr>
          <w:p w:rsidR="00BA16CE" w:rsidRPr="00585A93" w:rsidRDefault="00BA16CE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305" w:type="pct"/>
          </w:tcPr>
          <w:p w:rsidR="00BA16CE" w:rsidRPr="00585A93" w:rsidRDefault="00BA16CE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12" w:type="pct"/>
          </w:tcPr>
          <w:p w:rsidR="00BA16CE" w:rsidRPr="00585A93" w:rsidRDefault="00BA16CE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</w:tr>
      <w:tr w:rsidR="00486C7F" w:rsidRPr="00585A93" w:rsidTr="00585A93">
        <w:trPr>
          <w:jc w:val="center"/>
        </w:trPr>
        <w:tc>
          <w:tcPr>
            <w:tcW w:w="248" w:type="pct"/>
            <w:vMerge/>
          </w:tcPr>
          <w:p w:rsidR="00F60181" w:rsidRPr="00585A93" w:rsidRDefault="00F60181" w:rsidP="00CF0886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</w:p>
        </w:tc>
        <w:tc>
          <w:tcPr>
            <w:tcW w:w="125" w:type="pct"/>
          </w:tcPr>
          <w:p w:rsidR="00F60181" w:rsidRPr="00585A93" w:rsidRDefault="00F60181" w:rsidP="00CF0886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b/>
                <w:sz w:val="16"/>
                <w:szCs w:val="18"/>
              </w:rPr>
              <w:t>3</w:t>
            </w:r>
          </w:p>
        </w:tc>
        <w:tc>
          <w:tcPr>
            <w:tcW w:w="532" w:type="pct"/>
            <w:vMerge/>
          </w:tcPr>
          <w:p w:rsidR="00F60181" w:rsidRPr="00585A93" w:rsidRDefault="00F60181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9" w:type="pct"/>
            <w:vMerge/>
          </w:tcPr>
          <w:p w:rsidR="00F60181" w:rsidRPr="00585A93" w:rsidRDefault="00F60181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1095" w:type="pct"/>
            <w:gridSpan w:val="2"/>
          </w:tcPr>
          <w:p w:rsidR="00F60181" w:rsidRPr="00585A93" w:rsidRDefault="00F60181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DC3-P</w:t>
            </w:r>
          </w:p>
        </w:tc>
        <w:tc>
          <w:tcPr>
            <w:tcW w:w="281" w:type="pct"/>
          </w:tcPr>
          <w:p w:rsidR="00F60181" w:rsidRPr="00585A93" w:rsidRDefault="00F60181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38" w:type="pct"/>
            <w:vMerge/>
          </w:tcPr>
          <w:p w:rsidR="00F60181" w:rsidRPr="00585A93" w:rsidRDefault="00F60181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563" w:type="pct"/>
            <w:vMerge/>
          </w:tcPr>
          <w:p w:rsidR="00F60181" w:rsidRPr="00585A93" w:rsidRDefault="00F60181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532" w:type="pct"/>
            <w:vMerge/>
          </w:tcPr>
          <w:p w:rsidR="00F60181" w:rsidRPr="00585A93" w:rsidRDefault="00F60181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305" w:type="pct"/>
          </w:tcPr>
          <w:p w:rsidR="00F60181" w:rsidRPr="00585A93" w:rsidRDefault="00F60181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12" w:type="pct"/>
          </w:tcPr>
          <w:p w:rsidR="00F60181" w:rsidRPr="00585A93" w:rsidRDefault="00F60181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</w:tr>
      <w:tr w:rsidR="00BA16CE" w:rsidRPr="00585A93" w:rsidTr="00585A93">
        <w:trPr>
          <w:jc w:val="center"/>
        </w:trPr>
        <w:tc>
          <w:tcPr>
            <w:tcW w:w="248" w:type="pct"/>
            <w:vMerge/>
          </w:tcPr>
          <w:p w:rsidR="00BA16CE" w:rsidRPr="00585A93" w:rsidRDefault="00BA16CE" w:rsidP="00CF0886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</w:p>
        </w:tc>
        <w:tc>
          <w:tcPr>
            <w:tcW w:w="125" w:type="pct"/>
          </w:tcPr>
          <w:p w:rsidR="00BA16CE" w:rsidRPr="00585A93" w:rsidRDefault="00BA16CE" w:rsidP="00CF0886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b/>
                <w:sz w:val="16"/>
                <w:szCs w:val="18"/>
              </w:rPr>
              <w:t>4</w:t>
            </w:r>
          </w:p>
        </w:tc>
        <w:tc>
          <w:tcPr>
            <w:tcW w:w="532" w:type="pct"/>
            <w:vMerge/>
          </w:tcPr>
          <w:p w:rsidR="00BA16CE" w:rsidRPr="00585A93" w:rsidRDefault="00BA16CE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9" w:type="pct"/>
            <w:vMerge/>
          </w:tcPr>
          <w:p w:rsidR="00BA16CE" w:rsidRPr="00585A93" w:rsidRDefault="00BA16CE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9" w:type="pct"/>
          </w:tcPr>
          <w:p w:rsidR="00BA16CE" w:rsidRPr="00585A93" w:rsidRDefault="00BA16CE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626" w:type="pct"/>
          </w:tcPr>
          <w:p w:rsidR="00BA16CE" w:rsidRPr="00585A93" w:rsidRDefault="00585A93" w:rsidP="00585A93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970C25">
              <w:rPr>
                <w:rFonts w:ascii="Times New Roman" w:hAnsi="Times New Roman" w:cs="Times New Roman"/>
                <w:color w:val="FF0000"/>
                <w:sz w:val="16"/>
                <w:szCs w:val="18"/>
                <w:highlight w:val="yellow"/>
              </w:rPr>
              <w:t>DC1-T</w:t>
            </w:r>
            <w:r w:rsidRPr="00970C25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 xml:space="preserve"> LHC204</w:t>
            </w:r>
          </w:p>
        </w:tc>
        <w:tc>
          <w:tcPr>
            <w:tcW w:w="281" w:type="pct"/>
          </w:tcPr>
          <w:p w:rsidR="00BA16CE" w:rsidRPr="00585A93" w:rsidRDefault="00BA16CE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38" w:type="pct"/>
            <w:vMerge/>
          </w:tcPr>
          <w:p w:rsidR="00BA16CE" w:rsidRPr="00585A93" w:rsidRDefault="00BA16CE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563" w:type="pct"/>
            <w:vMerge/>
          </w:tcPr>
          <w:p w:rsidR="00BA16CE" w:rsidRPr="00585A93" w:rsidRDefault="00BA16CE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532" w:type="pct"/>
            <w:vMerge/>
          </w:tcPr>
          <w:p w:rsidR="00BA16CE" w:rsidRPr="00585A93" w:rsidRDefault="00BA16CE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305" w:type="pct"/>
          </w:tcPr>
          <w:p w:rsidR="00BA16CE" w:rsidRPr="00585A93" w:rsidRDefault="00BA16CE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12" w:type="pct"/>
          </w:tcPr>
          <w:p w:rsidR="00BA16CE" w:rsidRPr="00585A93" w:rsidRDefault="00BA16CE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</w:tr>
      <w:tr w:rsidR="00AD41FC" w:rsidRPr="00585A93" w:rsidTr="00AD41FC">
        <w:trPr>
          <w:jc w:val="center"/>
        </w:trPr>
        <w:tc>
          <w:tcPr>
            <w:tcW w:w="5000" w:type="pct"/>
            <w:gridSpan w:val="12"/>
            <w:shd w:val="clear" w:color="auto" w:fill="EEECE1" w:themeFill="background2"/>
          </w:tcPr>
          <w:p w:rsidR="008E3607" w:rsidRPr="00585A93" w:rsidRDefault="008E3607" w:rsidP="00CF0886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b/>
                <w:sz w:val="16"/>
                <w:szCs w:val="18"/>
              </w:rPr>
              <w:t>TUESDAY</w:t>
            </w:r>
          </w:p>
        </w:tc>
      </w:tr>
      <w:tr w:rsidR="009135CF" w:rsidRPr="00585A93" w:rsidTr="00585A93">
        <w:trPr>
          <w:jc w:val="center"/>
        </w:trPr>
        <w:tc>
          <w:tcPr>
            <w:tcW w:w="248" w:type="pct"/>
            <w:vMerge w:val="restart"/>
            <w:vAlign w:val="center"/>
          </w:tcPr>
          <w:p w:rsidR="009135CF" w:rsidRPr="00585A93" w:rsidRDefault="009135CF" w:rsidP="00CF0886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b/>
                <w:sz w:val="16"/>
                <w:szCs w:val="18"/>
              </w:rPr>
              <w:t>MEA</w:t>
            </w:r>
          </w:p>
        </w:tc>
        <w:tc>
          <w:tcPr>
            <w:tcW w:w="125" w:type="pct"/>
          </w:tcPr>
          <w:p w:rsidR="009135CF" w:rsidRPr="00585A93" w:rsidRDefault="009135CF" w:rsidP="00CF0886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b/>
                <w:sz w:val="16"/>
                <w:szCs w:val="18"/>
              </w:rPr>
              <w:t>1</w:t>
            </w:r>
          </w:p>
        </w:tc>
        <w:tc>
          <w:tcPr>
            <w:tcW w:w="532" w:type="pct"/>
            <w:vMerge w:val="restart"/>
          </w:tcPr>
          <w:p w:rsidR="009135CF" w:rsidRPr="00585A93" w:rsidRDefault="009135CF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CH-L</w:t>
            </w:r>
          </w:p>
          <w:p w:rsidR="009135CF" w:rsidRPr="00585A93" w:rsidRDefault="009135CF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E101</w:t>
            </w:r>
          </w:p>
        </w:tc>
        <w:tc>
          <w:tcPr>
            <w:tcW w:w="469" w:type="pct"/>
            <w:vMerge w:val="restart"/>
          </w:tcPr>
          <w:p w:rsidR="009135CF" w:rsidRPr="00585A93" w:rsidRDefault="009135CF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DC1-L E101</w:t>
            </w:r>
          </w:p>
        </w:tc>
        <w:tc>
          <w:tcPr>
            <w:tcW w:w="469" w:type="pct"/>
            <w:vMerge w:val="restart"/>
          </w:tcPr>
          <w:p w:rsidR="009135CF" w:rsidRPr="00585A93" w:rsidRDefault="009135CF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DC2-L E101</w:t>
            </w:r>
          </w:p>
        </w:tc>
        <w:tc>
          <w:tcPr>
            <w:tcW w:w="626" w:type="pct"/>
            <w:vMerge w:val="restart"/>
          </w:tcPr>
          <w:p w:rsidR="009135CF" w:rsidRPr="00585A93" w:rsidRDefault="009135CF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DC3-L E101</w:t>
            </w:r>
          </w:p>
        </w:tc>
        <w:tc>
          <w:tcPr>
            <w:tcW w:w="281" w:type="pct"/>
            <w:vMerge w:val="restart"/>
          </w:tcPr>
          <w:p w:rsidR="009135CF" w:rsidRPr="00585A93" w:rsidRDefault="009135CF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MA-L E101</w:t>
            </w:r>
          </w:p>
        </w:tc>
        <w:tc>
          <w:tcPr>
            <w:tcW w:w="438" w:type="pct"/>
          </w:tcPr>
          <w:p w:rsidR="009135CF" w:rsidRPr="00585A93" w:rsidRDefault="009135CF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563" w:type="pct"/>
          </w:tcPr>
          <w:p w:rsidR="009135CF" w:rsidRPr="00585A93" w:rsidRDefault="00585A93" w:rsidP="00585A93">
            <w:pPr>
              <w:jc w:val="center"/>
              <w:rPr>
                <w:rFonts w:ascii="Times New Roman" w:hAnsi="Times New Roman" w:cs="Times New Roman"/>
                <w:color w:val="FF0000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>DC1-T LHC202</w:t>
            </w:r>
          </w:p>
        </w:tc>
        <w:tc>
          <w:tcPr>
            <w:tcW w:w="532" w:type="pct"/>
          </w:tcPr>
          <w:p w:rsidR="009135CF" w:rsidRPr="00585A93" w:rsidRDefault="00585A93" w:rsidP="00585A93">
            <w:pPr>
              <w:jc w:val="center"/>
              <w:rPr>
                <w:rFonts w:ascii="Times New Roman" w:hAnsi="Times New Roman" w:cs="Times New Roman"/>
                <w:color w:val="FF0000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>DC2-T LHC202</w:t>
            </w:r>
          </w:p>
        </w:tc>
        <w:tc>
          <w:tcPr>
            <w:tcW w:w="305" w:type="pct"/>
          </w:tcPr>
          <w:p w:rsidR="009135CF" w:rsidRPr="00585A93" w:rsidRDefault="009135CF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12" w:type="pct"/>
          </w:tcPr>
          <w:p w:rsidR="009135CF" w:rsidRPr="00585A93" w:rsidRDefault="009135CF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</w:tr>
      <w:tr w:rsidR="009135CF" w:rsidRPr="00585A93" w:rsidTr="00585A93">
        <w:trPr>
          <w:jc w:val="center"/>
        </w:trPr>
        <w:tc>
          <w:tcPr>
            <w:tcW w:w="248" w:type="pct"/>
            <w:vMerge/>
          </w:tcPr>
          <w:p w:rsidR="009135CF" w:rsidRPr="00585A93" w:rsidRDefault="009135CF" w:rsidP="00CF0886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</w:p>
        </w:tc>
        <w:tc>
          <w:tcPr>
            <w:tcW w:w="125" w:type="pct"/>
          </w:tcPr>
          <w:p w:rsidR="009135CF" w:rsidRPr="00585A93" w:rsidRDefault="009135CF" w:rsidP="00CF0886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b/>
                <w:sz w:val="16"/>
                <w:szCs w:val="18"/>
              </w:rPr>
              <w:t>2</w:t>
            </w:r>
          </w:p>
        </w:tc>
        <w:tc>
          <w:tcPr>
            <w:tcW w:w="532" w:type="pct"/>
            <w:vMerge/>
          </w:tcPr>
          <w:p w:rsidR="009135CF" w:rsidRPr="00585A93" w:rsidRDefault="009135CF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9" w:type="pct"/>
            <w:vMerge/>
          </w:tcPr>
          <w:p w:rsidR="009135CF" w:rsidRPr="00585A93" w:rsidRDefault="009135CF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9" w:type="pct"/>
            <w:vMerge/>
          </w:tcPr>
          <w:p w:rsidR="009135CF" w:rsidRPr="00585A93" w:rsidRDefault="009135CF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626" w:type="pct"/>
            <w:vMerge/>
          </w:tcPr>
          <w:p w:rsidR="009135CF" w:rsidRPr="00585A93" w:rsidRDefault="009135CF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281" w:type="pct"/>
            <w:vMerge/>
          </w:tcPr>
          <w:p w:rsidR="009135CF" w:rsidRPr="00585A93" w:rsidRDefault="009135CF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38" w:type="pct"/>
          </w:tcPr>
          <w:p w:rsidR="009135CF" w:rsidRPr="00585A93" w:rsidRDefault="009135CF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563" w:type="pct"/>
          </w:tcPr>
          <w:p w:rsidR="009135CF" w:rsidRPr="00585A93" w:rsidRDefault="00585A93" w:rsidP="00585A93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color w:val="FF0000"/>
                <w:sz w:val="16"/>
                <w:szCs w:val="18"/>
                <w:highlight w:val="yellow"/>
              </w:rPr>
              <w:t>DC2-T</w:t>
            </w:r>
            <w:r w:rsidRPr="00585A93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 xml:space="preserve"> LHC202</w:t>
            </w:r>
          </w:p>
        </w:tc>
        <w:tc>
          <w:tcPr>
            <w:tcW w:w="532" w:type="pct"/>
          </w:tcPr>
          <w:p w:rsidR="009135CF" w:rsidRPr="00585A93" w:rsidRDefault="009135CF" w:rsidP="009135CF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CH-T E101</w:t>
            </w:r>
          </w:p>
        </w:tc>
        <w:tc>
          <w:tcPr>
            <w:tcW w:w="305" w:type="pct"/>
          </w:tcPr>
          <w:p w:rsidR="009135CF" w:rsidRPr="00585A93" w:rsidRDefault="009135CF" w:rsidP="00970C25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12" w:type="pct"/>
          </w:tcPr>
          <w:p w:rsidR="009135CF" w:rsidRPr="00585A93" w:rsidRDefault="009135CF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</w:tr>
      <w:tr w:rsidR="007F7BCD" w:rsidRPr="00585A93" w:rsidTr="00585A93">
        <w:trPr>
          <w:jc w:val="center"/>
        </w:trPr>
        <w:tc>
          <w:tcPr>
            <w:tcW w:w="248" w:type="pct"/>
            <w:vMerge/>
          </w:tcPr>
          <w:p w:rsidR="007F7BCD" w:rsidRPr="00585A93" w:rsidRDefault="007F7BCD" w:rsidP="00CF0886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</w:p>
        </w:tc>
        <w:tc>
          <w:tcPr>
            <w:tcW w:w="125" w:type="pct"/>
          </w:tcPr>
          <w:p w:rsidR="007F7BCD" w:rsidRPr="00585A93" w:rsidRDefault="007F7BCD" w:rsidP="00CF0886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b/>
                <w:sz w:val="16"/>
                <w:szCs w:val="18"/>
              </w:rPr>
              <w:t>3</w:t>
            </w:r>
          </w:p>
        </w:tc>
        <w:tc>
          <w:tcPr>
            <w:tcW w:w="532" w:type="pct"/>
            <w:vMerge/>
          </w:tcPr>
          <w:p w:rsidR="007F7BCD" w:rsidRPr="00585A93" w:rsidRDefault="007F7BCD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9" w:type="pct"/>
            <w:vMerge/>
          </w:tcPr>
          <w:p w:rsidR="007F7BCD" w:rsidRPr="00585A93" w:rsidRDefault="007F7BCD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9" w:type="pct"/>
            <w:vMerge/>
          </w:tcPr>
          <w:p w:rsidR="007F7BCD" w:rsidRPr="00585A93" w:rsidRDefault="007F7BCD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626" w:type="pct"/>
            <w:vMerge/>
          </w:tcPr>
          <w:p w:rsidR="007F7BCD" w:rsidRPr="00585A93" w:rsidRDefault="007F7BCD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281" w:type="pct"/>
            <w:vMerge/>
          </w:tcPr>
          <w:p w:rsidR="007F7BCD" w:rsidRPr="00585A93" w:rsidRDefault="007F7BCD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38" w:type="pct"/>
          </w:tcPr>
          <w:p w:rsidR="007F7BCD" w:rsidRPr="00585A93" w:rsidRDefault="007F7BCD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1095" w:type="pct"/>
            <w:gridSpan w:val="2"/>
          </w:tcPr>
          <w:p w:rsidR="007F7BCD" w:rsidRPr="00585A93" w:rsidRDefault="007F7BCD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DC3-P</w:t>
            </w:r>
          </w:p>
        </w:tc>
        <w:tc>
          <w:tcPr>
            <w:tcW w:w="305" w:type="pct"/>
          </w:tcPr>
          <w:p w:rsidR="007F7BCD" w:rsidRPr="00585A93" w:rsidRDefault="007F7BCD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12" w:type="pct"/>
          </w:tcPr>
          <w:p w:rsidR="007F7BCD" w:rsidRPr="00585A93" w:rsidRDefault="007F7BCD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</w:tr>
      <w:tr w:rsidR="009135CF" w:rsidRPr="00585A93" w:rsidTr="00585A93">
        <w:trPr>
          <w:trHeight w:val="188"/>
          <w:jc w:val="center"/>
        </w:trPr>
        <w:tc>
          <w:tcPr>
            <w:tcW w:w="248" w:type="pct"/>
            <w:vMerge/>
          </w:tcPr>
          <w:p w:rsidR="009135CF" w:rsidRPr="00585A93" w:rsidRDefault="009135CF" w:rsidP="00CF0886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</w:p>
        </w:tc>
        <w:tc>
          <w:tcPr>
            <w:tcW w:w="125" w:type="pct"/>
          </w:tcPr>
          <w:p w:rsidR="009135CF" w:rsidRPr="00585A93" w:rsidRDefault="009135CF" w:rsidP="00CF0886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b/>
                <w:sz w:val="16"/>
                <w:szCs w:val="18"/>
              </w:rPr>
              <w:t>4</w:t>
            </w:r>
          </w:p>
        </w:tc>
        <w:tc>
          <w:tcPr>
            <w:tcW w:w="532" w:type="pct"/>
            <w:vMerge/>
          </w:tcPr>
          <w:p w:rsidR="009135CF" w:rsidRPr="00585A93" w:rsidRDefault="009135CF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9" w:type="pct"/>
            <w:vMerge/>
          </w:tcPr>
          <w:p w:rsidR="009135CF" w:rsidRPr="00585A93" w:rsidRDefault="009135CF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9" w:type="pct"/>
            <w:vMerge/>
          </w:tcPr>
          <w:p w:rsidR="009135CF" w:rsidRPr="00585A93" w:rsidRDefault="009135CF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626" w:type="pct"/>
            <w:vMerge/>
          </w:tcPr>
          <w:p w:rsidR="009135CF" w:rsidRPr="00585A93" w:rsidRDefault="009135CF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281" w:type="pct"/>
            <w:vMerge/>
          </w:tcPr>
          <w:p w:rsidR="009135CF" w:rsidRPr="00585A93" w:rsidRDefault="009135CF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38" w:type="pct"/>
          </w:tcPr>
          <w:p w:rsidR="009135CF" w:rsidRPr="00585A93" w:rsidRDefault="009135CF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563" w:type="pct"/>
          </w:tcPr>
          <w:p w:rsidR="009135CF" w:rsidRPr="00585A93" w:rsidRDefault="009135CF" w:rsidP="009135CF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CH-T E101</w:t>
            </w:r>
          </w:p>
        </w:tc>
        <w:tc>
          <w:tcPr>
            <w:tcW w:w="532" w:type="pct"/>
          </w:tcPr>
          <w:p w:rsidR="009135CF" w:rsidRPr="00585A93" w:rsidRDefault="00585A93" w:rsidP="00585A93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color w:val="FF0000"/>
                <w:sz w:val="16"/>
                <w:szCs w:val="18"/>
                <w:highlight w:val="yellow"/>
              </w:rPr>
              <w:t>DC1-T</w:t>
            </w:r>
            <w:r w:rsidRPr="00585A93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 xml:space="preserve"> LHC204</w:t>
            </w:r>
          </w:p>
        </w:tc>
        <w:tc>
          <w:tcPr>
            <w:tcW w:w="305" w:type="pct"/>
          </w:tcPr>
          <w:p w:rsidR="009135CF" w:rsidRPr="00585A93" w:rsidRDefault="009135CF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12" w:type="pct"/>
          </w:tcPr>
          <w:p w:rsidR="009135CF" w:rsidRPr="00585A93" w:rsidRDefault="009135CF" w:rsidP="00CF0886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</w:tr>
      <w:tr w:rsidR="007F7BCD" w:rsidRPr="00585A93" w:rsidTr="00585A93">
        <w:trPr>
          <w:jc w:val="center"/>
        </w:trPr>
        <w:tc>
          <w:tcPr>
            <w:tcW w:w="248" w:type="pct"/>
            <w:vMerge w:val="restart"/>
            <w:vAlign w:val="center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b/>
                <w:sz w:val="16"/>
                <w:szCs w:val="18"/>
              </w:rPr>
              <w:t>MEB</w:t>
            </w:r>
          </w:p>
        </w:tc>
        <w:tc>
          <w:tcPr>
            <w:tcW w:w="125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b/>
                <w:sz w:val="16"/>
                <w:szCs w:val="18"/>
              </w:rPr>
              <w:t>1</w:t>
            </w:r>
          </w:p>
        </w:tc>
        <w:tc>
          <w:tcPr>
            <w:tcW w:w="1001" w:type="pct"/>
            <w:gridSpan w:val="2"/>
            <w:vMerge w:val="restar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CSE-P</w:t>
            </w:r>
          </w:p>
        </w:tc>
        <w:tc>
          <w:tcPr>
            <w:tcW w:w="1095" w:type="pct"/>
            <w:gridSpan w:val="2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DC3-P</w:t>
            </w:r>
          </w:p>
        </w:tc>
        <w:tc>
          <w:tcPr>
            <w:tcW w:w="281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38" w:type="pct"/>
            <w:vMerge w:val="restart"/>
          </w:tcPr>
          <w:p w:rsidR="007F7BCD" w:rsidRPr="00585A93" w:rsidRDefault="007F7BCD" w:rsidP="009135CF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DC1-L</w:t>
            </w:r>
            <w:r w:rsidR="009135CF" w:rsidRPr="00585A93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LHC201</w:t>
            </w:r>
          </w:p>
        </w:tc>
        <w:tc>
          <w:tcPr>
            <w:tcW w:w="563" w:type="pct"/>
            <w:vMerge w:val="restart"/>
          </w:tcPr>
          <w:p w:rsidR="007F7BCD" w:rsidRPr="00585A93" w:rsidRDefault="007F7BCD" w:rsidP="009135CF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DC2-L LHC201</w:t>
            </w:r>
          </w:p>
        </w:tc>
        <w:tc>
          <w:tcPr>
            <w:tcW w:w="532" w:type="pct"/>
            <w:vMerge w:val="restart"/>
          </w:tcPr>
          <w:p w:rsidR="007F7BCD" w:rsidRPr="00585A93" w:rsidRDefault="007F7BCD" w:rsidP="009135CF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DC3-L LHC201</w:t>
            </w:r>
          </w:p>
        </w:tc>
        <w:tc>
          <w:tcPr>
            <w:tcW w:w="305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12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</w:tr>
      <w:tr w:rsidR="007F7BCD" w:rsidRPr="00585A93" w:rsidTr="00585A93">
        <w:trPr>
          <w:jc w:val="center"/>
        </w:trPr>
        <w:tc>
          <w:tcPr>
            <w:tcW w:w="248" w:type="pct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</w:p>
        </w:tc>
        <w:tc>
          <w:tcPr>
            <w:tcW w:w="125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b/>
                <w:sz w:val="16"/>
                <w:szCs w:val="18"/>
              </w:rPr>
              <w:t>2</w:t>
            </w:r>
          </w:p>
        </w:tc>
        <w:tc>
          <w:tcPr>
            <w:tcW w:w="1001" w:type="pct"/>
            <w:gridSpan w:val="2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9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MA-T LHC202</w:t>
            </w:r>
          </w:p>
        </w:tc>
        <w:tc>
          <w:tcPr>
            <w:tcW w:w="626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PH-T LHC202</w:t>
            </w:r>
          </w:p>
        </w:tc>
        <w:tc>
          <w:tcPr>
            <w:tcW w:w="281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38" w:type="pct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563" w:type="pct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532" w:type="pct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305" w:type="pct"/>
          </w:tcPr>
          <w:p w:rsidR="00970C25" w:rsidRDefault="00970C25" w:rsidP="00970C25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/>
                <w:sz w:val="16"/>
                <w:szCs w:val="18"/>
              </w:rPr>
              <w:t>DC1-T</w:t>
            </w:r>
          </w:p>
          <w:p w:rsidR="007F7BCD" w:rsidRPr="00585A93" w:rsidRDefault="00970C25" w:rsidP="00970C25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/>
                <w:sz w:val="16"/>
                <w:szCs w:val="18"/>
              </w:rPr>
              <w:t>E102</w:t>
            </w:r>
          </w:p>
        </w:tc>
        <w:tc>
          <w:tcPr>
            <w:tcW w:w="412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</w:tr>
      <w:tr w:rsidR="00BA16CE" w:rsidRPr="00585A93" w:rsidTr="00585A93">
        <w:trPr>
          <w:jc w:val="center"/>
        </w:trPr>
        <w:tc>
          <w:tcPr>
            <w:tcW w:w="248" w:type="pct"/>
            <w:vMerge/>
          </w:tcPr>
          <w:p w:rsidR="00BA16CE" w:rsidRPr="00585A93" w:rsidRDefault="00BA16CE" w:rsidP="007F7BCD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</w:p>
        </w:tc>
        <w:tc>
          <w:tcPr>
            <w:tcW w:w="125" w:type="pct"/>
          </w:tcPr>
          <w:p w:rsidR="00BA16CE" w:rsidRPr="00585A93" w:rsidRDefault="00BA16CE" w:rsidP="007F7BCD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b/>
                <w:sz w:val="16"/>
                <w:szCs w:val="18"/>
              </w:rPr>
              <w:t>3</w:t>
            </w:r>
          </w:p>
        </w:tc>
        <w:tc>
          <w:tcPr>
            <w:tcW w:w="532" w:type="pct"/>
          </w:tcPr>
          <w:p w:rsidR="00BA16CE" w:rsidRPr="00585A93" w:rsidRDefault="00BA16CE" w:rsidP="00585A93">
            <w:pPr>
              <w:jc w:val="center"/>
              <w:rPr>
                <w:rFonts w:ascii="Times New Roman" w:hAnsi="Times New Roman" w:cs="Times New Roman"/>
                <w:sz w:val="16"/>
                <w:szCs w:val="18"/>
                <w:highlight w:val="yellow"/>
              </w:rPr>
            </w:pPr>
            <w:r w:rsidRPr="00970C25">
              <w:rPr>
                <w:rFonts w:ascii="Times New Roman" w:hAnsi="Times New Roman" w:cs="Times New Roman"/>
                <w:color w:val="FF0000"/>
                <w:sz w:val="16"/>
                <w:szCs w:val="18"/>
                <w:highlight w:val="yellow"/>
              </w:rPr>
              <w:t>DC1-T</w:t>
            </w:r>
            <w:r w:rsidR="00585A93" w:rsidRPr="00970C25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 xml:space="preserve"> </w:t>
            </w:r>
            <w:r w:rsidRPr="00970C25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>LHC201</w:t>
            </w:r>
          </w:p>
        </w:tc>
        <w:tc>
          <w:tcPr>
            <w:tcW w:w="469" w:type="pct"/>
          </w:tcPr>
          <w:p w:rsidR="00BA16CE" w:rsidRPr="00585A93" w:rsidRDefault="00BA16CE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  <w:highlight w:val="yellow"/>
              </w:rPr>
            </w:pPr>
          </w:p>
        </w:tc>
        <w:tc>
          <w:tcPr>
            <w:tcW w:w="1095" w:type="pct"/>
            <w:gridSpan w:val="2"/>
            <w:vMerge w:val="restart"/>
          </w:tcPr>
          <w:p w:rsidR="00BA16CE" w:rsidRPr="00585A93" w:rsidRDefault="00BA16CE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CSE-P</w:t>
            </w:r>
          </w:p>
        </w:tc>
        <w:tc>
          <w:tcPr>
            <w:tcW w:w="281" w:type="pct"/>
          </w:tcPr>
          <w:p w:rsidR="00BA16CE" w:rsidRPr="00585A93" w:rsidRDefault="00BA16CE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38" w:type="pct"/>
            <w:vMerge/>
          </w:tcPr>
          <w:p w:rsidR="00BA16CE" w:rsidRPr="00585A93" w:rsidRDefault="00BA16CE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563" w:type="pct"/>
            <w:vMerge/>
          </w:tcPr>
          <w:p w:rsidR="00BA16CE" w:rsidRPr="00585A93" w:rsidRDefault="00BA16CE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532" w:type="pct"/>
            <w:vMerge/>
          </w:tcPr>
          <w:p w:rsidR="00BA16CE" w:rsidRPr="00585A93" w:rsidRDefault="00BA16CE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305" w:type="pct"/>
          </w:tcPr>
          <w:p w:rsidR="00970C25" w:rsidRDefault="00970C25" w:rsidP="00970C25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/>
                <w:sz w:val="16"/>
                <w:szCs w:val="18"/>
              </w:rPr>
              <w:t>DC2-T</w:t>
            </w:r>
          </w:p>
          <w:p w:rsidR="00BA16CE" w:rsidRPr="00585A93" w:rsidRDefault="00970C25" w:rsidP="00970C25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/>
                <w:sz w:val="16"/>
                <w:szCs w:val="18"/>
              </w:rPr>
              <w:t>E201</w:t>
            </w:r>
          </w:p>
        </w:tc>
        <w:tc>
          <w:tcPr>
            <w:tcW w:w="412" w:type="pct"/>
          </w:tcPr>
          <w:p w:rsidR="00BA16CE" w:rsidRPr="00585A93" w:rsidRDefault="00BA16CE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</w:tr>
      <w:tr w:rsidR="007F7BCD" w:rsidRPr="00585A93" w:rsidTr="00585A93">
        <w:trPr>
          <w:jc w:val="center"/>
        </w:trPr>
        <w:tc>
          <w:tcPr>
            <w:tcW w:w="248" w:type="pct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</w:p>
        </w:tc>
        <w:tc>
          <w:tcPr>
            <w:tcW w:w="125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b/>
                <w:sz w:val="16"/>
                <w:szCs w:val="18"/>
              </w:rPr>
              <w:t>4</w:t>
            </w:r>
          </w:p>
        </w:tc>
        <w:tc>
          <w:tcPr>
            <w:tcW w:w="1001" w:type="pct"/>
            <w:gridSpan w:val="2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DC3-P</w:t>
            </w:r>
          </w:p>
        </w:tc>
        <w:tc>
          <w:tcPr>
            <w:tcW w:w="1095" w:type="pct"/>
            <w:gridSpan w:val="2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281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38" w:type="pct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563" w:type="pct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532" w:type="pct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305" w:type="pct"/>
          </w:tcPr>
          <w:p w:rsidR="00970C25" w:rsidRDefault="00970C25" w:rsidP="00970C25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/>
                <w:sz w:val="16"/>
                <w:szCs w:val="18"/>
              </w:rPr>
              <w:t>DC2-T</w:t>
            </w:r>
          </w:p>
          <w:p w:rsidR="007F7BCD" w:rsidRPr="00585A93" w:rsidRDefault="00970C25" w:rsidP="00970C25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/>
                <w:sz w:val="16"/>
                <w:szCs w:val="18"/>
              </w:rPr>
              <w:t>E202</w:t>
            </w:r>
          </w:p>
        </w:tc>
        <w:tc>
          <w:tcPr>
            <w:tcW w:w="412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</w:tr>
      <w:tr w:rsidR="007F7BCD" w:rsidRPr="00585A93" w:rsidTr="00AD41FC">
        <w:trPr>
          <w:jc w:val="center"/>
        </w:trPr>
        <w:tc>
          <w:tcPr>
            <w:tcW w:w="5000" w:type="pct"/>
            <w:gridSpan w:val="12"/>
            <w:shd w:val="clear" w:color="auto" w:fill="EEECE1" w:themeFill="background2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b/>
                <w:sz w:val="16"/>
                <w:szCs w:val="18"/>
              </w:rPr>
              <w:t>WEDNESDAY</w:t>
            </w:r>
          </w:p>
        </w:tc>
      </w:tr>
      <w:tr w:rsidR="007F7BCD" w:rsidRPr="00585A93" w:rsidTr="00585A93">
        <w:trPr>
          <w:jc w:val="center"/>
        </w:trPr>
        <w:tc>
          <w:tcPr>
            <w:tcW w:w="248" w:type="pct"/>
            <w:vMerge w:val="restart"/>
            <w:vAlign w:val="center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b/>
                <w:sz w:val="16"/>
                <w:szCs w:val="18"/>
              </w:rPr>
              <w:t>MEA</w:t>
            </w:r>
          </w:p>
        </w:tc>
        <w:tc>
          <w:tcPr>
            <w:tcW w:w="125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b/>
                <w:sz w:val="16"/>
                <w:szCs w:val="18"/>
              </w:rPr>
              <w:t>1</w:t>
            </w:r>
          </w:p>
        </w:tc>
        <w:tc>
          <w:tcPr>
            <w:tcW w:w="532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MA-T E303</w:t>
            </w:r>
          </w:p>
        </w:tc>
        <w:tc>
          <w:tcPr>
            <w:tcW w:w="469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PH-T E303</w:t>
            </w:r>
          </w:p>
        </w:tc>
        <w:tc>
          <w:tcPr>
            <w:tcW w:w="469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CH-T E101</w:t>
            </w:r>
          </w:p>
        </w:tc>
        <w:tc>
          <w:tcPr>
            <w:tcW w:w="626" w:type="pct"/>
            <w:vMerge w:val="restart"/>
          </w:tcPr>
          <w:p w:rsidR="007F7BCD" w:rsidRPr="00585A93" w:rsidRDefault="007F7BCD" w:rsidP="009135CF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 xml:space="preserve">MA-L </w:t>
            </w:r>
            <w:r w:rsidR="009135CF" w:rsidRPr="00585A93">
              <w:rPr>
                <w:rFonts w:ascii="Times New Roman" w:hAnsi="Times New Roman" w:cs="Times New Roman"/>
                <w:sz w:val="16"/>
                <w:szCs w:val="18"/>
              </w:rPr>
              <w:t>E101</w:t>
            </w:r>
          </w:p>
        </w:tc>
        <w:tc>
          <w:tcPr>
            <w:tcW w:w="281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38" w:type="pct"/>
            <w:vMerge w:val="restar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CSE-L E101</w:t>
            </w:r>
          </w:p>
        </w:tc>
        <w:tc>
          <w:tcPr>
            <w:tcW w:w="563" w:type="pct"/>
            <w:vMerge w:val="restar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PH-L E101</w:t>
            </w:r>
          </w:p>
        </w:tc>
        <w:tc>
          <w:tcPr>
            <w:tcW w:w="532" w:type="pct"/>
            <w:vMerge w:val="restar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CH-L E101</w:t>
            </w:r>
          </w:p>
        </w:tc>
        <w:tc>
          <w:tcPr>
            <w:tcW w:w="305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12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</w:tr>
      <w:tr w:rsidR="007F7BCD" w:rsidRPr="00585A93" w:rsidTr="00585A93">
        <w:trPr>
          <w:jc w:val="center"/>
        </w:trPr>
        <w:tc>
          <w:tcPr>
            <w:tcW w:w="248" w:type="pct"/>
            <w:vMerge/>
            <w:vAlign w:val="center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</w:p>
        </w:tc>
        <w:tc>
          <w:tcPr>
            <w:tcW w:w="125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b/>
                <w:sz w:val="16"/>
                <w:szCs w:val="18"/>
              </w:rPr>
              <w:t>2</w:t>
            </w:r>
          </w:p>
        </w:tc>
        <w:tc>
          <w:tcPr>
            <w:tcW w:w="1001" w:type="pct"/>
            <w:gridSpan w:val="2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DC3-P</w:t>
            </w:r>
          </w:p>
        </w:tc>
        <w:tc>
          <w:tcPr>
            <w:tcW w:w="469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MA-T E306</w:t>
            </w:r>
          </w:p>
        </w:tc>
        <w:tc>
          <w:tcPr>
            <w:tcW w:w="626" w:type="pct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281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38" w:type="pct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563" w:type="pct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532" w:type="pct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305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12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</w:tr>
      <w:tr w:rsidR="007F7BCD" w:rsidRPr="00585A93" w:rsidTr="00585A93">
        <w:trPr>
          <w:jc w:val="center"/>
        </w:trPr>
        <w:tc>
          <w:tcPr>
            <w:tcW w:w="248" w:type="pct"/>
            <w:vMerge/>
            <w:vAlign w:val="center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</w:p>
        </w:tc>
        <w:tc>
          <w:tcPr>
            <w:tcW w:w="125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b/>
                <w:sz w:val="16"/>
                <w:szCs w:val="18"/>
              </w:rPr>
              <w:t>3</w:t>
            </w:r>
          </w:p>
        </w:tc>
        <w:tc>
          <w:tcPr>
            <w:tcW w:w="532" w:type="pct"/>
          </w:tcPr>
          <w:p w:rsidR="007F7BCD" w:rsidRPr="00585A93" w:rsidRDefault="009135CF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CH-T E101</w:t>
            </w:r>
          </w:p>
        </w:tc>
        <w:tc>
          <w:tcPr>
            <w:tcW w:w="469" w:type="pct"/>
          </w:tcPr>
          <w:p w:rsidR="007F7BCD" w:rsidRPr="00585A93" w:rsidRDefault="009135CF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MA-T E307</w:t>
            </w:r>
          </w:p>
        </w:tc>
        <w:tc>
          <w:tcPr>
            <w:tcW w:w="469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PH-T E307</w:t>
            </w:r>
          </w:p>
        </w:tc>
        <w:tc>
          <w:tcPr>
            <w:tcW w:w="626" w:type="pct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281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38" w:type="pct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563" w:type="pct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532" w:type="pct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305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12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</w:tr>
      <w:tr w:rsidR="007F7BCD" w:rsidRPr="00585A93" w:rsidTr="00585A93">
        <w:trPr>
          <w:trHeight w:val="161"/>
          <w:jc w:val="center"/>
        </w:trPr>
        <w:tc>
          <w:tcPr>
            <w:tcW w:w="248" w:type="pct"/>
            <w:vMerge/>
            <w:vAlign w:val="center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</w:p>
        </w:tc>
        <w:tc>
          <w:tcPr>
            <w:tcW w:w="125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b/>
                <w:sz w:val="16"/>
                <w:szCs w:val="18"/>
              </w:rPr>
              <w:t>4</w:t>
            </w:r>
          </w:p>
        </w:tc>
        <w:tc>
          <w:tcPr>
            <w:tcW w:w="532" w:type="pct"/>
          </w:tcPr>
          <w:p w:rsidR="007F7BCD" w:rsidRPr="00585A93" w:rsidRDefault="00585A93" w:rsidP="00585A93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color w:val="FF0000"/>
                <w:sz w:val="16"/>
                <w:szCs w:val="18"/>
                <w:highlight w:val="yellow"/>
              </w:rPr>
              <w:t>DC1-T</w:t>
            </w:r>
            <w:r w:rsidRPr="00585A93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 xml:space="preserve"> LHC203</w:t>
            </w:r>
          </w:p>
        </w:tc>
        <w:tc>
          <w:tcPr>
            <w:tcW w:w="469" w:type="pct"/>
          </w:tcPr>
          <w:p w:rsidR="007F7BCD" w:rsidRPr="00585A93" w:rsidRDefault="009135CF" w:rsidP="009135CF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 xml:space="preserve">PH-T </w:t>
            </w:r>
            <w:r w:rsidR="007F7BCD" w:rsidRPr="00585A93">
              <w:rPr>
                <w:rFonts w:ascii="Times New Roman" w:hAnsi="Times New Roman" w:cs="Times New Roman"/>
                <w:sz w:val="16"/>
                <w:szCs w:val="18"/>
              </w:rPr>
              <w:t>E101</w:t>
            </w:r>
          </w:p>
        </w:tc>
        <w:tc>
          <w:tcPr>
            <w:tcW w:w="469" w:type="pct"/>
          </w:tcPr>
          <w:p w:rsidR="007F7BCD" w:rsidRPr="00585A93" w:rsidRDefault="007F7BCD" w:rsidP="009135CF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MA-T E303</w:t>
            </w:r>
          </w:p>
        </w:tc>
        <w:tc>
          <w:tcPr>
            <w:tcW w:w="626" w:type="pct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281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38" w:type="pct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563" w:type="pct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532" w:type="pct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305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12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</w:tr>
      <w:tr w:rsidR="007F7BCD" w:rsidRPr="00585A93" w:rsidTr="00585A93">
        <w:trPr>
          <w:jc w:val="center"/>
        </w:trPr>
        <w:tc>
          <w:tcPr>
            <w:tcW w:w="248" w:type="pct"/>
            <w:vMerge w:val="restart"/>
            <w:vAlign w:val="center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b/>
                <w:sz w:val="16"/>
                <w:szCs w:val="18"/>
              </w:rPr>
              <w:t>MEB</w:t>
            </w:r>
          </w:p>
        </w:tc>
        <w:tc>
          <w:tcPr>
            <w:tcW w:w="125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b/>
                <w:sz w:val="16"/>
                <w:szCs w:val="18"/>
              </w:rPr>
              <w:t>1</w:t>
            </w:r>
          </w:p>
        </w:tc>
        <w:tc>
          <w:tcPr>
            <w:tcW w:w="532" w:type="pct"/>
            <w:vMerge w:val="restart"/>
          </w:tcPr>
          <w:p w:rsidR="007F7BCD" w:rsidRPr="00585A93" w:rsidRDefault="007F7BCD" w:rsidP="009135CF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MA-L LHC202</w:t>
            </w:r>
          </w:p>
        </w:tc>
        <w:tc>
          <w:tcPr>
            <w:tcW w:w="469" w:type="pct"/>
            <w:vMerge w:val="restar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 xml:space="preserve">CSE-L </w:t>
            </w:r>
          </w:p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LHC202</w:t>
            </w:r>
          </w:p>
        </w:tc>
        <w:tc>
          <w:tcPr>
            <w:tcW w:w="469" w:type="pct"/>
            <w:vMerge w:val="restar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 xml:space="preserve">PH-L </w:t>
            </w:r>
          </w:p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LHC202</w:t>
            </w:r>
          </w:p>
        </w:tc>
        <w:tc>
          <w:tcPr>
            <w:tcW w:w="626" w:type="pct"/>
            <w:vMerge w:val="restart"/>
          </w:tcPr>
          <w:p w:rsidR="007F7BCD" w:rsidRPr="00585A93" w:rsidRDefault="007F7BCD" w:rsidP="009135CF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 xml:space="preserve">DC2-L </w:t>
            </w:r>
            <w:r w:rsidR="009135CF" w:rsidRPr="00585A93">
              <w:rPr>
                <w:rFonts w:ascii="Times New Roman" w:hAnsi="Times New Roman" w:cs="Times New Roman"/>
                <w:sz w:val="16"/>
                <w:szCs w:val="18"/>
              </w:rPr>
              <w:t>LHC202</w:t>
            </w:r>
          </w:p>
        </w:tc>
        <w:tc>
          <w:tcPr>
            <w:tcW w:w="281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1533" w:type="pct"/>
            <w:gridSpan w:val="3"/>
            <w:vMerge w:val="restar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EP</w:t>
            </w:r>
          </w:p>
        </w:tc>
        <w:tc>
          <w:tcPr>
            <w:tcW w:w="305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12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</w:tr>
      <w:tr w:rsidR="007F7BCD" w:rsidRPr="00585A93" w:rsidTr="00585A93">
        <w:trPr>
          <w:jc w:val="center"/>
        </w:trPr>
        <w:tc>
          <w:tcPr>
            <w:tcW w:w="248" w:type="pct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</w:p>
        </w:tc>
        <w:tc>
          <w:tcPr>
            <w:tcW w:w="125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b/>
                <w:sz w:val="16"/>
                <w:szCs w:val="18"/>
              </w:rPr>
              <w:t>2</w:t>
            </w:r>
          </w:p>
        </w:tc>
        <w:tc>
          <w:tcPr>
            <w:tcW w:w="532" w:type="pct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9" w:type="pct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9" w:type="pct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626" w:type="pct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281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1533" w:type="pct"/>
            <w:gridSpan w:val="3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305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12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</w:tr>
      <w:tr w:rsidR="007F7BCD" w:rsidRPr="00585A93" w:rsidTr="00585A93">
        <w:trPr>
          <w:jc w:val="center"/>
        </w:trPr>
        <w:tc>
          <w:tcPr>
            <w:tcW w:w="248" w:type="pct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</w:p>
        </w:tc>
        <w:tc>
          <w:tcPr>
            <w:tcW w:w="125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b/>
                <w:sz w:val="16"/>
                <w:szCs w:val="18"/>
              </w:rPr>
              <w:t>3</w:t>
            </w:r>
          </w:p>
        </w:tc>
        <w:tc>
          <w:tcPr>
            <w:tcW w:w="532" w:type="pct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9" w:type="pct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9" w:type="pct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626" w:type="pct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281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1533" w:type="pct"/>
            <w:gridSpan w:val="3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305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12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</w:tr>
      <w:tr w:rsidR="007F7BCD" w:rsidRPr="00585A93" w:rsidTr="00585A93">
        <w:trPr>
          <w:jc w:val="center"/>
        </w:trPr>
        <w:tc>
          <w:tcPr>
            <w:tcW w:w="248" w:type="pct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</w:p>
        </w:tc>
        <w:tc>
          <w:tcPr>
            <w:tcW w:w="125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b/>
                <w:sz w:val="16"/>
                <w:szCs w:val="18"/>
              </w:rPr>
              <w:t>4</w:t>
            </w:r>
          </w:p>
        </w:tc>
        <w:tc>
          <w:tcPr>
            <w:tcW w:w="532" w:type="pct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9" w:type="pct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9" w:type="pct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626" w:type="pct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281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1533" w:type="pct"/>
            <w:gridSpan w:val="3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305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12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</w:tr>
      <w:tr w:rsidR="007F7BCD" w:rsidRPr="00585A93" w:rsidTr="00AD41FC">
        <w:trPr>
          <w:jc w:val="center"/>
        </w:trPr>
        <w:tc>
          <w:tcPr>
            <w:tcW w:w="5000" w:type="pct"/>
            <w:gridSpan w:val="12"/>
            <w:shd w:val="clear" w:color="auto" w:fill="EEECE1" w:themeFill="background2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b/>
                <w:sz w:val="16"/>
                <w:szCs w:val="18"/>
              </w:rPr>
              <w:t>THURSDAY</w:t>
            </w:r>
          </w:p>
        </w:tc>
      </w:tr>
      <w:tr w:rsidR="007F7BCD" w:rsidRPr="00585A93" w:rsidTr="00585A93">
        <w:trPr>
          <w:jc w:val="center"/>
        </w:trPr>
        <w:tc>
          <w:tcPr>
            <w:tcW w:w="248" w:type="pct"/>
            <w:vMerge w:val="restart"/>
            <w:vAlign w:val="center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b/>
                <w:sz w:val="16"/>
                <w:szCs w:val="18"/>
              </w:rPr>
              <w:t>MEA</w:t>
            </w:r>
          </w:p>
        </w:tc>
        <w:tc>
          <w:tcPr>
            <w:tcW w:w="125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b/>
                <w:sz w:val="16"/>
                <w:szCs w:val="18"/>
              </w:rPr>
              <w:t>1</w:t>
            </w:r>
          </w:p>
        </w:tc>
        <w:tc>
          <w:tcPr>
            <w:tcW w:w="532" w:type="pct"/>
            <w:vMerge w:val="restar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DC1-L E101</w:t>
            </w:r>
          </w:p>
        </w:tc>
        <w:tc>
          <w:tcPr>
            <w:tcW w:w="469" w:type="pct"/>
            <w:vMerge w:val="restar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DC2-L E101</w:t>
            </w:r>
          </w:p>
        </w:tc>
        <w:tc>
          <w:tcPr>
            <w:tcW w:w="469" w:type="pct"/>
            <w:vMerge w:val="restar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DC3-L E101</w:t>
            </w:r>
          </w:p>
        </w:tc>
        <w:tc>
          <w:tcPr>
            <w:tcW w:w="626" w:type="pct"/>
            <w:vMerge w:val="restar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DC1-L E101</w:t>
            </w:r>
          </w:p>
        </w:tc>
        <w:tc>
          <w:tcPr>
            <w:tcW w:w="281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1533" w:type="pct"/>
            <w:gridSpan w:val="3"/>
            <w:vMerge w:val="restar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EP</w:t>
            </w:r>
          </w:p>
        </w:tc>
        <w:tc>
          <w:tcPr>
            <w:tcW w:w="305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12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</w:tr>
      <w:tr w:rsidR="007F7BCD" w:rsidRPr="00585A93" w:rsidTr="00585A93">
        <w:trPr>
          <w:jc w:val="center"/>
        </w:trPr>
        <w:tc>
          <w:tcPr>
            <w:tcW w:w="248" w:type="pct"/>
            <w:vMerge/>
            <w:vAlign w:val="center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</w:p>
        </w:tc>
        <w:tc>
          <w:tcPr>
            <w:tcW w:w="125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b/>
                <w:sz w:val="16"/>
                <w:szCs w:val="18"/>
              </w:rPr>
              <w:t>2</w:t>
            </w:r>
          </w:p>
        </w:tc>
        <w:tc>
          <w:tcPr>
            <w:tcW w:w="532" w:type="pct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9" w:type="pct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9" w:type="pct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626" w:type="pct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281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1533" w:type="pct"/>
            <w:gridSpan w:val="3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305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12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</w:tr>
      <w:tr w:rsidR="007F7BCD" w:rsidRPr="00585A93" w:rsidTr="00585A93">
        <w:trPr>
          <w:jc w:val="center"/>
        </w:trPr>
        <w:tc>
          <w:tcPr>
            <w:tcW w:w="248" w:type="pct"/>
            <w:vMerge/>
            <w:vAlign w:val="center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</w:p>
        </w:tc>
        <w:tc>
          <w:tcPr>
            <w:tcW w:w="125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b/>
                <w:sz w:val="16"/>
                <w:szCs w:val="18"/>
              </w:rPr>
              <w:t>3</w:t>
            </w:r>
          </w:p>
        </w:tc>
        <w:tc>
          <w:tcPr>
            <w:tcW w:w="532" w:type="pct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9" w:type="pct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9" w:type="pct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626" w:type="pct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281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1533" w:type="pct"/>
            <w:gridSpan w:val="3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305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12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</w:tr>
      <w:tr w:rsidR="007F7BCD" w:rsidRPr="00585A93" w:rsidTr="00585A93">
        <w:trPr>
          <w:jc w:val="center"/>
        </w:trPr>
        <w:tc>
          <w:tcPr>
            <w:tcW w:w="248" w:type="pct"/>
            <w:vMerge/>
            <w:vAlign w:val="center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</w:p>
        </w:tc>
        <w:tc>
          <w:tcPr>
            <w:tcW w:w="125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b/>
                <w:sz w:val="16"/>
                <w:szCs w:val="18"/>
              </w:rPr>
              <w:t>4</w:t>
            </w:r>
          </w:p>
        </w:tc>
        <w:tc>
          <w:tcPr>
            <w:tcW w:w="532" w:type="pct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9" w:type="pct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9" w:type="pct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626" w:type="pct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281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1533" w:type="pct"/>
            <w:gridSpan w:val="3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305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12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</w:tr>
      <w:tr w:rsidR="007F7BCD" w:rsidRPr="00585A93" w:rsidTr="00585A93">
        <w:trPr>
          <w:jc w:val="center"/>
        </w:trPr>
        <w:tc>
          <w:tcPr>
            <w:tcW w:w="248" w:type="pct"/>
            <w:vMerge w:val="restart"/>
            <w:vAlign w:val="center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b/>
                <w:sz w:val="16"/>
                <w:szCs w:val="18"/>
              </w:rPr>
              <w:t>MEB</w:t>
            </w:r>
          </w:p>
        </w:tc>
        <w:tc>
          <w:tcPr>
            <w:tcW w:w="125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b/>
                <w:sz w:val="16"/>
                <w:szCs w:val="18"/>
              </w:rPr>
              <w:t>1</w:t>
            </w:r>
          </w:p>
        </w:tc>
        <w:tc>
          <w:tcPr>
            <w:tcW w:w="532" w:type="pct"/>
            <w:vMerge w:val="restar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DC3-L E201</w:t>
            </w:r>
          </w:p>
        </w:tc>
        <w:tc>
          <w:tcPr>
            <w:tcW w:w="469" w:type="pct"/>
            <w:vMerge w:val="restar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MA-L E201</w:t>
            </w:r>
          </w:p>
        </w:tc>
        <w:tc>
          <w:tcPr>
            <w:tcW w:w="469" w:type="pct"/>
            <w:vMerge w:val="restar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DC1-L E201</w:t>
            </w:r>
          </w:p>
        </w:tc>
        <w:tc>
          <w:tcPr>
            <w:tcW w:w="626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MA-T LHC203</w:t>
            </w:r>
          </w:p>
        </w:tc>
        <w:tc>
          <w:tcPr>
            <w:tcW w:w="281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38" w:type="pct"/>
            <w:vMerge w:val="restar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DC1-L E102</w:t>
            </w:r>
          </w:p>
        </w:tc>
        <w:tc>
          <w:tcPr>
            <w:tcW w:w="563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PH-T LHC203</w:t>
            </w:r>
          </w:p>
        </w:tc>
        <w:tc>
          <w:tcPr>
            <w:tcW w:w="532" w:type="pct"/>
          </w:tcPr>
          <w:p w:rsidR="00BA16CE" w:rsidRPr="00585A93" w:rsidRDefault="00BA16CE" w:rsidP="00585A93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970C25">
              <w:rPr>
                <w:rFonts w:ascii="Times New Roman" w:hAnsi="Times New Roman" w:cs="Times New Roman"/>
                <w:color w:val="FF0000"/>
                <w:sz w:val="16"/>
                <w:szCs w:val="18"/>
                <w:highlight w:val="yellow"/>
              </w:rPr>
              <w:t>DC1-T</w:t>
            </w:r>
            <w:r w:rsidR="00585A93" w:rsidRPr="00970C25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 xml:space="preserve"> </w:t>
            </w:r>
            <w:r w:rsidRPr="00970C25">
              <w:rPr>
                <w:rFonts w:ascii="Times New Roman" w:hAnsi="Times New Roman" w:cs="Times New Roman"/>
                <w:color w:val="FF0000"/>
                <w:sz w:val="16"/>
                <w:szCs w:val="18"/>
              </w:rPr>
              <w:t>LHC203</w:t>
            </w:r>
          </w:p>
        </w:tc>
        <w:tc>
          <w:tcPr>
            <w:tcW w:w="305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12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</w:tr>
      <w:tr w:rsidR="007F7BCD" w:rsidRPr="00585A93" w:rsidTr="00585A93">
        <w:trPr>
          <w:trHeight w:val="80"/>
          <w:jc w:val="center"/>
        </w:trPr>
        <w:tc>
          <w:tcPr>
            <w:tcW w:w="248" w:type="pct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</w:p>
        </w:tc>
        <w:tc>
          <w:tcPr>
            <w:tcW w:w="125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b/>
                <w:sz w:val="16"/>
                <w:szCs w:val="18"/>
              </w:rPr>
              <w:t>2</w:t>
            </w:r>
          </w:p>
        </w:tc>
        <w:tc>
          <w:tcPr>
            <w:tcW w:w="532" w:type="pct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9" w:type="pct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9" w:type="pct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626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CH-T E307</w:t>
            </w:r>
          </w:p>
        </w:tc>
        <w:tc>
          <w:tcPr>
            <w:tcW w:w="281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38" w:type="pct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1095" w:type="pct"/>
            <w:gridSpan w:val="2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DC3-P</w:t>
            </w:r>
          </w:p>
        </w:tc>
        <w:tc>
          <w:tcPr>
            <w:tcW w:w="305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12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</w:tr>
      <w:tr w:rsidR="007F7BCD" w:rsidRPr="00585A93" w:rsidTr="00585A93">
        <w:trPr>
          <w:jc w:val="center"/>
        </w:trPr>
        <w:tc>
          <w:tcPr>
            <w:tcW w:w="248" w:type="pct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</w:p>
        </w:tc>
        <w:tc>
          <w:tcPr>
            <w:tcW w:w="125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b/>
                <w:sz w:val="16"/>
                <w:szCs w:val="18"/>
              </w:rPr>
              <w:t>3</w:t>
            </w:r>
          </w:p>
        </w:tc>
        <w:tc>
          <w:tcPr>
            <w:tcW w:w="532" w:type="pct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9" w:type="pct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9" w:type="pct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626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MA-T E201</w:t>
            </w:r>
          </w:p>
        </w:tc>
        <w:tc>
          <w:tcPr>
            <w:tcW w:w="281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38" w:type="pct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563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PH-T E303</w:t>
            </w:r>
          </w:p>
        </w:tc>
        <w:tc>
          <w:tcPr>
            <w:tcW w:w="532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CH-T E303</w:t>
            </w:r>
          </w:p>
        </w:tc>
        <w:tc>
          <w:tcPr>
            <w:tcW w:w="305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12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</w:tr>
      <w:tr w:rsidR="007F7BCD" w:rsidRPr="00585A93" w:rsidTr="00585A93">
        <w:trPr>
          <w:jc w:val="center"/>
        </w:trPr>
        <w:tc>
          <w:tcPr>
            <w:tcW w:w="248" w:type="pct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</w:p>
        </w:tc>
        <w:tc>
          <w:tcPr>
            <w:tcW w:w="125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b/>
                <w:sz w:val="16"/>
                <w:szCs w:val="18"/>
              </w:rPr>
              <w:t>4</w:t>
            </w:r>
          </w:p>
        </w:tc>
        <w:tc>
          <w:tcPr>
            <w:tcW w:w="532" w:type="pct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9" w:type="pct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9" w:type="pct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626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PH-T E306</w:t>
            </w:r>
          </w:p>
        </w:tc>
        <w:tc>
          <w:tcPr>
            <w:tcW w:w="281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38" w:type="pct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563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CH-T E306</w:t>
            </w:r>
          </w:p>
        </w:tc>
        <w:tc>
          <w:tcPr>
            <w:tcW w:w="532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MA-T E306</w:t>
            </w:r>
          </w:p>
        </w:tc>
        <w:tc>
          <w:tcPr>
            <w:tcW w:w="305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12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</w:tr>
      <w:tr w:rsidR="007F7BCD" w:rsidRPr="00585A93" w:rsidTr="00AD41FC">
        <w:trPr>
          <w:jc w:val="center"/>
        </w:trPr>
        <w:tc>
          <w:tcPr>
            <w:tcW w:w="5000" w:type="pct"/>
            <w:gridSpan w:val="12"/>
            <w:shd w:val="clear" w:color="auto" w:fill="EEECE1" w:themeFill="background2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b/>
                <w:sz w:val="16"/>
                <w:szCs w:val="18"/>
              </w:rPr>
              <w:t>FRIDAY</w:t>
            </w:r>
          </w:p>
        </w:tc>
      </w:tr>
      <w:tr w:rsidR="007F7BCD" w:rsidRPr="00585A93" w:rsidTr="00585A93">
        <w:trPr>
          <w:jc w:val="center"/>
        </w:trPr>
        <w:tc>
          <w:tcPr>
            <w:tcW w:w="248" w:type="pct"/>
            <w:vMerge w:val="restart"/>
            <w:vAlign w:val="center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b/>
                <w:sz w:val="16"/>
                <w:szCs w:val="18"/>
              </w:rPr>
              <w:t>MEA</w:t>
            </w:r>
          </w:p>
        </w:tc>
        <w:tc>
          <w:tcPr>
            <w:tcW w:w="125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b/>
                <w:sz w:val="16"/>
                <w:szCs w:val="18"/>
              </w:rPr>
              <w:t>1</w:t>
            </w:r>
          </w:p>
        </w:tc>
        <w:tc>
          <w:tcPr>
            <w:tcW w:w="1001" w:type="pct"/>
            <w:gridSpan w:val="2"/>
            <w:vMerge w:val="restar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CSE-P</w:t>
            </w:r>
          </w:p>
        </w:tc>
        <w:tc>
          <w:tcPr>
            <w:tcW w:w="469" w:type="pct"/>
            <w:vMerge w:val="restar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DC2-L E101</w:t>
            </w:r>
          </w:p>
        </w:tc>
        <w:tc>
          <w:tcPr>
            <w:tcW w:w="626" w:type="pct"/>
            <w:vMerge w:val="restar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DC3-L E101</w:t>
            </w:r>
          </w:p>
        </w:tc>
        <w:tc>
          <w:tcPr>
            <w:tcW w:w="281" w:type="pct"/>
            <w:vMerge w:val="restar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EP-L E101</w:t>
            </w:r>
          </w:p>
        </w:tc>
        <w:tc>
          <w:tcPr>
            <w:tcW w:w="438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1095" w:type="pct"/>
            <w:gridSpan w:val="2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DC3-P</w:t>
            </w:r>
          </w:p>
        </w:tc>
        <w:tc>
          <w:tcPr>
            <w:tcW w:w="305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12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</w:tr>
      <w:tr w:rsidR="007F7BCD" w:rsidRPr="00585A93" w:rsidTr="00585A93">
        <w:trPr>
          <w:jc w:val="center"/>
        </w:trPr>
        <w:tc>
          <w:tcPr>
            <w:tcW w:w="248" w:type="pct"/>
            <w:vMerge/>
            <w:vAlign w:val="center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</w:p>
        </w:tc>
        <w:tc>
          <w:tcPr>
            <w:tcW w:w="125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b/>
                <w:sz w:val="16"/>
                <w:szCs w:val="18"/>
              </w:rPr>
              <w:t>2</w:t>
            </w:r>
          </w:p>
        </w:tc>
        <w:tc>
          <w:tcPr>
            <w:tcW w:w="1001" w:type="pct"/>
            <w:gridSpan w:val="2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9" w:type="pct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626" w:type="pct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281" w:type="pct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38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563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PH-T E307</w:t>
            </w:r>
          </w:p>
        </w:tc>
        <w:tc>
          <w:tcPr>
            <w:tcW w:w="532" w:type="pct"/>
          </w:tcPr>
          <w:p w:rsidR="00BA16CE" w:rsidRPr="00585A93" w:rsidRDefault="00BA16CE" w:rsidP="00970C25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DC1-T</w:t>
            </w:r>
            <w:r w:rsidR="00970C25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LHC206</w:t>
            </w:r>
          </w:p>
        </w:tc>
        <w:tc>
          <w:tcPr>
            <w:tcW w:w="305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12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</w:tr>
      <w:tr w:rsidR="007F7BCD" w:rsidRPr="00585A93" w:rsidTr="00585A93">
        <w:trPr>
          <w:jc w:val="center"/>
        </w:trPr>
        <w:tc>
          <w:tcPr>
            <w:tcW w:w="248" w:type="pct"/>
            <w:vMerge/>
            <w:vAlign w:val="center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</w:p>
        </w:tc>
        <w:tc>
          <w:tcPr>
            <w:tcW w:w="125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b/>
                <w:sz w:val="16"/>
                <w:szCs w:val="18"/>
              </w:rPr>
              <w:t>3</w:t>
            </w:r>
          </w:p>
        </w:tc>
        <w:tc>
          <w:tcPr>
            <w:tcW w:w="532" w:type="pct"/>
          </w:tcPr>
          <w:p w:rsidR="00BA16CE" w:rsidRPr="00585A93" w:rsidRDefault="00BA16CE" w:rsidP="00585A93">
            <w:pPr>
              <w:jc w:val="center"/>
              <w:rPr>
                <w:rFonts w:ascii="Times New Roman" w:hAnsi="Times New Roman" w:cs="Times New Roman"/>
                <w:color w:val="FF0000"/>
                <w:sz w:val="16"/>
                <w:szCs w:val="18"/>
                <w:highlight w:val="yellow"/>
              </w:rPr>
            </w:pPr>
            <w:r w:rsidRPr="00585A93">
              <w:rPr>
                <w:rFonts w:ascii="Times New Roman" w:hAnsi="Times New Roman" w:cs="Times New Roman"/>
                <w:color w:val="FF0000"/>
                <w:sz w:val="16"/>
                <w:szCs w:val="18"/>
                <w:highlight w:val="yellow"/>
              </w:rPr>
              <w:t>DC1-T</w:t>
            </w:r>
            <w:r w:rsidR="00585A93" w:rsidRPr="00585A93">
              <w:rPr>
                <w:rFonts w:ascii="Times New Roman" w:hAnsi="Times New Roman" w:cs="Times New Roman"/>
                <w:color w:val="FF0000"/>
                <w:sz w:val="16"/>
                <w:szCs w:val="18"/>
                <w:highlight w:val="yellow"/>
              </w:rPr>
              <w:t xml:space="preserve"> </w:t>
            </w:r>
            <w:r w:rsidRPr="00585A93">
              <w:rPr>
                <w:rFonts w:ascii="Times New Roman" w:hAnsi="Times New Roman" w:cs="Times New Roman"/>
                <w:color w:val="FF0000"/>
                <w:sz w:val="16"/>
                <w:szCs w:val="18"/>
                <w:highlight w:val="yellow"/>
              </w:rPr>
              <w:t>LHC204</w:t>
            </w:r>
          </w:p>
        </w:tc>
        <w:tc>
          <w:tcPr>
            <w:tcW w:w="469" w:type="pct"/>
          </w:tcPr>
          <w:p w:rsidR="007F7BCD" w:rsidRPr="00585A93" w:rsidRDefault="00BA16CE" w:rsidP="00585A93">
            <w:pPr>
              <w:jc w:val="center"/>
              <w:rPr>
                <w:rFonts w:ascii="Times New Roman" w:hAnsi="Times New Roman" w:cs="Times New Roman"/>
                <w:color w:val="FF0000"/>
                <w:sz w:val="16"/>
                <w:szCs w:val="18"/>
                <w:highlight w:val="yellow"/>
              </w:rPr>
            </w:pPr>
            <w:r w:rsidRPr="00585A93">
              <w:rPr>
                <w:rFonts w:ascii="Times New Roman" w:hAnsi="Times New Roman" w:cs="Times New Roman"/>
                <w:color w:val="FF0000"/>
                <w:sz w:val="16"/>
                <w:szCs w:val="18"/>
                <w:highlight w:val="yellow"/>
              </w:rPr>
              <w:t>DC3-T</w:t>
            </w:r>
            <w:r w:rsidR="00585A93" w:rsidRPr="00585A93">
              <w:rPr>
                <w:rFonts w:ascii="Times New Roman" w:hAnsi="Times New Roman" w:cs="Times New Roman"/>
                <w:color w:val="FF0000"/>
                <w:sz w:val="16"/>
                <w:szCs w:val="18"/>
                <w:highlight w:val="yellow"/>
              </w:rPr>
              <w:t xml:space="preserve"> </w:t>
            </w:r>
            <w:r w:rsidRPr="00585A93">
              <w:rPr>
                <w:rFonts w:ascii="Times New Roman" w:hAnsi="Times New Roman" w:cs="Times New Roman"/>
                <w:color w:val="FF0000"/>
                <w:sz w:val="16"/>
                <w:szCs w:val="18"/>
                <w:highlight w:val="yellow"/>
              </w:rPr>
              <w:t>LHC204</w:t>
            </w:r>
          </w:p>
        </w:tc>
        <w:tc>
          <w:tcPr>
            <w:tcW w:w="469" w:type="pct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626" w:type="pct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281" w:type="pct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38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1095" w:type="pct"/>
            <w:gridSpan w:val="2"/>
            <w:vMerge w:val="restar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CSE-P</w:t>
            </w:r>
          </w:p>
        </w:tc>
        <w:tc>
          <w:tcPr>
            <w:tcW w:w="305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12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</w:tr>
      <w:tr w:rsidR="007F7BCD" w:rsidRPr="00585A93" w:rsidTr="00585A93">
        <w:trPr>
          <w:jc w:val="center"/>
        </w:trPr>
        <w:tc>
          <w:tcPr>
            <w:tcW w:w="248" w:type="pct"/>
            <w:vMerge/>
            <w:vAlign w:val="center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</w:p>
        </w:tc>
        <w:tc>
          <w:tcPr>
            <w:tcW w:w="125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b/>
                <w:sz w:val="16"/>
                <w:szCs w:val="18"/>
              </w:rPr>
              <w:t>4</w:t>
            </w:r>
          </w:p>
        </w:tc>
        <w:tc>
          <w:tcPr>
            <w:tcW w:w="1001" w:type="pct"/>
            <w:gridSpan w:val="2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DC3-P</w:t>
            </w:r>
          </w:p>
        </w:tc>
        <w:tc>
          <w:tcPr>
            <w:tcW w:w="469" w:type="pct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626" w:type="pct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281" w:type="pct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38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1095" w:type="pct"/>
            <w:gridSpan w:val="2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305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12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</w:tr>
      <w:tr w:rsidR="007F7BCD" w:rsidRPr="00585A93" w:rsidTr="00585A93">
        <w:trPr>
          <w:jc w:val="center"/>
        </w:trPr>
        <w:tc>
          <w:tcPr>
            <w:tcW w:w="248" w:type="pct"/>
            <w:vMerge w:val="restart"/>
            <w:vAlign w:val="center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b/>
                <w:sz w:val="16"/>
                <w:szCs w:val="18"/>
              </w:rPr>
              <w:lastRenderedPageBreak/>
              <w:t>MEB</w:t>
            </w:r>
          </w:p>
        </w:tc>
        <w:tc>
          <w:tcPr>
            <w:tcW w:w="125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b/>
                <w:sz w:val="16"/>
                <w:szCs w:val="18"/>
              </w:rPr>
              <w:t>1</w:t>
            </w:r>
          </w:p>
        </w:tc>
        <w:tc>
          <w:tcPr>
            <w:tcW w:w="1001" w:type="pct"/>
            <w:gridSpan w:val="2"/>
            <w:vMerge w:val="restar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PH-P</w:t>
            </w:r>
          </w:p>
        </w:tc>
        <w:tc>
          <w:tcPr>
            <w:tcW w:w="1095" w:type="pct"/>
            <w:gridSpan w:val="2"/>
            <w:vMerge w:val="restar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CH-P</w:t>
            </w:r>
          </w:p>
        </w:tc>
        <w:tc>
          <w:tcPr>
            <w:tcW w:w="281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38" w:type="pct"/>
            <w:vMerge w:val="restar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CH-L E101</w:t>
            </w:r>
          </w:p>
        </w:tc>
        <w:tc>
          <w:tcPr>
            <w:tcW w:w="563" w:type="pct"/>
            <w:vMerge w:val="restar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DC3-L E101</w:t>
            </w:r>
          </w:p>
        </w:tc>
        <w:tc>
          <w:tcPr>
            <w:tcW w:w="532" w:type="pct"/>
            <w:vMerge w:val="restar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EP-L E101</w:t>
            </w:r>
          </w:p>
        </w:tc>
        <w:tc>
          <w:tcPr>
            <w:tcW w:w="305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12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</w:tr>
      <w:tr w:rsidR="007F7BCD" w:rsidRPr="00585A93" w:rsidTr="00585A93">
        <w:trPr>
          <w:jc w:val="center"/>
        </w:trPr>
        <w:tc>
          <w:tcPr>
            <w:tcW w:w="248" w:type="pct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</w:p>
        </w:tc>
        <w:tc>
          <w:tcPr>
            <w:tcW w:w="125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b/>
                <w:sz w:val="16"/>
                <w:szCs w:val="18"/>
              </w:rPr>
              <w:t>2</w:t>
            </w:r>
          </w:p>
        </w:tc>
        <w:tc>
          <w:tcPr>
            <w:tcW w:w="1001" w:type="pct"/>
            <w:gridSpan w:val="2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1095" w:type="pct"/>
            <w:gridSpan w:val="2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281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38" w:type="pct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563" w:type="pct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532" w:type="pct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305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12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</w:tr>
      <w:tr w:rsidR="007F7BCD" w:rsidRPr="00585A93" w:rsidTr="00585A93">
        <w:trPr>
          <w:jc w:val="center"/>
        </w:trPr>
        <w:tc>
          <w:tcPr>
            <w:tcW w:w="248" w:type="pct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</w:p>
        </w:tc>
        <w:tc>
          <w:tcPr>
            <w:tcW w:w="125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b/>
                <w:sz w:val="16"/>
                <w:szCs w:val="18"/>
              </w:rPr>
              <w:t>3</w:t>
            </w:r>
          </w:p>
        </w:tc>
        <w:tc>
          <w:tcPr>
            <w:tcW w:w="1001" w:type="pct"/>
            <w:gridSpan w:val="2"/>
            <w:vMerge w:val="restar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CH-P</w:t>
            </w:r>
          </w:p>
        </w:tc>
        <w:tc>
          <w:tcPr>
            <w:tcW w:w="1095" w:type="pct"/>
            <w:gridSpan w:val="2"/>
            <w:vMerge w:val="restar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sz w:val="16"/>
                <w:szCs w:val="18"/>
              </w:rPr>
              <w:t>PH-P</w:t>
            </w:r>
          </w:p>
        </w:tc>
        <w:tc>
          <w:tcPr>
            <w:tcW w:w="281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38" w:type="pct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563" w:type="pct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532" w:type="pct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305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12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</w:tr>
      <w:tr w:rsidR="007F7BCD" w:rsidRPr="00585A93" w:rsidTr="00585A93">
        <w:trPr>
          <w:jc w:val="center"/>
        </w:trPr>
        <w:tc>
          <w:tcPr>
            <w:tcW w:w="248" w:type="pct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</w:p>
        </w:tc>
        <w:tc>
          <w:tcPr>
            <w:tcW w:w="125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585A93">
              <w:rPr>
                <w:rFonts w:ascii="Times New Roman" w:hAnsi="Times New Roman" w:cs="Times New Roman"/>
                <w:b/>
                <w:sz w:val="16"/>
                <w:szCs w:val="18"/>
              </w:rPr>
              <w:t>4</w:t>
            </w:r>
          </w:p>
        </w:tc>
        <w:tc>
          <w:tcPr>
            <w:tcW w:w="1001" w:type="pct"/>
            <w:gridSpan w:val="2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1095" w:type="pct"/>
            <w:gridSpan w:val="2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281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38" w:type="pct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563" w:type="pct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532" w:type="pct"/>
            <w:vMerge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305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12" w:type="pct"/>
          </w:tcPr>
          <w:p w:rsidR="007F7BCD" w:rsidRPr="00585A93" w:rsidRDefault="007F7BCD" w:rsidP="007F7BCD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</w:tr>
    </w:tbl>
    <w:p w:rsidR="00295C97" w:rsidRDefault="00295C97" w:rsidP="00CF0886">
      <w:pPr>
        <w:jc w:val="center"/>
        <w:rPr>
          <w:sz w:val="20"/>
          <w:szCs w:val="20"/>
        </w:rPr>
      </w:pPr>
    </w:p>
    <w:p w:rsidR="00585A93" w:rsidRDefault="00585A93" w:rsidP="00CF0886">
      <w:pPr>
        <w:jc w:val="center"/>
        <w:rPr>
          <w:sz w:val="20"/>
          <w:szCs w:val="20"/>
        </w:rPr>
      </w:pPr>
    </w:p>
    <w:p w:rsidR="00585A93" w:rsidRDefault="00585A93" w:rsidP="00CF0886">
      <w:pPr>
        <w:jc w:val="center"/>
        <w:rPr>
          <w:sz w:val="20"/>
          <w:szCs w:val="20"/>
        </w:rPr>
      </w:pPr>
    </w:p>
    <w:p w:rsidR="00CC2B96" w:rsidRPr="00AD41FC" w:rsidRDefault="00CC2B96" w:rsidP="00CC2B96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AD41FC">
        <w:rPr>
          <w:rFonts w:ascii="Times New Roman" w:hAnsi="Times New Roman" w:cs="Times New Roman"/>
          <w:sz w:val="20"/>
          <w:szCs w:val="20"/>
        </w:rPr>
        <w:t>B. Tech Electronics and Communication Engineering</w:t>
      </w:r>
    </w:p>
    <w:p w:rsidR="00CC2B96" w:rsidRPr="00AD41FC" w:rsidRDefault="00CC2B96" w:rsidP="00CC2B96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AD41FC">
        <w:rPr>
          <w:rFonts w:ascii="Times New Roman" w:hAnsi="Times New Roman" w:cs="Times New Roman"/>
          <w:sz w:val="20"/>
          <w:szCs w:val="20"/>
        </w:rPr>
        <w:t>Time Table: 2</w:t>
      </w:r>
      <w:r w:rsidRPr="00AD41FC">
        <w:rPr>
          <w:rFonts w:ascii="Times New Roman" w:hAnsi="Times New Roman" w:cs="Times New Roman"/>
          <w:sz w:val="20"/>
          <w:szCs w:val="20"/>
          <w:vertAlign w:val="superscript"/>
        </w:rPr>
        <w:t>nd</w:t>
      </w:r>
      <w:r w:rsidRPr="00AD41FC">
        <w:rPr>
          <w:rFonts w:ascii="Times New Roman" w:hAnsi="Times New Roman" w:cs="Times New Roman"/>
          <w:sz w:val="20"/>
          <w:szCs w:val="20"/>
        </w:rPr>
        <w:t xml:space="preserve"> Semester 2019-2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21"/>
        <w:gridCol w:w="296"/>
        <w:gridCol w:w="1327"/>
        <w:gridCol w:w="1623"/>
        <w:gridCol w:w="1347"/>
        <w:gridCol w:w="1350"/>
        <w:gridCol w:w="1079"/>
        <w:gridCol w:w="1079"/>
        <w:gridCol w:w="1353"/>
        <w:gridCol w:w="1350"/>
        <w:gridCol w:w="1805"/>
        <w:gridCol w:w="1160"/>
      </w:tblGrid>
      <w:tr w:rsidR="007F6CD7" w:rsidRPr="007F6CD7" w:rsidTr="00AD41FC">
        <w:tc>
          <w:tcPr>
            <w:tcW w:w="5000" w:type="pct"/>
            <w:gridSpan w:val="12"/>
            <w:shd w:val="clear" w:color="auto" w:fill="EEECE1" w:themeFill="background2"/>
          </w:tcPr>
          <w:p w:rsidR="00AD41FC" w:rsidRPr="007F6CD7" w:rsidRDefault="00FA7576" w:rsidP="00AD41FC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8"/>
              </w:rPr>
              <w:t xml:space="preserve">          </w:t>
            </w:r>
            <w:r w:rsidR="00AD41FC" w:rsidRPr="007F6CD7">
              <w:rPr>
                <w:rFonts w:ascii="Times New Roman" w:hAnsi="Times New Roman" w:cs="Times New Roman"/>
                <w:b/>
                <w:sz w:val="16"/>
                <w:szCs w:val="18"/>
              </w:rPr>
              <w:t>MONDAY</w:t>
            </w:r>
          </w:p>
        </w:tc>
      </w:tr>
      <w:tr w:rsidR="00FA7576" w:rsidRPr="007F6CD7" w:rsidTr="000B1628">
        <w:tc>
          <w:tcPr>
            <w:tcW w:w="216" w:type="pct"/>
          </w:tcPr>
          <w:p w:rsidR="00F60181" w:rsidRPr="007F6CD7" w:rsidRDefault="00F60181" w:rsidP="00376C38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103" w:type="pct"/>
          </w:tcPr>
          <w:p w:rsidR="00F60181" w:rsidRPr="007F6CD7" w:rsidRDefault="00F60181" w:rsidP="00376C38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1" w:type="pct"/>
          </w:tcPr>
          <w:p w:rsidR="00F60181" w:rsidRPr="000B1628" w:rsidRDefault="00F60181" w:rsidP="00376C38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6"/>
                <w:szCs w:val="18"/>
              </w:rPr>
              <w:t>1</w:t>
            </w:r>
          </w:p>
        </w:tc>
        <w:tc>
          <w:tcPr>
            <w:tcW w:w="564" w:type="pct"/>
          </w:tcPr>
          <w:p w:rsidR="00F60181" w:rsidRPr="000B1628" w:rsidRDefault="00F60181" w:rsidP="00376C38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6"/>
                <w:szCs w:val="18"/>
              </w:rPr>
              <w:t>2</w:t>
            </w:r>
          </w:p>
        </w:tc>
        <w:tc>
          <w:tcPr>
            <w:tcW w:w="468" w:type="pct"/>
          </w:tcPr>
          <w:p w:rsidR="00F60181" w:rsidRPr="000B1628" w:rsidRDefault="00F60181" w:rsidP="00376C38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6"/>
                <w:szCs w:val="18"/>
              </w:rPr>
              <w:t>3</w:t>
            </w:r>
          </w:p>
        </w:tc>
        <w:tc>
          <w:tcPr>
            <w:tcW w:w="469" w:type="pct"/>
          </w:tcPr>
          <w:p w:rsidR="00F60181" w:rsidRPr="000B1628" w:rsidRDefault="00F60181" w:rsidP="00376C38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6"/>
                <w:szCs w:val="18"/>
              </w:rPr>
              <w:t>4</w:t>
            </w:r>
          </w:p>
        </w:tc>
        <w:tc>
          <w:tcPr>
            <w:tcW w:w="375" w:type="pct"/>
          </w:tcPr>
          <w:p w:rsidR="00F60181" w:rsidRPr="000B1628" w:rsidRDefault="00F60181" w:rsidP="00376C38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6"/>
                <w:szCs w:val="18"/>
              </w:rPr>
              <w:t>5</w:t>
            </w:r>
          </w:p>
        </w:tc>
        <w:tc>
          <w:tcPr>
            <w:tcW w:w="375" w:type="pct"/>
          </w:tcPr>
          <w:p w:rsidR="00F60181" w:rsidRPr="000B1628" w:rsidRDefault="00F60181" w:rsidP="00376C38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6"/>
                <w:szCs w:val="18"/>
              </w:rPr>
              <w:t>6</w:t>
            </w:r>
          </w:p>
        </w:tc>
        <w:tc>
          <w:tcPr>
            <w:tcW w:w="470" w:type="pct"/>
          </w:tcPr>
          <w:p w:rsidR="00F60181" w:rsidRPr="000B1628" w:rsidRDefault="00F60181" w:rsidP="00376C38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6"/>
                <w:szCs w:val="18"/>
              </w:rPr>
              <w:t>7</w:t>
            </w:r>
          </w:p>
        </w:tc>
        <w:tc>
          <w:tcPr>
            <w:tcW w:w="469" w:type="pct"/>
          </w:tcPr>
          <w:p w:rsidR="00F60181" w:rsidRPr="000B1628" w:rsidRDefault="00F60181" w:rsidP="00376C38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6"/>
                <w:szCs w:val="18"/>
              </w:rPr>
              <w:t>8</w:t>
            </w:r>
          </w:p>
        </w:tc>
        <w:tc>
          <w:tcPr>
            <w:tcW w:w="627" w:type="pct"/>
          </w:tcPr>
          <w:p w:rsidR="00F60181" w:rsidRPr="000B1628" w:rsidRDefault="00F60181" w:rsidP="00376C38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6"/>
                <w:szCs w:val="18"/>
              </w:rPr>
              <w:t>9</w:t>
            </w:r>
          </w:p>
        </w:tc>
        <w:tc>
          <w:tcPr>
            <w:tcW w:w="403" w:type="pct"/>
          </w:tcPr>
          <w:p w:rsidR="00F60181" w:rsidRPr="000B1628" w:rsidRDefault="00F60181" w:rsidP="00376C38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6"/>
                <w:szCs w:val="18"/>
              </w:rPr>
              <w:t>10</w:t>
            </w:r>
          </w:p>
        </w:tc>
      </w:tr>
      <w:tr w:rsidR="00FA7576" w:rsidRPr="007F6CD7" w:rsidTr="000B1628">
        <w:tc>
          <w:tcPr>
            <w:tcW w:w="216" w:type="pct"/>
            <w:vMerge w:val="restart"/>
            <w:vAlign w:val="center"/>
          </w:tcPr>
          <w:p w:rsidR="00F01E1D" w:rsidRPr="000B1628" w:rsidRDefault="00F01E1D" w:rsidP="00D917C9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6"/>
                <w:szCs w:val="18"/>
              </w:rPr>
              <w:t>EC-A</w:t>
            </w:r>
          </w:p>
        </w:tc>
        <w:tc>
          <w:tcPr>
            <w:tcW w:w="103" w:type="pct"/>
          </w:tcPr>
          <w:p w:rsidR="00F01E1D" w:rsidRPr="000B1628" w:rsidRDefault="00F01E1D" w:rsidP="00376C38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6"/>
                <w:szCs w:val="18"/>
              </w:rPr>
              <w:t>1</w:t>
            </w:r>
          </w:p>
        </w:tc>
        <w:tc>
          <w:tcPr>
            <w:tcW w:w="461" w:type="pct"/>
            <w:tcBorders>
              <w:bottom w:val="single" w:sz="4" w:space="0" w:color="auto"/>
              <w:right w:val="single" w:sz="4" w:space="0" w:color="auto"/>
            </w:tcBorders>
          </w:tcPr>
          <w:p w:rsidR="00F01E1D" w:rsidRPr="007F6CD7" w:rsidRDefault="00F01E1D" w:rsidP="00376C38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564" w:type="pct"/>
            <w:tcBorders>
              <w:left w:val="single" w:sz="4" w:space="0" w:color="auto"/>
              <w:bottom w:val="single" w:sz="4" w:space="0" w:color="auto"/>
            </w:tcBorders>
          </w:tcPr>
          <w:p w:rsidR="00F01E1D" w:rsidRPr="006F385F" w:rsidRDefault="00F01E1D" w:rsidP="00FA7576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6F385F">
              <w:rPr>
                <w:rFonts w:ascii="Times New Roman" w:hAnsi="Times New Roman" w:cs="Times New Roman"/>
                <w:sz w:val="16"/>
                <w:szCs w:val="18"/>
              </w:rPr>
              <w:t>DC3-T</w:t>
            </w:r>
            <w:r w:rsidR="00FA7576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="00AD41FC" w:rsidRPr="006F385F">
              <w:rPr>
                <w:rFonts w:ascii="Times New Roman" w:hAnsi="Times New Roman" w:cs="Times New Roman"/>
                <w:sz w:val="16"/>
                <w:szCs w:val="18"/>
              </w:rPr>
              <w:t>LHC203</w:t>
            </w:r>
          </w:p>
        </w:tc>
        <w:tc>
          <w:tcPr>
            <w:tcW w:w="468" w:type="pct"/>
          </w:tcPr>
          <w:p w:rsidR="00F01E1D" w:rsidRPr="006F385F" w:rsidRDefault="00F01E1D" w:rsidP="00FA7576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6F385F">
              <w:rPr>
                <w:rFonts w:ascii="Times New Roman" w:hAnsi="Times New Roman" w:cs="Times New Roman"/>
                <w:sz w:val="16"/>
                <w:szCs w:val="18"/>
              </w:rPr>
              <w:t>PH-T</w:t>
            </w:r>
            <w:r w:rsidR="00FA7576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6"/>
                <w:szCs w:val="18"/>
              </w:rPr>
              <w:t>E306</w:t>
            </w:r>
          </w:p>
        </w:tc>
        <w:tc>
          <w:tcPr>
            <w:tcW w:w="469" w:type="pct"/>
          </w:tcPr>
          <w:p w:rsidR="00F01E1D" w:rsidRPr="006F385F" w:rsidRDefault="00F01E1D" w:rsidP="00FA7576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6F385F">
              <w:rPr>
                <w:rFonts w:ascii="Times New Roman" w:hAnsi="Times New Roman" w:cs="Times New Roman"/>
                <w:sz w:val="16"/>
                <w:szCs w:val="18"/>
              </w:rPr>
              <w:t>EE-T</w:t>
            </w:r>
            <w:r w:rsidR="00FA7576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6"/>
                <w:szCs w:val="18"/>
              </w:rPr>
              <w:t>E306</w:t>
            </w:r>
          </w:p>
        </w:tc>
        <w:tc>
          <w:tcPr>
            <w:tcW w:w="375" w:type="pct"/>
          </w:tcPr>
          <w:p w:rsidR="00F01E1D" w:rsidRPr="007F6CD7" w:rsidRDefault="00F01E1D" w:rsidP="00376C38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375" w:type="pct"/>
            <w:vMerge w:val="restart"/>
          </w:tcPr>
          <w:p w:rsidR="00F01E1D" w:rsidRPr="007F6CD7" w:rsidRDefault="00F01E1D" w:rsidP="00FA7576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MA-L</w:t>
            </w:r>
            <w:r w:rsidR="00FA7576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E302</w:t>
            </w:r>
          </w:p>
        </w:tc>
        <w:tc>
          <w:tcPr>
            <w:tcW w:w="470" w:type="pct"/>
            <w:vMerge w:val="restart"/>
          </w:tcPr>
          <w:p w:rsidR="00F01E1D" w:rsidRPr="007F6CD7" w:rsidRDefault="00F01E1D" w:rsidP="00FA7576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EE-L</w:t>
            </w:r>
            <w:r w:rsidR="00FA7576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E302</w:t>
            </w:r>
          </w:p>
        </w:tc>
        <w:tc>
          <w:tcPr>
            <w:tcW w:w="469" w:type="pct"/>
            <w:vMerge w:val="restart"/>
          </w:tcPr>
          <w:p w:rsidR="00F01E1D" w:rsidRPr="007F6CD7" w:rsidRDefault="00F01E1D" w:rsidP="00FA7576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PH-L</w:t>
            </w:r>
            <w:r w:rsidR="00FA7576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E302</w:t>
            </w:r>
          </w:p>
        </w:tc>
        <w:tc>
          <w:tcPr>
            <w:tcW w:w="627" w:type="pct"/>
          </w:tcPr>
          <w:p w:rsidR="00F01E1D" w:rsidRPr="007F6CD7" w:rsidRDefault="00F01E1D" w:rsidP="00376C38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03" w:type="pct"/>
          </w:tcPr>
          <w:p w:rsidR="00F01E1D" w:rsidRPr="007F6CD7" w:rsidRDefault="00F01E1D" w:rsidP="00376C38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</w:tr>
      <w:tr w:rsidR="00FA7576" w:rsidRPr="007F6CD7" w:rsidTr="000B1628">
        <w:tc>
          <w:tcPr>
            <w:tcW w:w="216" w:type="pct"/>
            <w:vMerge/>
            <w:vAlign w:val="center"/>
          </w:tcPr>
          <w:p w:rsidR="00376C38" w:rsidRPr="000B1628" w:rsidRDefault="00376C38" w:rsidP="00D917C9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</w:p>
        </w:tc>
        <w:tc>
          <w:tcPr>
            <w:tcW w:w="103" w:type="pct"/>
          </w:tcPr>
          <w:p w:rsidR="00376C38" w:rsidRPr="000B1628" w:rsidRDefault="00376C38" w:rsidP="00376C38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6"/>
                <w:szCs w:val="18"/>
              </w:rPr>
              <w:t>2</w:t>
            </w:r>
          </w:p>
        </w:tc>
        <w:tc>
          <w:tcPr>
            <w:tcW w:w="1025" w:type="pct"/>
            <w:gridSpan w:val="2"/>
            <w:tcBorders>
              <w:top w:val="single" w:sz="4" w:space="0" w:color="auto"/>
            </w:tcBorders>
          </w:tcPr>
          <w:p w:rsidR="00376C38" w:rsidRPr="006F385F" w:rsidRDefault="00376C38" w:rsidP="00376C38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6F385F">
              <w:rPr>
                <w:rFonts w:ascii="Times New Roman" w:hAnsi="Times New Roman" w:cs="Times New Roman"/>
                <w:sz w:val="16"/>
                <w:szCs w:val="18"/>
              </w:rPr>
              <w:t>DC2-P</w:t>
            </w:r>
          </w:p>
        </w:tc>
        <w:tc>
          <w:tcPr>
            <w:tcW w:w="468" w:type="pct"/>
          </w:tcPr>
          <w:p w:rsidR="00376C38" w:rsidRPr="006F385F" w:rsidRDefault="00A07CBA" w:rsidP="00FA7576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6F385F">
              <w:rPr>
                <w:rFonts w:ascii="Times New Roman" w:hAnsi="Times New Roman" w:cs="Times New Roman"/>
                <w:sz w:val="16"/>
                <w:szCs w:val="18"/>
              </w:rPr>
              <w:t>EE-</w:t>
            </w:r>
            <w:r w:rsidR="00A45ACE" w:rsidRPr="006F385F">
              <w:rPr>
                <w:rFonts w:ascii="Times New Roman" w:hAnsi="Times New Roman" w:cs="Times New Roman"/>
                <w:sz w:val="16"/>
                <w:szCs w:val="18"/>
              </w:rPr>
              <w:t>T</w:t>
            </w:r>
            <w:r w:rsidR="00FA7576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="00A45ACE" w:rsidRPr="006F385F">
              <w:rPr>
                <w:rFonts w:ascii="Times New Roman" w:hAnsi="Times New Roman" w:cs="Times New Roman"/>
                <w:sz w:val="16"/>
                <w:szCs w:val="18"/>
              </w:rPr>
              <w:t>LHC205</w:t>
            </w:r>
          </w:p>
        </w:tc>
        <w:tc>
          <w:tcPr>
            <w:tcW w:w="469" w:type="pct"/>
          </w:tcPr>
          <w:p w:rsidR="00376C38" w:rsidRPr="006F385F" w:rsidRDefault="00376C38" w:rsidP="00376C38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375" w:type="pct"/>
          </w:tcPr>
          <w:p w:rsidR="00376C38" w:rsidRPr="007F6CD7" w:rsidRDefault="00376C38" w:rsidP="00376C38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375" w:type="pct"/>
            <w:vMerge/>
          </w:tcPr>
          <w:p w:rsidR="00376C38" w:rsidRPr="007F6CD7" w:rsidRDefault="00376C38" w:rsidP="00376C38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70" w:type="pct"/>
            <w:vMerge/>
          </w:tcPr>
          <w:p w:rsidR="00376C38" w:rsidRPr="007F6CD7" w:rsidRDefault="00376C38" w:rsidP="00376C38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9" w:type="pct"/>
            <w:vMerge/>
          </w:tcPr>
          <w:p w:rsidR="00376C38" w:rsidRPr="007F6CD7" w:rsidRDefault="00376C38" w:rsidP="00376C38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627" w:type="pct"/>
          </w:tcPr>
          <w:p w:rsidR="00376C38" w:rsidRPr="007F6CD7" w:rsidRDefault="00376C38" w:rsidP="00376C38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03" w:type="pct"/>
          </w:tcPr>
          <w:p w:rsidR="00376C38" w:rsidRPr="007F6CD7" w:rsidRDefault="00376C38" w:rsidP="00376C38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</w:tr>
      <w:tr w:rsidR="00FA7576" w:rsidRPr="007F6CD7" w:rsidTr="000B1628">
        <w:tc>
          <w:tcPr>
            <w:tcW w:w="216" w:type="pct"/>
            <w:vMerge/>
            <w:vAlign w:val="center"/>
          </w:tcPr>
          <w:p w:rsidR="00A45ACE" w:rsidRPr="000B1628" w:rsidRDefault="00A45ACE" w:rsidP="00D917C9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</w:p>
        </w:tc>
        <w:tc>
          <w:tcPr>
            <w:tcW w:w="103" w:type="pct"/>
          </w:tcPr>
          <w:p w:rsidR="00A45ACE" w:rsidRPr="000B1628" w:rsidRDefault="00A45ACE" w:rsidP="00376C38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6"/>
                <w:szCs w:val="18"/>
              </w:rPr>
              <w:t>3</w:t>
            </w:r>
          </w:p>
        </w:tc>
        <w:tc>
          <w:tcPr>
            <w:tcW w:w="461" w:type="pct"/>
            <w:tcBorders>
              <w:bottom w:val="single" w:sz="4" w:space="0" w:color="auto"/>
              <w:right w:val="single" w:sz="4" w:space="0" w:color="auto"/>
            </w:tcBorders>
          </w:tcPr>
          <w:p w:rsidR="00A45ACE" w:rsidRPr="007F6CD7" w:rsidRDefault="00A45ACE" w:rsidP="00FA7576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PH-T</w:t>
            </w:r>
            <w:r w:rsidR="00FA7576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LHC205</w:t>
            </w:r>
          </w:p>
        </w:tc>
        <w:tc>
          <w:tcPr>
            <w:tcW w:w="564" w:type="pct"/>
            <w:tcBorders>
              <w:left w:val="single" w:sz="4" w:space="0" w:color="auto"/>
              <w:bottom w:val="single" w:sz="4" w:space="0" w:color="auto"/>
            </w:tcBorders>
          </w:tcPr>
          <w:p w:rsidR="00A45ACE" w:rsidRPr="006F385F" w:rsidRDefault="00A07CBA" w:rsidP="00FA7576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6F385F">
              <w:rPr>
                <w:rFonts w:ascii="Times New Roman" w:hAnsi="Times New Roman" w:cs="Times New Roman"/>
                <w:sz w:val="16"/>
                <w:szCs w:val="18"/>
              </w:rPr>
              <w:t>EE-</w:t>
            </w:r>
            <w:r w:rsidR="00A45ACE" w:rsidRPr="006F385F">
              <w:rPr>
                <w:rFonts w:ascii="Times New Roman" w:hAnsi="Times New Roman" w:cs="Times New Roman"/>
                <w:sz w:val="16"/>
                <w:szCs w:val="18"/>
              </w:rPr>
              <w:t>T</w:t>
            </w:r>
            <w:r w:rsidR="00FA7576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="00A45ACE" w:rsidRPr="006F385F">
              <w:rPr>
                <w:rFonts w:ascii="Times New Roman" w:hAnsi="Times New Roman" w:cs="Times New Roman"/>
                <w:sz w:val="16"/>
                <w:szCs w:val="18"/>
              </w:rPr>
              <w:t>LHC205</w:t>
            </w:r>
          </w:p>
        </w:tc>
        <w:tc>
          <w:tcPr>
            <w:tcW w:w="468" w:type="pct"/>
          </w:tcPr>
          <w:p w:rsidR="00A45ACE" w:rsidRPr="006F385F" w:rsidRDefault="00A45ACE" w:rsidP="00F01E1D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9" w:type="pct"/>
          </w:tcPr>
          <w:p w:rsidR="00A45ACE" w:rsidRPr="006F385F" w:rsidRDefault="00A45ACE" w:rsidP="00376C38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375" w:type="pct"/>
          </w:tcPr>
          <w:p w:rsidR="00A45ACE" w:rsidRPr="007F6CD7" w:rsidRDefault="00A45ACE" w:rsidP="00376C38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375" w:type="pct"/>
            <w:vMerge/>
          </w:tcPr>
          <w:p w:rsidR="00A45ACE" w:rsidRPr="007F6CD7" w:rsidRDefault="00A45ACE" w:rsidP="00376C38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70" w:type="pct"/>
            <w:vMerge/>
          </w:tcPr>
          <w:p w:rsidR="00A45ACE" w:rsidRPr="007F6CD7" w:rsidRDefault="00A45ACE" w:rsidP="00376C38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9" w:type="pct"/>
            <w:vMerge/>
          </w:tcPr>
          <w:p w:rsidR="00A45ACE" w:rsidRPr="007F6CD7" w:rsidRDefault="00A45ACE" w:rsidP="00376C38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1030" w:type="pct"/>
            <w:gridSpan w:val="2"/>
          </w:tcPr>
          <w:p w:rsidR="00A45ACE" w:rsidRPr="007F6CD7" w:rsidRDefault="00A45ACE" w:rsidP="00376C38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DC2-P</w:t>
            </w:r>
          </w:p>
        </w:tc>
      </w:tr>
      <w:tr w:rsidR="00FA7576" w:rsidRPr="007F6CD7" w:rsidTr="000B1628">
        <w:tc>
          <w:tcPr>
            <w:tcW w:w="216" w:type="pct"/>
            <w:vMerge/>
            <w:vAlign w:val="center"/>
          </w:tcPr>
          <w:p w:rsidR="00F01E1D" w:rsidRPr="000B1628" w:rsidRDefault="00F01E1D" w:rsidP="00D917C9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</w:p>
        </w:tc>
        <w:tc>
          <w:tcPr>
            <w:tcW w:w="103" w:type="pct"/>
          </w:tcPr>
          <w:p w:rsidR="00F01E1D" w:rsidRPr="000B1628" w:rsidRDefault="00F01E1D" w:rsidP="00376C38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6"/>
                <w:szCs w:val="18"/>
              </w:rPr>
              <w:t>4</w:t>
            </w:r>
          </w:p>
        </w:tc>
        <w:tc>
          <w:tcPr>
            <w:tcW w:w="461" w:type="pct"/>
            <w:tcBorders>
              <w:top w:val="single" w:sz="4" w:space="0" w:color="auto"/>
              <w:right w:val="single" w:sz="4" w:space="0" w:color="auto"/>
            </w:tcBorders>
          </w:tcPr>
          <w:p w:rsidR="00F01E1D" w:rsidRPr="007F6CD7" w:rsidRDefault="00A07CBA" w:rsidP="00FA7576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EE-</w:t>
            </w:r>
            <w:r w:rsidR="00F01E1D" w:rsidRPr="007F6CD7">
              <w:rPr>
                <w:rFonts w:ascii="Times New Roman" w:hAnsi="Times New Roman" w:cs="Times New Roman"/>
                <w:sz w:val="16"/>
                <w:szCs w:val="18"/>
              </w:rPr>
              <w:t>T</w:t>
            </w:r>
            <w:r w:rsidR="00FA7576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="00F01E1D" w:rsidRPr="007F6CD7">
              <w:rPr>
                <w:rFonts w:ascii="Times New Roman" w:hAnsi="Times New Roman" w:cs="Times New Roman"/>
                <w:sz w:val="16"/>
                <w:szCs w:val="18"/>
              </w:rPr>
              <w:t>LHC204</w:t>
            </w: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</w:tcBorders>
          </w:tcPr>
          <w:p w:rsidR="00F01E1D" w:rsidRPr="006F385F" w:rsidRDefault="00A45ACE" w:rsidP="00FA7576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6F385F">
              <w:rPr>
                <w:rFonts w:ascii="Times New Roman" w:hAnsi="Times New Roman" w:cs="Times New Roman"/>
                <w:sz w:val="16"/>
                <w:szCs w:val="18"/>
              </w:rPr>
              <w:t>PH-</w:t>
            </w:r>
            <w:r w:rsidR="00F01E1D" w:rsidRPr="006F385F">
              <w:rPr>
                <w:rFonts w:ascii="Times New Roman" w:hAnsi="Times New Roman" w:cs="Times New Roman"/>
                <w:sz w:val="16"/>
                <w:szCs w:val="18"/>
              </w:rPr>
              <w:t>T</w:t>
            </w:r>
            <w:r w:rsidR="00FA7576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="00F01E1D" w:rsidRPr="006F385F">
              <w:rPr>
                <w:rFonts w:ascii="Times New Roman" w:hAnsi="Times New Roman" w:cs="Times New Roman"/>
                <w:sz w:val="16"/>
                <w:szCs w:val="18"/>
              </w:rPr>
              <w:t>LHC204</w:t>
            </w:r>
          </w:p>
        </w:tc>
        <w:tc>
          <w:tcPr>
            <w:tcW w:w="468" w:type="pct"/>
          </w:tcPr>
          <w:p w:rsidR="00F01E1D" w:rsidRPr="006F385F" w:rsidRDefault="005806D7" w:rsidP="00FA7576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6F385F">
              <w:rPr>
                <w:rFonts w:ascii="Times New Roman" w:hAnsi="Times New Roman" w:cs="Times New Roman"/>
                <w:sz w:val="16"/>
                <w:szCs w:val="18"/>
              </w:rPr>
              <w:t>MA-</w:t>
            </w:r>
            <w:r w:rsidR="00F01E1D" w:rsidRPr="006F385F">
              <w:rPr>
                <w:rFonts w:ascii="Times New Roman" w:hAnsi="Times New Roman" w:cs="Times New Roman"/>
                <w:sz w:val="16"/>
                <w:szCs w:val="18"/>
              </w:rPr>
              <w:t>T</w:t>
            </w:r>
            <w:r w:rsidR="00FA7576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="00F01E1D" w:rsidRPr="006F385F">
              <w:rPr>
                <w:rFonts w:ascii="Times New Roman" w:hAnsi="Times New Roman" w:cs="Times New Roman"/>
                <w:sz w:val="16"/>
                <w:szCs w:val="18"/>
              </w:rPr>
              <w:t>LHC204</w:t>
            </w:r>
          </w:p>
        </w:tc>
        <w:tc>
          <w:tcPr>
            <w:tcW w:w="469" w:type="pct"/>
          </w:tcPr>
          <w:p w:rsidR="00F01E1D" w:rsidRPr="006F385F" w:rsidRDefault="00F01E1D" w:rsidP="00376C38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375" w:type="pct"/>
          </w:tcPr>
          <w:p w:rsidR="00F01E1D" w:rsidRPr="007F6CD7" w:rsidRDefault="00F01E1D" w:rsidP="00376C38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375" w:type="pct"/>
            <w:vMerge/>
          </w:tcPr>
          <w:p w:rsidR="00F01E1D" w:rsidRPr="007F6CD7" w:rsidRDefault="00F01E1D" w:rsidP="00376C38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70" w:type="pct"/>
            <w:vMerge/>
          </w:tcPr>
          <w:p w:rsidR="00F01E1D" w:rsidRPr="007F6CD7" w:rsidRDefault="00F01E1D" w:rsidP="00376C38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9" w:type="pct"/>
            <w:vMerge/>
          </w:tcPr>
          <w:p w:rsidR="00F01E1D" w:rsidRPr="007F6CD7" w:rsidRDefault="00F01E1D" w:rsidP="00376C38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627" w:type="pct"/>
          </w:tcPr>
          <w:p w:rsidR="00F01E1D" w:rsidRPr="007F6CD7" w:rsidRDefault="00F01E1D" w:rsidP="00376C38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03" w:type="pct"/>
          </w:tcPr>
          <w:p w:rsidR="00F01E1D" w:rsidRPr="007F6CD7" w:rsidRDefault="00F01E1D" w:rsidP="00376C38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</w:tr>
      <w:tr w:rsidR="00FA7576" w:rsidRPr="007F6CD7" w:rsidTr="000B1628">
        <w:tc>
          <w:tcPr>
            <w:tcW w:w="216" w:type="pct"/>
            <w:vMerge w:val="restart"/>
            <w:vAlign w:val="center"/>
          </w:tcPr>
          <w:p w:rsidR="003A72F1" w:rsidRPr="000B1628" w:rsidRDefault="003A72F1" w:rsidP="00D917C9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6"/>
                <w:szCs w:val="18"/>
              </w:rPr>
              <w:t>EC-B</w:t>
            </w:r>
          </w:p>
        </w:tc>
        <w:tc>
          <w:tcPr>
            <w:tcW w:w="103" w:type="pct"/>
          </w:tcPr>
          <w:p w:rsidR="003A72F1" w:rsidRPr="000B1628" w:rsidRDefault="003A72F1" w:rsidP="00376C38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6"/>
                <w:szCs w:val="18"/>
              </w:rPr>
              <w:t>1</w:t>
            </w:r>
          </w:p>
        </w:tc>
        <w:tc>
          <w:tcPr>
            <w:tcW w:w="461" w:type="pct"/>
            <w:vMerge w:val="restart"/>
          </w:tcPr>
          <w:p w:rsidR="003A72F1" w:rsidRPr="007F6CD7" w:rsidRDefault="003A72F1" w:rsidP="00FA7576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 xml:space="preserve">DC3-L </w:t>
            </w:r>
            <w:r w:rsidR="00FA7576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E202</w:t>
            </w:r>
          </w:p>
        </w:tc>
        <w:tc>
          <w:tcPr>
            <w:tcW w:w="564" w:type="pct"/>
            <w:vMerge w:val="restart"/>
          </w:tcPr>
          <w:p w:rsidR="003A72F1" w:rsidRPr="006F385F" w:rsidRDefault="003A72F1" w:rsidP="001C358C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6F385F">
              <w:rPr>
                <w:rFonts w:ascii="Times New Roman" w:hAnsi="Times New Roman" w:cs="Times New Roman"/>
                <w:sz w:val="16"/>
                <w:szCs w:val="18"/>
              </w:rPr>
              <w:t>DC1-L E202</w:t>
            </w:r>
          </w:p>
        </w:tc>
        <w:tc>
          <w:tcPr>
            <w:tcW w:w="937" w:type="pct"/>
            <w:gridSpan w:val="2"/>
          </w:tcPr>
          <w:p w:rsidR="003A72F1" w:rsidRPr="006F385F" w:rsidRDefault="003A72F1" w:rsidP="00376C38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375" w:type="pct"/>
          </w:tcPr>
          <w:p w:rsidR="003A72F1" w:rsidRPr="007F6CD7" w:rsidRDefault="003A72F1" w:rsidP="00376C38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375" w:type="pct"/>
          </w:tcPr>
          <w:p w:rsidR="002E707E" w:rsidRPr="007F6CD7" w:rsidRDefault="002E707E" w:rsidP="00FA7576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PH-T</w:t>
            </w:r>
            <w:r w:rsidR="00FA7576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E306</w:t>
            </w:r>
          </w:p>
        </w:tc>
        <w:tc>
          <w:tcPr>
            <w:tcW w:w="470" w:type="pct"/>
            <w:vMerge w:val="restart"/>
          </w:tcPr>
          <w:p w:rsidR="003A72F1" w:rsidRPr="007F6CD7" w:rsidRDefault="003A72F1" w:rsidP="00FA7576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CH-L</w:t>
            </w:r>
            <w:r w:rsidR="00FA7576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A210</w:t>
            </w:r>
          </w:p>
        </w:tc>
        <w:tc>
          <w:tcPr>
            <w:tcW w:w="469" w:type="pct"/>
            <w:vMerge w:val="restart"/>
          </w:tcPr>
          <w:p w:rsidR="003A72F1" w:rsidRPr="007F6CD7" w:rsidRDefault="003A72F1" w:rsidP="00FA7576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PH-L</w:t>
            </w:r>
            <w:r w:rsidR="00FA7576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A210</w:t>
            </w:r>
          </w:p>
        </w:tc>
        <w:tc>
          <w:tcPr>
            <w:tcW w:w="1030" w:type="pct"/>
            <w:gridSpan w:val="2"/>
            <w:vMerge w:val="restart"/>
          </w:tcPr>
          <w:p w:rsidR="003A72F1" w:rsidRPr="007F6CD7" w:rsidRDefault="003A72F1" w:rsidP="00376C38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PH-P</w:t>
            </w:r>
          </w:p>
        </w:tc>
      </w:tr>
      <w:tr w:rsidR="00FA7576" w:rsidRPr="007F6CD7" w:rsidTr="000B1628">
        <w:tc>
          <w:tcPr>
            <w:tcW w:w="216" w:type="pct"/>
            <w:vMerge/>
          </w:tcPr>
          <w:p w:rsidR="003A72F1" w:rsidRPr="000B1628" w:rsidRDefault="003A72F1" w:rsidP="00376C38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</w:p>
        </w:tc>
        <w:tc>
          <w:tcPr>
            <w:tcW w:w="103" w:type="pct"/>
          </w:tcPr>
          <w:p w:rsidR="003A72F1" w:rsidRPr="000B1628" w:rsidRDefault="003A72F1" w:rsidP="00376C38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6"/>
                <w:szCs w:val="18"/>
              </w:rPr>
              <w:t>2</w:t>
            </w:r>
          </w:p>
        </w:tc>
        <w:tc>
          <w:tcPr>
            <w:tcW w:w="461" w:type="pct"/>
            <w:vMerge/>
          </w:tcPr>
          <w:p w:rsidR="003A72F1" w:rsidRPr="007F6CD7" w:rsidRDefault="003A72F1" w:rsidP="00376C38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564" w:type="pct"/>
            <w:vMerge/>
          </w:tcPr>
          <w:p w:rsidR="003A72F1" w:rsidRPr="006F385F" w:rsidRDefault="003A72F1" w:rsidP="00376C38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937" w:type="pct"/>
            <w:gridSpan w:val="2"/>
          </w:tcPr>
          <w:p w:rsidR="003A72F1" w:rsidRPr="006F385F" w:rsidRDefault="00AD41FC" w:rsidP="00AD41FC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6F385F">
              <w:rPr>
                <w:rFonts w:ascii="Times New Roman" w:hAnsi="Times New Roman" w:cs="Times New Roman"/>
                <w:sz w:val="16"/>
                <w:szCs w:val="18"/>
              </w:rPr>
              <w:t>DC2-P</w:t>
            </w:r>
          </w:p>
        </w:tc>
        <w:tc>
          <w:tcPr>
            <w:tcW w:w="375" w:type="pct"/>
          </w:tcPr>
          <w:p w:rsidR="003A72F1" w:rsidRPr="007F6CD7" w:rsidRDefault="003A72F1" w:rsidP="00376C38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375" w:type="pct"/>
          </w:tcPr>
          <w:p w:rsidR="00F01E1D" w:rsidRPr="007F6CD7" w:rsidRDefault="00F01E1D" w:rsidP="00376C38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70" w:type="pct"/>
            <w:vMerge/>
          </w:tcPr>
          <w:p w:rsidR="003A72F1" w:rsidRPr="007F6CD7" w:rsidRDefault="003A72F1" w:rsidP="00376C38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9" w:type="pct"/>
            <w:vMerge/>
          </w:tcPr>
          <w:p w:rsidR="003A72F1" w:rsidRPr="007F6CD7" w:rsidRDefault="003A72F1" w:rsidP="00376C38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1030" w:type="pct"/>
            <w:gridSpan w:val="2"/>
            <w:vMerge/>
          </w:tcPr>
          <w:p w:rsidR="003A72F1" w:rsidRPr="007F6CD7" w:rsidRDefault="003A72F1" w:rsidP="00376C38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</w:tr>
      <w:tr w:rsidR="00FA7576" w:rsidRPr="007F6CD7" w:rsidTr="000B1628">
        <w:trPr>
          <w:trHeight w:val="53"/>
        </w:trPr>
        <w:tc>
          <w:tcPr>
            <w:tcW w:w="216" w:type="pct"/>
            <w:vMerge/>
          </w:tcPr>
          <w:p w:rsidR="009861D0" w:rsidRPr="000B1628" w:rsidRDefault="009861D0" w:rsidP="00376C38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</w:p>
        </w:tc>
        <w:tc>
          <w:tcPr>
            <w:tcW w:w="103" w:type="pct"/>
          </w:tcPr>
          <w:p w:rsidR="009861D0" w:rsidRPr="000B1628" w:rsidRDefault="009861D0" w:rsidP="00376C38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6"/>
                <w:szCs w:val="18"/>
              </w:rPr>
              <w:t>3</w:t>
            </w:r>
          </w:p>
        </w:tc>
        <w:tc>
          <w:tcPr>
            <w:tcW w:w="461" w:type="pct"/>
            <w:vMerge/>
          </w:tcPr>
          <w:p w:rsidR="009861D0" w:rsidRPr="007F6CD7" w:rsidRDefault="009861D0" w:rsidP="00376C38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564" w:type="pct"/>
            <w:vMerge/>
          </w:tcPr>
          <w:p w:rsidR="009861D0" w:rsidRPr="006F385F" w:rsidRDefault="009861D0" w:rsidP="00376C38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8" w:type="pct"/>
          </w:tcPr>
          <w:p w:rsidR="009861D0" w:rsidRPr="006F385F" w:rsidRDefault="009861D0" w:rsidP="00376C38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9" w:type="pct"/>
          </w:tcPr>
          <w:p w:rsidR="009861D0" w:rsidRPr="006F385F" w:rsidRDefault="009861D0" w:rsidP="00376C38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375" w:type="pct"/>
          </w:tcPr>
          <w:p w:rsidR="009861D0" w:rsidRPr="007F6CD7" w:rsidRDefault="009861D0" w:rsidP="00376C38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375" w:type="pct"/>
          </w:tcPr>
          <w:p w:rsidR="009861D0" w:rsidRPr="007F6CD7" w:rsidRDefault="009861D0" w:rsidP="00FA7576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DC-T</w:t>
            </w:r>
            <w:r w:rsidR="00FA7576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E102</w:t>
            </w:r>
          </w:p>
        </w:tc>
        <w:tc>
          <w:tcPr>
            <w:tcW w:w="470" w:type="pct"/>
            <w:vMerge/>
          </w:tcPr>
          <w:p w:rsidR="009861D0" w:rsidRPr="007F6CD7" w:rsidRDefault="009861D0" w:rsidP="00376C38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9" w:type="pct"/>
            <w:vMerge/>
          </w:tcPr>
          <w:p w:rsidR="009861D0" w:rsidRPr="007F6CD7" w:rsidRDefault="009861D0" w:rsidP="00376C38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627" w:type="pct"/>
          </w:tcPr>
          <w:p w:rsidR="009861D0" w:rsidRPr="007F6CD7" w:rsidRDefault="009861D0" w:rsidP="00376C38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03" w:type="pct"/>
          </w:tcPr>
          <w:p w:rsidR="009861D0" w:rsidRPr="007F6CD7" w:rsidRDefault="009861D0" w:rsidP="00376C38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</w:tr>
      <w:tr w:rsidR="00FA7576" w:rsidRPr="007F6CD7" w:rsidTr="000B1628">
        <w:tc>
          <w:tcPr>
            <w:tcW w:w="216" w:type="pct"/>
            <w:vMerge/>
          </w:tcPr>
          <w:p w:rsidR="009861D0" w:rsidRPr="000B1628" w:rsidRDefault="009861D0" w:rsidP="009861D0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</w:p>
        </w:tc>
        <w:tc>
          <w:tcPr>
            <w:tcW w:w="103" w:type="pct"/>
          </w:tcPr>
          <w:p w:rsidR="009861D0" w:rsidRPr="000B1628" w:rsidRDefault="009861D0" w:rsidP="009861D0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6"/>
                <w:szCs w:val="18"/>
              </w:rPr>
              <w:t>4</w:t>
            </w:r>
          </w:p>
        </w:tc>
        <w:tc>
          <w:tcPr>
            <w:tcW w:w="461" w:type="pct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564" w:type="pct"/>
            <w:vMerge/>
          </w:tcPr>
          <w:p w:rsidR="009861D0" w:rsidRPr="006F385F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8" w:type="pct"/>
          </w:tcPr>
          <w:p w:rsidR="009861D0" w:rsidRPr="006F385F" w:rsidRDefault="009861D0" w:rsidP="00FA7576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6F385F">
              <w:rPr>
                <w:rFonts w:ascii="Times New Roman" w:hAnsi="Times New Roman" w:cs="Times New Roman"/>
                <w:sz w:val="16"/>
                <w:szCs w:val="18"/>
              </w:rPr>
              <w:t>DC-T</w:t>
            </w:r>
            <w:r w:rsidR="00FA7576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6"/>
                <w:szCs w:val="18"/>
              </w:rPr>
              <w:t>LHC206</w:t>
            </w:r>
          </w:p>
        </w:tc>
        <w:tc>
          <w:tcPr>
            <w:tcW w:w="469" w:type="pct"/>
          </w:tcPr>
          <w:p w:rsidR="009861D0" w:rsidRPr="006F385F" w:rsidRDefault="009861D0" w:rsidP="00FA7576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6F385F">
              <w:rPr>
                <w:rFonts w:ascii="Times New Roman" w:hAnsi="Times New Roman" w:cs="Times New Roman"/>
                <w:sz w:val="16"/>
                <w:szCs w:val="18"/>
              </w:rPr>
              <w:t>MA-T</w:t>
            </w:r>
            <w:r w:rsidR="00FA7576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6"/>
                <w:szCs w:val="18"/>
              </w:rPr>
              <w:t>LHC206</w:t>
            </w:r>
          </w:p>
        </w:tc>
        <w:tc>
          <w:tcPr>
            <w:tcW w:w="375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375" w:type="pct"/>
          </w:tcPr>
          <w:p w:rsidR="009861D0" w:rsidRPr="007F6CD7" w:rsidRDefault="009861D0" w:rsidP="00FA7576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CH-T</w:t>
            </w:r>
            <w:r w:rsidR="00FA7576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A210</w:t>
            </w:r>
          </w:p>
        </w:tc>
        <w:tc>
          <w:tcPr>
            <w:tcW w:w="470" w:type="pct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9" w:type="pct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1030" w:type="pct"/>
            <w:gridSpan w:val="2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</w:p>
        </w:tc>
      </w:tr>
      <w:tr w:rsidR="007F6CD7" w:rsidRPr="007F6CD7" w:rsidTr="00AD41FC">
        <w:tc>
          <w:tcPr>
            <w:tcW w:w="5000" w:type="pct"/>
            <w:gridSpan w:val="12"/>
            <w:shd w:val="clear" w:color="auto" w:fill="EEECE1" w:themeFill="background2"/>
          </w:tcPr>
          <w:p w:rsidR="009861D0" w:rsidRPr="007F6CD7" w:rsidRDefault="009861D0" w:rsidP="009861D0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b/>
                <w:sz w:val="16"/>
                <w:szCs w:val="18"/>
              </w:rPr>
              <w:t>TUESDAY</w:t>
            </w:r>
          </w:p>
        </w:tc>
      </w:tr>
      <w:tr w:rsidR="00FA7576" w:rsidRPr="007F6CD7" w:rsidTr="000B1628">
        <w:tc>
          <w:tcPr>
            <w:tcW w:w="216" w:type="pct"/>
            <w:vMerge w:val="restart"/>
            <w:vAlign w:val="center"/>
          </w:tcPr>
          <w:p w:rsidR="009861D0" w:rsidRPr="000B1628" w:rsidRDefault="009861D0" w:rsidP="00D917C9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6"/>
                <w:szCs w:val="18"/>
              </w:rPr>
              <w:t>EC-A</w:t>
            </w:r>
          </w:p>
        </w:tc>
        <w:tc>
          <w:tcPr>
            <w:tcW w:w="103" w:type="pct"/>
          </w:tcPr>
          <w:p w:rsidR="009861D0" w:rsidRPr="000B1628" w:rsidRDefault="009861D0" w:rsidP="009861D0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6"/>
                <w:szCs w:val="18"/>
              </w:rPr>
              <w:t>1</w:t>
            </w:r>
          </w:p>
        </w:tc>
        <w:tc>
          <w:tcPr>
            <w:tcW w:w="1025" w:type="pct"/>
            <w:gridSpan w:val="2"/>
            <w:vMerge w:val="restar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CH -P</w:t>
            </w:r>
          </w:p>
        </w:tc>
        <w:tc>
          <w:tcPr>
            <w:tcW w:w="468" w:type="pct"/>
          </w:tcPr>
          <w:p w:rsidR="009861D0" w:rsidRPr="007F6CD7" w:rsidRDefault="009861D0" w:rsidP="00FA7576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CH-T</w:t>
            </w:r>
            <w:r w:rsidR="00FA7576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LHC206</w:t>
            </w:r>
          </w:p>
        </w:tc>
        <w:tc>
          <w:tcPr>
            <w:tcW w:w="469" w:type="pct"/>
          </w:tcPr>
          <w:p w:rsidR="009861D0" w:rsidRPr="007F6CD7" w:rsidRDefault="009861D0" w:rsidP="00FA7576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DC-T</w:t>
            </w:r>
            <w:r w:rsidR="00FA7576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LHC206</w:t>
            </w:r>
          </w:p>
        </w:tc>
        <w:tc>
          <w:tcPr>
            <w:tcW w:w="375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375" w:type="pct"/>
            <w:vMerge w:val="restart"/>
          </w:tcPr>
          <w:p w:rsidR="009861D0" w:rsidRPr="007F6CD7" w:rsidRDefault="009861D0" w:rsidP="00FA7576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CH-L</w:t>
            </w:r>
            <w:r w:rsidR="00FA7576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E301</w:t>
            </w:r>
          </w:p>
        </w:tc>
        <w:tc>
          <w:tcPr>
            <w:tcW w:w="470" w:type="pct"/>
            <w:vMerge w:val="restart"/>
          </w:tcPr>
          <w:p w:rsidR="009861D0" w:rsidRPr="007F6CD7" w:rsidRDefault="009861D0" w:rsidP="00FA7576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DC1-L</w:t>
            </w:r>
            <w:r w:rsidR="00FA7576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E301</w:t>
            </w:r>
          </w:p>
        </w:tc>
        <w:tc>
          <w:tcPr>
            <w:tcW w:w="469" w:type="pct"/>
          </w:tcPr>
          <w:p w:rsidR="009861D0" w:rsidRPr="007F6CD7" w:rsidRDefault="009861D0" w:rsidP="00FA7576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MA-T</w:t>
            </w:r>
            <w:r w:rsidR="00FA7576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E303</w:t>
            </w:r>
          </w:p>
        </w:tc>
        <w:tc>
          <w:tcPr>
            <w:tcW w:w="1030" w:type="pct"/>
            <w:gridSpan w:val="2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</w:tr>
      <w:tr w:rsidR="00FA7576" w:rsidRPr="007F6CD7" w:rsidTr="000B1628">
        <w:tc>
          <w:tcPr>
            <w:tcW w:w="216" w:type="pct"/>
            <w:vMerge/>
            <w:vAlign w:val="center"/>
          </w:tcPr>
          <w:p w:rsidR="009861D0" w:rsidRPr="000B1628" w:rsidRDefault="009861D0" w:rsidP="00D917C9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</w:p>
        </w:tc>
        <w:tc>
          <w:tcPr>
            <w:tcW w:w="103" w:type="pct"/>
          </w:tcPr>
          <w:p w:rsidR="009861D0" w:rsidRPr="000B1628" w:rsidRDefault="009861D0" w:rsidP="009861D0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6"/>
                <w:szCs w:val="18"/>
              </w:rPr>
              <w:t>2</w:t>
            </w:r>
          </w:p>
        </w:tc>
        <w:tc>
          <w:tcPr>
            <w:tcW w:w="1025" w:type="pct"/>
            <w:gridSpan w:val="2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8" w:type="pct"/>
          </w:tcPr>
          <w:p w:rsidR="009861D0" w:rsidRPr="007F6CD7" w:rsidRDefault="009861D0" w:rsidP="00FA7576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DC3-T</w:t>
            </w:r>
            <w:r w:rsidR="00FA7576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LHC205</w:t>
            </w:r>
          </w:p>
        </w:tc>
        <w:tc>
          <w:tcPr>
            <w:tcW w:w="469" w:type="pct"/>
          </w:tcPr>
          <w:p w:rsidR="009861D0" w:rsidRPr="007F6CD7" w:rsidRDefault="009861D0" w:rsidP="00FA7576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MA-T</w:t>
            </w:r>
            <w:r w:rsidR="00FA7576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LHC205</w:t>
            </w:r>
          </w:p>
        </w:tc>
        <w:tc>
          <w:tcPr>
            <w:tcW w:w="375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375" w:type="pct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70" w:type="pct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9" w:type="pct"/>
          </w:tcPr>
          <w:p w:rsidR="009861D0" w:rsidRPr="007F6CD7" w:rsidRDefault="009861D0" w:rsidP="00FA7576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CH-T</w:t>
            </w:r>
            <w:r w:rsidR="00FA7576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E306</w:t>
            </w:r>
          </w:p>
        </w:tc>
        <w:tc>
          <w:tcPr>
            <w:tcW w:w="1030" w:type="pct"/>
            <w:gridSpan w:val="2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</w:tr>
      <w:tr w:rsidR="00FA7576" w:rsidRPr="007F6CD7" w:rsidTr="000B1628">
        <w:tc>
          <w:tcPr>
            <w:tcW w:w="216" w:type="pct"/>
            <w:vMerge/>
            <w:vAlign w:val="center"/>
          </w:tcPr>
          <w:p w:rsidR="009861D0" w:rsidRPr="000B1628" w:rsidRDefault="009861D0" w:rsidP="00D917C9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</w:p>
        </w:tc>
        <w:tc>
          <w:tcPr>
            <w:tcW w:w="103" w:type="pct"/>
          </w:tcPr>
          <w:p w:rsidR="009861D0" w:rsidRPr="000B1628" w:rsidRDefault="009861D0" w:rsidP="009861D0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6"/>
                <w:szCs w:val="18"/>
              </w:rPr>
              <w:t>3</w:t>
            </w:r>
          </w:p>
        </w:tc>
        <w:tc>
          <w:tcPr>
            <w:tcW w:w="1025" w:type="pct"/>
            <w:gridSpan w:val="2"/>
            <w:vMerge w:val="restar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PH-P</w:t>
            </w:r>
          </w:p>
        </w:tc>
        <w:tc>
          <w:tcPr>
            <w:tcW w:w="937" w:type="pct"/>
            <w:gridSpan w:val="2"/>
            <w:vMerge w:val="restar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CH-P</w:t>
            </w:r>
          </w:p>
        </w:tc>
        <w:tc>
          <w:tcPr>
            <w:tcW w:w="375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375" w:type="pct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70" w:type="pct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9" w:type="pct"/>
          </w:tcPr>
          <w:p w:rsidR="009861D0" w:rsidRPr="007F6CD7" w:rsidRDefault="009861D0" w:rsidP="00FA7576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DC3-T</w:t>
            </w:r>
            <w:r w:rsidR="00FA7576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E307</w:t>
            </w:r>
          </w:p>
        </w:tc>
        <w:tc>
          <w:tcPr>
            <w:tcW w:w="1030" w:type="pct"/>
            <w:gridSpan w:val="2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</w:tr>
      <w:tr w:rsidR="00FA7576" w:rsidRPr="007F6CD7" w:rsidTr="000B1628">
        <w:tc>
          <w:tcPr>
            <w:tcW w:w="216" w:type="pct"/>
            <w:vMerge/>
            <w:vAlign w:val="center"/>
          </w:tcPr>
          <w:p w:rsidR="009861D0" w:rsidRPr="000B1628" w:rsidRDefault="009861D0" w:rsidP="00D917C9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</w:p>
        </w:tc>
        <w:tc>
          <w:tcPr>
            <w:tcW w:w="103" w:type="pct"/>
          </w:tcPr>
          <w:p w:rsidR="009861D0" w:rsidRPr="000B1628" w:rsidRDefault="009861D0" w:rsidP="009861D0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6"/>
                <w:szCs w:val="18"/>
              </w:rPr>
              <w:t>4</w:t>
            </w:r>
          </w:p>
        </w:tc>
        <w:tc>
          <w:tcPr>
            <w:tcW w:w="1025" w:type="pct"/>
            <w:gridSpan w:val="2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937" w:type="pct"/>
            <w:gridSpan w:val="2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375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375" w:type="pct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70" w:type="pct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9" w:type="pct"/>
          </w:tcPr>
          <w:p w:rsidR="009861D0" w:rsidRPr="007F6CD7" w:rsidRDefault="009861D0" w:rsidP="00FA7576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DC-T</w:t>
            </w:r>
            <w:r w:rsidR="00FA7576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LHC206</w:t>
            </w:r>
          </w:p>
        </w:tc>
        <w:tc>
          <w:tcPr>
            <w:tcW w:w="1030" w:type="pct"/>
            <w:gridSpan w:val="2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DC2-P</w:t>
            </w:r>
          </w:p>
        </w:tc>
      </w:tr>
      <w:tr w:rsidR="00FA7576" w:rsidRPr="007F6CD7" w:rsidTr="000B1628">
        <w:tc>
          <w:tcPr>
            <w:tcW w:w="216" w:type="pct"/>
            <w:vMerge w:val="restart"/>
            <w:vAlign w:val="center"/>
          </w:tcPr>
          <w:p w:rsidR="009861D0" w:rsidRPr="000B1628" w:rsidRDefault="009861D0" w:rsidP="00D917C9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6"/>
                <w:szCs w:val="18"/>
              </w:rPr>
              <w:t>EC-B</w:t>
            </w:r>
          </w:p>
        </w:tc>
        <w:tc>
          <w:tcPr>
            <w:tcW w:w="103" w:type="pct"/>
          </w:tcPr>
          <w:p w:rsidR="009861D0" w:rsidRPr="000B1628" w:rsidRDefault="009861D0" w:rsidP="009861D0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6"/>
                <w:szCs w:val="18"/>
              </w:rPr>
              <w:t>1</w:t>
            </w:r>
          </w:p>
        </w:tc>
        <w:tc>
          <w:tcPr>
            <w:tcW w:w="461" w:type="pct"/>
          </w:tcPr>
          <w:p w:rsidR="009861D0" w:rsidRPr="007F6CD7" w:rsidRDefault="009861D0" w:rsidP="00FA7576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EE-T</w:t>
            </w:r>
            <w:r w:rsidR="00FA7576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E307</w:t>
            </w:r>
          </w:p>
        </w:tc>
        <w:tc>
          <w:tcPr>
            <w:tcW w:w="564" w:type="pct"/>
          </w:tcPr>
          <w:p w:rsidR="009861D0" w:rsidRPr="007F6CD7" w:rsidRDefault="009861D0" w:rsidP="00FA7576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CH-T</w:t>
            </w:r>
            <w:r w:rsidR="00FA7576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E307</w:t>
            </w:r>
          </w:p>
        </w:tc>
        <w:tc>
          <w:tcPr>
            <w:tcW w:w="468" w:type="pct"/>
            <w:vMerge w:val="restart"/>
          </w:tcPr>
          <w:p w:rsidR="009861D0" w:rsidRPr="007F6CD7" w:rsidRDefault="009861D0" w:rsidP="00FA7576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EE-L</w:t>
            </w:r>
            <w:r w:rsidR="00FA7576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E302</w:t>
            </w:r>
          </w:p>
        </w:tc>
        <w:tc>
          <w:tcPr>
            <w:tcW w:w="469" w:type="pct"/>
            <w:vMerge w:val="restart"/>
          </w:tcPr>
          <w:p w:rsidR="009861D0" w:rsidRPr="007F6CD7" w:rsidRDefault="009861D0" w:rsidP="00FA7576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MA-L</w:t>
            </w:r>
            <w:r w:rsidR="00FA7576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E302</w:t>
            </w:r>
          </w:p>
        </w:tc>
        <w:tc>
          <w:tcPr>
            <w:tcW w:w="375" w:type="pct"/>
            <w:vMerge w:val="restart"/>
          </w:tcPr>
          <w:p w:rsidR="009861D0" w:rsidRPr="007F6CD7" w:rsidRDefault="009861D0" w:rsidP="00FA7576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DC1-L</w:t>
            </w:r>
            <w:r w:rsidR="00FA7576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E302</w:t>
            </w:r>
          </w:p>
        </w:tc>
        <w:tc>
          <w:tcPr>
            <w:tcW w:w="375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70" w:type="pct"/>
            <w:vMerge w:val="restart"/>
          </w:tcPr>
          <w:p w:rsidR="009861D0" w:rsidRPr="007F6CD7" w:rsidRDefault="009861D0" w:rsidP="00FA7576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DC2-L</w:t>
            </w:r>
            <w:r w:rsidR="00FA7576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E302</w:t>
            </w:r>
          </w:p>
        </w:tc>
        <w:tc>
          <w:tcPr>
            <w:tcW w:w="469" w:type="pct"/>
            <w:vMerge w:val="restart"/>
          </w:tcPr>
          <w:p w:rsidR="009861D0" w:rsidRPr="007F6CD7" w:rsidRDefault="009861D0" w:rsidP="00FA7576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DC3-L</w:t>
            </w:r>
            <w:r w:rsidR="00FA7576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E302</w:t>
            </w:r>
          </w:p>
        </w:tc>
        <w:tc>
          <w:tcPr>
            <w:tcW w:w="627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03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</w:tr>
      <w:tr w:rsidR="00FA7576" w:rsidRPr="007F6CD7" w:rsidTr="000B1628">
        <w:tc>
          <w:tcPr>
            <w:tcW w:w="216" w:type="pct"/>
            <w:vMerge/>
          </w:tcPr>
          <w:p w:rsidR="009861D0" w:rsidRPr="000B1628" w:rsidRDefault="009861D0" w:rsidP="009861D0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</w:p>
        </w:tc>
        <w:tc>
          <w:tcPr>
            <w:tcW w:w="103" w:type="pct"/>
          </w:tcPr>
          <w:p w:rsidR="009861D0" w:rsidRPr="000B1628" w:rsidRDefault="009861D0" w:rsidP="009861D0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6"/>
                <w:szCs w:val="18"/>
              </w:rPr>
              <w:t>2</w:t>
            </w:r>
          </w:p>
        </w:tc>
        <w:tc>
          <w:tcPr>
            <w:tcW w:w="461" w:type="pct"/>
          </w:tcPr>
          <w:p w:rsidR="009861D0" w:rsidRPr="007F6CD7" w:rsidRDefault="009861D0" w:rsidP="00FA7576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PH-T</w:t>
            </w:r>
            <w:r w:rsidR="00FA7576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LHC206</w:t>
            </w:r>
          </w:p>
        </w:tc>
        <w:tc>
          <w:tcPr>
            <w:tcW w:w="564" w:type="pct"/>
          </w:tcPr>
          <w:p w:rsidR="009861D0" w:rsidRPr="007F6CD7" w:rsidRDefault="009861D0" w:rsidP="00FA7576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DC-T</w:t>
            </w:r>
            <w:r w:rsidR="00FA7576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LHC206</w:t>
            </w:r>
          </w:p>
        </w:tc>
        <w:tc>
          <w:tcPr>
            <w:tcW w:w="468" w:type="pct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9" w:type="pct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375" w:type="pct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375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70" w:type="pct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9" w:type="pct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627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03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</w:tr>
      <w:tr w:rsidR="00FA7576" w:rsidRPr="007F6CD7" w:rsidTr="000B1628">
        <w:tc>
          <w:tcPr>
            <w:tcW w:w="216" w:type="pct"/>
            <w:vMerge/>
          </w:tcPr>
          <w:p w:rsidR="009861D0" w:rsidRPr="000B1628" w:rsidRDefault="009861D0" w:rsidP="009861D0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</w:p>
        </w:tc>
        <w:tc>
          <w:tcPr>
            <w:tcW w:w="103" w:type="pct"/>
          </w:tcPr>
          <w:p w:rsidR="009861D0" w:rsidRPr="000B1628" w:rsidRDefault="009861D0" w:rsidP="009861D0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6"/>
                <w:szCs w:val="18"/>
              </w:rPr>
              <w:t>3</w:t>
            </w:r>
          </w:p>
        </w:tc>
        <w:tc>
          <w:tcPr>
            <w:tcW w:w="461" w:type="pct"/>
          </w:tcPr>
          <w:p w:rsidR="009861D0" w:rsidRPr="007F6CD7" w:rsidRDefault="009861D0" w:rsidP="00FA7576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MA-T</w:t>
            </w:r>
            <w:r w:rsidR="00FA7576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LHC205</w:t>
            </w:r>
          </w:p>
        </w:tc>
        <w:tc>
          <w:tcPr>
            <w:tcW w:w="564" w:type="pct"/>
          </w:tcPr>
          <w:p w:rsidR="009861D0" w:rsidRPr="007F6CD7" w:rsidRDefault="009861D0" w:rsidP="00FA7576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PH-T</w:t>
            </w:r>
            <w:r w:rsidR="00FA7576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LHC205</w:t>
            </w:r>
          </w:p>
        </w:tc>
        <w:tc>
          <w:tcPr>
            <w:tcW w:w="468" w:type="pct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9" w:type="pct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375" w:type="pct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375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70" w:type="pct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9" w:type="pct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627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03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</w:tr>
      <w:tr w:rsidR="00FA7576" w:rsidRPr="007F6CD7" w:rsidTr="000B1628">
        <w:tc>
          <w:tcPr>
            <w:tcW w:w="216" w:type="pct"/>
            <w:vMerge/>
          </w:tcPr>
          <w:p w:rsidR="009861D0" w:rsidRPr="000B1628" w:rsidRDefault="009861D0" w:rsidP="009861D0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</w:p>
        </w:tc>
        <w:tc>
          <w:tcPr>
            <w:tcW w:w="103" w:type="pct"/>
          </w:tcPr>
          <w:p w:rsidR="009861D0" w:rsidRPr="000B1628" w:rsidRDefault="009861D0" w:rsidP="009861D0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6"/>
                <w:szCs w:val="18"/>
              </w:rPr>
              <w:t>4</w:t>
            </w:r>
          </w:p>
        </w:tc>
        <w:tc>
          <w:tcPr>
            <w:tcW w:w="461" w:type="pct"/>
          </w:tcPr>
          <w:p w:rsidR="009861D0" w:rsidRPr="007F6CD7" w:rsidRDefault="009861D0" w:rsidP="00FA7576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DC3-T</w:t>
            </w:r>
            <w:r w:rsidR="00FA7576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LHC204</w:t>
            </w:r>
          </w:p>
        </w:tc>
        <w:tc>
          <w:tcPr>
            <w:tcW w:w="564" w:type="pct"/>
          </w:tcPr>
          <w:p w:rsidR="009861D0" w:rsidRPr="007F6CD7" w:rsidRDefault="009861D0" w:rsidP="00FA7576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EE-T</w:t>
            </w:r>
            <w:r w:rsidR="00FA7576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LHC204</w:t>
            </w:r>
          </w:p>
        </w:tc>
        <w:tc>
          <w:tcPr>
            <w:tcW w:w="468" w:type="pct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9" w:type="pct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375" w:type="pct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375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70" w:type="pct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9" w:type="pct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627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03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</w:tr>
      <w:tr w:rsidR="007F6CD7" w:rsidRPr="007F6CD7" w:rsidTr="00AD41FC">
        <w:tc>
          <w:tcPr>
            <w:tcW w:w="5000" w:type="pct"/>
            <w:gridSpan w:val="12"/>
            <w:shd w:val="clear" w:color="auto" w:fill="EEECE1" w:themeFill="background2"/>
          </w:tcPr>
          <w:p w:rsidR="009861D0" w:rsidRPr="007F6CD7" w:rsidRDefault="009861D0" w:rsidP="009861D0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b/>
                <w:sz w:val="16"/>
                <w:szCs w:val="18"/>
              </w:rPr>
              <w:t>WEDNESDAY</w:t>
            </w:r>
          </w:p>
        </w:tc>
      </w:tr>
      <w:tr w:rsidR="00FA7576" w:rsidRPr="007F6CD7" w:rsidTr="000B1628">
        <w:tc>
          <w:tcPr>
            <w:tcW w:w="216" w:type="pct"/>
            <w:vMerge w:val="restart"/>
            <w:vAlign w:val="center"/>
          </w:tcPr>
          <w:p w:rsidR="009861D0" w:rsidRPr="000B1628" w:rsidRDefault="009861D0" w:rsidP="00D917C9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6"/>
                <w:szCs w:val="18"/>
              </w:rPr>
              <w:t>EC-A</w:t>
            </w:r>
          </w:p>
        </w:tc>
        <w:tc>
          <w:tcPr>
            <w:tcW w:w="103" w:type="pct"/>
          </w:tcPr>
          <w:p w:rsidR="009861D0" w:rsidRPr="000B1628" w:rsidRDefault="009861D0" w:rsidP="009861D0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6"/>
                <w:szCs w:val="18"/>
              </w:rPr>
              <w:t>1</w:t>
            </w:r>
          </w:p>
        </w:tc>
        <w:tc>
          <w:tcPr>
            <w:tcW w:w="461" w:type="pct"/>
            <w:vMerge w:val="restart"/>
          </w:tcPr>
          <w:p w:rsidR="009861D0" w:rsidRPr="007F6CD7" w:rsidRDefault="009861D0" w:rsidP="00FA7576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DC3-L</w:t>
            </w:r>
            <w:r w:rsidR="00FA7576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E301</w:t>
            </w:r>
          </w:p>
        </w:tc>
        <w:tc>
          <w:tcPr>
            <w:tcW w:w="564" w:type="pct"/>
            <w:vMerge w:val="restart"/>
          </w:tcPr>
          <w:p w:rsidR="009861D0" w:rsidRPr="007F6CD7" w:rsidRDefault="009861D0" w:rsidP="00FA7576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MA-L</w:t>
            </w:r>
            <w:r w:rsidR="00FA7576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E301</w:t>
            </w:r>
          </w:p>
        </w:tc>
        <w:tc>
          <w:tcPr>
            <w:tcW w:w="468" w:type="pct"/>
            <w:vMerge w:val="restart"/>
          </w:tcPr>
          <w:p w:rsidR="009861D0" w:rsidRPr="007F6CD7" w:rsidRDefault="009861D0" w:rsidP="00FA7576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EE-L</w:t>
            </w:r>
            <w:r w:rsidR="00FA7576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E301</w:t>
            </w:r>
          </w:p>
        </w:tc>
        <w:tc>
          <w:tcPr>
            <w:tcW w:w="469" w:type="pct"/>
            <w:vMerge w:val="restart"/>
          </w:tcPr>
          <w:p w:rsidR="009861D0" w:rsidRPr="007F6CD7" w:rsidRDefault="009861D0" w:rsidP="00FA7576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PH-L</w:t>
            </w:r>
            <w:r w:rsidR="00FA7576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E301</w:t>
            </w:r>
          </w:p>
        </w:tc>
        <w:tc>
          <w:tcPr>
            <w:tcW w:w="375" w:type="pct"/>
            <w:vMerge w:val="restart"/>
          </w:tcPr>
          <w:p w:rsidR="009861D0" w:rsidRPr="007F6CD7" w:rsidRDefault="009861D0" w:rsidP="00FA7576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CH-L</w:t>
            </w:r>
            <w:r w:rsidR="00FA7576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E301</w:t>
            </w:r>
          </w:p>
        </w:tc>
        <w:tc>
          <w:tcPr>
            <w:tcW w:w="375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939" w:type="pct"/>
            <w:gridSpan w:val="2"/>
          </w:tcPr>
          <w:p w:rsidR="009861D0" w:rsidRPr="00FA7576" w:rsidRDefault="009861D0" w:rsidP="009861D0">
            <w:pPr>
              <w:rPr>
                <w:rFonts w:ascii="Times New Roman" w:hAnsi="Times New Roman" w:cs="Times New Roman"/>
                <w:strike/>
                <w:sz w:val="16"/>
                <w:szCs w:val="18"/>
              </w:rPr>
            </w:pPr>
            <w:r w:rsidRPr="00FA7576">
              <w:rPr>
                <w:rFonts w:ascii="Times New Roman" w:hAnsi="Times New Roman" w:cs="Times New Roman"/>
                <w:sz w:val="16"/>
                <w:szCs w:val="18"/>
              </w:rPr>
              <w:t>DC2-P</w:t>
            </w:r>
          </w:p>
        </w:tc>
        <w:tc>
          <w:tcPr>
            <w:tcW w:w="1030" w:type="pct"/>
            <w:gridSpan w:val="2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</w:p>
        </w:tc>
      </w:tr>
      <w:tr w:rsidR="00FA7576" w:rsidRPr="007F6CD7" w:rsidTr="000B1628">
        <w:tc>
          <w:tcPr>
            <w:tcW w:w="216" w:type="pct"/>
            <w:vMerge/>
            <w:vAlign w:val="center"/>
          </w:tcPr>
          <w:p w:rsidR="009861D0" w:rsidRPr="000B1628" w:rsidRDefault="009861D0" w:rsidP="00D917C9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</w:p>
        </w:tc>
        <w:tc>
          <w:tcPr>
            <w:tcW w:w="103" w:type="pct"/>
          </w:tcPr>
          <w:p w:rsidR="009861D0" w:rsidRPr="000B1628" w:rsidRDefault="009861D0" w:rsidP="009861D0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6"/>
                <w:szCs w:val="18"/>
              </w:rPr>
              <w:t>2</w:t>
            </w:r>
          </w:p>
        </w:tc>
        <w:tc>
          <w:tcPr>
            <w:tcW w:w="461" w:type="pct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564" w:type="pct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8" w:type="pct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9" w:type="pct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375" w:type="pct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375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70" w:type="pct"/>
            <w:tcBorders>
              <w:right w:val="single" w:sz="4" w:space="0" w:color="auto"/>
            </w:tcBorders>
          </w:tcPr>
          <w:p w:rsidR="009861D0" w:rsidRPr="007F6CD7" w:rsidRDefault="009861D0" w:rsidP="00FA7576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PH-T</w:t>
            </w:r>
            <w:r w:rsidR="00FA7576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E307</w:t>
            </w:r>
          </w:p>
        </w:tc>
        <w:tc>
          <w:tcPr>
            <w:tcW w:w="469" w:type="pct"/>
            <w:tcBorders>
              <w:left w:val="single" w:sz="4" w:space="0" w:color="auto"/>
            </w:tcBorders>
          </w:tcPr>
          <w:p w:rsidR="009861D0" w:rsidRPr="007F6CD7" w:rsidRDefault="009861D0" w:rsidP="00FA7576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DC-T</w:t>
            </w:r>
            <w:r w:rsidR="00FA7576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E307</w:t>
            </w:r>
          </w:p>
        </w:tc>
        <w:tc>
          <w:tcPr>
            <w:tcW w:w="627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03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</w:tr>
      <w:tr w:rsidR="00FA7576" w:rsidRPr="007F6CD7" w:rsidTr="000B1628">
        <w:tc>
          <w:tcPr>
            <w:tcW w:w="216" w:type="pct"/>
            <w:vMerge/>
            <w:vAlign w:val="center"/>
          </w:tcPr>
          <w:p w:rsidR="009861D0" w:rsidRPr="000B1628" w:rsidRDefault="009861D0" w:rsidP="00D917C9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</w:p>
        </w:tc>
        <w:tc>
          <w:tcPr>
            <w:tcW w:w="103" w:type="pct"/>
          </w:tcPr>
          <w:p w:rsidR="009861D0" w:rsidRPr="000B1628" w:rsidRDefault="009861D0" w:rsidP="009861D0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6"/>
                <w:szCs w:val="18"/>
              </w:rPr>
              <w:t>3</w:t>
            </w:r>
          </w:p>
        </w:tc>
        <w:tc>
          <w:tcPr>
            <w:tcW w:w="461" w:type="pct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564" w:type="pct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8" w:type="pct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9" w:type="pct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375" w:type="pct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375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70" w:type="pct"/>
            <w:tcBorders>
              <w:right w:val="single" w:sz="4" w:space="0" w:color="auto"/>
            </w:tcBorders>
          </w:tcPr>
          <w:p w:rsidR="009861D0" w:rsidRPr="007F6CD7" w:rsidRDefault="009861D0" w:rsidP="00FA7576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CH-T</w:t>
            </w:r>
            <w:r w:rsidR="00FA7576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LHC205</w:t>
            </w:r>
          </w:p>
        </w:tc>
        <w:tc>
          <w:tcPr>
            <w:tcW w:w="469" w:type="pct"/>
            <w:tcBorders>
              <w:left w:val="single" w:sz="4" w:space="0" w:color="auto"/>
            </w:tcBorders>
          </w:tcPr>
          <w:p w:rsidR="009861D0" w:rsidRPr="007F6CD7" w:rsidRDefault="009861D0" w:rsidP="00FA7576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MA-T</w:t>
            </w:r>
            <w:r w:rsidR="00FA7576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LHC205</w:t>
            </w:r>
          </w:p>
        </w:tc>
        <w:tc>
          <w:tcPr>
            <w:tcW w:w="627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03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</w:tr>
      <w:tr w:rsidR="00FA7576" w:rsidRPr="007F6CD7" w:rsidTr="000B1628">
        <w:tc>
          <w:tcPr>
            <w:tcW w:w="216" w:type="pct"/>
            <w:vMerge/>
            <w:vAlign w:val="center"/>
          </w:tcPr>
          <w:p w:rsidR="009861D0" w:rsidRPr="000B1628" w:rsidRDefault="009861D0" w:rsidP="00D917C9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</w:p>
        </w:tc>
        <w:tc>
          <w:tcPr>
            <w:tcW w:w="103" w:type="pct"/>
          </w:tcPr>
          <w:p w:rsidR="009861D0" w:rsidRPr="000B1628" w:rsidRDefault="009861D0" w:rsidP="009861D0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6"/>
                <w:szCs w:val="18"/>
              </w:rPr>
              <w:t>4</w:t>
            </w:r>
          </w:p>
        </w:tc>
        <w:tc>
          <w:tcPr>
            <w:tcW w:w="461" w:type="pct"/>
            <w:vMerge/>
            <w:tcBorders>
              <w:bottom w:val="single" w:sz="4" w:space="0" w:color="auto"/>
            </w:tcBorders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564" w:type="pct"/>
            <w:vMerge/>
            <w:tcBorders>
              <w:bottom w:val="single" w:sz="4" w:space="0" w:color="auto"/>
            </w:tcBorders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8" w:type="pct"/>
            <w:vMerge/>
            <w:tcBorders>
              <w:bottom w:val="single" w:sz="4" w:space="0" w:color="auto"/>
            </w:tcBorders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9" w:type="pct"/>
            <w:vMerge/>
            <w:tcBorders>
              <w:bottom w:val="single" w:sz="4" w:space="0" w:color="auto"/>
            </w:tcBorders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375" w:type="pct"/>
            <w:vMerge/>
            <w:tcBorders>
              <w:bottom w:val="single" w:sz="4" w:space="0" w:color="auto"/>
            </w:tcBorders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375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70" w:type="pct"/>
            <w:tcBorders>
              <w:right w:val="single" w:sz="4" w:space="0" w:color="auto"/>
            </w:tcBorders>
          </w:tcPr>
          <w:p w:rsidR="009861D0" w:rsidRPr="007F6CD7" w:rsidRDefault="009861D0" w:rsidP="00FA7576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DC3-T</w:t>
            </w:r>
            <w:r w:rsidR="00FA7576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LHC203</w:t>
            </w:r>
          </w:p>
        </w:tc>
        <w:tc>
          <w:tcPr>
            <w:tcW w:w="469" w:type="pct"/>
            <w:tcBorders>
              <w:left w:val="single" w:sz="4" w:space="0" w:color="auto"/>
            </w:tcBorders>
          </w:tcPr>
          <w:p w:rsidR="009861D0" w:rsidRPr="007F6CD7" w:rsidRDefault="009861D0" w:rsidP="00FA7576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CH-T</w:t>
            </w:r>
            <w:r w:rsidR="00FA7576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LHC203</w:t>
            </w:r>
          </w:p>
        </w:tc>
        <w:tc>
          <w:tcPr>
            <w:tcW w:w="627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03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</w:tr>
      <w:tr w:rsidR="00FA7576" w:rsidRPr="007F6CD7" w:rsidTr="000B1628">
        <w:trPr>
          <w:trHeight w:val="98"/>
        </w:trPr>
        <w:tc>
          <w:tcPr>
            <w:tcW w:w="216" w:type="pct"/>
            <w:vMerge w:val="restart"/>
            <w:vAlign w:val="center"/>
          </w:tcPr>
          <w:p w:rsidR="009861D0" w:rsidRPr="000B1628" w:rsidRDefault="009861D0" w:rsidP="00D917C9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6"/>
                <w:szCs w:val="18"/>
              </w:rPr>
              <w:t>EC-B</w:t>
            </w:r>
          </w:p>
        </w:tc>
        <w:tc>
          <w:tcPr>
            <w:tcW w:w="103" w:type="pct"/>
          </w:tcPr>
          <w:p w:rsidR="009861D0" w:rsidRPr="000B1628" w:rsidRDefault="009861D0" w:rsidP="009861D0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6"/>
                <w:szCs w:val="18"/>
              </w:rPr>
              <w:t>1</w:t>
            </w:r>
          </w:p>
        </w:tc>
        <w:tc>
          <w:tcPr>
            <w:tcW w:w="1493" w:type="pct"/>
            <w:gridSpan w:val="3"/>
            <w:vMerge w:val="restart"/>
            <w:tcBorders>
              <w:top w:val="single" w:sz="4" w:space="0" w:color="auto"/>
            </w:tcBorders>
          </w:tcPr>
          <w:p w:rsidR="009861D0" w:rsidRPr="007F6CD7" w:rsidRDefault="009861D0" w:rsidP="00FA7576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EG</w:t>
            </w:r>
            <w:r w:rsidR="00FA7576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EHFF</w:t>
            </w:r>
          </w:p>
        </w:tc>
        <w:tc>
          <w:tcPr>
            <w:tcW w:w="469" w:type="pct"/>
            <w:vMerge w:val="restart"/>
            <w:tcBorders>
              <w:top w:val="single" w:sz="4" w:space="0" w:color="auto"/>
            </w:tcBorders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CH-L E201</w:t>
            </w:r>
          </w:p>
        </w:tc>
        <w:tc>
          <w:tcPr>
            <w:tcW w:w="375" w:type="pct"/>
            <w:tcBorders>
              <w:top w:val="single" w:sz="4" w:space="0" w:color="auto"/>
            </w:tcBorders>
          </w:tcPr>
          <w:p w:rsidR="009861D0" w:rsidRPr="007F6CD7" w:rsidRDefault="009861D0" w:rsidP="00FA7576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DC3-T</w:t>
            </w:r>
            <w:r w:rsidR="00FA7576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E303</w:t>
            </w:r>
          </w:p>
        </w:tc>
        <w:tc>
          <w:tcPr>
            <w:tcW w:w="375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70" w:type="pct"/>
            <w:tcBorders>
              <w:right w:val="single" w:sz="4" w:space="0" w:color="auto"/>
            </w:tcBorders>
          </w:tcPr>
          <w:p w:rsidR="009861D0" w:rsidRPr="007F6CD7" w:rsidRDefault="009861D0" w:rsidP="00FA7576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MA-T</w:t>
            </w:r>
            <w:r w:rsidR="00FA7576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LHC201</w:t>
            </w:r>
          </w:p>
        </w:tc>
        <w:tc>
          <w:tcPr>
            <w:tcW w:w="469" w:type="pct"/>
            <w:tcBorders>
              <w:left w:val="single" w:sz="4" w:space="0" w:color="auto"/>
            </w:tcBorders>
          </w:tcPr>
          <w:p w:rsidR="009861D0" w:rsidRPr="007F6CD7" w:rsidRDefault="009861D0" w:rsidP="00FA7576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DC-T</w:t>
            </w:r>
            <w:r w:rsidR="00FA7576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LHC201</w:t>
            </w:r>
          </w:p>
        </w:tc>
        <w:tc>
          <w:tcPr>
            <w:tcW w:w="627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03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</w:tr>
      <w:tr w:rsidR="00FA7576" w:rsidRPr="007F6CD7" w:rsidTr="000B1628">
        <w:tc>
          <w:tcPr>
            <w:tcW w:w="216" w:type="pct"/>
            <w:vMerge/>
          </w:tcPr>
          <w:p w:rsidR="009861D0" w:rsidRPr="000B1628" w:rsidRDefault="009861D0" w:rsidP="009861D0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</w:p>
        </w:tc>
        <w:tc>
          <w:tcPr>
            <w:tcW w:w="103" w:type="pct"/>
          </w:tcPr>
          <w:p w:rsidR="009861D0" w:rsidRPr="000B1628" w:rsidRDefault="009861D0" w:rsidP="009861D0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6"/>
                <w:szCs w:val="18"/>
              </w:rPr>
              <w:t>2</w:t>
            </w:r>
          </w:p>
        </w:tc>
        <w:tc>
          <w:tcPr>
            <w:tcW w:w="1493" w:type="pct"/>
            <w:gridSpan w:val="3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9" w:type="pct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375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375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70" w:type="pct"/>
            <w:tcBorders>
              <w:right w:val="single" w:sz="4" w:space="0" w:color="auto"/>
            </w:tcBorders>
          </w:tcPr>
          <w:p w:rsidR="009861D0" w:rsidRPr="007F6CD7" w:rsidRDefault="009861D0" w:rsidP="00FA7576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CH-T</w:t>
            </w:r>
            <w:r w:rsidR="00FA7576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LHC202</w:t>
            </w:r>
          </w:p>
        </w:tc>
        <w:tc>
          <w:tcPr>
            <w:tcW w:w="469" w:type="pct"/>
            <w:tcBorders>
              <w:left w:val="single" w:sz="4" w:space="0" w:color="auto"/>
            </w:tcBorders>
          </w:tcPr>
          <w:p w:rsidR="009861D0" w:rsidRPr="007F6CD7" w:rsidRDefault="009861D0" w:rsidP="00FA7576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EE-T</w:t>
            </w:r>
            <w:r w:rsidR="00FA7576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LHC202</w:t>
            </w:r>
          </w:p>
        </w:tc>
        <w:tc>
          <w:tcPr>
            <w:tcW w:w="627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03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</w:tr>
      <w:tr w:rsidR="00FA7576" w:rsidRPr="007F6CD7" w:rsidTr="000B1628">
        <w:tc>
          <w:tcPr>
            <w:tcW w:w="216" w:type="pct"/>
            <w:vMerge/>
          </w:tcPr>
          <w:p w:rsidR="009861D0" w:rsidRPr="000B1628" w:rsidRDefault="009861D0" w:rsidP="009861D0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</w:p>
        </w:tc>
        <w:tc>
          <w:tcPr>
            <w:tcW w:w="103" w:type="pct"/>
          </w:tcPr>
          <w:p w:rsidR="009861D0" w:rsidRPr="000B1628" w:rsidRDefault="009861D0" w:rsidP="009861D0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6"/>
                <w:szCs w:val="18"/>
              </w:rPr>
              <w:t>3</w:t>
            </w:r>
          </w:p>
        </w:tc>
        <w:tc>
          <w:tcPr>
            <w:tcW w:w="1493" w:type="pct"/>
            <w:gridSpan w:val="3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9" w:type="pct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375" w:type="pct"/>
          </w:tcPr>
          <w:p w:rsidR="009861D0" w:rsidRPr="007F6CD7" w:rsidRDefault="009861D0" w:rsidP="00FA7576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CH-T</w:t>
            </w:r>
            <w:r w:rsidR="00FA7576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E306</w:t>
            </w:r>
          </w:p>
        </w:tc>
        <w:tc>
          <w:tcPr>
            <w:tcW w:w="375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939" w:type="pct"/>
            <w:gridSpan w:val="2"/>
            <w:vMerge w:val="restar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trike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PH-P</w:t>
            </w:r>
          </w:p>
        </w:tc>
        <w:tc>
          <w:tcPr>
            <w:tcW w:w="627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03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</w:tr>
      <w:tr w:rsidR="00FA7576" w:rsidRPr="007F6CD7" w:rsidTr="000B1628">
        <w:tc>
          <w:tcPr>
            <w:tcW w:w="216" w:type="pct"/>
            <w:vMerge/>
          </w:tcPr>
          <w:p w:rsidR="009861D0" w:rsidRPr="000B1628" w:rsidRDefault="009861D0" w:rsidP="009861D0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</w:p>
        </w:tc>
        <w:tc>
          <w:tcPr>
            <w:tcW w:w="103" w:type="pct"/>
          </w:tcPr>
          <w:p w:rsidR="009861D0" w:rsidRPr="000B1628" w:rsidRDefault="009861D0" w:rsidP="009861D0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6"/>
                <w:szCs w:val="18"/>
              </w:rPr>
              <w:t>4</w:t>
            </w:r>
          </w:p>
        </w:tc>
        <w:tc>
          <w:tcPr>
            <w:tcW w:w="1493" w:type="pct"/>
            <w:gridSpan w:val="3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9" w:type="pct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375" w:type="pct"/>
          </w:tcPr>
          <w:p w:rsidR="009861D0" w:rsidRPr="007F6CD7" w:rsidRDefault="009861D0" w:rsidP="00FA7576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PH-T</w:t>
            </w:r>
            <w:r w:rsidR="00FA7576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E307</w:t>
            </w:r>
          </w:p>
        </w:tc>
        <w:tc>
          <w:tcPr>
            <w:tcW w:w="375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939" w:type="pct"/>
            <w:gridSpan w:val="2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627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03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</w:tr>
      <w:tr w:rsidR="007F6CD7" w:rsidRPr="007F6CD7" w:rsidTr="00D917C9">
        <w:trPr>
          <w:trHeight w:val="77"/>
        </w:trPr>
        <w:tc>
          <w:tcPr>
            <w:tcW w:w="5000" w:type="pct"/>
            <w:gridSpan w:val="12"/>
            <w:shd w:val="clear" w:color="auto" w:fill="EEECE1" w:themeFill="background2"/>
          </w:tcPr>
          <w:p w:rsidR="009861D0" w:rsidRPr="007F6CD7" w:rsidRDefault="009861D0" w:rsidP="009861D0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b/>
                <w:sz w:val="16"/>
                <w:szCs w:val="18"/>
              </w:rPr>
              <w:t>THURSDAY</w:t>
            </w:r>
          </w:p>
        </w:tc>
      </w:tr>
      <w:tr w:rsidR="00FA7576" w:rsidRPr="007F6CD7" w:rsidTr="000B1628">
        <w:tc>
          <w:tcPr>
            <w:tcW w:w="216" w:type="pct"/>
            <w:vMerge w:val="restart"/>
            <w:vAlign w:val="center"/>
          </w:tcPr>
          <w:p w:rsidR="009861D0" w:rsidRPr="000B1628" w:rsidRDefault="009861D0" w:rsidP="00D917C9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6"/>
                <w:szCs w:val="18"/>
              </w:rPr>
              <w:t>EC-A</w:t>
            </w:r>
          </w:p>
        </w:tc>
        <w:tc>
          <w:tcPr>
            <w:tcW w:w="103" w:type="pct"/>
          </w:tcPr>
          <w:p w:rsidR="009861D0" w:rsidRPr="000B1628" w:rsidRDefault="009861D0" w:rsidP="009861D0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6"/>
                <w:szCs w:val="18"/>
              </w:rPr>
              <w:t>1</w:t>
            </w:r>
          </w:p>
        </w:tc>
        <w:tc>
          <w:tcPr>
            <w:tcW w:w="1493" w:type="pct"/>
            <w:gridSpan w:val="3"/>
            <w:vMerge w:val="restart"/>
          </w:tcPr>
          <w:p w:rsidR="009861D0" w:rsidRPr="007F6CD7" w:rsidRDefault="009861D0" w:rsidP="00FA7576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EG</w:t>
            </w:r>
            <w:r w:rsidR="00FA7576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EHFF</w:t>
            </w:r>
          </w:p>
        </w:tc>
        <w:tc>
          <w:tcPr>
            <w:tcW w:w="469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375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375" w:type="pct"/>
            <w:vMerge w:val="restart"/>
          </w:tcPr>
          <w:p w:rsidR="009861D0" w:rsidRPr="007F6CD7" w:rsidRDefault="009861D0" w:rsidP="00FA7576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DC1-L</w:t>
            </w:r>
            <w:r w:rsidR="00FA7576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E301</w:t>
            </w:r>
          </w:p>
        </w:tc>
        <w:tc>
          <w:tcPr>
            <w:tcW w:w="470" w:type="pct"/>
            <w:vMerge w:val="restart"/>
          </w:tcPr>
          <w:p w:rsidR="009861D0" w:rsidRPr="007F6CD7" w:rsidRDefault="009861D0" w:rsidP="00FA7576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DC2-L</w:t>
            </w:r>
            <w:r w:rsidR="00FA7576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E301</w:t>
            </w:r>
          </w:p>
        </w:tc>
        <w:tc>
          <w:tcPr>
            <w:tcW w:w="469" w:type="pct"/>
            <w:vMerge w:val="restart"/>
          </w:tcPr>
          <w:p w:rsidR="009861D0" w:rsidRPr="007F6CD7" w:rsidRDefault="009861D0" w:rsidP="00FA7576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DC3-L</w:t>
            </w:r>
            <w:r w:rsidR="00FA7576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E301</w:t>
            </w:r>
          </w:p>
        </w:tc>
        <w:tc>
          <w:tcPr>
            <w:tcW w:w="1030" w:type="pct"/>
            <w:gridSpan w:val="2"/>
            <w:vMerge w:val="restar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PH-P</w:t>
            </w:r>
          </w:p>
        </w:tc>
      </w:tr>
      <w:tr w:rsidR="00FA7576" w:rsidRPr="007F6CD7" w:rsidTr="000B1628">
        <w:tc>
          <w:tcPr>
            <w:tcW w:w="216" w:type="pct"/>
            <w:vMerge/>
            <w:vAlign w:val="center"/>
          </w:tcPr>
          <w:p w:rsidR="009861D0" w:rsidRPr="000B1628" w:rsidRDefault="009861D0" w:rsidP="00D917C9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</w:p>
        </w:tc>
        <w:tc>
          <w:tcPr>
            <w:tcW w:w="103" w:type="pct"/>
          </w:tcPr>
          <w:p w:rsidR="009861D0" w:rsidRPr="000B1628" w:rsidRDefault="009861D0" w:rsidP="009861D0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6"/>
                <w:szCs w:val="18"/>
              </w:rPr>
              <w:t>2</w:t>
            </w:r>
          </w:p>
        </w:tc>
        <w:tc>
          <w:tcPr>
            <w:tcW w:w="1493" w:type="pct"/>
            <w:gridSpan w:val="3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9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375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375" w:type="pct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70" w:type="pct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9" w:type="pct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1030" w:type="pct"/>
            <w:gridSpan w:val="2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</w:tr>
      <w:tr w:rsidR="00FA7576" w:rsidRPr="007F6CD7" w:rsidTr="000B1628">
        <w:tc>
          <w:tcPr>
            <w:tcW w:w="216" w:type="pct"/>
            <w:vMerge/>
            <w:vAlign w:val="center"/>
          </w:tcPr>
          <w:p w:rsidR="009861D0" w:rsidRPr="000B1628" w:rsidRDefault="009861D0" w:rsidP="00D917C9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</w:p>
        </w:tc>
        <w:tc>
          <w:tcPr>
            <w:tcW w:w="103" w:type="pct"/>
          </w:tcPr>
          <w:p w:rsidR="009861D0" w:rsidRPr="000B1628" w:rsidRDefault="009861D0" w:rsidP="009861D0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6"/>
                <w:szCs w:val="18"/>
              </w:rPr>
              <w:t>3</w:t>
            </w:r>
          </w:p>
        </w:tc>
        <w:tc>
          <w:tcPr>
            <w:tcW w:w="1493" w:type="pct"/>
            <w:gridSpan w:val="3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9" w:type="pct"/>
          </w:tcPr>
          <w:p w:rsidR="009861D0" w:rsidRPr="007F6CD7" w:rsidRDefault="009861D0" w:rsidP="00FA7576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DC-T</w:t>
            </w:r>
            <w:r w:rsidR="00FA7576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LHC205</w:t>
            </w:r>
          </w:p>
        </w:tc>
        <w:tc>
          <w:tcPr>
            <w:tcW w:w="375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375" w:type="pct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70" w:type="pct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9" w:type="pct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627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03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</w:tr>
      <w:tr w:rsidR="00FA7576" w:rsidRPr="007F6CD7" w:rsidTr="000B1628">
        <w:tc>
          <w:tcPr>
            <w:tcW w:w="216" w:type="pct"/>
            <w:vMerge/>
            <w:vAlign w:val="center"/>
          </w:tcPr>
          <w:p w:rsidR="009861D0" w:rsidRPr="000B1628" w:rsidRDefault="009861D0" w:rsidP="00D917C9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</w:p>
        </w:tc>
        <w:tc>
          <w:tcPr>
            <w:tcW w:w="103" w:type="pct"/>
          </w:tcPr>
          <w:p w:rsidR="009861D0" w:rsidRPr="000B1628" w:rsidRDefault="009861D0" w:rsidP="009861D0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6"/>
                <w:szCs w:val="18"/>
              </w:rPr>
              <w:t>4</w:t>
            </w:r>
          </w:p>
        </w:tc>
        <w:tc>
          <w:tcPr>
            <w:tcW w:w="1493" w:type="pct"/>
            <w:gridSpan w:val="3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9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375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375" w:type="pct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70" w:type="pct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9" w:type="pct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627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03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</w:tr>
      <w:tr w:rsidR="000B1628" w:rsidRPr="007F6CD7" w:rsidTr="000B1628">
        <w:tc>
          <w:tcPr>
            <w:tcW w:w="216" w:type="pct"/>
            <w:vMerge w:val="restart"/>
            <w:vAlign w:val="center"/>
          </w:tcPr>
          <w:p w:rsidR="009861D0" w:rsidRPr="000B1628" w:rsidRDefault="009861D0" w:rsidP="00D917C9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6"/>
                <w:szCs w:val="18"/>
              </w:rPr>
              <w:t>EC-B</w:t>
            </w:r>
          </w:p>
        </w:tc>
        <w:tc>
          <w:tcPr>
            <w:tcW w:w="103" w:type="pct"/>
          </w:tcPr>
          <w:p w:rsidR="009861D0" w:rsidRPr="000B1628" w:rsidRDefault="009861D0" w:rsidP="009861D0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6"/>
                <w:szCs w:val="18"/>
              </w:rPr>
              <w:t>1</w:t>
            </w:r>
          </w:p>
        </w:tc>
        <w:tc>
          <w:tcPr>
            <w:tcW w:w="461" w:type="pct"/>
            <w:vMerge w:val="restart"/>
            <w:tcBorders>
              <w:right w:val="single" w:sz="4" w:space="0" w:color="auto"/>
            </w:tcBorders>
          </w:tcPr>
          <w:p w:rsidR="009861D0" w:rsidRPr="007F6CD7" w:rsidRDefault="009861D0" w:rsidP="00FA7576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PH-L</w:t>
            </w:r>
            <w:r w:rsidR="00FA7576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E302</w:t>
            </w:r>
          </w:p>
        </w:tc>
        <w:tc>
          <w:tcPr>
            <w:tcW w:w="564" w:type="pct"/>
            <w:vMerge w:val="restart"/>
            <w:tcBorders>
              <w:left w:val="single" w:sz="4" w:space="0" w:color="auto"/>
            </w:tcBorders>
          </w:tcPr>
          <w:p w:rsidR="009861D0" w:rsidRPr="007F6CD7" w:rsidRDefault="009861D0" w:rsidP="00FA7576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EE-L</w:t>
            </w:r>
            <w:r w:rsidR="00FA7576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E302</w:t>
            </w:r>
          </w:p>
        </w:tc>
        <w:tc>
          <w:tcPr>
            <w:tcW w:w="468" w:type="pct"/>
            <w:vMerge w:val="restart"/>
          </w:tcPr>
          <w:p w:rsidR="009861D0" w:rsidRPr="007F6CD7" w:rsidRDefault="009861D0" w:rsidP="00FA7576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MA-L</w:t>
            </w:r>
            <w:r w:rsidR="00FA7576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E302</w:t>
            </w:r>
          </w:p>
        </w:tc>
        <w:tc>
          <w:tcPr>
            <w:tcW w:w="469" w:type="pct"/>
            <w:vMerge w:val="restart"/>
          </w:tcPr>
          <w:p w:rsidR="009861D0" w:rsidRPr="007F6CD7" w:rsidRDefault="009861D0" w:rsidP="00FA7576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DC1-L</w:t>
            </w:r>
            <w:r w:rsidR="00FA7576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E302</w:t>
            </w:r>
          </w:p>
        </w:tc>
        <w:tc>
          <w:tcPr>
            <w:tcW w:w="375" w:type="pct"/>
            <w:vMerge w:val="restart"/>
          </w:tcPr>
          <w:p w:rsidR="009861D0" w:rsidRPr="007F6CD7" w:rsidRDefault="009861D0" w:rsidP="00FA7576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DC2-L</w:t>
            </w:r>
            <w:r w:rsidR="00FA7576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E302</w:t>
            </w:r>
          </w:p>
        </w:tc>
        <w:tc>
          <w:tcPr>
            <w:tcW w:w="375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939" w:type="pct"/>
            <w:gridSpan w:val="2"/>
            <w:vMerge w:val="restar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CH-P</w:t>
            </w:r>
          </w:p>
        </w:tc>
        <w:tc>
          <w:tcPr>
            <w:tcW w:w="627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03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</w:tr>
      <w:tr w:rsidR="000B1628" w:rsidRPr="007F6CD7" w:rsidTr="000B1628">
        <w:tc>
          <w:tcPr>
            <w:tcW w:w="216" w:type="pct"/>
            <w:vMerge/>
          </w:tcPr>
          <w:p w:rsidR="009861D0" w:rsidRPr="000B1628" w:rsidRDefault="009861D0" w:rsidP="009861D0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</w:p>
        </w:tc>
        <w:tc>
          <w:tcPr>
            <w:tcW w:w="103" w:type="pct"/>
          </w:tcPr>
          <w:p w:rsidR="009861D0" w:rsidRPr="000B1628" w:rsidRDefault="009861D0" w:rsidP="009861D0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6"/>
                <w:szCs w:val="18"/>
              </w:rPr>
              <w:t>2</w:t>
            </w:r>
          </w:p>
        </w:tc>
        <w:tc>
          <w:tcPr>
            <w:tcW w:w="461" w:type="pct"/>
            <w:vMerge/>
            <w:tcBorders>
              <w:right w:val="single" w:sz="4" w:space="0" w:color="auto"/>
            </w:tcBorders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564" w:type="pct"/>
            <w:vMerge/>
            <w:tcBorders>
              <w:left w:val="single" w:sz="4" w:space="0" w:color="auto"/>
            </w:tcBorders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8" w:type="pct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9" w:type="pct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375" w:type="pct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375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939" w:type="pct"/>
            <w:gridSpan w:val="2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627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03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</w:tr>
      <w:tr w:rsidR="00FA7576" w:rsidRPr="007F6CD7" w:rsidTr="000B1628">
        <w:tc>
          <w:tcPr>
            <w:tcW w:w="216" w:type="pct"/>
            <w:vMerge/>
          </w:tcPr>
          <w:p w:rsidR="009861D0" w:rsidRPr="000B1628" w:rsidRDefault="009861D0" w:rsidP="009861D0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</w:p>
        </w:tc>
        <w:tc>
          <w:tcPr>
            <w:tcW w:w="103" w:type="pct"/>
          </w:tcPr>
          <w:p w:rsidR="009861D0" w:rsidRPr="000B1628" w:rsidRDefault="009861D0" w:rsidP="009861D0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6"/>
                <w:szCs w:val="18"/>
              </w:rPr>
              <w:t>3</w:t>
            </w:r>
          </w:p>
        </w:tc>
        <w:tc>
          <w:tcPr>
            <w:tcW w:w="461" w:type="pct"/>
            <w:vMerge/>
            <w:tcBorders>
              <w:right w:val="single" w:sz="4" w:space="0" w:color="auto"/>
            </w:tcBorders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564" w:type="pct"/>
            <w:vMerge/>
            <w:tcBorders>
              <w:left w:val="single" w:sz="4" w:space="0" w:color="auto"/>
            </w:tcBorders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8" w:type="pct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9" w:type="pct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375" w:type="pct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375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70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9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627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03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</w:tr>
      <w:tr w:rsidR="00FA7576" w:rsidRPr="007F6CD7" w:rsidTr="000B1628">
        <w:tc>
          <w:tcPr>
            <w:tcW w:w="216" w:type="pct"/>
            <w:vMerge/>
          </w:tcPr>
          <w:p w:rsidR="009861D0" w:rsidRPr="000B1628" w:rsidRDefault="009861D0" w:rsidP="009861D0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</w:p>
        </w:tc>
        <w:tc>
          <w:tcPr>
            <w:tcW w:w="103" w:type="pct"/>
          </w:tcPr>
          <w:p w:rsidR="009861D0" w:rsidRPr="000B1628" w:rsidRDefault="009861D0" w:rsidP="009861D0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6"/>
                <w:szCs w:val="18"/>
              </w:rPr>
              <w:t>4</w:t>
            </w:r>
          </w:p>
        </w:tc>
        <w:tc>
          <w:tcPr>
            <w:tcW w:w="461" w:type="pct"/>
            <w:vMerge/>
            <w:tcBorders>
              <w:right w:val="single" w:sz="4" w:space="0" w:color="auto"/>
            </w:tcBorders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564" w:type="pct"/>
            <w:vMerge/>
            <w:tcBorders>
              <w:left w:val="single" w:sz="4" w:space="0" w:color="auto"/>
            </w:tcBorders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8" w:type="pct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9" w:type="pct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375" w:type="pct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375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939" w:type="pct"/>
            <w:gridSpan w:val="2"/>
            <w:tcBorders>
              <w:right w:val="single" w:sz="4" w:space="0" w:color="auto"/>
            </w:tcBorders>
          </w:tcPr>
          <w:p w:rsidR="009861D0" w:rsidRPr="00FA7576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FA7576">
              <w:rPr>
                <w:rFonts w:ascii="Times New Roman" w:hAnsi="Times New Roman" w:cs="Times New Roman"/>
                <w:sz w:val="16"/>
                <w:szCs w:val="18"/>
              </w:rPr>
              <w:t>DC2-P</w:t>
            </w:r>
          </w:p>
        </w:tc>
        <w:tc>
          <w:tcPr>
            <w:tcW w:w="1030" w:type="pct"/>
            <w:gridSpan w:val="2"/>
            <w:tcBorders>
              <w:left w:val="single" w:sz="4" w:space="0" w:color="auto"/>
            </w:tcBorders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</w:tr>
      <w:tr w:rsidR="007F6CD7" w:rsidRPr="007F6CD7" w:rsidTr="00AD41FC">
        <w:tc>
          <w:tcPr>
            <w:tcW w:w="5000" w:type="pct"/>
            <w:gridSpan w:val="12"/>
            <w:shd w:val="clear" w:color="auto" w:fill="EEECE1" w:themeFill="background2"/>
          </w:tcPr>
          <w:p w:rsidR="009861D0" w:rsidRPr="007F6CD7" w:rsidRDefault="009861D0" w:rsidP="009861D0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b/>
                <w:sz w:val="16"/>
                <w:szCs w:val="18"/>
              </w:rPr>
              <w:t>FRIDAY</w:t>
            </w:r>
          </w:p>
        </w:tc>
      </w:tr>
      <w:tr w:rsidR="00FA7576" w:rsidRPr="007F6CD7" w:rsidTr="000B1628">
        <w:tc>
          <w:tcPr>
            <w:tcW w:w="216" w:type="pct"/>
            <w:vMerge w:val="restart"/>
            <w:vAlign w:val="center"/>
          </w:tcPr>
          <w:p w:rsidR="009861D0" w:rsidRPr="000B1628" w:rsidRDefault="009861D0" w:rsidP="00D917C9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6"/>
                <w:szCs w:val="18"/>
              </w:rPr>
              <w:t>EC-A</w:t>
            </w:r>
          </w:p>
        </w:tc>
        <w:tc>
          <w:tcPr>
            <w:tcW w:w="103" w:type="pct"/>
          </w:tcPr>
          <w:p w:rsidR="009861D0" w:rsidRPr="000B1628" w:rsidRDefault="009861D0" w:rsidP="009861D0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6"/>
                <w:szCs w:val="18"/>
              </w:rPr>
              <w:t>1</w:t>
            </w:r>
          </w:p>
        </w:tc>
        <w:tc>
          <w:tcPr>
            <w:tcW w:w="461" w:type="pct"/>
            <w:vMerge w:val="restart"/>
          </w:tcPr>
          <w:p w:rsidR="009861D0" w:rsidRPr="007F6CD7" w:rsidRDefault="009861D0" w:rsidP="00FA7576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MA-L</w:t>
            </w:r>
            <w:r w:rsidR="00FA7576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E301</w:t>
            </w:r>
          </w:p>
        </w:tc>
        <w:tc>
          <w:tcPr>
            <w:tcW w:w="564" w:type="pct"/>
            <w:vMerge w:val="restart"/>
          </w:tcPr>
          <w:p w:rsidR="009861D0" w:rsidRPr="007F6CD7" w:rsidRDefault="009861D0" w:rsidP="00FA7576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DC1-L</w:t>
            </w:r>
            <w:r w:rsidR="00FA7576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E301</w:t>
            </w:r>
          </w:p>
        </w:tc>
        <w:tc>
          <w:tcPr>
            <w:tcW w:w="468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9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375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375" w:type="pct"/>
            <w:vMerge w:val="restart"/>
          </w:tcPr>
          <w:p w:rsidR="009861D0" w:rsidRPr="007F6CD7" w:rsidRDefault="009861D0" w:rsidP="00FA7576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DC2-L</w:t>
            </w:r>
            <w:r w:rsidR="00FA7576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E201</w:t>
            </w:r>
          </w:p>
        </w:tc>
        <w:tc>
          <w:tcPr>
            <w:tcW w:w="470" w:type="pct"/>
            <w:vMerge w:val="restart"/>
          </w:tcPr>
          <w:p w:rsidR="009861D0" w:rsidRPr="007F6CD7" w:rsidRDefault="009861D0" w:rsidP="00FA7576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DC3-L</w:t>
            </w:r>
            <w:r w:rsidR="00FA7576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E201</w:t>
            </w:r>
          </w:p>
        </w:tc>
        <w:tc>
          <w:tcPr>
            <w:tcW w:w="469" w:type="pct"/>
            <w:vMerge w:val="restart"/>
          </w:tcPr>
          <w:p w:rsidR="009861D0" w:rsidRPr="007F6CD7" w:rsidRDefault="009861D0" w:rsidP="00FA7576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EG-L</w:t>
            </w:r>
            <w:r w:rsidR="00FA7576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E201</w:t>
            </w:r>
          </w:p>
        </w:tc>
        <w:tc>
          <w:tcPr>
            <w:tcW w:w="627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03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</w:tr>
      <w:tr w:rsidR="00FA7576" w:rsidRPr="007F6CD7" w:rsidTr="000B1628">
        <w:tc>
          <w:tcPr>
            <w:tcW w:w="216" w:type="pct"/>
            <w:vMerge/>
            <w:vAlign w:val="center"/>
          </w:tcPr>
          <w:p w:rsidR="009861D0" w:rsidRPr="000B1628" w:rsidRDefault="009861D0" w:rsidP="00D917C9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</w:p>
        </w:tc>
        <w:tc>
          <w:tcPr>
            <w:tcW w:w="103" w:type="pct"/>
          </w:tcPr>
          <w:p w:rsidR="009861D0" w:rsidRPr="000B1628" w:rsidRDefault="009861D0" w:rsidP="009861D0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6"/>
                <w:szCs w:val="18"/>
              </w:rPr>
              <w:t>2</w:t>
            </w:r>
          </w:p>
        </w:tc>
        <w:tc>
          <w:tcPr>
            <w:tcW w:w="461" w:type="pct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564" w:type="pct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8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9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375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375" w:type="pct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70" w:type="pct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9" w:type="pct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627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03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</w:tr>
      <w:tr w:rsidR="00FA7576" w:rsidRPr="007F6CD7" w:rsidTr="000B1628">
        <w:tc>
          <w:tcPr>
            <w:tcW w:w="216" w:type="pct"/>
            <w:vMerge/>
            <w:vAlign w:val="center"/>
          </w:tcPr>
          <w:p w:rsidR="009861D0" w:rsidRPr="000B1628" w:rsidRDefault="009861D0" w:rsidP="00D917C9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</w:p>
        </w:tc>
        <w:tc>
          <w:tcPr>
            <w:tcW w:w="103" w:type="pct"/>
          </w:tcPr>
          <w:p w:rsidR="009861D0" w:rsidRPr="000B1628" w:rsidRDefault="009861D0" w:rsidP="009861D0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6"/>
                <w:szCs w:val="18"/>
              </w:rPr>
              <w:t>3</w:t>
            </w:r>
          </w:p>
        </w:tc>
        <w:tc>
          <w:tcPr>
            <w:tcW w:w="461" w:type="pct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564" w:type="pct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8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9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375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375" w:type="pct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70" w:type="pct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9" w:type="pct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627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03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</w:tr>
      <w:tr w:rsidR="00FA7576" w:rsidRPr="007F6CD7" w:rsidTr="000B1628">
        <w:tc>
          <w:tcPr>
            <w:tcW w:w="216" w:type="pct"/>
            <w:vMerge/>
            <w:vAlign w:val="center"/>
          </w:tcPr>
          <w:p w:rsidR="009861D0" w:rsidRPr="000B1628" w:rsidRDefault="009861D0" w:rsidP="00D917C9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</w:p>
        </w:tc>
        <w:tc>
          <w:tcPr>
            <w:tcW w:w="103" w:type="pct"/>
          </w:tcPr>
          <w:p w:rsidR="009861D0" w:rsidRPr="000B1628" w:rsidRDefault="009861D0" w:rsidP="009861D0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6"/>
                <w:szCs w:val="18"/>
              </w:rPr>
              <w:t>4</w:t>
            </w:r>
          </w:p>
        </w:tc>
        <w:tc>
          <w:tcPr>
            <w:tcW w:w="461" w:type="pct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564" w:type="pct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8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9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375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375" w:type="pct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70" w:type="pct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9" w:type="pct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627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03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</w:tr>
      <w:tr w:rsidR="00FA7576" w:rsidRPr="007F6CD7" w:rsidTr="000B1628">
        <w:tc>
          <w:tcPr>
            <w:tcW w:w="216" w:type="pct"/>
            <w:vMerge w:val="restart"/>
            <w:vAlign w:val="center"/>
          </w:tcPr>
          <w:p w:rsidR="009861D0" w:rsidRPr="000B1628" w:rsidRDefault="009861D0" w:rsidP="00D917C9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6"/>
                <w:szCs w:val="18"/>
              </w:rPr>
              <w:t>EC-B</w:t>
            </w:r>
          </w:p>
        </w:tc>
        <w:tc>
          <w:tcPr>
            <w:tcW w:w="103" w:type="pct"/>
          </w:tcPr>
          <w:p w:rsidR="009861D0" w:rsidRPr="000B1628" w:rsidRDefault="009861D0" w:rsidP="009861D0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6"/>
                <w:szCs w:val="18"/>
              </w:rPr>
              <w:t>1</w:t>
            </w:r>
          </w:p>
        </w:tc>
        <w:tc>
          <w:tcPr>
            <w:tcW w:w="461" w:type="pct"/>
          </w:tcPr>
          <w:p w:rsidR="009861D0" w:rsidRPr="006F385F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564" w:type="pct"/>
          </w:tcPr>
          <w:p w:rsidR="009861D0" w:rsidRPr="006F385F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937" w:type="pct"/>
            <w:gridSpan w:val="2"/>
          </w:tcPr>
          <w:p w:rsidR="009861D0" w:rsidRPr="006F385F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6F385F">
              <w:rPr>
                <w:rFonts w:ascii="Times New Roman" w:hAnsi="Times New Roman" w:cs="Times New Roman"/>
                <w:sz w:val="16"/>
                <w:szCs w:val="18"/>
              </w:rPr>
              <w:t>DC2-P</w:t>
            </w:r>
          </w:p>
        </w:tc>
        <w:tc>
          <w:tcPr>
            <w:tcW w:w="375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375" w:type="pct"/>
            <w:vMerge w:val="restart"/>
          </w:tcPr>
          <w:p w:rsidR="009861D0" w:rsidRPr="007F6CD7" w:rsidRDefault="009861D0" w:rsidP="00FA7576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DC3-L</w:t>
            </w:r>
            <w:r w:rsidR="00FA7576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A210</w:t>
            </w:r>
          </w:p>
        </w:tc>
        <w:tc>
          <w:tcPr>
            <w:tcW w:w="470" w:type="pct"/>
            <w:vMerge w:val="restart"/>
          </w:tcPr>
          <w:p w:rsidR="009861D0" w:rsidRPr="007F6CD7" w:rsidRDefault="009861D0" w:rsidP="00FA7576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EG-L</w:t>
            </w:r>
            <w:r w:rsidR="00FA7576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A210</w:t>
            </w:r>
          </w:p>
        </w:tc>
        <w:tc>
          <w:tcPr>
            <w:tcW w:w="469" w:type="pct"/>
            <w:vMerge w:val="restart"/>
          </w:tcPr>
          <w:p w:rsidR="009861D0" w:rsidRPr="007F6CD7" w:rsidRDefault="009861D0" w:rsidP="00FA7576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MA-L</w:t>
            </w:r>
            <w:r w:rsidR="00FA7576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A210</w:t>
            </w:r>
          </w:p>
        </w:tc>
        <w:tc>
          <w:tcPr>
            <w:tcW w:w="627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03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</w:tr>
      <w:tr w:rsidR="00FA7576" w:rsidRPr="007F6CD7" w:rsidTr="000B1628">
        <w:tc>
          <w:tcPr>
            <w:tcW w:w="216" w:type="pct"/>
            <w:vMerge/>
          </w:tcPr>
          <w:p w:rsidR="009861D0" w:rsidRPr="000B1628" w:rsidRDefault="009861D0" w:rsidP="009861D0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</w:p>
        </w:tc>
        <w:tc>
          <w:tcPr>
            <w:tcW w:w="103" w:type="pct"/>
          </w:tcPr>
          <w:p w:rsidR="009861D0" w:rsidRPr="000B1628" w:rsidRDefault="009861D0" w:rsidP="009861D0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6"/>
                <w:szCs w:val="18"/>
              </w:rPr>
              <w:t>2</w:t>
            </w:r>
          </w:p>
        </w:tc>
        <w:tc>
          <w:tcPr>
            <w:tcW w:w="461" w:type="pct"/>
          </w:tcPr>
          <w:p w:rsidR="009861D0" w:rsidRPr="006F385F" w:rsidRDefault="009861D0" w:rsidP="00FA7576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6F385F">
              <w:rPr>
                <w:rFonts w:ascii="Times New Roman" w:hAnsi="Times New Roman" w:cs="Times New Roman"/>
                <w:sz w:val="16"/>
                <w:szCs w:val="18"/>
              </w:rPr>
              <w:t>DC3-T</w:t>
            </w:r>
            <w:r w:rsidR="00FA7576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6"/>
                <w:szCs w:val="18"/>
              </w:rPr>
              <w:t>E303</w:t>
            </w:r>
          </w:p>
        </w:tc>
        <w:tc>
          <w:tcPr>
            <w:tcW w:w="564" w:type="pct"/>
          </w:tcPr>
          <w:p w:rsidR="009861D0" w:rsidRPr="006F385F" w:rsidRDefault="009861D0" w:rsidP="00FA7576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6F385F">
              <w:rPr>
                <w:rFonts w:ascii="Times New Roman" w:hAnsi="Times New Roman" w:cs="Times New Roman"/>
                <w:sz w:val="16"/>
                <w:szCs w:val="18"/>
              </w:rPr>
              <w:t>MA-T</w:t>
            </w:r>
            <w:r w:rsidR="00FA7576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6"/>
                <w:szCs w:val="18"/>
              </w:rPr>
              <w:t>E303</w:t>
            </w:r>
          </w:p>
        </w:tc>
        <w:tc>
          <w:tcPr>
            <w:tcW w:w="468" w:type="pct"/>
          </w:tcPr>
          <w:p w:rsidR="009861D0" w:rsidRPr="006F385F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9" w:type="pct"/>
          </w:tcPr>
          <w:p w:rsidR="009861D0" w:rsidRPr="006F385F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375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375" w:type="pct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70" w:type="pct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9" w:type="pct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627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03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</w:tr>
      <w:tr w:rsidR="00FA7576" w:rsidRPr="007F6CD7" w:rsidTr="000B1628">
        <w:tc>
          <w:tcPr>
            <w:tcW w:w="216" w:type="pct"/>
            <w:vMerge/>
          </w:tcPr>
          <w:p w:rsidR="009861D0" w:rsidRPr="000B1628" w:rsidRDefault="009861D0" w:rsidP="009861D0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</w:p>
        </w:tc>
        <w:tc>
          <w:tcPr>
            <w:tcW w:w="103" w:type="pct"/>
          </w:tcPr>
          <w:p w:rsidR="009861D0" w:rsidRPr="000B1628" w:rsidRDefault="009861D0" w:rsidP="009861D0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6"/>
                <w:szCs w:val="18"/>
              </w:rPr>
              <w:t>3</w:t>
            </w:r>
          </w:p>
        </w:tc>
        <w:tc>
          <w:tcPr>
            <w:tcW w:w="1025" w:type="pct"/>
            <w:gridSpan w:val="2"/>
          </w:tcPr>
          <w:p w:rsidR="009861D0" w:rsidRPr="006F385F" w:rsidRDefault="009861D0" w:rsidP="009861D0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6F385F">
              <w:rPr>
                <w:rFonts w:ascii="Times New Roman" w:hAnsi="Times New Roman" w:cs="Times New Roman"/>
                <w:sz w:val="16"/>
                <w:szCs w:val="18"/>
              </w:rPr>
              <w:t>DC2-P</w:t>
            </w:r>
          </w:p>
        </w:tc>
        <w:tc>
          <w:tcPr>
            <w:tcW w:w="468" w:type="pct"/>
          </w:tcPr>
          <w:p w:rsidR="009861D0" w:rsidRPr="006F385F" w:rsidRDefault="009861D0" w:rsidP="00FA7576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6F385F">
              <w:rPr>
                <w:rFonts w:ascii="Times New Roman" w:hAnsi="Times New Roman" w:cs="Times New Roman"/>
                <w:sz w:val="16"/>
                <w:szCs w:val="18"/>
              </w:rPr>
              <w:t>EE-T</w:t>
            </w:r>
            <w:r w:rsidR="00FA7576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6"/>
                <w:szCs w:val="18"/>
              </w:rPr>
              <w:t>LHC203</w:t>
            </w:r>
          </w:p>
        </w:tc>
        <w:tc>
          <w:tcPr>
            <w:tcW w:w="469" w:type="pct"/>
          </w:tcPr>
          <w:p w:rsidR="009861D0" w:rsidRPr="006F385F" w:rsidRDefault="009861D0" w:rsidP="00FA7576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6F385F">
              <w:rPr>
                <w:rFonts w:ascii="Times New Roman" w:hAnsi="Times New Roman" w:cs="Times New Roman"/>
                <w:sz w:val="16"/>
                <w:szCs w:val="18"/>
              </w:rPr>
              <w:t>DC3-T</w:t>
            </w:r>
            <w:r w:rsidR="00FA7576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6F385F">
              <w:rPr>
                <w:rFonts w:ascii="Times New Roman" w:hAnsi="Times New Roman" w:cs="Times New Roman"/>
                <w:sz w:val="16"/>
                <w:szCs w:val="18"/>
              </w:rPr>
              <w:t>LHC203</w:t>
            </w:r>
          </w:p>
        </w:tc>
        <w:tc>
          <w:tcPr>
            <w:tcW w:w="375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375" w:type="pct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70" w:type="pct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9" w:type="pct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1030" w:type="pct"/>
            <w:gridSpan w:val="2"/>
            <w:vMerge w:val="restar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 w:rsidRPr="007F6CD7">
              <w:rPr>
                <w:rFonts w:ascii="Times New Roman" w:hAnsi="Times New Roman" w:cs="Times New Roman"/>
                <w:sz w:val="16"/>
                <w:szCs w:val="18"/>
              </w:rPr>
              <w:t>CH-P</w:t>
            </w:r>
          </w:p>
        </w:tc>
      </w:tr>
      <w:tr w:rsidR="00FA7576" w:rsidRPr="007F6CD7" w:rsidTr="000B1628">
        <w:tc>
          <w:tcPr>
            <w:tcW w:w="216" w:type="pct"/>
            <w:vMerge/>
          </w:tcPr>
          <w:p w:rsidR="009861D0" w:rsidRPr="000B1628" w:rsidRDefault="009861D0" w:rsidP="009861D0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</w:p>
        </w:tc>
        <w:tc>
          <w:tcPr>
            <w:tcW w:w="103" w:type="pct"/>
          </w:tcPr>
          <w:p w:rsidR="009861D0" w:rsidRPr="000B1628" w:rsidRDefault="009861D0" w:rsidP="009861D0">
            <w:pPr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6"/>
                <w:szCs w:val="18"/>
              </w:rPr>
              <w:t>4</w:t>
            </w:r>
          </w:p>
        </w:tc>
        <w:tc>
          <w:tcPr>
            <w:tcW w:w="461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564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8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9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375" w:type="pct"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375" w:type="pct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70" w:type="pct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469" w:type="pct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1030" w:type="pct"/>
            <w:gridSpan w:val="2"/>
            <w:vMerge/>
          </w:tcPr>
          <w:p w:rsidR="009861D0" w:rsidRPr="007F6CD7" w:rsidRDefault="009861D0" w:rsidP="009861D0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</w:tr>
    </w:tbl>
    <w:p w:rsidR="00F60181" w:rsidRPr="006C74FF" w:rsidRDefault="00F60181" w:rsidP="00295C97">
      <w:pPr>
        <w:rPr>
          <w:sz w:val="20"/>
          <w:szCs w:val="20"/>
        </w:rPr>
      </w:pPr>
    </w:p>
    <w:p w:rsidR="00E05EAD" w:rsidRDefault="00E05EAD">
      <w:pPr>
        <w:rPr>
          <w:sz w:val="20"/>
          <w:szCs w:val="20"/>
        </w:rPr>
      </w:pPr>
    </w:p>
    <w:p w:rsidR="00FA7576" w:rsidRPr="006C74FF" w:rsidRDefault="00FA7576">
      <w:pPr>
        <w:rPr>
          <w:sz w:val="20"/>
          <w:szCs w:val="20"/>
        </w:rPr>
      </w:pPr>
    </w:p>
    <w:p w:rsidR="00CC2B96" w:rsidRPr="007F6CD7" w:rsidRDefault="00CC2B96" w:rsidP="00CC2B96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7F6CD7">
        <w:rPr>
          <w:rFonts w:ascii="Times New Roman" w:hAnsi="Times New Roman" w:cs="Times New Roman"/>
          <w:sz w:val="20"/>
          <w:szCs w:val="20"/>
        </w:rPr>
        <w:t>B. Tech Production and Industrial Engineering</w:t>
      </w:r>
    </w:p>
    <w:p w:rsidR="00CC2B96" w:rsidRDefault="00CC2B96" w:rsidP="00CC2B96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7F6CD7">
        <w:rPr>
          <w:rFonts w:ascii="Times New Roman" w:hAnsi="Times New Roman" w:cs="Times New Roman"/>
          <w:sz w:val="20"/>
          <w:szCs w:val="20"/>
        </w:rPr>
        <w:t>Time Table: 2</w:t>
      </w:r>
      <w:r w:rsidRPr="007F6CD7">
        <w:rPr>
          <w:rFonts w:ascii="Times New Roman" w:hAnsi="Times New Roman" w:cs="Times New Roman"/>
          <w:sz w:val="20"/>
          <w:szCs w:val="20"/>
          <w:vertAlign w:val="superscript"/>
        </w:rPr>
        <w:t>nd</w:t>
      </w:r>
      <w:r w:rsidRPr="007F6CD7">
        <w:rPr>
          <w:rFonts w:ascii="Times New Roman" w:hAnsi="Times New Roman" w:cs="Times New Roman"/>
          <w:sz w:val="20"/>
          <w:szCs w:val="20"/>
        </w:rPr>
        <w:t xml:space="preserve"> Semester 2019-2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21"/>
        <w:gridCol w:w="306"/>
        <w:gridCol w:w="1317"/>
        <w:gridCol w:w="1261"/>
        <w:gridCol w:w="1442"/>
        <w:gridCol w:w="1442"/>
        <w:gridCol w:w="1171"/>
        <w:gridCol w:w="1258"/>
        <w:gridCol w:w="1261"/>
        <w:gridCol w:w="1960"/>
        <w:gridCol w:w="1194"/>
        <w:gridCol w:w="1157"/>
      </w:tblGrid>
      <w:tr w:rsidR="004A1362" w:rsidRPr="008B31DA" w:rsidTr="004A1362">
        <w:tc>
          <w:tcPr>
            <w:tcW w:w="5000" w:type="pct"/>
            <w:gridSpan w:val="12"/>
            <w:shd w:val="clear" w:color="auto" w:fill="EEECE1" w:themeFill="background2"/>
          </w:tcPr>
          <w:p w:rsidR="004A1362" w:rsidRPr="004A1362" w:rsidRDefault="004A1362" w:rsidP="004A1362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A1362">
              <w:rPr>
                <w:rFonts w:ascii="Times New Roman" w:hAnsi="Times New Roman" w:cs="Times New Roman"/>
                <w:b/>
                <w:sz w:val="18"/>
                <w:szCs w:val="18"/>
              </w:rPr>
              <w:t>MONDAY</w:t>
            </w:r>
          </w:p>
        </w:tc>
      </w:tr>
      <w:tr w:rsidR="000B1628" w:rsidRPr="000B1628" w:rsidTr="00BA16CE">
        <w:tc>
          <w:tcPr>
            <w:tcW w:w="216" w:type="pct"/>
          </w:tcPr>
          <w:p w:rsidR="00925506" w:rsidRPr="000B1628" w:rsidRDefault="00925506" w:rsidP="00AE5F9F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6" w:type="pct"/>
          </w:tcPr>
          <w:p w:rsidR="00925506" w:rsidRPr="000B1628" w:rsidRDefault="00925506" w:rsidP="000B1628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458" w:type="pct"/>
          </w:tcPr>
          <w:p w:rsidR="00925506" w:rsidRPr="000B1628" w:rsidRDefault="00925506" w:rsidP="000B1628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438" w:type="pct"/>
          </w:tcPr>
          <w:p w:rsidR="00925506" w:rsidRPr="000B1628" w:rsidRDefault="00925506" w:rsidP="000B1628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501" w:type="pct"/>
          </w:tcPr>
          <w:p w:rsidR="00925506" w:rsidRPr="000B1628" w:rsidRDefault="00925506" w:rsidP="000B1628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501" w:type="pct"/>
          </w:tcPr>
          <w:p w:rsidR="00925506" w:rsidRPr="000B1628" w:rsidRDefault="00925506" w:rsidP="000B1628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8"/>
                <w:szCs w:val="18"/>
              </w:rPr>
              <w:t>4</w:t>
            </w:r>
          </w:p>
        </w:tc>
        <w:tc>
          <w:tcPr>
            <w:tcW w:w="407" w:type="pct"/>
          </w:tcPr>
          <w:p w:rsidR="00925506" w:rsidRPr="000B1628" w:rsidRDefault="00925506" w:rsidP="000B1628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8"/>
                <w:szCs w:val="18"/>
              </w:rPr>
              <w:t>5</w:t>
            </w:r>
          </w:p>
        </w:tc>
        <w:tc>
          <w:tcPr>
            <w:tcW w:w="437" w:type="pct"/>
          </w:tcPr>
          <w:p w:rsidR="00925506" w:rsidRPr="000B1628" w:rsidRDefault="00925506" w:rsidP="000B1628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8"/>
                <w:szCs w:val="18"/>
              </w:rPr>
              <w:t>6</w:t>
            </w:r>
          </w:p>
        </w:tc>
        <w:tc>
          <w:tcPr>
            <w:tcW w:w="438" w:type="pct"/>
          </w:tcPr>
          <w:p w:rsidR="00925506" w:rsidRPr="000B1628" w:rsidRDefault="00925506" w:rsidP="000B1628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8"/>
                <w:szCs w:val="18"/>
              </w:rPr>
              <w:t>7</w:t>
            </w:r>
          </w:p>
        </w:tc>
        <w:tc>
          <w:tcPr>
            <w:tcW w:w="681" w:type="pct"/>
          </w:tcPr>
          <w:p w:rsidR="00925506" w:rsidRPr="000B1628" w:rsidRDefault="00925506" w:rsidP="000B1628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8"/>
                <w:szCs w:val="18"/>
              </w:rPr>
              <w:t>8</w:t>
            </w:r>
          </w:p>
        </w:tc>
        <w:tc>
          <w:tcPr>
            <w:tcW w:w="415" w:type="pct"/>
          </w:tcPr>
          <w:p w:rsidR="00925506" w:rsidRPr="000B1628" w:rsidRDefault="00925506" w:rsidP="000B1628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8"/>
                <w:szCs w:val="18"/>
              </w:rPr>
              <w:t>9</w:t>
            </w:r>
          </w:p>
        </w:tc>
        <w:tc>
          <w:tcPr>
            <w:tcW w:w="402" w:type="pct"/>
          </w:tcPr>
          <w:p w:rsidR="00925506" w:rsidRPr="000B1628" w:rsidRDefault="00925506" w:rsidP="000B1628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8"/>
                <w:szCs w:val="18"/>
              </w:rPr>
              <w:t>10</w:t>
            </w:r>
          </w:p>
        </w:tc>
      </w:tr>
      <w:tr w:rsidR="009A1DB3" w:rsidRPr="008B31DA" w:rsidTr="00BA16CE">
        <w:tc>
          <w:tcPr>
            <w:tcW w:w="216" w:type="pct"/>
            <w:vMerge w:val="restart"/>
            <w:vAlign w:val="center"/>
          </w:tcPr>
          <w:p w:rsidR="009A1DB3" w:rsidRPr="000B1628" w:rsidRDefault="009A1DB3" w:rsidP="009A1DB3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8"/>
                <w:szCs w:val="18"/>
              </w:rPr>
              <w:t>PI-A</w:t>
            </w:r>
          </w:p>
        </w:tc>
        <w:tc>
          <w:tcPr>
            <w:tcW w:w="106" w:type="pct"/>
          </w:tcPr>
          <w:p w:rsidR="009A1DB3" w:rsidRPr="000B1628" w:rsidRDefault="009A1DB3" w:rsidP="009A1DB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458" w:type="pct"/>
          </w:tcPr>
          <w:p w:rsidR="000630D3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DC1-</w:t>
            </w:r>
            <w:r w:rsidRPr="00BA16CE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T</w:t>
            </w:r>
          </w:p>
          <w:p w:rsidR="009A1DB3" w:rsidRPr="00BA16CE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LHC203</w:t>
            </w:r>
          </w:p>
        </w:tc>
        <w:tc>
          <w:tcPr>
            <w:tcW w:w="438" w:type="pct"/>
          </w:tcPr>
          <w:p w:rsidR="009A1DB3" w:rsidRPr="00BA16CE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501" w:type="pct"/>
            <w:vMerge w:val="restart"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31DA">
              <w:rPr>
                <w:rFonts w:ascii="Times New Roman" w:hAnsi="Times New Roman" w:cs="Times New Roman"/>
                <w:sz w:val="18"/>
                <w:szCs w:val="18"/>
              </w:rPr>
              <w:t>MA-L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B31DA">
              <w:rPr>
                <w:rFonts w:ascii="Times New Roman" w:hAnsi="Times New Roman" w:cs="Times New Roman"/>
                <w:sz w:val="18"/>
                <w:szCs w:val="18"/>
              </w:rPr>
              <w:t>E101</w:t>
            </w:r>
          </w:p>
        </w:tc>
        <w:tc>
          <w:tcPr>
            <w:tcW w:w="501" w:type="pct"/>
            <w:vMerge w:val="restart"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31DA">
              <w:rPr>
                <w:rFonts w:ascii="Times New Roman" w:hAnsi="Times New Roman" w:cs="Times New Roman"/>
                <w:sz w:val="18"/>
                <w:szCs w:val="18"/>
              </w:rPr>
              <w:t>CSE-L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B31DA">
              <w:rPr>
                <w:rFonts w:ascii="Times New Roman" w:hAnsi="Times New Roman" w:cs="Times New Roman"/>
                <w:sz w:val="18"/>
                <w:szCs w:val="18"/>
              </w:rPr>
              <w:t>E101</w:t>
            </w:r>
          </w:p>
        </w:tc>
        <w:tc>
          <w:tcPr>
            <w:tcW w:w="407" w:type="pct"/>
            <w:vMerge w:val="restart"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31DA">
              <w:rPr>
                <w:rFonts w:ascii="Times New Roman" w:hAnsi="Times New Roman" w:cs="Times New Roman"/>
                <w:sz w:val="18"/>
                <w:szCs w:val="18"/>
              </w:rPr>
              <w:t>EP-L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B31DA">
              <w:rPr>
                <w:rFonts w:ascii="Times New Roman" w:hAnsi="Times New Roman" w:cs="Times New Roman"/>
                <w:sz w:val="18"/>
                <w:szCs w:val="18"/>
              </w:rPr>
              <w:t>E101</w:t>
            </w:r>
          </w:p>
        </w:tc>
        <w:tc>
          <w:tcPr>
            <w:tcW w:w="437" w:type="pct"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8" w:type="pct"/>
          </w:tcPr>
          <w:p w:rsidR="009A1DB3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DC2-</w:t>
            </w:r>
            <w:r w:rsidRPr="00BA16CE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T</w:t>
            </w:r>
          </w:p>
          <w:p w:rsidR="009A1DB3" w:rsidRPr="00BA16CE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LHC201</w:t>
            </w:r>
          </w:p>
        </w:tc>
        <w:tc>
          <w:tcPr>
            <w:tcW w:w="681" w:type="pct"/>
            <w:vMerge w:val="restart"/>
          </w:tcPr>
          <w:p w:rsidR="009A1DB3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9A1DB3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31DA">
              <w:rPr>
                <w:rFonts w:ascii="Times New Roman" w:hAnsi="Times New Roman" w:cs="Times New Roman"/>
                <w:sz w:val="18"/>
                <w:szCs w:val="18"/>
              </w:rPr>
              <w:t>DC2-L</w:t>
            </w:r>
          </w:p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HC201</w:t>
            </w:r>
          </w:p>
        </w:tc>
        <w:tc>
          <w:tcPr>
            <w:tcW w:w="415" w:type="pct"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2" w:type="pct"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A1DB3" w:rsidRPr="008B31DA" w:rsidTr="00BA16CE">
        <w:tc>
          <w:tcPr>
            <w:tcW w:w="216" w:type="pct"/>
            <w:vMerge/>
            <w:vAlign w:val="center"/>
          </w:tcPr>
          <w:p w:rsidR="009A1DB3" w:rsidRPr="000B1628" w:rsidRDefault="009A1DB3" w:rsidP="009A1DB3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6" w:type="pct"/>
          </w:tcPr>
          <w:p w:rsidR="009A1DB3" w:rsidRPr="000B1628" w:rsidRDefault="009A1DB3" w:rsidP="009A1DB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458" w:type="pct"/>
          </w:tcPr>
          <w:p w:rsidR="009A1DB3" w:rsidRPr="00BA16CE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438" w:type="pct"/>
          </w:tcPr>
          <w:p w:rsidR="009A1DB3" w:rsidRPr="00BA16CE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501" w:type="pct"/>
            <w:vMerge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1" w:type="pct"/>
            <w:vMerge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7" w:type="pct"/>
            <w:vMerge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7" w:type="pct"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8" w:type="pct"/>
          </w:tcPr>
          <w:p w:rsidR="009A1DB3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DC2-</w:t>
            </w:r>
            <w:r w:rsidRPr="00BA16CE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T</w:t>
            </w:r>
          </w:p>
          <w:p w:rsidR="009A1DB3" w:rsidRPr="00BA16CE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LHC202</w:t>
            </w:r>
          </w:p>
        </w:tc>
        <w:tc>
          <w:tcPr>
            <w:tcW w:w="681" w:type="pct"/>
            <w:vMerge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15" w:type="pct"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2" w:type="pct"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A1DB3" w:rsidRPr="008B31DA" w:rsidTr="00BA16CE">
        <w:tc>
          <w:tcPr>
            <w:tcW w:w="216" w:type="pct"/>
            <w:vMerge/>
            <w:vAlign w:val="center"/>
          </w:tcPr>
          <w:p w:rsidR="009A1DB3" w:rsidRPr="000B1628" w:rsidRDefault="009A1DB3" w:rsidP="009A1DB3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6" w:type="pct"/>
          </w:tcPr>
          <w:p w:rsidR="009A1DB3" w:rsidRPr="000B1628" w:rsidRDefault="009A1DB3" w:rsidP="009A1DB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458" w:type="pct"/>
          </w:tcPr>
          <w:p w:rsidR="000630D3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DC1-</w:t>
            </w:r>
            <w:r w:rsidRPr="00BA16CE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T</w:t>
            </w:r>
          </w:p>
          <w:p w:rsidR="009A1DB3" w:rsidRPr="00BA16CE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LHC20</w:t>
            </w:r>
            <w: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6</w:t>
            </w:r>
          </w:p>
        </w:tc>
        <w:tc>
          <w:tcPr>
            <w:tcW w:w="438" w:type="pct"/>
          </w:tcPr>
          <w:p w:rsidR="009A1DB3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DC1-</w:t>
            </w:r>
            <w:r w:rsidRPr="00BA16CE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T</w:t>
            </w:r>
          </w:p>
          <w:p w:rsidR="009A1DB3" w:rsidRPr="00BA16CE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LHC206</w:t>
            </w:r>
          </w:p>
        </w:tc>
        <w:tc>
          <w:tcPr>
            <w:tcW w:w="501" w:type="pct"/>
            <w:vMerge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1" w:type="pct"/>
            <w:vMerge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7" w:type="pct"/>
            <w:vMerge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7" w:type="pct"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8" w:type="pct"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31DA">
              <w:rPr>
                <w:rFonts w:ascii="Times New Roman" w:hAnsi="Times New Roman" w:cs="Times New Roman"/>
                <w:sz w:val="18"/>
                <w:szCs w:val="18"/>
              </w:rPr>
              <w:t>MA-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LHC203</w:t>
            </w:r>
          </w:p>
        </w:tc>
        <w:tc>
          <w:tcPr>
            <w:tcW w:w="681" w:type="pct"/>
            <w:vMerge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15" w:type="pct"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2" w:type="pct"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A1DB3" w:rsidRPr="008B31DA" w:rsidTr="00BA16CE">
        <w:tc>
          <w:tcPr>
            <w:tcW w:w="216" w:type="pct"/>
            <w:vMerge w:val="restart"/>
            <w:vAlign w:val="center"/>
          </w:tcPr>
          <w:p w:rsidR="009A1DB3" w:rsidRPr="000B1628" w:rsidRDefault="009A1DB3" w:rsidP="009A1DB3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8"/>
                <w:szCs w:val="18"/>
              </w:rPr>
              <w:t>PI-B</w:t>
            </w:r>
          </w:p>
        </w:tc>
        <w:tc>
          <w:tcPr>
            <w:tcW w:w="106" w:type="pct"/>
          </w:tcPr>
          <w:p w:rsidR="009A1DB3" w:rsidRPr="000B1628" w:rsidRDefault="009A1DB3" w:rsidP="009A1DB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458" w:type="pct"/>
            <w:vMerge w:val="restart"/>
          </w:tcPr>
          <w:p w:rsidR="009A1DB3" w:rsidRPr="00926A0C" w:rsidRDefault="009A1DB3" w:rsidP="009A1DB3">
            <w:pPr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A5783F">
              <w:rPr>
                <w:rFonts w:ascii="Times New Roman" w:hAnsi="Times New Roman" w:cs="Times New Roman"/>
                <w:sz w:val="18"/>
                <w:szCs w:val="18"/>
              </w:rPr>
              <w:t>MA-L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A5783F">
              <w:rPr>
                <w:rFonts w:ascii="Times New Roman" w:hAnsi="Times New Roman" w:cs="Times New Roman"/>
                <w:sz w:val="18"/>
                <w:szCs w:val="18"/>
              </w:rPr>
              <w:t>E301</w:t>
            </w:r>
          </w:p>
        </w:tc>
        <w:tc>
          <w:tcPr>
            <w:tcW w:w="438" w:type="pct"/>
            <w:vMerge w:val="restart"/>
          </w:tcPr>
          <w:p w:rsidR="009A1DB3" w:rsidRPr="00926A0C" w:rsidRDefault="009A1DB3" w:rsidP="009A1DB3">
            <w:pPr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A5783F">
              <w:rPr>
                <w:rFonts w:ascii="Times New Roman" w:hAnsi="Times New Roman" w:cs="Times New Roman"/>
                <w:sz w:val="18"/>
                <w:szCs w:val="18"/>
              </w:rPr>
              <w:t>EP-L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A5783F">
              <w:rPr>
                <w:rFonts w:ascii="Times New Roman" w:hAnsi="Times New Roman" w:cs="Times New Roman"/>
                <w:sz w:val="18"/>
                <w:szCs w:val="18"/>
              </w:rPr>
              <w:t>E301</w:t>
            </w:r>
          </w:p>
        </w:tc>
        <w:tc>
          <w:tcPr>
            <w:tcW w:w="501" w:type="pct"/>
            <w:vMerge w:val="restart"/>
          </w:tcPr>
          <w:p w:rsidR="009A1DB3" w:rsidRPr="00926A0C" w:rsidRDefault="009A1DB3" w:rsidP="009A1DB3">
            <w:pPr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4A1362">
              <w:rPr>
                <w:rFonts w:ascii="Times New Roman" w:hAnsi="Times New Roman" w:cs="Times New Roman"/>
                <w:sz w:val="18"/>
                <w:szCs w:val="18"/>
              </w:rPr>
              <w:t>CSE-L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4A1362">
              <w:rPr>
                <w:rFonts w:ascii="Times New Roman" w:hAnsi="Times New Roman" w:cs="Times New Roman"/>
                <w:sz w:val="18"/>
                <w:szCs w:val="18"/>
              </w:rPr>
              <w:t>E301</w:t>
            </w:r>
          </w:p>
        </w:tc>
        <w:tc>
          <w:tcPr>
            <w:tcW w:w="501" w:type="pct"/>
            <w:vMerge w:val="restart"/>
          </w:tcPr>
          <w:p w:rsidR="009A1DB3" w:rsidRPr="00926A0C" w:rsidRDefault="009A1DB3" w:rsidP="009A1DB3">
            <w:pPr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A5783F">
              <w:rPr>
                <w:rFonts w:ascii="Times New Roman" w:hAnsi="Times New Roman" w:cs="Times New Roman"/>
                <w:sz w:val="18"/>
                <w:szCs w:val="18"/>
              </w:rPr>
              <w:t>DC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A5783F">
              <w:rPr>
                <w:rFonts w:ascii="Times New Roman" w:hAnsi="Times New Roman" w:cs="Times New Roman"/>
                <w:sz w:val="18"/>
                <w:szCs w:val="18"/>
              </w:rPr>
              <w:t>-L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A5783F">
              <w:rPr>
                <w:rFonts w:ascii="Times New Roman" w:hAnsi="Times New Roman" w:cs="Times New Roman"/>
                <w:sz w:val="18"/>
                <w:szCs w:val="18"/>
              </w:rPr>
              <w:t>E301</w:t>
            </w:r>
          </w:p>
        </w:tc>
        <w:tc>
          <w:tcPr>
            <w:tcW w:w="407" w:type="pct"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56" w:type="pct"/>
            <w:gridSpan w:val="3"/>
            <w:vMerge w:val="restart"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31DA">
              <w:rPr>
                <w:rFonts w:ascii="Times New Roman" w:hAnsi="Times New Roman" w:cs="Times New Roman"/>
                <w:sz w:val="18"/>
                <w:szCs w:val="18"/>
              </w:rPr>
              <w:t>EP</w:t>
            </w:r>
          </w:p>
        </w:tc>
        <w:tc>
          <w:tcPr>
            <w:tcW w:w="415" w:type="pct"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2" w:type="pct"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A1DB3" w:rsidRPr="008B31DA" w:rsidTr="00BA16CE">
        <w:tc>
          <w:tcPr>
            <w:tcW w:w="216" w:type="pct"/>
            <w:vMerge/>
          </w:tcPr>
          <w:p w:rsidR="009A1DB3" w:rsidRPr="000B1628" w:rsidRDefault="009A1DB3" w:rsidP="009A1DB3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6" w:type="pct"/>
          </w:tcPr>
          <w:p w:rsidR="009A1DB3" w:rsidRPr="000B1628" w:rsidRDefault="009A1DB3" w:rsidP="009A1DB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458" w:type="pct"/>
            <w:vMerge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8" w:type="pct"/>
            <w:vMerge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1" w:type="pct"/>
            <w:vMerge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1" w:type="pct"/>
            <w:vMerge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7" w:type="pct"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56" w:type="pct"/>
            <w:gridSpan w:val="3"/>
            <w:vMerge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15" w:type="pct"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2" w:type="pct"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A1DB3" w:rsidRPr="008B31DA" w:rsidTr="00BA16CE">
        <w:tc>
          <w:tcPr>
            <w:tcW w:w="216" w:type="pct"/>
            <w:vMerge/>
          </w:tcPr>
          <w:p w:rsidR="009A1DB3" w:rsidRPr="000B1628" w:rsidRDefault="009A1DB3" w:rsidP="009A1DB3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6" w:type="pct"/>
          </w:tcPr>
          <w:p w:rsidR="009A1DB3" w:rsidRPr="000B1628" w:rsidRDefault="009A1DB3" w:rsidP="009A1DB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458" w:type="pct"/>
            <w:vMerge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8" w:type="pct"/>
            <w:vMerge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1" w:type="pct"/>
            <w:vMerge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1" w:type="pct"/>
            <w:vMerge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7" w:type="pct"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56" w:type="pct"/>
            <w:gridSpan w:val="3"/>
            <w:vMerge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15" w:type="pct"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2" w:type="pct"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A1DB3" w:rsidRPr="008B31DA" w:rsidTr="004A1362">
        <w:tc>
          <w:tcPr>
            <w:tcW w:w="5000" w:type="pct"/>
            <w:gridSpan w:val="12"/>
            <w:shd w:val="clear" w:color="auto" w:fill="EEECE1" w:themeFill="background2"/>
          </w:tcPr>
          <w:p w:rsidR="009A1DB3" w:rsidRPr="004A1362" w:rsidRDefault="009A1DB3" w:rsidP="009A1DB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A1362">
              <w:rPr>
                <w:rFonts w:ascii="Times New Roman" w:hAnsi="Times New Roman" w:cs="Times New Roman"/>
                <w:b/>
                <w:sz w:val="18"/>
                <w:szCs w:val="18"/>
              </w:rPr>
              <w:t>TUESDAY</w:t>
            </w:r>
          </w:p>
        </w:tc>
      </w:tr>
      <w:tr w:rsidR="009A1DB3" w:rsidRPr="008B31DA" w:rsidTr="00BA16CE">
        <w:tc>
          <w:tcPr>
            <w:tcW w:w="216" w:type="pct"/>
            <w:vMerge w:val="restart"/>
            <w:vAlign w:val="center"/>
          </w:tcPr>
          <w:p w:rsidR="009A1DB3" w:rsidRPr="000B1628" w:rsidRDefault="009A1DB3" w:rsidP="009A1DB3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8"/>
                <w:szCs w:val="18"/>
              </w:rPr>
              <w:t>PI-A</w:t>
            </w:r>
          </w:p>
        </w:tc>
        <w:tc>
          <w:tcPr>
            <w:tcW w:w="106" w:type="pct"/>
          </w:tcPr>
          <w:p w:rsidR="009A1DB3" w:rsidRPr="000B1628" w:rsidRDefault="009A1DB3" w:rsidP="009A1DB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458" w:type="pct"/>
            <w:vMerge w:val="restart"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31DA">
              <w:rPr>
                <w:rFonts w:ascii="Times New Roman" w:hAnsi="Times New Roman" w:cs="Times New Roman"/>
                <w:sz w:val="18"/>
                <w:szCs w:val="18"/>
              </w:rPr>
              <w:t>CH-L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E201</w:t>
            </w:r>
          </w:p>
        </w:tc>
        <w:tc>
          <w:tcPr>
            <w:tcW w:w="438" w:type="pct"/>
            <w:vMerge w:val="restart"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31DA">
              <w:rPr>
                <w:rFonts w:ascii="Times New Roman" w:hAnsi="Times New Roman" w:cs="Times New Roman"/>
                <w:sz w:val="18"/>
                <w:szCs w:val="18"/>
              </w:rPr>
              <w:t>DC1-L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E201</w:t>
            </w:r>
          </w:p>
        </w:tc>
        <w:tc>
          <w:tcPr>
            <w:tcW w:w="501" w:type="pct"/>
            <w:vMerge w:val="restart"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31DA">
              <w:rPr>
                <w:rFonts w:ascii="Times New Roman" w:hAnsi="Times New Roman" w:cs="Times New Roman"/>
                <w:sz w:val="18"/>
                <w:szCs w:val="18"/>
              </w:rPr>
              <w:t>DC3-L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E201</w:t>
            </w:r>
          </w:p>
        </w:tc>
        <w:tc>
          <w:tcPr>
            <w:tcW w:w="501" w:type="pct"/>
            <w:vMerge w:val="restart"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31DA">
              <w:rPr>
                <w:rFonts w:ascii="Times New Roman" w:hAnsi="Times New Roman" w:cs="Times New Roman"/>
                <w:sz w:val="18"/>
                <w:szCs w:val="18"/>
              </w:rPr>
              <w:t>MA-L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E201</w:t>
            </w:r>
          </w:p>
        </w:tc>
        <w:tc>
          <w:tcPr>
            <w:tcW w:w="407" w:type="pct"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56" w:type="pct"/>
            <w:gridSpan w:val="3"/>
            <w:vMerge w:val="restart"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bookmarkStart w:id="0" w:name="_GoBack"/>
            <w:bookmarkEnd w:id="0"/>
            <w:r w:rsidRPr="008B31DA">
              <w:rPr>
                <w:rFonts w:ascii="Times New Roman" w:hAnsi="Times New Roman" w:cs="Times New Roman"/>
                <w:sz w:val="18"/>
                <w:szCs w:val="18"/>
              </w:rPr>
              <w:t>EP</w:t>
            </w:r>
          </w:p>
        </w:tc>
        <w:tc>
          <w:tcPr>
            <w:tcW w:w="817" w:type="pct"/>
            <w:gridSpan w:val="2"/>
            <w:vMerge w:val="restart"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31DA">
              <w:rPr>
                <w:rFonts w:ascii="Times New Roman" w:hAnsi="Times New Roman" w:cs="Times New Roman"/>
                <w:sz w:val="18"/>
                <w:szCs w:val="18"/>
              </w:rPr>
              <w:t>PH-P</w:t>
            </w:r>
          </w:p>
        </w:tc>
      </w:tr>
      <w:tr w:rsidR="009A1DB3" w:rsidRPr="008B31DA" w:rsidTr="00BA16CE">
        <w:tc>
          <w:tcPr>
            <w:tcW w:w="216" w:type="pct"/>
            <w:vMerge/>
            <w:vAlign w:val="center"/>
          </w:tcPr>
          <w:p w:rsidR="009A1DB3" w:rsidRPr="000B1628" w:rsidRDefault="009A1DB3" w:rsidP="009A1DB3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6" w:type="pct"/>
          </w:tcPr>
          <w:p w:rsidR="009A1DB3" w:rsidRPr="000B1628" w:rsidRDefault="009A1DB3" w:rsidP="009A1DB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458" w:type="pct"/>
            <w:vMerge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8" w:type="pct"/>
            <w:vMerge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1" w:type="pct"/>
            <w:vMerge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1" w:type="pct"/>
            <w:vMerge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7" w:type="pct"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56" w:type="pct"/>
            <w:gridSpan w:val="3"/>
            <w:vMerge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</w:p>
        </w:tc>
        <w:tc>
          <w:tcPr>
            <w:tcW w:w="817" w:type="pct"/>
            <w:gridSpan w:val="2"/>
            <w:vMerge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A1DB3" w:rsidRPr="008B31DA" w:rsidTr="00BA16CE">
        <w:tc>
          <w:tcPr>
            <w:tcW w:w="216" w:type="pct"/>
            <w:vMerge/>
            <w:vAlign w:val="center"/>
          </w:tcPr>
          <w:p w:rsidR="009A1DB3" w:rsidRPr="000B1628" w:rsidRDefault="009A1DB3" w:rsidP="009A1DB3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6" w:type="pct"/>
          </w:tcPr>
          <w:p w:rsidR="009A1DB3" w:rsidRPr="000B1628" w:rsidRDefault="009A1DB3" w:rsidP="009A1DB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458" w:type="pct"/>
            <w:vMerge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8" w:type="pct"/>
            <w:vMerge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1" w:type="pct"/>
            <w:vMerge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1" w:type="pct"/>
            <w:vMerge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7" w:type="pct"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56" w:type="pct"/>
            <w:gridSpan w:val="3"/>
            <w:vMerge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</w:p>
        </w:tc>
        <w:tc>
          <w:tcPr>
            <w:tcW w:w="415" w:type="pct"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2" w:type="pct"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A1DB3" w:rsidRPr="008B31DA" w:rsidTr="00BA16CE">
        <w:tc>
          <w:tcPr>
            <w:tcW w:w="216" w:type="pct"/>
            <w:vMerge w:val="restart"/>
            <w:vAlign w:val="center"/>
          </w:tcPr>
          <w:p w:rsidR="009A1DB3" w:rsidRPr="000B1628" w:rsidRDefault="009A1DB3" w:rsidP="009A1DB3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8"/>
                <w:szCs w:val="18"/>
              </w:rPr>
              <w:t>PI-B</w:t>
            </w:r>
          </w:p>
        </w:tc>
        <w:tc>
          <w:tcPr>
            <w:tcW w:w="106" w:type="pct"/>
          </w:tcPr>
          <w:p w:rsidR="009A1DB3" w:rsidRPr="000B1628" w:rsidRDefault="009A1DB3" w:rsidP="009A1DB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458" w:type="pct"/>
            <w:vMerge w:val="restart"/>
          </w:tcPr>
          <w:p w:rsidR="009A1DB3" w:rsidRPr="00926A0C" w:rsidRDefault="009A1DB3" w:rsidP="009A1DB3">
            <w:pPr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A5783F">
              <w:rPr>
                <w:rFonts w:ascii="Times New Roman" w:hAnsi="Times New Roman" w:cs="Times New Roman"/>
                <w:sz w:val="18"/>
                <w:szCs w:val="18"/>
              </w:rPr>
              <w:t>PH-L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A5783F">
              <w:rPr>
                <w:rFonts w:ascii="Times New Roman" w:hAnsi="Times New Roman" w:cs="Times New Roman"/>
                <w:sz w:val="18"/>
                <w:szCs w:val="18"/>
              </w:rPr>
              <w:t>E102</w:t>
            </w:r>
          </w:p>
        </w:tc>
        <w:tc>
          <w:tcPr>
            <w:tcW w:w="438" w:type="pct"/>
            <w:vMerge w:val="restart"/>
          </w:tcPr>
          <w:p w:rsidR="009A1DB3" w:rsidRPr="00926A0C" w:rsidRDefault="009A1DB3" w:rsidP="009A1DB3">
            <w:pPr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A5783F">
              <w:rPr>
                <w:rFonts w:ascii="Times New Roman" w:hAnsi="Times New Roman" w:cs="Times New Roman"/>
                <w:sz w:val="18"/>
                <w:szCs w:val="18"/>
              </w:rPr>
              <w:t>DC3-L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A5783F">
              <w:rPr>
                <w:rFonts w:ascii="Times New Roman" w:hAnsi="Times New Roman" w:cs="Times New Roman"/>
                <w:sz w:val="18"/>
                <w:szCs w:val="18"/>
              </w:rPr>
              <w:t>E102</w:t>
            </w:r>
          </w:p>
        </w:tc>
        <w:tc>
          <w:tcPr>
            <w:tcW w:w="501" w:type="pct"/>
            <w:vMerge w:val="restart"/>
          </w:tcPr>
          <w:p w:rsidR="009A1DB3" w:rsidRPr="00926A0C" w:rsidRDefault="009A1DB3" w:rsidP="009A1DB3">
            <w:pPr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A5783F">
              <w:rPr>
                <w:rFonts w:ascii="Times New Roman" w:hAnsi="Times New Roman" w:cs="Times New Roman"/>
                <w:sz w:val="18"/>
                <w:szCs w:val="18"/>
              </w:rPr>
              <w:t>DC1-L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A5783F">
              <w:rPr>
                <w:rFonts w:ascii="Times New Roman" w:hAnsi="Times New Roman" w:cs="Times New Roman"/>
                <w:sz w:val="18"/>
                <w:szCs w:val="18"/>
              </w:rPr>
              <w:t>E102</w:t>
            </w:r>
          </w:p>
        </w:tc>
        <w:tc>
          <w:tcPr>
            <w:tcW w:w="501" w:type="pct"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31DA">
              <w:rPr>
                <w:rFonts w:ascii="Times New Roman" w:hAnsi="Times New Roman" w:cs="Times New Roman"/>
                <w:sz w:val="18"/>
                <w:szCs w:val="18"/>
              </w:rPr>
              <w:t>CH-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B31DA">
              <w:rPr>
                <w:rFonts w:ascii="Times New Roman" w:hAnsi="Times New Roman" w:cs="Times New Roman"/>
                <w:sz w:val="18"/>
                <w:szCs w:val="18"/>
              </w:rPr>
              <w:t>E306</w:t>
            </w:r>
          </w:p>
        </w:tc>
        <w:tc>
          <w:tcPr>
            <w:tcW w:w="407" w:type="pct"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7" w:type="pct"/>
            <w:vMerge w:val="restart"/>
          </w:tcPr>
          <w:p w:rsidR="009A1DB3" w:rsidRPr="00926A0C" w:rsidRDefault="009A1DB3" w:rsidP="009A1DB3">
            <w:pPr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A5783F">
              <w:rPr>
                <w:rFonts w:ascii="Times New Roman" w:hAnsi="Times New Roman" w:cs="Times New Roman"/>
                <w:sz w:val="18"/>
                <w:szCs w:val="18"/>
              </w:rPr>
              <w:t>MA-L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A5783F">
              <w:rPr>
                <w:rFonts w:ascii="Times New Roman" w:hAnsi="Times New Roman" w:cs="Times New Roman"/>
                <w:sz w:val="18"/>
                <w:szCs w:val="18"/>
              </w:rPr>
              <w:t>E201</w:t>
            </w:r>
          </w:p>
        </w:tc>
        <w:tc>
          <w:tcPr>
            <w:tcW w:w="438" w:type="pct"/>
            <w:vMerge w:val="restart"/>
          </w:tcPr>
          <w:p w:rsidR="009A1DB3" w:rsidRPr="00926A0C" w:rsidRDefault="009A1DB3" w:rsidP="009A1DB3">
            <w:pPr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A5783F">
              <w:rPr>
                <w:rFonts w:ascii="Times New Roman" w:hAnsi="Times New Roman" w:cs="Times New Roman"/>
                <w:sz w:val="18"/>
                <w:szCs w:val="18"/>
              </w:rPr>
              <w:t>CH-L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A5783F">
              <w:rPr>
                <w:rFonts w:ascii="Times New Roman" w:hAnsi="Times New Roman" w:cs="Times New Roman"/>
                <w:sz w:val="18"/>
                <w:szCs w:val="18"/>
              </w:rPr>
              <w:t>E201</w:t>
            </w:r>
          </w:p>
        </w:tc>
        <w:tc>
          <w:tcPr>
            <w:tcW w:w="681" w:type="pct"/>
            <w:vMerge w:val="restart"/>
          </w:tcPr>
          <w:p w:rsidR="009A1DB3" w:rsidRPr="00926A0C" w:rsidRDefault="009A1DB3" w:rsidP="009A1DB3">
            <w:pPr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A5783F">
              <w:rPr>
                <w:rFonts w:ascii="Times New Roman" w:hAnsi="Times New Roman" w:cs="Times New Roman"/>
                <w:sz w:val="18"/>
                <w:szCs w:val="18"/>
              </w:rPr>
              <w:t>DC2-L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A5783F">
              <w:rPr>
                <w:rFonts w:ascii="Times New Roman" w:hAnsi="Times New Roman" w:cs="Times New Roman"/>
                <w:sz w:val="18"/>
                <w:szCs w:val="18"/>
              </w:rPr>
              <w:t>E201</w:t>
            </w:r>
          </w:p>
        </w:tc>
        <w:tc>
          <w:tcPr>
            <w:tcW w:w="415" w:type="pct"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2" w:type="pct"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A1DB3" w:rsidRPr="008B31DA" w:rsidTr="00BA16CE">
        <w:tc>
          <w:tcPr>
            <w:tcW w:w="216" w:type="pct"/>
            <w:vMerge/>
          </w:tcPr>
          <w:p w:rsidR="009A1DB3" w:rsidRPr="000B1628" w:rsidRDefault="009A1DB3" w:rsidP="009A1DB3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6" w:type="pct"/>
          </w:tcPr>
          <w:p w:rsidR="009A1DB3" w:rsidRPr="000B1628" w:rsidRDefault="009A1DB3" w:rsidP="009A1DB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458" w:type="pct"/>
            <w:vMerge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8" w:type="pct"/>
            <w:vMerge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1" w:type="pct"/>
            <w:vMerge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1" w:type="pct"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31DA">
              <w:rPr>
                <w:rFonts w:ascii="Times New Roman" w:hAnsi="Times New Roman" w:cs="Times New Roman"/>
                <w:sz w:val="18"/>
                <w:szCs w:val="18"/>
              </w:rPr>
              <w:t>MA-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B31DA">
              <w:rPr>
                <w:rFonts w:ascii="Times New Roman" w:hAnsi="Times New Roman" w:cs="Times New Roman"/>
                <w:sz w:val="18"/>
                <w:szCs w:val="18"/>
              </w:rPr>
              <w:t>E307</w:t>
            </w:r>
          </w:p>
        </w:tc>
        <w:tc>
          <w:tcPr>
            <w:tcW w:w="407" w:type="pct"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7" w:type="pct"/>
            <w:vMerge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</w:p>
        </w:tc>
        <w:tc>
          <w:tcPr>
            <w:tcW w:w="438" w:type="pct"/>
            <w:vMerge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</w:p>
        </w:tc>
        <w:tc>
          <w:tcPr>
            <w:tcW w:w="681" w:type="pct"/>
            <w:vMerge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</w:p>
        </w:tc>
        <w:tc>
          <w:tcPr>
            <w:tcW w:w="415" w:type="pct"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2" w:type="pct"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A1DB3" w:rsidRPr="008B31DA" w:rsidTr="00BA16CE">
        <w:tc>
          <w:tcPr>
            <w:tcW w:w="216" w:type="pct"/>
            <w:vMerge/>
          </w:tcPr>
          <w:p w:rsidR="009A1DB3" w:rsidRPr="000B1628" w:rsidRDefault="009A1DB3" w:rsidP="009A1DB3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6" w:type="pct"/>
          </w:tcPr>
          <w:p w:rsidR="009A1DB3" w:rsidRPr="000B1628" w:rsidRDefault="009A1DB3" w:rsidP="009A1DB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458" w:type="pct"/>
            <w:vMerge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8" w:type="pct"/>
            <w:vMerge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1" w:type="pct"/>
            <w:vMerge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1" w:type="pct"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31DA">
              <w:rPr>
                <w:rFonts w:ascii="Times New Roman" w:hAnsi="Times New Roman" w:cs="Times New Roman"/>
                <w:sz w:val="18"/>
                <w:szCs w:val="18"/>
              </w:rPr>
              <w:t>PH-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B31DA">
              <w:rPr>
                <w:rFonts w:ascii="Times New Roman" w:hAnsi="Times New Roman" w:cs="Times New Roman"/>
                <w:sz w:val="18"/>
                <w:szCs w:val="18"/>
              </w:rPr>
              <w:t>E303</w:t>
            </w:r>
          </w:p>
        </w:tc>
        <w:tc>
          <w:tcPr>
            <w:tcW w:w="407" w:type="pct"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7" w:type="pct"/>
            <w:vMerge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</w:p>
        </w:tc>
        <w:tc>
          <w:tcPr>
            <w:tcW w:w="438" w:type="pct"/>
            <w:vMerge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</w:p>
        </w:tc>
        <w:tc>
          <w:tcPr>
            <w:tcW w:w="681" w:type="pct"/>
            <w:vMerge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</w:p>
        </w:tc>
        <w:tc>
          <w:tcPr>
            <w:tcW w:w="415" w:type="pct"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2" w:type="pct"/>
          </w:tcPr>
          <w:p w:rsidR="009A1DB3" w:rsidRPr="008B31DA" w:rsidRDefault="009A1DB3" w:rsidP="009A1DB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A1DB3" w:rsidRPr="008B31DA" w:rsidTr="004A1362">
        <w:tc>
          <w:tcPr>
            <w:tcW w:w="5000" w:type="pct"/>
            <w:gridSpan w:val="12"/>
            <w:shd w:val="clear" w:color="auto" w:fill="EEECE1" w:themeFill="background2"/>
          </w:tcPr>
          <w:p w:rsidR="009A1DB3" w:rsidRPr="004A1362" w:rsidRDefault="009A1DB3" w:rsidP="009A1DB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A1362">
              <w:rPr>
                <w:rFonts w:ascii="Times New Roman" w:hAnsi="Times New Roman" w:cs="Times New Roman"/>
                <w:b/>
                <w:sz w:val="18"/>
                <w:szCs w:val="18"/>
              </w:rPr>
              <w:t>WEDNESDAY</w:t>
            </w:r>
          </w:p>
        </w:tc>
      </w:tr>
      <w:tr w:rsidR="000630D3" w:rsidRPr="008B31DA" w:rsidTr="00BA16CE">
        <w:tc>
          <w:tcPr>
            <w:tcW w:w="216" w:type="pct"/>
            <w:vMerge w:val="restart"/>
            <w:vAlign w:val="center"/>
          </w:tcPr>
          <w:p w:rsidR="000630D3" w:rsidRPr="000B1628" w:rsidRDefault="000630D3" w:rsidP="000630D3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8"/>
                <w:szCs w:val="18"/>
              </w:rPr>
              <w:t>PI-A</w:t>
            </w:r>
          </w:p>
        </w:tc>
        <w:tc>
          <w:tcPr>
            <w:tcW w:w="106" w:type="pct"/>
          </w:tcPr>
          <w:p w:rsidR="000630D3" w:rsidRPr="000B1628" w:rsidRDefault="000630D3" w:rsidP="000630D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458" w:type="pct"/>
            <w:vMerge w:val="restart"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31DA">
              <w:rPr>
                <w:rFonts w:ascii="Times New Roman" w:hAnsi="Times New Roman" w:cs="Times New Roman"/>
                <w:sz w:val="18"/>
                <w:szCs w:val="18"/>
              </w:rPr>
              <w:t>PH-L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B31DA">
              <w:rPr>
                <w:rFonts w:ascii="Times New Roman" w:hAnsi="Times New Roman" w:cs="Times New Roman"/>
                <w:sz w:val="18"/>
                <w:szCs w:val="18"/>
              </w:rPr>
              <w:t>E201</w:t>
            </w:r>
          </w:p>
        </w:tc>
        <w:tc>
          <w:tcPr>
            <w:tcW w:w="438" w:type="pct"/>
            <w:vMerge w:val="restart"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31DA">
              <w:rPr>
                <w:rFonts w:ascii="Times New Roman" w:hAnsi="Times New Roman" w:cs="Times New Roman"/>
                <w:sz w:val="18"/>
                <w:szCs w:val="18"/>
              </w:rPr>
              <w:t>CH-L E201</w:t>
            </w:r>
          </w:p>
        </w:tc>
        <w:tc>
          <w:tcPr>
            <w:tcW w:w="501" w:type="pct"/>
          </w:tcPr>
          <w:p w:rsidR="000630D3" w:rsidRPr="00BA16CE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501" w:type="pct"/>
          </w:tcPr>
          <w:p w:rsidR="000630D3" w:rsidRPr="00BA16CE" w:rsidRDefault="000630D3" w:rsidP="000630D3">
            <w:pPr>
              <w:jc w:val="center"/>
              <w:rPr>
                <w:rFonts w:ascii="Times New Roman" w:hAnsi="Times New Roman" w:cs="Times New Roman"/>
                <w:color w:val="548DD4" w:themeColor="text2" w:themeTint="99"/>
                <w:sz w:val="18"/>
                <w:szCs w:val="18"/>
                <w:highlight w:val="yellow"/>
                <w:u w:val="single"/>
              </w:rPr>
            </w:pPr>
          </w:p>
        </w:tc>
        <w:tc>
          <w:tcPr>
            <w:tcW w:w="407" w:type="pct"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7" w:type="pct"/>
            <w:tcBorders>
              <w:bottom w:val="single" w:sz="4" w:space="0" w:color="auto"/>
              <w:right w:val="single" w:sz="4" w:space="0" w:color="auto"/>
            </w:tcBorders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31DA">
              <w:rPr>
                <w:rFonts w:ascii="Times New Roman" w:hAnsi="Times New Roman" w:cs="Times New Roman"/>
                <w:sz w:val="18"/>
                <w:szCs w:val="18"/>
              </w:rPr>
              <w:t>CH-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B31DA">
              <w:rPr>
                <w:rFonts w:ascii="Times New Roman" w:hAnsi="Times New Roman" w:cs="Times New Roman"/>
                <w:sz w:val="18"/>
                <w:szCs w:val="18"/>
              </w:rPr>
              <w:t>E303</w:t>
            </w:r>
          </w:p>
        </w:tc>
        <w:tc>
          <w:tcPr>
            <w:tcW w:w="43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31DA">
              <w:rPr>
                <w:rFonts w:ascii="Times New Roman" w:hAnsi="Times New Roman" w:cs="Times New Roman"/>
                <w:sz w:val="18"/>
                <w:szCs w:val="18"/>
              </w:rPr>
              <w:t>PH-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B31DA">
              <w:rPr>
                <w:rFonts w:ascii="Times New Roman" w:hAnsi="Times New Roman" w:cs="Times New Roman"/>
                <w:sz w:val="18"/>
                <w:szCs w:val="18"/>
              </w:rPr>
              <w:t>E303</w:t>
            </w:r>
          </w:p>
        </w:tc>
        <w:tc>
          <w:tcPr>
            <w:tcW w:w="681" w:type="pct"/>
            <w:tcBorders>
              <w:left w:val="single" w:sz="4" w:space="0" w:color="auto"/>
              <w:bottom w:val="single" w:sz="4" w:space="0" w:color="auto"/>
            </w:tcBorders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31DA">
              <w:rPr>
                <w:rFonts w:ascii="Times New Roman" w:hAnsi="Times New Roman" w:cs="Times New Roman"/>
                <w:sz w:val="18"/>
                <w:szCs w:val="18"/>
              </w:rPr>
              <w:t>MA-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B31DA">
              <w:rPr>
                <w:rFonts w:ascii="Times New Roman" w:hAnsi="Times New Roman" w:cs="Times New Roman"/>
                <w:sz w:val="18"/>
                <w:szCs w:val="18"/>
              </w:rPr>
              <w:t>E303</w:t>
            </w:r>
          </w:p>
        </w:tc>
        <w:tc>
          <w:tcPr>
            <w:tcW w:w="415" w:type="pct"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2" w:type="pct"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630D3" w:rsidRPr="008B31DA" w:rsidTr="00BA16CE">
        <w:tc>
          <w:tcPr>
            <w:tcW w:w="216" w:type="pct"/>
            <w:vMerge/>
            <w:vAlign w:val="center"/>
          </w:tcPr>
          <w:p w:rsidR="000630D3" w:rsidRPr="000B1628" w:rsidRDefault="000630D3" w:rsidP="000630D3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6" w:type="pct"/>
          </w:tcPr>
          <w:p w:rsidR="000630D3" w:rsidRPr="000B1628" w:rsidRDefault="000630D3" w:rsidP="000630D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458" w:type="pct"/>
            <w:vMerge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8" w:type="pct"/>
            <w:vMerge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1" w:type="pct"/>
          </w:tcPr>
          <w:p w:rsidR="000630D3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DC1-</w:t>
            </w:r>
            <w:r w:rsidRPr="00BA16CE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T</w:t>
            </w:r>
          </w:p>
          <w:p w:rsidR="000630D3" w:rsidRPr="00BA16CE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LHC206</w:t>
            </w:r>
          </w:p>
        </w:tc>
        <w:tc>
          <w:tcPr>
            <w:tcW w:w="501" w:type="pct"/>
          </w:tcPr>
          <w:p w:rsidR="000630D3" w:rsidRPr="00BA16CE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407" w:type="pct"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31DA">
              <w:rPr>
                <w:rFonts w:ascii="Times New Roman" w:hAnsi="Times New Roman" w:cs="Times New Roman"/>
                <w:sz w:val="18"/>
                <w:szCs w:val="18"/>
              </w:rPr>
              <w:t>PH-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B31DA">
              <w:rPr>
                <w:rFonts w:ascii="Times New Roman" w:hAnsi="Times New Roman" w:cs="Times New Roman"/>
                <w:sz w:val="18"/>
                <w:szCs w:val="18"/>
              </w:rPr>
              <w:t>E306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31DA">
              <w:rPr>
                <w:rFonts w:ascii="Times New Roman" w:hAnsi="Times New Roman" w:cs="Times New Roman"/>
                <w:sz w:val="18"/>
                <w:szCs w:val="18"/>
              </w:rPr>
              <w:t>CH-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B31DA">
              <w:rPr>
                <w:rFonts w:ascii="Times New Roman" w:hAnsi="Times New Roman" w:cs="Times New Roman"/>
                <w:sz w:val="18"/>
                <w:szCs w:val="18"/>
              </w:rPr>
              <w:t>E306</w:t>
            </w:r>
          </w:p>
        </w:tc>
        <w:tc>
          <w:tcPr>
            <w:tcW w:w="6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31DA">
              <w:rPr>
                <w:rFonts w:ascii="Times New Roman" w:hAnsi="Times New Roman" w:cs="Times New Roman"/>
                <w:sz w:val="18"/>
                <w:szCs w:val="18"/>
              </w:rPr>
              <w:t>MA-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B31DA">
              <w:rPr>
                <w:rFonts w:ascii="Times New Roman" w:hAnsi="Times New Roman" w:cs="Times New Roman"/>
                <w:sz w:val="18"/>
                <w:szCs w:val="18"/>
              </w:rPr>
              <w:t>E306</w:t>
            </w:r>
          </w:p>
        </w:tc>
        <w:tc>
          <w:tcPr>
            <w:tcW w:w="415" w:type="pct"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2" w:type="pct"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630D3" w:rsidRPr="008B31DA" w:rsidTr="00BA16CE">
        <w:tc>
          <w:tcPr>
            <w:tcW w:w="216" w:type="pct"/>
            <w:vMerge/>
            <w:vAlign w:val="center"/>
          </w:tcPr>
          <w:p w:rsidR="000630D3" w:rsidRPr="000B1628" w:rsidRDefault="000630D3" w:rsidP="000630D3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6" w:type="pct"/>
          </w:tcPr>
          <w:p w:rsidR="000630D3" w:rsidRPr="000B1628" w:rsidRDefault="000630D3" w:rsidP="000630D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458" w:type="pct"/>
            <w:vMerge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8" w:type="pct"/>
            <w:vMerge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2" w:type="pct"/>
            <w:gridSpan w:val="2"/>
            <w:vMerge w:val="restart"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31DA">
              <w:rPr>
                <w:rFonts w:ascii="Times New Roman" w:hAnsi="Times New Roman" w:cs="Times New Roman"/>
                <w:sz w:val="18"/>
                <w:szCs w:val="18"/>
              </w:rPr>
              <w:t>PH-P</w:t>
            </w:r>
          </w:p>
        </w:tc>
        <w:tc>
          <w:tcPr>
            <w:tcW w:w="407" w:type="pct"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7" w:type="pct"/>
            <w:tcBorders>
              <w:top w:val="single" w:sz="4" w:space="0" w:color="auto"/>
              <w:right w:val="single" w:sz="4" w:space="0" w:color="auto"/>
            </w:tcBorders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31DA">
              <w:rPr>
                <w:rFonts w:ascii="Times New Roman" w:hAnsi="Times New Roman" w:cs="Times New Roman"/>
                <w:sz w:val="18"/>
                <w:szCs w:val="18"/>
              </w:rPr>
              <w:t>CH-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B31DA">
              <w:rPr>
                <w:rFonts w:ascii="Times New Roman" w:hAnsi="Times New Roman" w:cs="Times New Roman"/>
                <w:sz w:val="18"/>
                <w:szCs w:val="18"/>
              </w:rPr>
              <w:t>E307</w:t>
            </w:r>
          </w:p>
        </w:tc>
        <w:tc>
          <w:tcPr>
            <w:tcW w:w="1119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31DA">
              <w:rPr>
                <w:rFonts w:ascii="Times New Roman" w:hAnsi="Times New Roman" w:cs="Times New Roman"/>
                <w:sz w:val="18"/>
                <w:szCs w:val="18"/>
              </w:rPr>
              <w:t>CH-P</w:t>
            </w:r>
          </w:p>
        </w:tc>
        <w:tc>
          <w:tcPr>
            <w:tcW w:w="415" w:type="pct"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2" w:type="pct"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630D3" w:rsidRPr="008B31DA" w:rsidTr="00BA16CE">
        <w:tc>
          <w:tcPr>
            <w:tcW w:w="216" w:type="pct"/>
            <w:vMerge w:val="restart"/>
            <w:vAlign w:val="center"/>
          </w:tcPr>
          <w:p w:rsidR="000630D3" w:rsidRPr="000B1628" w:rsidRDefault="000630D3" w:rsidP="000630D3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8"/>
                <w:szCs w:val="18"/>
              </w:rPr>
              <w:t>PI-B</w:t>
            </w:r>
          </w:p>
        </w:tc>
        <w:tc>
          <w:tcPr>
            <w:tcW w:w="106" w:type="pct"/>
          </w:tcPr>
          <w:p w:rsidR="000630D3" w:rsidRPr="000B1628" w:rsidRDefault="000630D3" w:rsidP="000630D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458" w:type="pct"/>
          </w:tcPr>
          <w:p w:rsidR="000630D3" w:rsidRPr="00926A0C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26A0C">
              <w:rPr>
                <w:rFonts w:ascii="Times New Roman" w:hAnsi="Times New Roman" w:cs="Times New Roman"/>
                <w:sz w:val="18"/>
                <w:szCs w:val="18"/>
              </w:rPr>
              <w:t>PH-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26A0C">
              <w:rPr>
                <w:rFonts w:ascii="Times New Roman" w:hAnsi="Times New Roman" w:cs="Times New Roman"/>
                <w:sz w:val="18"/>
                <w:szCs w:val="18"/>
              </w:rPr>
              <w:t>E306</w:t>
            </w:r>
          </w:p>
        </w:tc>
        <w:tc>
          <w:tcPr>
            <w:tcW w:w="438" w:type="pct"/>
          </w:tcPr>
          <w:p w:rsidR="000630D3" w:rsidRPr="00926A0C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26A0C">
              <w:rPr>
                <w:rFonts w:ascii="Times New Roman" w:hAnsi="Times New Roman" w:cs="Times New Roman"/>
                <w:sz w:val="18"/>
                <w:szCs w:val="18"/>
              </w:rPr>
              <w:t>MA-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26A0C">
              <w:rPr>
                <w:rFonts w:ascii="Times New Roman" w:hAnsi="Times New Roman" w:cs="Times New Roman"/>
                <w:sz w:val="18"/>
                <w:szCs w:val="18"/>
              </w:rPr>
              <w:t>E306</w:t>
            </w:r>
          </w:p>
        </w:tc>
        <w:tc>
          <w:tcPr>
            <w:tcW w:w="1002" w:type="pct"/>
            <w:gridSpan w:val="2"/>
            <w:vMerge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7" w:type="pct"/>
            <w:vMerge w:val="restart"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F385F">
              <w:rPr>
                <w:rFonts w:ascii="Times New Roman" w:hAnsi="Times New Roman" w:cs="Times New Roman"/>
                <w:sz w:val="18"/>
                <w:szCs w:val="18"/>
              </w:rPr>
              <w:t>MA-L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LHC201</w:t>
            </w:r>
          </w:p>
        </w:tc>
        <w:tc>
          <w:tcPr>
            <w:tcW w:w="437" w:type="pct"/>
            <w:vMerge w:val="restart"/>
            <w:tcBorders>
              <w:right w:val="single" w:sz="4" w:space="0" w:color="auto"/>
            </w:tcBorders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19" w:type="pct"/>
            <w:gridSpan w:val="2"/>
            <w:vMerge/>
            <w:tcBorders>
              <w:left w:val="single" w:sz="4" w:space="0" w:color="auto"/>
            </w:tcBorders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15" w:type="pct"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2" w:type="pct"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630D3" w:rsidRPr="008B31DA" w:rsidTr="000630D3">
        <w:tc>
          <w:tcPr>
            <w:tcW w:w="216" w:type="pct"/>
            <w:vMerge/>
          </w:tcPr>
          <w:p w:rsidR="000630D3" w:rsidRPr="000B1628" w:rsidRDefault="000630D3" w:rsidP="000630D3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6" w:type="pct"/>
          </w:tcPr>
          <w:p w:rsidR="000630D3" w:rsidRPr="000B1628" w:rsidRDefault="000630D3" w:rsidP="000630D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896" w:type="pct"/>
            <w:gridSpan w:val="2"/>
            <w:vMerge w:val="restart"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31DA">
              <w:rPr>
                <w:rFonts w:ascii="Times New Roman" w:hAnsi="Times New Roman" w:cs="Times New Roman"/>
                <w:sz w:val="18"/>
                <w:szCs w:val="18"/>
              </w:rPr>
              <w:t>CH-P</w:t>
            </w:r>
          </w:p>
        </w:tc>
        <w:tc>
          <w:tcPr>
            <w:tcW w:w="501" w:type="pct"/>
            <w:tcBorders>
              <w:bottom w:val="single" w:sz="4" w:space="0" w:color="auto"/>
              <w:right w:val="single" w:sz="4" w:space="0" w:color="auto"/>
            </w:tcBorders>
          </w:tcPr>
          <w:p w:rsidR="000630D3" w:rsidRPr="00926A0C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26A0C">
              <w:rPr>
                <w:rFonts w:ascii="Times New Roman" w:hAnsi="Times New Roman" w:cs="Times New Roman"/>
                <w:sz w:val="18"/>
                <w:szCs w:val="18"/>
              </w:rPr>
              <w:t>PH-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26A0C">
              <w:rPr>
                <w:rFonts w:ascii="Times New Roman" w:hAnsi="Times New Roman" w:cs="Times New Roman"/>
                <w:sz w:val="18"/>
                <w:szCs w:val="18"/>
              </w:rPr>
              <w:t>LHC201</w:t>
            </w:r>
          </w:p>
        </w:tc>
        <w:tc>
          <w:tcPr>
            <w:tcW w:w="501" w:type="pct"/>
            <w:tcBorders>
              <w:left w:val="single" w:sz="4" w:space="0" w:color="auto"/>
              <w:bottom w:val="single" w:sz="4" w:space="0" w:color="auto"/>
            </w:tcBorders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31DA">
              <w:rPr>
                <w:rFonts w:ascii="Times New Roman" w:hAnsi="Times New Roman" w:cs="Times New Roman"/>
                <w:sz w:val="18"/>
                <w:szCs w:val="18"/>
              </w:rPr>
              <w:t>CH-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LHC201</w:t>
            </w:r>
          </w:p>
        </w:tc>
        <w:tc>
          <w:tcPr>
            <w:tcW w:w="407" w:type="pct"/>
            <w:vMerge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7" w:type="pct"/>
            <w:vMerge/>
            <w:tcBorders>
              <w:right w:val="single" w:sz="4" w:space="0" w:color="auto"/>
            </w:tcBorders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8" w:type="pct"/>
            <w:tcBorders>
              <w:left w:val="single" w:sz="4" w:space="0" w:color="auto"/>
            </w:tcBorders>
          </w:tcPr>
          <w:p w:rsidR="000630D3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DC1-</w:t>
            </w:r>
            <w:r w:rsidRPr="00BA16CE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T</w:t>
            </w:r>
          </w:p>
          <w:p w:rsidR="000630D3" w:rsidRPr="00BA16CE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LHC204</w:t>
            </w:r>
          </w:p>
        </w:tc>
        <w:tc>
          <w:tcPr>
            <w:tcW w:w="681" w:type="pct"/>
            <w:tcBorders>
              <w:left w:val="single" w:sz="4" w:space="0" w:color="auto"/>
            </w:tcBorders>
          </w:tcPr>
          <w:p w:rsidR="000630D3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DC2-</w:t>
            </w:r>
            <w:r w:rsidRPr="00BA16CE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T</w:t>
            </w:r>
          </w:p>
          <w:p w:rsidR="000630D3" w:rsidRPr="00BA16CE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LHC204</w:t>
            </w:r>
          </w:p>
        </w:tc>
        <w:tc>
          <w:tcPr>
            <w:tcW w:w="415" w:type="pct"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2" w:type="pct"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630D3" w:rsidRPr="008B31DA" w:rsidTr="000630D3">
        <w:tc>
          <w:tcPr>
            <w:tcW w:w="216" w:type="pct"/>
            <w:vMerge/>
          </w:tcPr>
          <w:p w:rsidR="000630D3" w:rsidRPr="000B1628" w:rsidRDefault="000630D3" w:rsidP="000630D3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6" w:type="pct"/>
          </w:tcPr>
          <w:p w:rsidR="000630D3" w:rsidRPr="000B1628" w:rsidRDefault="000630D3" w:rsidP="000630D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896" w:type="pct"/>
            <w:gridSpan w:val="2"/>
            <w:vMerge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1" w:type="pct"/>
            <w:tcBorders>
              <w:top w:val="single" w:sz="4" w:space="0" w:color="auto"/>
              <w:right w:val="single" w:sz="4" w:space="0" w:color="auto"/>
            </w:tcBorders>
          </w:tcPr>
          <w:p w:rsidR="000630D3" w:rsidRPr="00A5783F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783F">
              <w:rPr>
                <w:rFonts w:ascii="Times New Roman" w:hAnsi="Times New Roman" w:cs="Times New Roman"/>
                <w:sz w:val="18"/>
                <w:szCs w:val="18"/>
              </w:rPr>
              <w:t>CH-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A5783F">
              <w:rPr>
                <w:rFonts w:ascii="Times New Roman" w:hAnsi="Times New Roman" w:cs="Times New Roman"/>
                <w:sz w:val="18"/>
                <w:szCs w:val="18"/>
              </w:rPr>
              <w:t>LHC205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</w:tcBorders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31DA">
              <w:rPr>
                <w:rFonts w:ascii="Times New Roman" w:hAnsi="Times New Roman" w:cs="Times New Roman"/>
                <w:sz w:val="18"/>
                <w:szCs w:val="18"/>
              </w:rPr>
              <w:t>MA-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A5783F">
              <w:rPr>
                <w:rFonts w:ascii="Times New Roman" w:hAnsi="Times New Roman" w:cs="Times New Roman"/>
                <w:sz w:val="18"/>
                <w:szCs w:val="18"/>
              </w:rPr>
              <w:t>LHC205</w:t>
            </w:r>
          </w:p>
        </w:tc>
        <w:tc>
          <w:tcPr>
            <w:tcW w:w="407" w:type="pct"/>
            <w:vMerge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7" w:type="pct"/>
            <w:vMerge/>
            <w:tcBorders>
              <w:right w:val="single" w:sz="4" w:space="0" w:color="auto"/>
            </w:tcBorders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8" w:type="pct"/>
            <w:tcBorders>
              <w:left w:val="single" w:sz="4" w:space="0" w:color="auto"/>
            </w:tcBorders>
          </w:tcPr>
          <w:p w:rsidR="000630D3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DC2-</w:t>
            </w:r>
            <w:r w:rsidRPr="00BA16CE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T</w:t>
            </w:r>
          </w:p>
          <w:p w:rsidR="000630D3" w:rsidRPr="00BA16CE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LHC206</w:t>
            </w:r>
          </w:p>
        </w:tc>
        <w:tc>
          <w:tcPr>
            <w:tcW w:w="681" w:type="pct"/>
            <w:tcBorders>
              <w:left w:val="single" w:sz="4" w:space="0" w:color="auto"/>
            </w:tcBorders>
          </w:tcPr>
          <w:p w:rsidR="000630D3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DC1-</w:t>
            </w:r>
            <w:r w:rsidRPr="00BA16CE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T</w:t>
            </w:r>
          </w:p>
          <w:p w:rsidR="000630D3" w:rsidRPr="00BA16CE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LHC206</w:t>
            </w:r>
          </w:p>
        </w:tc>
        <w:tc>
          <w:tcPr>
            <w:tcW w:w="415" w:type="pct"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2" w:type="pct"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630D3" w:rsidRPr="008B31DA" w:rsidTr="004A1362">
        <w:tc>
          <w:tcPr>
            <w:tcW w:w="5000" w:type="pct"/>
            <w:gridSpan w:val="12"/>
            <w:shd w:val="clear" w:color="auto" w:fill="EEECE1" w:themeFill="background2"/>
          </w:tcPr>
          <w:p w:rsidR="000630D3" w:rsidRPr="004A1362" w:rsidRDefault="000630D3" w:rsidP="000630D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A1362">
              <w:rPr>
                <w:rFonts w:ascii="Times New Roman" w:hAnsi="Times New Roman" w:cs="Times New Roman"/>
                <w:b/>
                <w:sz w:val="18"/>
                <w:szCs w:val="18"/>
              </w:rPr>
              <w:t>THURSDAY</w:t>
            </w:r>
          </w:p>
        </w:tc>
      </w:tr>
      <w:tr w:rsidR="000630D3" w:rsidRPr="008B31DA" w:rsidTr="00BA16CE">
        <w:tc>
          <w:tcPr>
            <w:tcW w:w="216" w:type="pct"/>
            <w:vMerge w:val="restart"/>
            <w:vAlign w:val="center"/>
          </w:tcPr>
          <w:p w:rsidR="000630D3" w:rsidRPr="000B1628" w:rsidRDefault="000630D3" w:rsidP="000630D3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8"/>
                <w:szCs w:val="18"/>
              </w:rPr>
              <w:t>PI-A</w:t>
            </w:r>
          </w:p>
        </w:tc>
        <w:tc>
          <w:tcPr>
            <w:tcW w:w="106" w:type="pct"/>
          </w:tcPr>
          <w:p w:rsidR="000630D3" w:rsidRPr="000B1628" w:rsidRDefault="000630D3" w:rsidP="000630D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458" w:type="pct"/>
            <w:vMerge w:val="restart"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31DA">
              <w:rPr>
                <w:rFonts w:ascii="Times New Roman" w:hAnsi="Times New Roman" w:cs="Times New Roman"/>
                <w:sz w:val="18"/>
                <w:szCs w:val="18"/>
              </w:rPr>
              <w:t>CSE-L E301</w:t>
            </w:r>
          </w:p>
        </w:tc>
        <w:tc>
          <w:tcPr>
            <w:tcW w:w="438" w:type="pct"/>
            <w:vMerge w:val="restart"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31DA">
              <w:rPr>
                <w:rFonts w:ascii="Times New Roman" w:hAnsi="Times New Roman" w:cs="Times New Roman"/>
                <w:sz w:val="18"/>
                <w:szCs w:val="18"/>
              </w:rPr>
              <w:t>PH-L E301</w:t>
            </w:r>
          </w:p>
        </w:tc>
        <w:tc>
          <w:tcPr>
            <w:tcW w:w="1002" w:type="pct"/>
            <w:gridSpan w:val="2"/>
            <w:vMerge w:val="restart"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31DA">
              <w:rPr>
                <w:rFonts w:ascii="Times New Roman" w:hAnsi="Times New Roman" w:cs="Times New Roman"/>
                <w:sz w:val="18"/>
                <w:szCs w:val="18"/>
              </w:rPr>
              <w:t>CSE-P</w:t>
            </w:r>
          </w:p>
        </w:tc>
        <w:tc>
          <w:tcPr>
            <w:tcW w:w="407" w:type="pct"/>
          </w:tcPr>
          <w:p w:rsidR="000630D3" w:rsidRPr="00BA16CE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437" w:type="pct"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8" w:type="pct"/>
            <w:vMerge w:val="restart"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31DA">
              <w:rPr>
                <w:rFonts w:ascii="Times New Roman" w:hAnsi="Times New Roman" w:cs="Times New Roman"/>
                <w:sz w:val="18"/>
                <w:szCs w:val="18"/>
              </w:rPr>
              <w:t>DC1-L E101</w:t>
            </w:r>
          </w:p>
        </w:tc>
        <w:tc>
          <w:tcPr>
            <w:tcW w:w="681" w:type="pct"/>
            <w:vMerge w:val="restart"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31DA">
              <w:rPr>
                <w:rFonts w:ascii="Times New Roman" w:hAnsi="Times New Roman" w:cs="Times New Roman"/>
                <w:sz w:val="18"/>
                <w:szCs w:val="18"/>
              </w:rPr>
              <w:t>DC2-L E101</w:t>
            </w:r>
          </w:p>
        </w:tc>
        <w:tc>
          <w:tcPr>
            <w:tcW w:w="415" w:type="pct"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2" w:type="pct"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630D3" w:rsidRPr="008B31DA" w:rsidTr="00BA16CE">
        <w:tc>
          <w:tcPr>
            <w:tcW w:w="216" w:type="pct"/>
            <w:vMerge/>
            <w:vAlign w:val="center"/>
          </w:tcPr>
          <w:p w:rsidR="000630D3" w:rsidRPr="000B1628" w:rsidRDefault="000630D3" w:rsidP="000630D3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6" w:type="pct"/>
          </w:tcPr>
          <w:p w:rsidR="000630D3" w:rsidRPr="000B1628" w:rsidRDefault="000630D3" w:rsidP="000630D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458" w:type="pct"/>
            <w:vMerge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8" w:type="pct"/>
            <w:vMerge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2" w:type="pct"/>
            <w:gridSpan w:val="2"/>
            <w:vMerge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7" w:type="pct"/>
          </w:tcPr>
          <w:p w:rsidR="000630D3" w:rsidRPr="00BA16CE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437" w:type="pct"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8" w:type="pct"/>
            <w:vMerge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81" w:type="pct"/>
            <w:vMerge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15" w:type="pct"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2" w:type="pct"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630D3" w:rsidRPr="008B31DA" w:rsidTr="00BA16CE">
        <w:trPr>
          <w:trHeight w:val="143"/>
        </w:trPr>
        <w:tc>
          <w:tcPr>
            <w:tcW w:w="216" w:type="pct"/>
            <w:vMerge/>
            <w:vAlign w:val="center"/>
          </w:tcPr>
          <w:p w:rsidR="000630D3" w:rsidRPr="000B1628" w:rsidRDefault="000630D3" w:rsidP="000630D3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6" w:type="pct"/>
          </w:tcPr>
          <w:p w:rsidR="000630D3" w:rsidRPr="000B1628" w:rsidRDefault="000630D3" w:rsidP="000630D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458" w:type="pct"/>
            <w:vMerge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8" w:type="pct"/>
            <w:vMerge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1" w:type="pct"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31DA">
              <w:rPr>
                <w:rFonts w:ascii="Times New Roman" w:hAnsi="Times New Roman" w:cs="Times New Roman"/>
                <w:sz w:val="18"/>
                <w:szCs w:val="18"/>
              </w:rPr>
              <w:t>PH-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B31DA">
              <w:rPr>
                <w:rFonts w:ascii="Times New Roman" w:hAnsi="Times New Roman" w:cs="Times New Roman"/>
                <w:sz w:val="18"/>
                <w:szCs w:val="18"/>
              </w:rPr>
              <w:t>E306</w:t>
            </w:r>
          </w:p>
        </w:tc>
        <w:tc>
          <w:tcPr>
            <w:tcW w:w="501" w:type="pct"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7" w:type="pct"/>
          </w:tcPr>
          <w:p w:rsidR="000630D3" w:rsidRPr="00BA16CE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437" w:type="pct"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8" w:type="pct"/>
            <w:vMerge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81" w:type="pct"/>
            <w:vMerge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15" w:type="pct"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2" w:type="pct"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630D3" w:rsidRPr="008B31DA" w:rsidTr="00BA16CE">
        <w:tc>
          <w:tcPr>
            <w:tcW w:w="216" w:type="pct"/>
            <w:vMerge w:val="restart"/>
            <w:vAlign w:val="center"/>
          </w:tcPr>
          <w:p w:rsidR="000630D3" w:rsidRPr="000B1628" w:rsidRDefault="000630D3" w:rsidP="000630D3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8"/>
                <w:szCs w:val="18"/>
              </w:rPr>
              <w:t>PI-B</w:t>
            </w:r>
          </w:p>
        </w:tc>
        <w:tc>
          <w:tcPr>
            <w:tcW w:w="106" w:type="pct"/>
          </w:tcPr>
          <w:p w:rsidR="000630D3" w:rsidRPr="000B1628" w:rsidRDefault="000630D3" w:rsidP="000630D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458" w:type="pct"/>
          </w:tcPr>
          <w:p w:rsidR="000630D3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DC2-</w:t>
            </w:r>
            <w:r w:rsidRPr="00BA16CE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T</w:t>
            </w:r>
          </w:p>
          <w:p w:rsidR="000630D3" w:rsidRPr="00BA16CE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LHC201</w:t>
            </w:r>
          </w:p>
        </w:tc>
        <w:tc>
          <w:tcPr>
            <w:tcW w:w="438" w:type="pct"/>
          </w:tcPr>
          <w:p w:rsidR="000630D3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DC1-</w:t>
            </w:r>
            <w:r w:rsidRPr="00BA16CE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T</w:t>
            </w:r>
          </w:p>
          <w:p w:rsidR="000630D3" w:rsidRPr="00BA16CE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LHC201</w:t>
            </w:r>
          </w:p>
        </w:tc>
        <w:tc>
          <w:tcPr>
            <w:tcW w:w="501" w:type="pct"/>
            <w:vMerge w:val="restart"/>
          </w:tcPr>
          <w:p w:rsidR="000630D3" w:rsidRPr="00926A0C" w:rsidRDefault="000630D3" w:rsidP="000630D3">
            <w:pPr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A5783F">
              <w:rPr>
                <w:rFonts w:ascii="Times New Roman" w:hAnsi="Times New Roman" w:cs="Times New Roman"/>
                <w:sz w:val="18"/>
                <w:szCs w:val="18"/>
              </w:rPr>
              <w:t>CH-L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A5783F">
              <w:rPr>
                <w:rFonts w:ascii="Times New Roman" w:hAnsi="Times New Roman" w:cs="Times New Roman"/>
                <w:sz w:val="18"/>
                <w:szCs w:val="18"/>
              </w:rPr>
              <w:t>E201</w:t>
            </w:r>
          </w:p>
        </w:tc>
        <w:tc>
          <w:tcPr>
            <w:tcW w:w="501" w:type="pct"/>
            <w:vMerge w:val="restart"/>
          </w:tcPr>
          <w:p w:rsidR="000630D3" w:rsidRPr="00A5783F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783F">
              <w:rPr>
                <w:rFonts w:ascii="Times New Roman" w:hAnsi="Times New Roman" w:cs="Times New Roman"/>
                <w:sz w:val="18"/>
                <w:szCs w:val="18"/>
              </w:rPr>
              <w:t>PH-L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A5783F">
              <w:rPr>
                <w:rFonts w:ascii="Times New Roman" w:hAnsi="Times New Roman" w:cs="Times New Roman"/>
                <w:sz w:val="18"/>
                <w:szCs w:val="18"/>
              </w:rPr>
              <w:t>E201</w:t>
            </w:r>
          </w:p>
        </w:tc>
        <w:tc>
          <w:tcPr>
            <w:tcW w:w="407" w:type="pct"/>
            <w:vMerge w:val="restart"/>
          </w:tcPr>
          <w:p w:rsidR="000630D3" w:rsidRPr="00A5783F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783F">
              <w:rPr>
                <w:rFonts w:ascii="Times New Roman" w:hAnsi="Times New Roman" w:cs="Times New Roman"/>
                <w:sz w:val="18"/>
                <w:szCs w:val="18"/>
              </w:rPr>
              <w:t>DC3-L</w:t>
            </w:r>
          </w:p>
          <w:p w:rsidR="000630D3" w:rsidRPr="00926A0C" w:rsidRDefault="000630D3" w:rsidP="000630D3">
            <w:pPr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A5783F">
              <w:rPr>
                <w:rFonts w:ascii="Times New Roman" w:hAnsi="Times New Roman" w:cs="Times New Roman"/>
                <w:sz w:val="18"/>
                <w:szCs w:val="18"/>
              </w:rPr>
              <w:t>E201</w:t>
            </w:r>
          </w:p>
        </w:tc>
        <w:tc>
          <w:tcPr>
            <w:tcW w:w="437" w:type="pct"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8" w:type="pct"/>
            <w:vMerge w:val="restart"/>
          </w:tcPr>
          <w:p w:rsidR="000630D3" w:rsidRPr="00926A0C" w:rsidRDefault="000630D3" w:rsidP="000630D3">
            <w:pPr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A5783F">
              <w:rPr>
                <w:rFonts w:ascii="Times New Roman" w:hAnsi="Times New Roman" w:cs="Times New Roman"/>
                <w:sz w:val="18"/>
                <w:szCs w:val="18"/>
              </w:rPr>
              <w:t>DC2-L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A5783F">
              <w:rPr>
                <w:rFonts w:ascii="Times New Roman" w:hAnsi="Times New Roman" w:cs="Times New Roman"/>
                <w:sz w:val="18"/>
                <w:szCs w:val="18"/>
              </w:rPr>
              <w:t>E201</w:t>
            </w:r>
          </w:p>
        </w:tc>
        <w:tc>
          <w:tcPr>
            <w:tcW w:w="681" w:type="pct"/>
            <w:vMerge w:val="restart"/>
          </w:tcPr>
          <w:p w:rsidR="000630D3" w:rsidRPr="00926A0C" w:rsidRDefault="000630D3" w:rsidP="000630D3">
            <w:pPr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A5783F">
              <w:rPr>
                <w:rFonts w:ascii="Times New Roman" w:hAnsi="Times New Roman" w:cs="Times New Roman"/>
                <w:sz w:val="18"/>
                <w:szCs w:val="18"/>
              </w:rPr>
              <w:t>DC1-L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A5783F">
              <w:rPr>
                <w:rFonts w:ascii="Times New Roman" w:hAnsi="Times New Roman" w:cs="Times New Roman"/>
                <w:sz w:val="18"/>
                <w:szCs w:val="18"/>
              </w:rPr>
              <w:t>E201</w:t>
            </w:r>
          </w:p>
        </w:tc>
        <w:tc>
          <w:tcPr>
            <w:tcW w:w="415" w:type="pct"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2" w:type="pct"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630D3" w:rsidRPr="008B31DA" w:rsidTr="000630D3">
        <w:tc>
          <w:tcPr>
            <w:tcW w:w="216" w:type="pct"/>
            <w:vMerge/>
          </w:tcPr>
          <w:p w:rsidR="000630D3" w:rsidRPr="000B1628" w:rsidRDefault="000630D3" w:rsidP="000630D3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6" w:type="pct"/>
          </w:tcPr>
          <w:p w:rsidR="000630D3" w:rsidRPr="000B1628" w:rsidRDefault="000630D3" w:rsidP="000630D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896" w:type="pct"/>
            <w:gridSpan w:val="2"/>
            <w:vMerge w:val="restart"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31DA">
              <w:rPr>
                <w:rFonts w:ascii="Times New Roman" w:hAnsi="Times New Roman" w:cs="Times New Roman"/>
                <w:sz w:val="18"/>
                <w:szCs w:val="18"/>
              </w:rPr>
              <w:t>CSE-P</w:t>
            </w:r>
          </w:p>
        </w:tc>
        <w:tc>
          <w:tcPr>
            <w:tcW w:w="501" w:type="pct"/>
            <w:vMerge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1" w:type="pct"/>
            <w:vMerge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7" w:type="pct"/>
            <w:vMerge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7" w:type="pct"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8" w:type="pct"/>
            <w:vMerge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81" w:type="pct"/>
            <w:vMerge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15" w:type="pct"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2" w:type="pct"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630D3" w:rsidRPr="008B31DA" w:rsidTr="000630D3">
        <w:tc>
          <w:tcPr>
            <w:tcW w:w="216" w:type="pct"/>
            <w:vMerge/>
          </w:tcPr>
          <w:p w:rsidR="000630D3" w:rsidRPr="000B1628" w:rsidRDefault="000630D3" w:rsidP="000630D3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6" w:type="pct"/>
          </w:tcPr>
          <w:p w:rsidR="000630D3" w:rsidRPr="000B1628" w:rsidRDefault="000630D3" w:rsidP="000630D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896" w:type="pct"/>
            <w:gridSpan w:val="2"/>
            <w:vMerge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1" w:type="pct"/>
            <w:vMerge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1" w:type="pct"/>
            <w:vMerge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7" w:type="pct"/>
            <w:vMerge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7" w:type="pct"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8" w:type="pct"/>
            <w:vMerge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81" w:type="pct"/>
            <w:vMerge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15" w:type="pct"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2" w:type="pct"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630D3" w:rsidRPr="008B31DA" w:rsidTr="004A1362">
        <w:tc>
          <w:tcPr>
            <w:tcW w:w="5000" w:type="pct"/>
            <w:gridSpan w:val="12"/>
            <w:shd w:val="clear" w:color="auto" w:fill="EEECE1" w:themeFill="background2"/>
          </w:tcPr>
          <w:p w:rsidR="000630D3" w:rsidRPr="004A1362" w:rsidRDefault="000630D3" w:rsidP="000630D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A1362">
              <w:rPr>
                <w:rFonts w:ascii="Times New Roman" w:hAnsi="Times New Roman" w:cs="Times New Roman"/>
                <w:b/>
                <w:sz w:val="18"/>
                <w:szCs w:val="18"/>
              </w:rPr>
              <w:lastRenderedPageBreak/>
              <w:t>FRIDAY</w:t>
            </w:r>
          </w:p>
        </w:tc>
      </w:tr>
      <w:tr w:rsidR="000630D3" w:rsidRPr="008B31DA" w:rsidTr="00BA16CE">
        <w:tc>
          <w:tcPr>
            <w:tcW w:w="216" w:type="pct"/>
            <w:vMerge w:val="restart"/>
            <w:vAlign w:val="center"/>
          </w:tcPr>
          <w:p w:rsidR="000630D3" w:rsidRPr="000B1628" w:rsidRDefault="000630D3" w:rsidP="000630D3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8"/>
                <w:szCs w:val="18"/>
              </w:rPr>
              <w:t>PI-A</w:t>
            </w:r>
          </w:p>
        </w:tc>
        <w:tc>
          <w:tcPr>
            <w:tcW w:w="106" w:type="pct"/>
          </w:tcPr>
          <w:p w:rsidR="000630D3" w:rsidRPr="000B1628" w:rsidRDefault="000630D3" w:rsidP="000630D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458" w:type="pct"/>
            <w:vMerge w:val="restart"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31DA">
              <w:rPr>
                <w:rFonts w:ascii="Times New Roman" w:hAnsi="Times New Roman" w:cs="Times New Roman"/>
                <w:sz w:val="18"/>
                <w:szCs w:val="18"/>
              </w:rPr>
              <w:t>DC3-L E302</w:t>
            </w:r>
          </w:p>
        </w:tc>
        <w:tc>
          <w:tcPr>
            <w:tcW w:w="438" w:type="pct"/>
            <w:vMerge w:val="restart"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31DA">
              <w:rPr>
                <w:rFonts w:ascii="Times New Roman" w:hAnsi="Times New Roman" w:cs="Times New Roman"/>
                <w:sz w:val="18"/>
                <w:szCs w:val="18"/>
              </w:rPr>
              <w:t>MA-L E302</w:t>
            </w:r>
          </w:p>
        </w:tc>
        <w:tc>
          <w:tcPr>
            <w:tcW w:w="501" w:type="pct"/>
            <w:vMerge w:val="restart"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31DA">
              <w:rPr>
                <w:rFonts w:ascii="Times New Roman" w:hAnsi="Times New Roman" w:cs="Times New Roman"/>
                <w:sz w:val="18"/>
                <w:szCs w:val="18"/>
              </w:rPr>
              <w:t>DC1-L E302</w:t>
            </w:r>
          </w:p>
        </w:tc>
        <w:tc>
          <w:tcPr>
            <w:tcW w:w="501" w:type="pct"/>
            <w:vMerge w:val="restart"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31DA">
              <w:rPr>
                <w:rFonts w:ascii="Times New Roman" w:hAnsi="Times New Roman" w:cs="Times New Roman"/>
                <w:sz w:val="18"/>
                <w:szCs w:val="18"/>
              </w:rPr>
              <w:t>DC2-L E302</w:t>
            </w:r>
          </w:p>
        </w:tc>
        <w:tc>
          <w:tcPr>
            <w:tcW w:w="407" w:type="pct"/>
            <w:vMerge w:val="restart"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31DA">
              <w:rPr>
                <w:rFonts w:ascii="Times New Roman" w:hAnsi="Times New Roman" w:cs="Times New Roman"/>
                <w:sz w:val="18"/>
                <w:szCs w:val="18"/>
              </w:rPr>
              <w:t>DC3-L E302</w:t>
            </w:r>
          </w:p>
        </w:tc>
        <w:tc>
          <w:tcPr>
            <w:tcW w:w="437" w:type="pct"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19" w:type="pct"/>
            <w:gridSpan w:val="2"/>
            <w:vMerge w:val="restart"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31DA">
              <w:rPr>
                <w:rFonts w:ascii="Times New Roman" w:hAnsi="Times New Roman" w:cs="Times New Roman"/>
                <w:sz w:val="18"/>
                <w:szCs w:val="18"/>
              </w:rPr>
              <w:t>CH-P</w:t>
            </w:r>
          </w:p>
        </w:tc>
        <w:tc>
          <w:tcPr>
            <w:tcW w:w="415" w:type="pct"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2" w:type="pct"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630D3" w:rsidRPr="008B31DA" w:rsidTr="00BA16CE">
        <w:tc>
          <w:tcPr>
            <w:tcW w:w="216" w:type="pct"/>
            <w:vMerge/>
            <w:vAlign w:val="center"/>
          </w:tcPr>
          <w:p w:rsidR="000630D3" w:rsidRPr="000B1628" w:rsidRDefault="000630D3" w:rsidP="000630D3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6" w:type="pct"/>
          </w:tcPr>
          <w:p w:rsidR="000630D3" w:rsidRPr="000B1628" w:rsidRDefault="000630D3" w:rsidP="000630D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458" w:type="pct"/>
            <w:vMerge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8" w:type="pct"/>
            <w:vMerge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1" w:type="pct"/>
            <w:vMerge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1" w:type="pct"/>
            <w:vMerge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7" w:type="pct"/>
            <w:vMerge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7" w:type="pct"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19" w:type="pct"/>
            <w:gridSpan w:val="2"/>
            <w:vMerge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17" w:type="pct"/>
            <w:gridSpan w:val="2"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630D3" w:rsidRPr="008B31DA" w:rsidTr="00BA16CE">
        <w:tc>
          <w:tcPr>
            <w:tcW w:w="216" w:type="pct"/>
            <w:vMerge/>
            <w:vAlign w:val="center"/>
          </w:tcPr>
          <w:p w:rsidR="000630D3" w:rsidRPr="000B1628" w:rsidRDefault="000630D3" w:rsidP="000630D3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6" w:type="pct"/>
          </w:tcPr>
          <w:p w:rsidR="000630D3" w:rsidRPr="000B1628" w:rsidRDefault="000630D3" w:rsidP="000630D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458" w:type="pct"/>
            <w:vMerge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8" w:type="pct"/>
            <w:vMerge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1" w:type="pct"/>
            <w:vMerge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1" w:type="pct"/>
            <w:vMerge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7" w:type="pct"/>
            <w:vMerge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7" w:type="pct"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8" w:type="pct"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81" w:type="pct"/>
          </w:tcPr>
          <w:p w:rsidR="000630D3" w:rsidRPr="00BA16CE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817" w:type="pct"/>
            <w:gridSpan w:val="2"/>
            <w:vMerge w:val="restart"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31DA">
              <w:rPr>
                <w:rFonts w:ascii="Times New Roman" w:hAnsi="Times New Roman" w:cs="Times New Roman"/>
                <w:sz w:val="18"/>
                <w:szCs w:val="18"/>
              </w:rPr>
              <w:t>CSE-P</w:t>
            </w:r>
          </w:p>
        </w:tc>
      </w:tr>
      <w:tr w:rsidR="000630D3" w:rsidRPr="008B31DA" w:rsidTr="00BA16CE">
        <w:tc>
          <w:tcPr>
            <w:tcW w:w="216" w:type="pct"/>
            <w:vMerge w:val="restart"/>
            <w:vAlign w:val="center"/>
          </w:tcPr>
          <w:p w:rsidR="000630D3" w:rsidRPr="000B1628" w:rsidRDefault="000630D3" w:rsidP="000630D3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8"/>
                <w:szCs w:val="18"/>
              </w:rPr>
              <w:t>PI-B</w:t>
            </w:r>
          </w:p>
        </w:tc>
        <w:tc>
          <w:tcPr>
            <w:tcW w:w="106" w:type="pct"/>
          </w:tcPr>
          <w:p w:rsidR="000630D3" w:rsidRPr="000B1628" w:rsidRDefault="000630D3" w:rsidP="000630D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458" w:type="pct"/>
            <w:vMerge w:val="restart"/>
          </w:tcPr>
          <w:p w:rsidR="000630D3" w:rsidRPr="00926A0C" w:rsidRDefault="000630D3" w:rsidP="000630D3">
            <w:pPr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SE</w:t>
            </w:r>
            <w:r w:rsidRPr="00A5783F">
              <w:rPr>
                <w:rFonts w:ascii="Times New Roman" w:hAnsi="Times New Roman" w:cs="Times New Roman"/>
                <w:sz w:val="18"/>
                <w:szCs w:val="18"/>
              </w:rPr>
              <w:t>-L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A5783F">
              <w:rPr>
                <w:rFonts w:ascii="Times New Roman" w:hAnsi="Times New Roman" w:cs="Times New Roman"/>
                <w:sz w:val="18"/>
                <w:szCs w:val="18"/>
              </w:rPr>
              <w:t>E101</w:t>
            </w:r>
          </w:p>
        </w:tc>
        <w:tc>
          <w:tcPr>
            <w:tcW w:w="438" w:type="pct"/>
            <w:vMerge w:val="restart"/>
          </w:tcPr>
          <w:p w:rsidR="000630D3" w:rsidRPr="00926A0C" w:rsidRDefault="000630D3" w:rsidP="000630D3">
            <w:pPr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DC3-L </w:t>
            </w:r>
            <w:r w:rsidRPr="00A5783F">
              <w:rPr>
                <w:rFonts w:ascii="Times New Roman" w:hAnsi="Times New Roman" w:cs="Times New Roman"/>
                <w:sz w:val="18"/>
                <w:szCs w:val="18"/>
              </w:rPr>
              <w:t>E101</w:t>
            </w:r>
          </w:p>
        </w:tc>
        <w:tc>
          <w:tcPr>
            <w:tcW w:w="501" w:type="pct"/>
          </w:tcPr>
          <w:p w:rsidR="000630D3" w:rsidRPr="00BA16CE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501" w:type="pct"/>
          </w:tcPr>
          <w:p w:rsidR="000630D3" w:rsidRPr="00BA16CE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407" w:type="pct"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7" w:type="pct"/>
            <w:vMerge w:val="restart"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783F">
              <w:rPr>
                <w:rFonts w:ascii="Times New Roman" w:hAnsi="Times New Roman" w:cs="Times New Roman"/>
                <w:sz w:val="18"/>
                <w:szCs w:val="18"/>
              </w:rPr>
              <w:t>DC2-L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A5783F">
              <w:rPr>
                <w:rFonts w:ascii="Times New Roman" w:hAnsi="Times New Roman" w:cs="Times New Roman"/>
                <w:sz w:val="18"/>
                <w:szCs w:val="18"/>
              </w:rPr>
              <w:t>E202</w:t>
            </w:r>
          </w:p>
        </w:tc>
        <w:tc>
          <w:tcPr>
            <w:tcW w:w="438" w:type="pct"/>
            <w:tcBorders>
              <w:bottom w:val="single" w:sz="4" w:space="0" w:color="auto"/>
            </w:tcBorders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81" w:type="pct"/>
            <w:tcBorders>
              <w:bottom w:val="single" w:sz="4" w:space="0" w:color="auto"/>
            </w:tcBorders>
          </w:tcPr>
          <w:p w:rsidR="000630D3" w:rsidRPr="00BA16CE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817" w:type="pct"/>
            <w:gridSpan w:val="2"/>
            <w:vMerge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630D3" w:rsidRPr="008B31DA" w:rsidTr="000630D3">
        <w:tc>
          <w:tcPr>
            <w:tcW w:w="216" w:type="pct"/>
            <w:vMerge/>
          </w:tcPr>
          <w:p w:rsidR="000630D3" w:rsidRPr="000B1628" w:rsidRDefault="000630D3" w:rsidP="000630D3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6" w:type="pct"/>
          </w:tcPr>
          <w:p w:rsidR="000630D3" w:rsidRPr="000B1628" w:rsidRDefault="000630D3" w:rsidP="000630D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458" w:type="pct"/>
            <w:vMerge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8" w:type="pct"/>
            <w:vMerge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1" w:type="pct"/>
          </w:tcPr>
          <w:p w:rsidR="000630D3" w:rsidRPr="00BA16CE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501" w:type="pct"/>
          </w:tcPr>
          <w:p w:rsidR="000630D3" w:rsidRPr="00BA16CE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407" w:type="pct"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7" w:type="pct"/>
            <w:vMerge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19" w:type="pct"/>
            <w:gridSpan w:val="2"/>
            <w:vMerge w:val="restart"/>
            <w:tcBorders>
              <w:top w:val="single" w:sz="4" w:space="0" w:color="auto"/>
            </w:tcBorders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31DA">
              <w:rPr>
                <w:rFonts w:ascii="Times New Roman" w:hAnsi="Times New Roman" w:cs="Times New Roman"/>
                <w:sz w:val="18"/>
                <w:szCs w:val="18"/>
              </w:rPr>
              <w:t>PH-P</w:t>
            </w:r>
          </w:p>
        </w:tc>
        <w:tc>
          <w:tcPr>
            <w:tcW w:w="415" w:type="pct"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2" w:type="pct"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630D3" w:rsidRPr="008B31DA" w:rsidTr="000630D3">
        <w:tc>
          <w:tcPr>
            <w:tcW w:w="216" w:type="pct"/>
            <w:vMerge/>
          </w:tcPr>
          <w:p w:rsidR="000630D3" w:rsidRPr="000B1628" w:rsidRDefault="000630D3" w:rsidP="000630D3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6" w:type="pct"/>
          </w:tcPr>
          <w:p w:rsidR="000630D3" w:rsidRPr="000B1628" w:rsidRDefault="000630D3" w:rsidP="000630D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B1628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458" w:type="pct"/>
            <w:vMerge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8" w:type="pct"/>
            <w:vMerge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1" w:type="pct"/>
          </w:tcPr>
          <w:p w:rsidR="000630D3" w:rsidRPr="00BA16CE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501" w:type="pct"/>
          </w:tcPr>
          <w:p w:rsidR="000630D3" w:rsidRPr="00BA16CE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407" w:type="pct"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7" w:type="pct"/>
            <w:vMerge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19" w:type="pct"/>
            <w:gridSpan w:val="2"/>
            <w:vMerge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15" w:type="pct"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2" w:type="pct"/>
          </w:tcPr>
          <w:p w:rsidR="000630D3" w:rsidRPr="008B31DA" w:rsidRDefault="000630D3" w:rsidP="000630D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:rsidR="00EF5B4A" w:rsidRPr="006C74FF" w:rsidRDefault="00EF5B4A" w:rsidP="00EF5B4A">
      <w:pPr>
        <w:rPr>
          <w:sz w:val="20"/>
          <w:szCs w:val="20"/>
        </w:rPr>
      </w:pPr>
    </w:p>
    <w:p w:rsidR="00A219EA" w:rsidRDefault="00A219EA" w:rsidP="00BE512A">
      <w:pPr>
        <w:spacing w:after="0"/>
        <w:rPr>
          <w:sz w:val="20"/>
          <w:szCs w:val="20"/>
        </w:rPr>
      </w:pPr>
    </w:p>
    <w:p w:rsidR="00A219EA" w:rsidRDefault="00A219EA" w:rsidP="00BE512A">
      <w:pPr>
        <w:spacing w:after="0"/>
        <w:rPr>
          <w:sz w:val="20"/>
          <w:szCs w:val="20"/>
        </w:rPr>
      </w:pPr>
    </w:p>
    <w:p w:rsidR="005D54EA" w:rsidRDefault="005D54EA" w:rsidP="00BE512A">
      <w:pPr>
        <w:spacing w:after="0"/>
        <w:rPr>
          <w:sz w:val="20"/>
          <w:szCs w:val="20"/>
        </w:rPr>
      </w:pPr>
    </w:p>
    <w:p w:rsidR="005D54EA" w:rsidRDefault="005D54EA" w:rsidP="00BE512A">
      <w:pPr>
        <w:spacing w:after="0"/>
        <w:rPr>
          <w:sz w:val="20"/>
          <w:szCs w:val="20"/>
        </w:rPr>
      </w:pPr>
    </w:p>
    <w:p w:rsidR="005D54EA" w:rsidRDefault="005D54EA" w:rsidP="00BE512A">
      <w:pPr>
        <w:spacing w:after="0"/>
        <w:rPr>
          <w:sz w:val="20"/>
          <w:szCs w:val="20"/>
        </w:rPr>
      </w:pPr>
    </w:p>
    <w:p w:rsidR="00E61BB2" w:rsidRDefault="00E61BB2" w:rsidP="00BE512A">
      <w:pPr>
        <w:spacing w:after="0"/>
        <w:rPr>
          <w:sz w:val="20"/>
          <w:szCs w:val="20"/>
        </w:rPr>
      </w:pPr>
    </w:p>
    <w:p w:rsidR="005D54EA" w:rsidRDefault="005D54EA" w:rsidP="00BE512A">
      <w:pPr>
        <w:spacing w:after="0"/>
        <w:rPr>
          <w:sz w:val="20"/>
          <w:szCs w:val="20"/>
        </w:rPr>
      </w:pPr>
    </w:p>
    <w:p w:rsidR="00147A31" w:rsidRPr="007F6CD7" w:rsidRDefault="00147A31" w:rsidP="00E61BB2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7F6CD7">
        <w:rPr>
          <w:rFonts w:ascii="Times New Roman" w:hAnsi="Times New Roman" w:cs="Times New Roman"/>
          <w:sz w:val="20"/>
          <w:szCs w:val="20"/>
        </w:rPr>
        <w:t xml:space="preserve">B. Tech </w:t>
      </w:r>
      <w:r w:rsidR="003F7FCC">
        <w:rPr>
          <w:rFonts w:ascii="Times New Roman" w:hAnsi="Times New Roman" w:cs="Times New Roman"/>
          <w:sz w:val="20"/>
          <w:szCs w:val="20"/>
        </w:rPr>
        <w:t>Information Technology</w:t>
      </w:r>
    </w:p>
    <w:p w:rsidR="00147A31" w:rsidRDefault="00147A31" w:rsidP="00E61BB2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7F6CD7">
        <w:rPr>
          <w:rFonts w:ascii="Times New Roman" w:hAnsi="Times New Roman" w:cs="Times New Roman"/>
          <w:sz w:val="20"/>
          <w:szCs w:val="20"/>
        </w:rPr>
        <w:t>Time Table: 2</w:t>
      </w:r>
      <w:r w:rsidRPr="007F6CD7">
        <w:rPr>
          <w:rFonts w:ascii="Times New Roman" w:hAnsi="Times New Roman" w:cs="Times New Roman"/>
          <w:sz w:val="20"/>
          <w:szCs w:val="20"/>
          <w:vertAlign w:val="superscript"/>
        </w:rPr>
        <w:t>nd</w:t>
      </w:r>
      <w:r w:rsidRPr="007F6CD7">
        <w:rPr>
          <w:rFonts w:ascii="Times New Roman" w:hAnsi="Times New Roman" w:cs="Times New Roman"/>
          <w:sz w:val="20"/>
          <w:szCs w:val="20"/>
        </w:rPr>
        <w:t xml:space="preserve"> Semester 2019-20</w:t>
      </w:r>
    </w:p>
    <w:p w:rsidR="00147A31" w:rsidRPr="007F6CD7" w:rsidRDefault="00147A31" w:rsidP="00147A3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5028" w:type="pct"/>
        <w:tblLook w:val="04A0" w:firstRow="1" w:lastRow="0" w:firstColumn="1" w:lastColumn="0" w:noHBand="0" w:noVBand="1"/>
      </w:tblPr>
      <w:tblGrid>
        <w:gridCol w:w="624"/>
        <w:gridCol w:w="362"/>
        <w:gridCol w:w="1349"/>
        <w:gridCol w:w="1354"/>
        <w:gridCol w:w="1438"/>
        <w:gridCol w:w="1349"/>
        <w:gridCol w:w="1349"/>
        <w:gridCol w:w="1441"/>
        <w:gridCol w:w="1346"/>
        <w:gridCol w:w="197"/>
        <w:gridCol w:w="1517"/>
        <w:gridCol w:w="967"/>
        <w:gridCol w:w="1178"/>
      </w:tblGrid>
      <w:tr w:rsidR="003F7FCC" w:rsidRPr="003F7FCC" w:rsidTr="00B67A63">
        <w:tc>
          <w:tcPr>
            <w:tcW w:w="5000" w:type="pct"/>
            <w:gridSpan w:val="13"/>
            <w:shd w:val="clear" w:color="auto" w:fill="EEECE1" w:themeFill="background2"/>
          </w:tcPr>
          <w:p w:rsidR="00147A31" w:rsidRPr="003F7FCC" w:rsidRDefault="00147A31" w:rsidP="00147A3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F7FCC">
              <w:rPr>
                <w:rFonts w:ascii="Times New Roman" w:hAnsi="Times New Roman" w:cs="Times New Roman"/>
                <w:b/>
                <w:sz w:val="18"/>
                <w:szCs w:val="18"/>
              </w:rPr>
              <w:t>MONDAY</w:t>
            </w:r>
          </w:p>
        </w:tc>
      </w:tr>
      <w:tr w:rsidR="00B67A63" w:rsidRPr="003F7FCC" w:rsidTr="002162FB">
        <w:tc>
          <w:tcPr>
            <w:tcW w:w="216" w:type="pct"/>
          </w:tcPr>
          <w:p w:rsidR="00380A7B" w:rsidRPr="003F7FCC" w:rsidRDefault="00380A7B" w:rsidP="009C450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5" w:type="pct"/>
          </w:tcPr>
          <w:p w:rsidR="00380A7B" w:rsidRPr="003F7FCC" w:rsidRDefault="00380A7B" w:rsidP="00B67A6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6" w:type="pct"/>
          </w:tcPr>
          <w:p w:rsidR="00380A7B" w:rsidRPr="003F7FCC" w:rsidRDefault="00380A7B" w:rsidP="00B67A6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468" w:type="pct"/>
          </w:tcPr>
          <w:p w:rsidR="00380A7B" w:rsidRPr="003F7FCC" w:rsidRDefault="00380A7B" w:rsidP="00B67A6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497" w:type="pct"/>
          </w:tcPr>
          <w:p w:rsidR="00380A7B" w:rsidRPr="003F7FCC" w:rsidRDefault="00380A7B" w:rsidP="00B67A6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466" w:type="pct"/>
          </w:tcPr>
          <w:p w:rsidR="00380A7B" w:rsidRPr="003F7FCC" w:rsidRDefault="00380A7B" w:rsidP="00B67A6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466" w:type="pct"/>
          </w:tcPr>
          <w:p w:rsidR="00380A7B" w:rsidRPr="003F7FCC" w:rsidRDefault="00380A7B" w:rsidP="00B67A6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498" w:type="pct"/>
          </w:tcPr>
          <w:p w:rsidR="00380A7B" w:rsidRPr="003F7FCC" w:rsidRDefault="00380A7B" w:rsidP="00B67A6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465" w:type="pct"/>
          </w:tcPr>
          <w:p w:rsidR="00380A7B" w:rsidRPr="003F7FCC" w:rsidRDefault="00380A7B" w:rsidP="00B67A6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592" w:type="pct"/>
            <w:gridSpan w:val="2"/>
          </w:tcPr>
          <w:p w:rsidR="00380A7B" w:rsidRPr="003F7FCC" w:rsidRDefault="00380A7B" w:rsidP="00B67A6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334" w:type="pct"/>
          </w:tcPr>
          <w:p w:rsidR="00380A7B" w:rsidRPr="003F7FCC" w:rsidRDefault="00380A7B" w:rsidP="00B67A6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  <w:tc>
          <w:tcPr>
            <w:tcW w:w="407" w:type="pct"/>
          </w:tcPr>
          <w:p w:rsidR="00380A7B" w:rsidRPr="003F7FCC" w:rsidRDefault="00380A7B" w:rsidP="00B67A6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</w:tc>
      </w:tr>
      <w:tr w:rsidR="00B67A63" w:rsidRPr="003F7FCC" w:rsidTr="002162FB">
        <w:tc>
          <w:tcPr>
            <w:tcW w:w="216" w:type="pct"/>
            <w:vMerge w:val="restart"/>
            <w:vAlign w:val="center"/>
          </w:tcPr>
          <w:p w:rsidR="00460633" w:rsidRPr="00B67A63" w:rsidRDefault="00460633" w:rsidP="00D917C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67A63">
              <w:rPr>
                <w:rFonts w:ascii="Times New Roman" w:hAnsi="Times New Roman" w:cs="Times New Roman"/>
                <w:b/>
                <w:sz w:val="18"/>
                <w:szCs w:val="18"/>
              </w:rPr>
              <w:t>ITA</w:t>
            </w:r>
          </w:p>
        </w:tc>
        <w:tc>
          <w:tcPr>
            <w:tcW w:w="125" w:type="pct"/>
          </w:tcPr>
          <w:p w:rsidR="00460633" w:rsidRPr="00B67A63" w:rsidRDefault="00460633" w:rsidP="00B67A6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67A63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466" w:type="pct"/>
            <w:vMerge w:val="restart"/>
          </w:tcPr>
          <w:p w:rsidR="00460633" w:rsidRPr="003F7FCC" w:rsidRDefault="00B67A63" w:rsidP="00B67A6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A-L E302</w:t>
            </w:r>
          </w:p>
        </w:tc>
        <w:tc>
          <w:tcPr>
            <w:tcW w:w="468" w:type="pct"/>
            <w:vMerge w:val="restart"/>
          </w:tcPr>
          <w:p w:rsidR="00460633" w:rsidRPr="003F7FCC" w:rsidRDefault="00B67A63" w:rsidP="00B67A6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E-L E302</w:t>
            </w:r>
          </w:p>
        </w:tc>
        <w:tc>
          <w:tcPr>
            <w:tcW w:w="497" w:type="pct"/>
            <w:vMerge w:val="restart"/>
          </w:tcPr>
          <w:p w:rsidR="00460633" w:rsidRPr="003F7FCC" w:rsidRDefault="00460633" w:rsidP="00B67A6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PH-L</w:t>
            </w:r>
            <w:r w:rsidR="00B67A63">
              <w:rPr>
                <w:rFonts w:ascii="Times New Roman" w:hAnsi="Times New Roman" w:cs="Times New Roman"/>
                <w:sz w:val="18"/>
                <w:szCs w:val="18"/>
              </w:rPr>
              <w:t xml:space="preserve"> E302</w:t>
            </w:r>
          </w:p>
        </w:tc>
        <w:tc>
          <w:tcPr>
            <w:tcW w:w="466" w:type="pct"/>
            <w:vMerge w:val="restart"/>
          </w:tcPr>
          <w:p w:rsidR="00460633" w:rsidRPr="003F7FCC" w:rsidRDefault="00460633" w:rsidP="00B67A6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CH-L</w:t>
            </w:r>
            <w:r w:rsidR="00B67A6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E302</w:t>
            </w:r>
          </w:p>
        </w:tc>
        <w:tc>
          <w:tcPr>
            <w:tcW w:w="466" w:type="pct"/>
            <w:vMerge w:val="restart"/>
          </w:tcPr>
          <w:p w:rsidR="00460633" w:rsidRPr="003F7FCC" w:rsidRDefault="00460633" w:rsidP="00B67A6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DC1-L E302</w:t>
            </w:r>
          </w:p>
        </w:tc>
        <w:tc>
          <w:tcPr>
            <w:tcW w:w="498" w:type="pct"/>
          </w:tcPr>
          <w:p w:rsidR="00460633" w:rsidRPr="003F7FCC" w:rsidRDefault="00460633" w:rsidP="00B67A6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57" w:type="pct"/>
            <w:gridSpan w:val="3"/>
            <w:vMerge w:val="restart"/>
          </w:tcPr>
          <w:p w:rsidR="00460633" w:rsidRPr="003F7FCC" w:rsidRDefault="00460633" w:rsidP="00B67A6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PH-P</w:t>
            </w:r>
          </w:p>
        </w:tc>
        <w:tc>
          <w:tcPr>
            <w:tcW w:w="334" w:type="pct"/>
          </w:tcPr>
          <w:p w:rsidR="00460633" w:rsidRPr="003F7FCC" w:rsidRDefault="00460633" w:rsidP="00B67A6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7" w:type="pct"/>
          </w:tcPr>
          <w:p w:rsidR="00460633" w:rsidRPr="003F7FCC" w:rsidRDefault="00460633" w:rsidP="00B67A6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67A63" w:rsidRPr="003F7FCC" w:rsidTr="002162FB">
        <w:tc>
          <w:tcPr>
            <w:tcW w:w="216" w:type="pct"/>
            <w:vMerge/>
            <w:vAlign w:val="center"/>
          </w:tcPr>
          <w:p w:rsidR="00460633" w:rsidRPr="00B67A63" w:rsidRDefault="00460633" w:rsidP="00D917C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5" w:type="pct"/>
          </w:tcPr>
          <w:p w:rsidR="00460633" w:rsidRPr="00B67A63" w:rsidRDefault="00460633" w:rsidP="00B67A6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67A63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466" w:type="pct"/>
            <w:vMerge/>
          </w:tcPr>
          <w:p w:rsidR="00460633" w:rsidRPr="003F7FCC" w:rsidRDefault="00460633" w:rsidP="00B67A6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8" w:type="pct"/>
            <w:vMerge/>
          </w:tcPr>
          <w:p w:rsidR="00460633" w:rsidRPr="003F7FCC" w:rsidRDefault="00460633" w:rsidP="00B67A6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97" w:type="pct"/>
            <w:vMerge/>
          </w:tcPr>
          <w:p w:rsidR="00460633" w:rsidRPr="003F7FCC" w:rsidRDefault="00460633" w:rsidP="00B67A6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6" w:type="pct"/>
            <w:vMerge/>
          </w:tcPr>
          <w:p w:rsidR="00460633" w:rsidRPr="003F7FCC" w:rsidRDefault="00460633" w:rsidP="00B67A6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6" w:type="pct"/>
            <w:vMerge/>
          </w:tcPr>
          <w:p w:rsidR="00460633" w:rsidRPr="003F7FCC" w:rsidRDefault="00460633" w:rsidP="00B67A6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98" w:type="pct"/>
          </w:tcPr>
          <w:p w:rsidR="00460633" w:rsidRPr="003F7FCC" w:rsidRDefault="00460633" w:rsidP="00B67A6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57" w:type="pct"/>
            <w:gridSpan w:val="3"/>
            <w:vMerge/>
          </w:tcPr>
          <w:p w:rsidR="00460633" w:rsidRPr="003F7FCC" w:rsidRDefault="00460633" w:rsidP="00B67A6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41" w:type="pct"/>
            <w:gridSpan w:val="2"/>
          </w:tcPr>
          <w:p w:rsidR="00460633" w:rsidRPr="003F7FCC" w:rsidRDefault="00460633" w:rsidP="00B67A6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67A63" w:rsidRPr="003F7FCC" w:rsidTr="002162FB">
        <w:tc>
          <w:tcPr>
            <w:tcW w:w="216" w:type="pct"/>
            <w:vMerge/>
            <w:vAlign w:val="center"/>
          </w:tcPr>
          <w:p w:rsidR="00460633" w:rsidRPr="00B67A63" w:rsidRDefault="00460633" w:rsidP="00D917C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5" w:type="pct"/>
          </w:tcPr>
          <w:p w:rsidR="00460633" w:rsidRPr="00B67A63" w:rsidRDefault="00460633" w:rsidP="00B67A6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67A63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466" w:type="pct"/>
            <w:vMerge/>
          </w:tcPr>
          <w:p w:rsidR="00460633" w:rsidRPr="003F7FCC" w:rsidRDefault="00460633" w:rsidP="00B67A6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8" w:type="pct"/>
            <w:vMerge/>
          </w:tcPr>
          <w:p w:rsidR="00460633" w:rsidRPr="003F7FCC" w:rsidRDefault="00460633" w:rsidP="00B67A6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97" w:type="pct"/>
            <w:vMerge/>
          </w:tcPr>
          <w:p w:rsidR="00460633" w:rsidRPr="003F7FCC" w:rsidRDefault="00460633" w:rsidP="00B67A6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6" w:type="pct"/>
            <w:vMerge/>
          </w:tcPr>
          <w:p w:rsidR="00460633" w:rsidRPr="003F7FCC" w:rsidRDefault="00460633" w:rsidP="00B67A6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6" w:type="pct"/>
            <w:vMerge/>
          </w:tcPr>
          <w:p w:rsidR="00460633" w:rsidRPr="003F7FCC" w:rsidRDefault="00460633" w:rsidP="00B67A6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98" w:type="pct"/>
            <w:tcBorders>
              <w:right w:val="single" w:sz="4" w:space="0" w:color="auto"/>
            </w:tcBorders>
          </w:tcPr>
          <w:p w:rsidR="00460633" w:rsidRPr="003F7FCC" w:rsidRDefault="00460633" w:rsidP="00B67A6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57" w:type="pct"/>
            <w:gridSpan w:val="3"/>
            <w:vMerge w:val="restart"/>
            <w:tcBorders>
              <w:right w:val="single" w:sz="4" w:space="0" w:color="auto"/>
            </w:tcBorders>
          </w:tcPr>
          <w:p w:rsidR="00460633" w:rsidRPr="003F7FCC" w:rsidRDefault="00460633" w:rsidP="00B67A6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CH-P</w:t>
            </w:r>
          </w:p>
        </w:tc>
        <w:tc>
          <w:tcPr>
            <w:tcW w:w="334" w:type="pct"/>
            <w:tcBorders>
              <w:left w:val="single" w:sz="4" w:space="0" w:color="auto"/>
            </w:tcBorders>
          </w:tcPr>
          <w:p w:rsidR="00460633" w:rsidRPr="003F7FCC" w:rsidRDefault="00460633" w:rsidP="00B67A6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7" w:type="pct"/>
          </w:tcPr>
          <w:p w:rsidR="00460633" w:rsidRPr="003F7FCC" w:rsidRDefault="00460633" w:rsidP="00B67A6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67A63" w:rsidRPr="003F7FCC" w:rsidTr="002162FB">
        <w:tc>
          <w:tcPr>
            <w:tcW w:w="216" w:type="pct"/>
            <w:vMerge w:val="restart"/>
            <w:vAlign w:val="center"/>
          </w:tcPr>
          <w:p w:rsidR="00460633" w:rsidRPr="00B67A63" w:rsidRDefault="00460633" w:rsidP="00D917C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67A63">
              <w:rPr>
                <w:rFonts w:ascii="Times New Roman" w:hAnsi="Times New Roman" w:cs="Times New Roman"/>
                <w:b/>
                <w:sz w:val="18"/>
                <w:szCs w:val="18"/>
              </w:rPr>
              <w:t>ITB</w:t>
            </w:r>
          </w:p>
        </w:tc>
        <w:tc>
          <w:tcPr>
            <w:tcW w:w="125" w:type="pct"/>
          </w:tcPr>
          <w:p w:rsidR="00460633" w:rsidRPr="00B67A63" w:rsidRDefault="00460633" w:rsidP="00B67A6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67A63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466" w:type="pct"/>
            <w:vMerge w:val="restart"/>
          </w:tcPr>
          <w:p w:rsidR="00460633" w:rsidRPr="003F7FCC" w:rsidRDefault="00460633" w:rsidP="00B67A6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EE-L A210</w:t>
            </w:r>
          </w:p>
        </w:tc>
        <w:tc>
          <w:tcPr>
            <w:tcW w:w="468" w:type="pct"/>
            <w:vMerge w:val="restart"/>
          </w:tcPr>
          <w:p w:rsidR="00460633" w:rsidRPr="003F7FCC" w:rsidRDefault="00460633" w:rsidP="00B67A6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PH-L A210</w:t>
            </w:r>
          </w:p>
        </w:tc>
        <w:tc>
          <w:tcPr>
            <w:tcW w:w="497" w:type="pct"/>
            <w:vMerge w:val="restart"/>
          </w:tcPr>
          <w:p w:rsidR="00460633" w:rsidRPr="003F7FCC" w:rsidRDefault="00460633" w:rsidP="00B67A6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CH-L</w:t>
            </w:r>
            <w:r w:rsidR="00B67A6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A210</w:t>
            </w:r>
          </w:p>
        </w:tc>
        <w:tc>
          <w:tcPr>
            <w:tcW w:w="466" w:type="pct"/>
            <w:vMerge w:val="restart"/>
          </w:tcPr>
          <w:p w:rsidR="00460633" w:rsidRPr="003F7FCC" w:rsidRDefault="00460633" w:rsidP="00B67A6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DC1-L</w:t>
            </w:r>
            <w:r w:rsidR="00B67A6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A210</w:t>
            </w:r>
          </w:p>
        </w:tc>
        <w:tc>
          <w:tcPr>
            <w:tcW w:w="466" w:type="pct"/>
            <w:tcBorders>
              <w:bottom w:val="single" w:sz="4" w:space="0" w:color="auto"/>
            </w:tcBorders>
          </w:tcPr>
          <w:p w:rsidR="00460633" w:rsidRPr="003F7FCC" w:rsidRDefault="002162FB" w:rsidP="00B67A6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E-T A210</w:t>
            </w:r>
          </w:p>
        </w:tc>
        <w:tc>
          <w:tcPr>
            <w:tcW w:w="498" w:type="pct"/>
            <w:tcBorders>
              <w:right w:val="single" w:sz="4" w:space="0" w:color="auto"/>
            </w:tcBorders>
          </w:tcPr>
          <w:p w:rsidR="00460633" w:rsidRPr="003F7FCC" w:rsidRDefault="00460633" w:rsidP="00B67A6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57" w:type="pct"/>
            <w:gridSpan w:val="3"/>
            <w:vMerge/>
            <w:tcBorders>
              <w:right w:val="single" w:sz="4" w:space="0" w:color="auto"/>
            </w:tcBorders>
          </w:tcPr>
          <w:p w:rsidR="00460633" w:rsidRPr="003F7FCC" w:rsidRDefault="00460633" w:rsidP="00B67A6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34" w:type="pct"/>
            <w:tcBorders>
              <w:left w:val="single" w:sz="4" w:space="0" w:color="auto"/>
            </w:tcBorders>
          </w:tcPr>
          <w:p w:rsidR="00460633" w:rsidRPr="003F7FCC" w:rsidRDefault="00460633" w:rsidP="00B67A6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7" w:type="pct"/>
          </w:tcPr>
          <w:p w:rsidR="00460633" w:rsidRPr="003F7FCC" w:rsidRDefault="00460633" w:rsidP="00B67A6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67A63" w:rsidRPr="003F7FCC" w:rsidTr="002162FB">
        <w:tc>
          <w:tcPr>
            <w:tcW w:w="216" w:type="pct"/>
            <w:vMerge/>
          </w:tcPr>
          <w:p w:rsidR="005D54EA" w:rsidRPr="00B67A63" w:rsidRDefault="005D54EA" w:rsidP="005D54EA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5" w:type="pct"/>
          </w:tcPr>
          <w:p w:rsidR="005D54EA" w:rsidRPr="00B67A63" w:rsidRDefault="005D54EA" w:rsidP="00B67A6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67A63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466" w:type="pct"/>
            <w:vMerge/>
          </w:tcPr>
          <w:p w:rsidR="005D54EA" w:rsidRPr="003F7FCC" w:rsidRDefault="005D54EA" w:rsidP="00B67A6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8" w:type="pct"/>
            <w:vMerge/>
          </w:tcPr>
          <w:p w:rsidR="005D54EA" w:rsidRPr="003F7FCC" w:rsidRDefault="005D54EA" w:rsidP="00B67A6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97" w:type="pct"/>
            <w:vMerge/>
          </w:tcPr>
          <w:p w:rsidR="005D54EA" w:rsidRPr="003F7FCC" w:rsidRDefault="005D54EA" w:rsidP="00B67A6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6" w:type="pct"/>
            <w:vMerge/>
          </w:tcPr>
          <w:p w:rsidR="005D54EA" w:rsidRPr="003F7FCC" w:rsidRDefault="005D54EA" w:rsidP="00B67A6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6" w:type="pct"/>
            <w:tcBorders>
              <w:top w:val="single" w:sz="4" w:space="0" w:color="auto"/>
              <w:bottom w:val="single" w:sz="4" w:space="0" w:color="auto"/>
            </w:tcBorders>
          </w:tcPr>
          <w:p w:rsidR="005D54EA" w:rsidRPr="003F7FCC" w:rsidRDefault="0080698F" w:rsidP="00B67A6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MA-</w:t>
            </w:r>
            <w:r w:rsidR="005D54EA" w:rsidRPr="003F7FCC"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 w:rsidR="00B67A6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5D54EA" w:rsidRPr="003F7FCC">
              <w:rPr>
                <w:rFonts w:ascii="Times New Roman" w:hAnsi="Times New Roman" w:cs="Times New Roman"/>
                <w:sz w:val="18"/>
                <w:szCs w:val="18"/>
              </w:rPr>
              <w:t>E306</w:t>
            </w:r>
          </w:p>
        </w:tc>
        <w:tc>
          <w:tcPr>
            <w:tcW w:w="498" w:type="pct"/>
            <w:tcBorders>
              <w:bottom w:val="single" w:sz="4" w:space="0" w:color="auto"/>
              <w:right w:val="single" w:sz="4" w:space="0" w:color="auto"/>
            </w:tcBorders>
          </w:tcPr>
          <w:p w:rsidR="005D54EA" w:rsidRPr="003F7FCC" w:rsidRDefault="005D54EA" w:rsidP="00B67A6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33" w:type="pct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5D54EA" w:rsidRPr="003F7FCC" w:rsidRDefault="002162FB" w:rsidP="00B67A6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E-T LHC205</w:t>
            </w:r>
          </w:p>
        </w:tc>
        <w:tc>
          <w:tcPr>
            <w:tcW w:w="524" w:type="pct"/>
            <w:tcBorders>
              <w:bottom w:val="single" w:sz="4" w:space="0" w:color="auto"/>
              <w:right w:val="single" w:sz="4" w:space="0" w:color="auto"/>
            </w:tcBorders>
          </w:tcPr>
          <w:p w:rsidR="005D54EA" w:rsidRPr="003F7FCC" w:rsidRDefault="003F7FCC" w:rsidP="00B67A6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DC-</w:t>
            </w:r>
            <w:r w:rsidR="005D54EA" w:rsidRPr="003F7FCC"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 w:rsidR="00B67A6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5D54EA" w:rsidRPr="003F7FCC">
              <w:rPr>
                <w:rFonts w:ascii="Times New Roman" w:hAnsi="Times New Roman" w:cs="Times New Roman"/>
                <w:sz w:val="18"/>
                <w:szCs w:val="18"/>
              </w:rPr>
              <w:t>LHC205</w:t>
            </w:r>
          </w:p>
        </w:tc>
        <w:tc>
          <w:tcPr>
            <w:tcW w:w="334" w:type="pct"/>
            <w:tcBorders>
              <w:left w:val="single" w:sz="4" w:space="0" w:color="auto"/>
            </w:tcBorders>
          </w:tcPr>
          <w:p w:rsidR="005D54EA" w:rsidRPr="003F7FCC" w:rsidRDefault="005D54EA" w:rsidP="00B67A6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7" w:type="pct"/>
          </w:tcPr>
          <w:p w:rsidR="005D54EA" w:rsidRPr="003F7FCC" w:rsidRDefault="005D54EA" w:rsidP="00B67A6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67A63" w:rsidRPr="003F7FCC" w:rsidTr="002162FB">
        <w:tc>
          <w:tcPr>
            <w:tcW w:w="216" w:type="pct"/>
            <w:vMerge/>
          </w:tcPr>
          <w:p w:rsidR="005D54EA" w:rsidRPr="00B67A63" w:rsidRDefault="005D54EA" w:rsidP="005D54EA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5" w:type="pct"/>
          </w:tcPr>
          <w:p w:rsidR="005D54EA" w:rsidRPr="00B67A63" w:rsidRDefault="005D54EA" w:rsidP="00B67A6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67A63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466" w:type="pct"/>
            <w:vMerge/>
          </w:tcPr>
          <w:p w:rsidR="005D54EA" w:rsidRPr="003F7FCC" w:rsidRDefault="005D54EA" w:rsidP="00B67A6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8" w:type="pct"/>
            <w:vMerge/>
          </w:tcPr>
          <w:p w:rsidR="005D54EA" w:rsidRPr="003F7FCC" w:rsidRDefault="005D54EA" w:rsidP="00B67A6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97" w:type="pct"/>
            <w:vMerge/>
          </w:tcPr>
          <w:p w:rsidR="005D54EA" w:rsidRPr="003F7FCC" w:rsidRDefault="005D54EA" w:rsidP="00B67A6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6" w:type="pct"/>
            <w:vMerge/>
          </w:tcPr>
          <w:p w:rsidR="005D54EA" w:rsidRPr="003F7FCC" w:rsidRDefault="005D54EA" w:rsidP="00B67A6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6" w:type="pct"/>
            <w:tcBorders>
              <w:top w:val="single" w:sz="4" w:space="0" w:color="auto"/>
            </w:tcBorders>
          </w:tcPr>
          <w:p w:rsidR="005D54EA" w:rsidRPr="003F7FCC" w:rsidRDefault="003F7FCC" w:rsidP="00B67A6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DC-</w:t>
            </w:r>
            <w:r w:rsidR="005D54EA" w:rsidRPr="003F7FCC"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 w:rsidR="00B67A6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5D54EA" w:rsidRPr="003F7FCC">
              <w:rPr>
                <w:rFonts w:ascii="Times New Roman" w:hAnsi="Times New Roman" w:cs="Times New Roman"/>
                <w:sz w:val="18"/>
                <w:szCs w:val="18"/>
              </w:rPr>
              <w:t>LHC206</w:t>
            </w:r>
          </w:p>
        </w:tc>
        <w:tc>
          <w:tcPr>
            <w:tcW w:w="498" w:type="pct"/>
            <w:tcBorders>
              <w:top w:val="single" w:sz="4" w:space="0" w:color="auto"/>
              <w:right w:val="single" w:sz="4" w:space="0" w:color="auto"/>
            </w:tcBorders>
          </w:tcPr>
          <w:p w:rsidR="005D54EA" w:rsidRPr="003F7FCC" w:rsidRDefault="005D54EA" w:rsidP="00B67A6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33" w:type="pct"/>
            <w:gridSpan w:val="2"/>
            <w:tcBorders>
              <w:top w:val="single" w:sz="4" w:space="0" w:color="auto"/>
              <w:right w:val="single" w:sz="4" w:space="0" w:color="auto"/>
            </w:tcBorders>
          </w:tcPr>
          <w:p w:rsidR="005D54EA" w:rsidRPr="003F7FCC" w:rsidRDefault="000C243D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A</w:t>
            </w:r>
            <w:r w:rsidR="002162FB">
              <w:rPr>
                <w:rFonts w:ascii="Times New Roman" w:hAnsi="Times New Roman" w:cs="Times New Roman"/>
                <w:sz w:val="18"/>
                <w:szCs w:val="18"/>
              </w:rPr>
              <w:t>-T LHC206</w:t>
            </w:r>
          </w:p>
        </w:tc>
        <w:tc>
          <w:tcPr>
            <w:tcW w:w="524" w:type="pct"/>
            <w:tcBorders>
              <w:top w:val="single" w:sz="4" w:space="0" w:color="auto"/>
              <w:right w:val="single" w:sz="4" w:space="0" w:color="auto"/>
            </w:tcBorders>
          </w:tcPr>
          <w:p w:rsidR="005D54EA" w:rsidRPr="003F7FCC" w:rsidRDefault="003F7FCC" w:rsidP="00B67A6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CH-</w:t>
            </w:r>
            <w:r w:rsidR="005D54EA" w:rsidRPr="003F7FCC"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 w:rsidR="00B67A6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5D54EA" w:rsidRPr="003F7FCC">
              <w:rPr>
                <w:rFonts w:ascii="Times New Roman" w:hAnsi="Times New Roman" w:cs="Times New Roman"/>
                <w:sz w:val="18"/>
                <w:szCs w:val="18"/>
              </w:rPr>
              <w:t>LHC206</w:t>
            </w:r>
          </w:p>
        </w:tc>
        <w:tc>
          <w:tcPr>
            <w:tcW w:w="334" w:type="pct"/>
            <w:tcBorders>
              <w:left w:val="single" w:sz="4" w:space="0" w:color="auto"/>
            </w:tcBorders>
          </w:tcPr>
          <w:p w:rsidR="005D54EA" w:rsidRPr="003F7FCC" w:rsidRDefault="005D54EA" w:rsidP="00B67A6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7" w:type="pct"/>
          </w:tcPr>
          <w:p w:rsidR="005D54EA" w:rsidRPr="003F7FCC" w:rsidRDefault="005D54EA" w:rsidP="00B67A6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F7FCC" w:rsidRPr="003F7FCC" w:rsidTr="00B67A63">
        <w:tc>
          <w:tcPr>
            <w:tcW w:w="5000" w:type="pct"/>
            <w:gridSpan w:val="13"/>
            <w:shd w:val="clear" w:color="auto" w:fill="EEECE1" w:themeFill="background2"/>
          </w:tcPr>
          <w:p w:rsidR="00147A31" w:rsidRPr="003F7FCC" w:rsidRDefault="00147A31" w:rsidP="00B67A6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F7FCC">
              <w:rPr>
                <w:rFonts w:ascii="Times New Roman" w:hAnsi="Times New Roman" w:cs="Times New Roman"/>
                <w:b/>
                <w:sz w:val="18"/>
                <w:szCs w:val="18"/>
              </w:rPr>
              <w:t>TUESDAY</w:t>
            </w:r>
          </w:p>
        </w:tc>
      </w:tr>
      <w:tr w:rsidR="002162FB" w:rsidRPr="003F7FCC" w:rsidTr="002162FB">
        <w:tc>
          <w:tcPr>
            <w:tcW w:w="216" w:type="pct"/>
            <w:vMerge w:val="restart"/>
            <w:vAlign w:val="center"/>
          </w:tcPr>
          <w:p w:rsidR="002162FB" w:rsidRPr="00B67A63" w:rsidRDefault="002162FB" w:rsidP="002162FB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67A63">
              <w:rPr>
                <w:rFonts w:ascii="Times New Roman" w:hAnsi="Times New Roman" w:cs="Times New Roman"/>
                <w:b/>
                <w:sz w:val="18"/>
                <w:szCs w:val="18"/>
              </w:rPr>
              <w:t>ITA</w:t>
            </w:r>
          </w:p>
        </w:tc>
        <w:tc>
          <w:tcPr>
            <w:tcW w:w="125" w:type="pct"/>
          </w:tcPr>
          <w:p w:rsidR="002162FB" w:rsidRPr="00B67A63" w:rsidRDefault="002162FB" w:rsidP="002162FB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67A63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466" w:type="pct"/>
            <w:vMerge w:val="restar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EE-L E302 </w:t>
            </w:r>
          </w:p>
        </w:tc>
        <w:tc>
          <w:tcPr>
            <w:tcW w:w="468" w:type="pct"/>
            <w:vMerge w:val="restar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DC2-L E302</w:t>
            </w:r>
          </w:p>
        </w:tc>
        <w:tc>
          <w:tcPr>
            <w:tcW w:w="497" w:type="pct"/>
            <w:vMerge w:val="restar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 xml:space="preserve">MA-L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LHC201</w:t>
            </w:r>
          </w:p>
        </w:tc>
        <w:tc>
          <w:tcPr>
            <w:tcW w:w="466" w:type="pct"/>
            <w:vMerge w:val="restar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DC3-L LHC201</w:t>
            </w:r>
          </w:p>
        </w:tc>
        <w:tc>
          <w:tcPr>
            <w:tcW w:w="466" w:type="pc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E-T LHC201</w:t>
            </w:r>
          </w:p>
        </w:tc>
        <w:tc>
          <w:tcPr>
            <w:tcW w:w="498" w:type="pc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5" w:type="pct"/>
            <w:vMerge w:val="restart"/>
            <w:tcBorders>
              <w:right w:val="single" w:sz="4" w:space="0" w:color="auto"/>
            </w:tcBorders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DC2-L A210</w:t>
            </w:r>
          </w:p>
        </w:tc>
        <w:tc>
          <w:tcPr>
            <w:tcW w:w="592" w:type="pct"/>
            <w:gridSpan w:val="2"/>
            <w:vMerge w:val="restart"/>
            <w:tcBorders>
              <w:left w:val="single" w:sz="4" w:space="0" w:color="auto"/>
            </w:tcBorders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DC1-L A210</w:t>
            </w:r>
          </w:p>
        </w:tc>
        <w:tc>
          <w:tcPr>
            <w:tcW w:w="334" w:type="pc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7" w:type="pc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162FB" w:rsidRPr="003F7FCC" w:rsidTr="002162FB">
        <w:tc>
          <w:tcPr>
            <w:tcW w:w="216" w:type="pct"/>
            <w:vMerge/>
            <w:vAlign w:val="center"/>
          </w:tcPr>
          <w:p w:rsidR="002162FB" w:rsidRPr="00B67A63" w:rsidRDefault="002162FB" w:rsidP="002162FB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5" w:type="pct"/>
          </w:tcPr>
          <w:p w:rsidR="002162FB" w:rsidRPr="00B67A63" w:rsidRDefault="002162FB" w:rsidP="002162FB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67A63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466" w:type="pct"/>
            <w:vMerge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8" w:type="pct"/>
            <w:vMerge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97" w:type="pct"/>
            <w:vMerge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6" w:type="pct"/>
            <w:vMerge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6" w:type="pc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DC-T LHC202</w:t>
            </w:r>
          </w:p>
        </w:tc>
        <w:tc>
          <w:tcPr>
            <w:tcW w:w="498" w:type="pc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5" w:type="pct"/>
            <w:vMerge/>
            <w:tcBorders>
              <w:right w:val="single" w:sz="4" w:space="0" w:color="auto"/>
            </w:tcBorders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92" w:type="pct"/>
            <w:gridSpan w:val="2"/>
            <w:vMerge/>
            <w:tcBorders>
              <w:left w:val="single" w:sz="4" w:space="0" w:color="auto"/>
            </w:tcBorders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34" w:type="pc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7" w:type="pc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162FB" w:rsidRPr="003F7FCC" w:rsidTr="002162FB">
        <w:tc>
          <w:tcPr>
            <w:tcW w:w="216" w:type="pct"/>
            <w:vMerge/>
            <w:vAlign w:val="center"/>
          </w:tcPr>
          <w:p w:rsidR="002162FB" w:rsidRPr="00B67A63" w:rsidRDefault="002162FB" w:rsidP="002162FB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5" w:type="pct"/>
          </w:tcPr>
          <w:p w:rsidR="002162FB" w:rsidRPr="00B67A63" w:rsidRDefault="002162FB" w:rsidP="002162FB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67A63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466" w:type="pct"/>
            <w:vMerge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8" w:type="pct"/>
            <w:vMerge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97" w:type="pct"/>
            <w:vMerge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6" w:type="pct"/>
            <w:vMerge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6" w:type="pc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98" w:type="pc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5" w:type="pct"/>
            <w:vMerge/>
            <w:tcBorders>
              <w:bottom w:val="single" w:sz="4" w:space="0" w:color="auto"/>
              <w:right w:val="single" w:sz="4" w:space="0" w:color="auto"/>
            </w:tcBorders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92" w:type="pct"/>
            <w:gridSpan w:val="2"/>
            <w:vMerge/>
            <w:tcBorders>
              <w:left w:val="single" w:sz="4" w:space="0" w:color="auto"/>
            </w:tcBorders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34" w:type="pc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7" w:type="pc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162FB" w:rsidRPr="003F7FCC" w:rsidTr="002162FB">
        <w:tc>
          <w:tcPr>
            <w:tcW w:w="216" w:type="pct"/>
            <w:vMerge w:val="restart"/>
            <w:vAlign w:val="center"/>
          </w:tcPr>
          <w:p w:rsidR="002162FB" w:rsidRPr="00B67A63" w:rsidRDefault="002162FB" w:rsidP="002162FB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67A63">
              <w:rPr>
                <w:rFonts w:ascii="Times New Roman" w:hAnsi="Times New Roman" w:cs="Times New Roman"/>
                <w:b/>
                <w:sz w:val="18"/>
                <w:szCs w:val="18"/>
              </w:rPr>
              <w:t>ITB</w:t>
            </w:r>
          </w:p>
        </w:tc>
        <w:tc>
          <w:tcPr>
            <w:tcW w:w="125" w:type="pct"/>
          </w:tcPr>
          <w:p w:rsidR="002162FB" w:rsidRPr="00B67A63" w:rsidRDefault="002162FB" w:rsidP="002162FB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67A63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466" w:type="pct"/>
            <w:vMerge w:val="restar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DC2-L A210</w:t>
            </w:r>
          </w:p>
        </w:tc>
        <w:tc>
          <w:tcPr>
            <w:tcW w:w="468" w:type="pct"/>
            <w:vMerge w:val="restar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DC3-L A210</w:t>
            </w:r>
          </w:p>
        </w:tc>
        <w:tc>
          <w:tcPr>
            <w:tcW w:w="497" w:type="pct"/>
            <w:vMerge w:val="restar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MA-L A210</w:t>
            </w:r>
          </w:p>
        </w:tc>
        <w:tc>
          <w:tcPr>
            <w:tcW w:w="466" w:type="pct"/>
            <w:vMerge w:val="restar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DC1</w:t>
            </w: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-L A210</w:t>
            </w:r>
          </w:p>
        </w:tc>
        <w:tc>
          <w:tcPr>
            <w:tcW w:w="466" w:type="pct"/>
            <w:vMerge w:val="restar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PH-L A210</w:t>
            </w:r>
          </w:p>
        </w:tc>
        <w:tc>
          <w:tcPr>
            <w:tcW w:w="498" w:type="pc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5" w:type="pct"/>
            <w:tcBorders>
              <w:top w:val="single" w:sz="4" w:space="0" w:color="auto"/>
              <w:right w:val="single" w:sz="4" w:space="0" w:color="auto"/>
            </w:tcBorders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92" w:type="pct"/>
            <w:gridSpan w:val="2"/>
            <w:tcBorders>
              <w:left w:val="single" w:sz="4" w:space="0" w:color="auto"/>
            </w:tcBorders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34" w:type="pc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7" w:type="pc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162FB" w:rsidRPr="003F7FCC" w:rsidTr="002162FB">
        <w:tc>
          <w:tcPr>
            <w:tcW w:w="216" w:type="pct"/>
            <w:vMerge/>
          </w:tcPr>
          <w:p w:rsidR="002162FB" w:rsidRPr="00B67A63" w:rsidRDefault="002162FB" w:rsidP="002162FB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5" w:type="pct"/>
          </w:tcPr>
          <w:p w:rsidR="002162FB" w:rsidRPr="00B67A63" w:rsidRDefault="002162FB" w:rsidP="002162FB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67A63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466" w:type="pct"/>
            <w:vMerge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8" w:type="pct"/>
            <w:vMerge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97" w:type="pct"/>
            <w:vMerge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6" w:type="pct"/>
            <w:vMerge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6" w:type="pct"/>
            <w:vMerge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98" w:type="pc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57" w:type="pct"/>
            <w:gridSpan w:val="3"/>
            <w:vMerge w:val="restar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PH-P</w:t>
            </w:r>
          </w:p>
        </w:tc>
        <w:tc>
          <w:tcPr>
            <w:tcW w:w="334" w:type="pc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7" w:type="pc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162FB" w:rsidRPr="003F7FCC" w:rsidTr="002162FB">
        <w:tc>
          <w:tcPr>
            <w:tcW w:w="216" w:type="pct"/>
            <w:vMerge/>
          </w:tcPr>
          <w:p w:rsidR="002162FB" w:rsidRPr="00B67A63" w:rsidRDefault="002162FB" w:rsidP="002162FB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5" w:type="pct"/>
          </w:tcPr>
          <w:p w:rsidR="002162FB" w:rsidRPr="00B67A63" w:rsidRDefault="002162FB" w:rsidP="002162FB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67A63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466" w:type="pct"/>
            <w:vMerge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8" w:type="pct"/>
            <w:vMerge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97" w:type="pct"/>
            <w:vMerge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6" w:type="pct"/>
            <w:vMerge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6" w:type="pct"/>
            <w:vMerge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98" w:type="pc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57" w:type="pct"/>
            <w:gridSpan w:val="3"/>
            <w:vMerge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34" w:type="pc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7" w:type="pc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162FB" w:rsidRPr="003F7FCC" w:rsidTr="00B67A63">
        <w:tc>
          <w:tcPr>
            <w:tcW w:w="5000" w:type="pct"/>
            <w:gridSpan w:val="13"/>
            <w:shd w:val="clear" w:color="auto" w:fill="EEECE1" w:themeFill="background2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F7FCC">
              <w:rPr>
                <w:rFonts w:ascii="Times New Roman" w:hAnsi="Times New Roman" w:cs="Times New Roman"/>
                <w:b/>
                <w:sz w:val="18"/>
                <w:szCs w:val="18"/>
              </w:rPr>
              <w:t>WEDNESDAY</w:t>
            </w:r>
          </w:p>
        </w:tc>
      </w:tr>
      <w:tr w:rsidR="002162FB" w:rsidRPr="003F7FCC" w:rsidTr="002162FB">
        <w:tc>
          <w:tcPr>
            <w:tcW w:w="216" w:type="pct"/>
            <w:vMerge w:val="restart"/>
            <w:vAlign w:val="center"/>
          </w:tcPr>
          <w:p w:rsidR="002162FB" w:rsidRPr="00B67A63" w:rsidRDefault="002162FB" w:rsidP="002162FB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67A63">
              <w:rPr>
                <w:rFonts w:ascii="Times New Roman" w:hAnsi="Times New Roman" w:cs="Times New Roman"/>
                <w:b/>
                <w:sz w:val="18"/>
                <w:szCs w:val="18"/>
              </w:rPr>
              <w:t>ITA</w:t>
            </w:r>
          </w:p>
        </w:tc>
        <w:tc>
          <w:tcPr>
            <w:tcW w:w="125" w:type="pct"/>
          </w:tcPr>
          <w:p w:rsidR="002162FB" w:rsidRPr="00B67A63" w:rsidRDefault="002162FB" w:rsidP="002162FB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67A63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1431" w:type="pct"/>
            <w:gridSpan w:val="3"/>
            <w:vMerge w:val="restart"/>
            <w:tcBorders>
              <w:right w:val="single" w:sz="4" w:space="0" w:color="auto"/>
            </w:tcBorders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WD-P</w:t>
            </w:r>
          </w:p>
        </w:tc>
        <w:tc>
          <w:tcPr>
            <w:tcW w:w="466" w:type="pct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DC3-L E302</w:t>
            </w:r>
          </w:p>
        </w:tc>
        <w:tc>
          <w:tcPr>
            <w:tcW w:w="466" w:type="pct"/>
            <w:vMerge w:val="restart"/>
            <w:tcBorders>
              <w:left w:val="single" w:sz="4" w:space="0" w:color="auto"/>
            </w:tcBorders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CH-L E302</w:t>
            </w:r>
          </w:p>
        </w:tc>
        <w:tc>
          <w:tcPr>
            <w:tcW w:w="498" w:type="pc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5" w:type="pct"/>
            <w:vMerge w:val="restar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PH-L E201</w:t>
            </w:r>
          </w:p>
        </w:tc>
        <w:tc>
          <w:tcPr>
            <w:tcW w:w="592" w:type="pct"/>
            <w:gridSpan w:val="2"/>
            <w:vMerge w:val="restar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DC2-L E201</w:t>
            </w:r>
          </w:p>
        </w:tc>
        <w:tc>
          <w:tcPr>
            <w:tcW w:w="334" w:type="pc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7" w:type="pc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162FB" w:rsidRPr="003F7FCC" w:rsidTr="002162FB">
        <w:tc>
          <w:tcPr>
            <w:tcW w:w="216" w:type="pct"/>
            <w:vMerge/>
            <w:vAlign w:val="center"/>
          </w:tcPr>
          <w:p w:rsidR="002162FB" w:rsidRPr="00B67A63" w:rsidRDefault="002162FB" w:rsidP="002162FB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5" w:type="pct"/>
          </w:tcPr>
          <w:p w:rsidR="002162FB" w:rsidRPr="00B67A63" w:rsidRDefault="002162FB" w:rsidP="002162FB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67A63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1431" w:type="pct"/>
            <w:gridSpan w:val="3"/>
            <w:vMerge/>
            <w:tcBorders>
              <w:right w:val="single" w:sz="4" w:space="0" w:color="auto"/>
            </w:tcBorders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6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6" w:type="pct"/>
            <w:vMerge/>
            <w:tcBorders>
              <w:left w:val="single" w:sz="4" w:space="0" w:color="auto"/>
            </w:tcBorders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98" w:type="pc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5" w:type="pct"/>
            <w:vMerge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92" w:type="pct"/>
            <w:gridSpan w:val="2"/>
            <w:vMerge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34" w:type="pc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7" w:type="pc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162FB" w:rsidRPr="003F7FCC" w:rsidTr="002162FB">
        <w:tc>
          <w:tcPr>
            <w:tcW w:w="216" w:type="pct"/>
            <w:vMerge/>
            <w:vAlign w:val="center"/>
          </w:tcPr>
          <w:p w:rsidR="002162FB" w:rsidRPr="00B67A63" w:rsidRDefault="002162FB" w:rsidP="002162FB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5" w:type="pct"/>
          </w:tcPr>
          <w:p w:rsidR="002162FB" w:rsidRPr="00B67A63" w:rsidRDefault="002162FB" w:rsidP="002162FB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67A63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1431" w:type="pct"/>
            <w:gridSpan w:val="3"/>
            <w:vMerge/>
            <w:tcBorders>
              <w:right w:val="single" w:sz="4" w:space="0" w:color="auto"/>
            </w:tcBorders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6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6" w:type="pct"/>
            <w:vMerge/>
            <w:tcBorders>
              <w:left w:val="single" w:sz="4" w:space="0" w:color="auto"/>
              <w:bottom w:val="single" w:sz="4" w:space="0" w:color="auto"/>
            </w:tcBorders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98" w:type="pc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5" w:type="pct"/>
            <w:vMerge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92" w:type="pct"/>
            <w:gridSpan w:val="2"/>
            <w:vMerge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34" w:type="pc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7" w:type="pc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162FB" w:rsidRPr="003F7FCC" w:rsidTr="002162FB">
        <w:tc>
          <w:tcPr>
            <w:tcW w:w="216" w:type="pct"/>
            <w:vMerge w:val="restart"/>
            <w:vAlign w:val="center"/>
          </w:tcPr>
          <w:p w:rsidR="002162FB" w:rsidRPr="00B67A63" w:rsidRDefault="002162FB" w:rsidP="002162FB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67A63">
              <w:rPr>
                <w:rFonts w:ascii="Times New Roman" w:hAnsi="Times New Roman" w:cs="Times New Roman"/>
                <w:b/>
                <w:sz w:val="18"/>
                <w:szCs w:val="18"/>
              </w:rPr>
              <w:t>ITB</w:t>
            </w:r>
          </w:p>
        </w:tc>
        <w:tc>
          <w:tcPr>
            <w:tcW w:w="125" w:type="pct"/>
          </w:tcPr>
          <w:p w:rsidR="002162FB" w:rsidRPr="00B67A63" w:rsidRDefault="002162FB" w:rsidP="002162FB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67A63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466" w:type="pct"/>
            <w:vMerge w:val="restar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CH-L A210</w:t>
            </w:r>
          </w:p>
        </w:tc>
        <w:tc>
          <w:tcPr>
            <w:tcW w:w="468" w:type="pct"/>
            <w:vMerge w:val="restar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DC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-L A210</w:t>
            </w:r>
          </w:p>
        </w:tc>
        <w:tc>
          <w:tcPr>
            <w:tcW w:w="497" w:type="pct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MA-L A210</w:t>
            </w:r>
          </w:p>
        </w:tc>
        <w:tc>
          <w:tcPr>
            <w:tcW w:w="466" w:type="pct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DC1-L A210</w:t>
            </w:r>
          </w:p>
        </w:tc>
        <w:tc>
          <w:tcPr>
            <w:tcW w:w="466" w:type="pc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98" w:type="pc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MA-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LHC206</w:t>
            </w:r>
          </w:p>
        </w:tc>
        <w:tc>
          <w:tcPr>
            <w:tcW w:w="465" w:type="pct"/>
            <w:vMerge w:val="restar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DC2-L E301</w:t>
            </w:r>
          </w:p>
        </w:tc>
        <w:tc>
          <w:tcPr>
            <w:tcW w:w="592" w:type="pct"/>
            <w:gridSpan w:val="2"/>
            <w:vMerge w:val="restar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EE -L E301</w:t>
            </w:r>
          </w:p>
        </w:tc>
        <w:tc>
          <w:tcPr>
            <w:tcW w:w="334" w:type="pc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7" w:type="pc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162FB" w:rsidRPr="003F7FCC" w:rsidTr="002162FB">
        <w:tc>
          <w:tcPr>
            <w:tcW w:w="216" w:type="pct"/>
            <w:vMerge/>
          </w:tcPr>
          <w:p w:rsidR="002162FB" w:rsidRPr="00B67A63" w:rsidRDefault="002162FB" w:rsidP="002162FB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5" w:type="pct"/>
          </w:tcPr>
          <w:p w:rsidR="002162FB" w:rsidRPr="00B67A63" w:rsidRDefault="002162FB" w:rsidP="002162FB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67A63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466" w:type="pct"/>
            <w:vMerge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8" w:type="pct"/>
            <w:vMerge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97" w:type="pct"/>
            <w:vMerge/>
            <w:tcBorders>
              <w:right w:val="single" w:sz="4" w:space="0" w:color="auto"/>
            </w:tcBorders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6" w:type="pct"/>
            <w:vMerge/>
            <w:tcBorders>
              <w:left w:val="single" w:sz="4" w:space="0" w:color="auto"/>
            </w:tcBorders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6" w:type="pc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98" w:type="pc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CH-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LHC205</w:t>
            </w:r>
          </w:p>
        </w:tc>
        <w:tc>
          <w:tcPr>
            <w:tcW w:w="465" w:type="pct"/>
            <w:vMerge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92" w:type="pct"/>
            <w:gridSpan w:val="2"/>
            <w:vMerge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34" w:type="pc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7" w:type="pc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162FB" w:rsidRPr="003F7FCC" w:rsidTr="002162FB">
        <w:tc>
          <w:tcPr>
            <w:tcW w:w="216" w:type="pct"/>
            <w:vMerge/>
          </w:tcPr>
          <w:p w:rsidR="002162FB" w:rsidRPr="00B67A63" w:rsidRDefault="002162FB" w:rsidP="002162FB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5" w:type="pct"/>
          </w:tcPr>
          <w:p w:rsidR="002162FB" w:rsidRPr="00B67A63" w:rsidRDefault="002162FB" w:rsidP="002162FB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67A63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466" w:type="pct"/>
            <w:vMerge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8" w:type="pct"/>
            <w:vMerge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97" w:type="pct"/>
            <w:vMerge/>
            <w:tcBorders>
              <w:right w:val="single" w:sz="4" w:space="0" w:color="auto"/>
            </w:tcBorders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6" w:type="pct"/>
            <w:vMerge/>
            <w:tcBorders>
              <w:left w:val="single" w:sz="4" w:space="0" w:color="auto"/>
            </w:tcBorders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6" w:type="pc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98" w:type="pc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PH-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LHC203</w:t>
            </w:r>
          </w:p>
        </w:tc>
        <w:tc>
          <w:tcPr>
            <w:tcW w:w="465" w:type="pct"/>
            <w:vMerge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92" w:type="pct"/>
            <w:gridSpan w:val="2"/>
            <w:vMerge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34" w:type="pc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7" w:type="pc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162FB" w:rsidRPr="003F7FCC" w:rsidTr="00B67A63">
        <w:tc>
          <w:tcPr>
            <w:tcW w:w="5000" w:type="pct"/>
            <w:gridSpan w:val="13"/>
            <w:shd w:val="clear" w:color="auto" w:fill="EEECE1" w:themeFill="background2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F7FCC">
              <w:rPr>
                <w:rFonts w:ascii="Times New Roman" w:hAnsi="Times New Roman" w:cs="Times New Roman"/>
                <w:b/>
                <w:sz w:val="18"/>
                <w:szCs w:val="18"/>
              </w:rPr>
              <w:t>THURSDAY</w:t>
            </w:r>
          </w:p>
        </w:tc>
      </w:tr>
      <w:tr w:rsidR="002162FB" w:rsidRPr="003F7FCC" w:rsidTr="002162FB">
        <w:tc>
          <w:tcPr>
            <w:tcW w:w="216" w:type="pct"/>
            <w:vMerge w:val="restart"/>
            <w:vAlign w:val="center"/>
          </w:tcPr>
          <w:p w:rsidR="002162FB" w:rsidRPr="00B67A63" w:rsidRDefault="002162FB" w:rsidP="002162FB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67A63">
              <w:rPr>
                <w:rFonts w:ascii="Times New Roman" w:hAnsi="Times New Roman" w:cs="Times New Roman"/>
                <w:b/>
                <w:sz w:val="18"/>
                <w:szCs w:val="18"/>
              </w:rPr>
              <w:t>ITA</w:t>
            </w:r>
          </w:p>
        </w:tc>
        <w:tc>
          <w:tcPr>
            <w:tcW w:w="125" w:type="pct"/>
          </w:tcPr>
          <w:p w:rsidR="002162FB" w:rsidRPr="00B67A63" w:rsidRDefault="002162FB" w:rsidP="002162FB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67A63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466" w:type="pct"/>
            <w:vMerge w:val="restar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DC1-L A21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468" w:type="pct"/>
            <w:vMerge w:val="restar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MA-L A210</w:t>
            </w:r>
          </w:p>
        </w:tc>
        <w:tc>
          <w:tcPr>
            <w:tcW w:w="963" w:type="pct"/>
            <w:gridSpan w:val="2"/>
            <w:vMerge w:val="restar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CH-P</w:t>
            </w:r>
          </w:p>
        </w:tc>
        <w:tc>
          <w:tcPr>
            <w:tcW w:w="466" w:type="pct"/>
            <w:vMerge w:val="restar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DC3-L A210</w:t>
            </w:r>
          </w:p>
        </w:tc>
        <w:tc>
          <w:tcPr>
            <w:tcW w:w="498" w:type="pc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5" w:type="pc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CH-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LHC206</w:t>
            </w:r>
          </w:p>
        </w:tc>
        <w:tc>
          <w:tcPr>
            <w:tcW w:w="592" w:type="pct"/>
            <w:gridSpan w:val="2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DC-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LHC206</w:t>
            </w:r>
          </w:p>
        </w:tc>
        <w:tc>
          <w:tcPr>
            <w:tcW w:w="334" w:type="pc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7" w:type="pc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162FB" w:rsidRPr="003F7FCC" w:rsidTr="002162FB">
        <w:tc>
          <w:tcPr>
            <w:tcW w:w="216" w:type="pct"/>
            <w:vMerge/>
            <w:vAlign w:val="center"/>
          </w:tcPr>
          <w:p w:rsidR="002162FB" w:rsidRPr="00B67A63" w:rsidRDefault="002162FB" w:rsidP="002162FB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5" w:type="pct"/>
          </w:tcPr>
          <w:p w:rsidR="002162FB" w:rsidRPr="00B67A63" w:rsidRDefault="002162FB" w:rsidP="002162FB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67A63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466" w:type="pct"/>
            <w:vMerge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8" w:type="pct"/>
            <w:vMerge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63" w:type="pct"/>
            <w:gridSpan w:val="2"/>
            <w:vMerge/>
            <w:tcBorders>
              <w:bottom w:val="single" w:sz="4" w:space="0" w:color="auto"/>
            </w:tcBorders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6" w:type="pct"/>
            <w:vMerge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98" w:type="pc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5" w:type="pct"/>
            <w:tcBorders>
              <w:right w:val="single" w:sz="4" w:space="0" w:color="auto"/>
            </w:tcBorders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E</w:t>
            </w: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-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LHC205</w:t>
            </w:r>
          </w:p>
        </w:tc>
        <w:tc>
          <w:tcPr>
            <w:tcW w:w="592" w:type="pct"/>
            <w:gridSpan w:val="2"/>
            <w:tcBorders>
              <w:left w:val="single" w:sz="4" w:space="0" w:color="auto"/>
            </w:tcBorders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CH-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LHC205</w:t>
            </w:r>
          </w:p>
        </w:tc>
        <w:tc>
          <w:tcPr>
            <w:tcW w:w="334" w:type="pc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7" w:type="pc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162FB" w:rsidRPr="003F7FCC" w:rsidTr="002162FB">
        <w:tc>
          <w:tcPr>
            <w:tcW w:w="216" w:type="pct"/>
            <w:vMerge/>
            <w:vAlign w:val="center"/>
          </w:tcPr>
          <w:p w:rsidR="002162FB" w:rsidRPr="00B67A63" w:rsidRDefault="002162FB" w:rsidP="002162FB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5" w:type="pct"/>
          </w:tcPr>
          <w:p w:rsidR="002162FB" w:rsidRPr="00B67A63" w:rsidRDefault="002162FB" w:rsidP="002162FB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67A63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466" w:type="pct"/>
            <w:vMerge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8" w:type="pct"/>
            <w:vMerge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97" w:type="pct"/>
            <w:tcBorders>
              <w:top w:val="single" w:sz="4" w:space="0" w:color="auto"/>
            </w:tcBorders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E-T LHC203</w:t>
            </w:r>
          </w:p>
        </w:tc>
        <w:tc>
          <w:tcPr>
            <w:tcW w:w="466" w:type="pct"/>
            <w:tcBorders>
              <w:top w:val="single" w:sz="4" w:space="0" w:color="auto"/>
            </w:tcBorders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6" w:type="pct"/>
            <w:vMerge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98" w:type="pc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57" w:type="pct"/>
            <w:gridSpan w:val="3"/>
            <w:vMerge w:val="restar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DC2-P</w:t>
            </w:r>
          </w:p>
        </w:tc>
        <w:tc>
          <w:tcPr>
            <w:tcW w:w="334" w:type="pc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7" w:type="pc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162FB" w:rsidRPr="003F7FCC" w:rsidTr="002162FB">
        <w:tc>
          <w:tcPr>
            <w:tcW w:w="216" w:type="pct"/>
            <w:vMerge w:val="restart"/>
            <w:vAlign w:val="center"/>
          </w:tcPr>
          <w:p w:rsidR="002162FB" w:rsidRPr="00B67A63" w:rsidRDefault="002162FB" w:rsidP="002162FB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67A63">
              <w:rPr>
                <w:rFonts w:ascii="Times New Roman" w:hAnsi="Times New Roman" w:cs="Times New Roman"/>
                <w:b/>
                <w:sz w:val="18"/>
                <w:szCs w:val="18"/>
              </w:rPr>
              <w:t>ITB</w:t>
            </w:r>
          </w:p>
        </w:tc>
        <w:tc>
          <w:tcPr>
            <w:tcW w:w="125" w:type="pct"/>
          </w:tcPr>
          <w:p w:rsidR="002162FB" w:rsidRPr="00B67A63" w:rsidRDefault="002162FB" w:rsidP="002162FB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67A63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466" w:type="pct"/>
            <w:tcBorders>
              <w:bottom w:val="single" w:sz="4" w:space="0" w:color="auto"/>
            </w:tcBorders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PH-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LHC206</w:t>
            </w:r>
          </w:p>
        </w:tc>
        <w:tc>
          <w:tcPr>
            <w:tcW w:w="468" w:type="pct"/>
            <w:tcBorders>
              <w:bottom w:val="single" w:sz="4" w:space="0" w:color="auto"/>
            </w:tcBorders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DC-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LHC206</w:t>
            </w:r>
          </w:p>
        </w:tc>
        <w:tc>
          <w:tcPr>
            <w:tcW w:w="497" w:type="pct"/>
            <w:vMerge w:val="restar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DC2-L A210</w:t>
            </w:r>
          </w:p>
        </w:tc>
        <w:tc>
          <w:tcPr>
            <w:tcW w:w="466" w:type="pct"/>
            <w:vMerge w:val="restar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 xml:space="preserve">DC3-L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A210</w:t>
            </w:r>
          </w:p>
        </w:tc>
        <w:tc>
          <w:tcPr>
            <w:tcW w:w="466" w:type="pct"/>
            <w:vMerge w:val="restar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98" w:type="pct"/>
            <w:vMerge w:val="restar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WD-L A210</w:t>
            </w:r>
          </w:p>
        </w:tc>
        <w:tc>
          <w:tcPr>
            <w:tcW w:w="1057" w:type="pct"/>
            <w:gridSpan w:val="3"/>
            <w:vMerge/>
            <w:tcBorders>
              <w:bottom w:val="single" w:sz="4" w:space="0" w:color="auto"/>
            </w:tcBorders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34" w:type="pc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7" w:type="pc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162FB" w:rsidRPr="003F7FCC" w:rsidTr="00B67A63">
        <w:tc>
          <w:tcPr>
            <w:tcW w:w="216" w:type="pct"/>
            <w:vMerge/>
          </w:tcPr>
          <w:p w:rsidR="002162FB" w:rsidRPr="00B67A63" w:rsidRDefault="002162FB" w:rsidP="002162FB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5" w:type="pct"/>
          </w:tcPr>
          <w:p w:rsidR="002162FB" w:rsidRPr="00B67A63" w:rsidRDefault="002162FB" w:rsidP="002162FB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67A63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934" w:type="pct"/>
            <w:gridSpan w:val="2"/>
            <w:vMerge w:val="restart"/>
            <w:tcBorders>
              <w:top w:val="single" w:sz="4" w:space="0" w:color="auto"/>
            </w:tcBorders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CH-P</w:t>
            </w:r>
          </w:p>
        </w:tc>
        <w:tc>
          <w:tcPr>
            <w:tcW w:w="497" w:type="pct"/>
            <w:vMerge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6" w:type="pct"/>
            <w:vMerge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6" w:type="pct"/>
            <w:vMerge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98" w:type="pct"/>
            <w:vMerge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57" w:type="pct"/>
            <w:gridSpan w:val="3"/>
            <w:vMerge w:val="restart"/>
            <w:tcBorders>
              <w:top w:val="single" w:sz="4" w:space="0" w:color="auto"/>
            </w:tcBorders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DC3-P</w:t>
            </w:r>
          </w:p>
        </w:tc>
        <w:tc>
          <w:tcPr>
            <w:tcW w:w="334" w:type="pc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7" w:type="pc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162FB" w:rsidRPr="003F7FCC" w:rsidTr="00B67A63">
        <w:tc>
          <w:tcPr>
            <w:tcW w:w="216" w:type="pct"/>
            <w:vMerge/>
          </w:tcPr>
          <w:p w:rsidR="002162FB" w:rsidRPr="00B67A63" w:rsidRDefault="002162FB" w:rsidP="002162FB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5" w:type="pct"/>
          </w:tcPr>
          <w:p w:rsidR="002162FB" w:rsidRPr="00B67A63" w:rsidRDefault="002162FB" w:rsidP="002162FB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67A63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934" w:type="pct"/>
            <w:gridSpan w:val="2"/>
            <w:vMerge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97" w:type="pct"/>
            <w:vMerge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6" w:type="pct"/>
            <w:vMerge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6" w:type="pct"/>
            <w:vMerge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98" w:type="pct"/>
            <w:vMerge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57" w:type="pct"/>
            <w:gridSpan w:val="3"/>
            <w:vMerge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34" w:type="pc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7" w:type="pc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162FB" w:rsidRPr="003F7FCC" w:rsidTr="00B67A63">
        <w:tc>
          <w:tcPr>
            <w:tcW w:w="5000" w:type="pct"/>
            <w:gridSpan w:val="13"/>
            <w:shd w:val="clear" w:color="auto" w:fill="EEECE1" w:themeFill="background2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F7FCC">
              <w:rPr>
                <w:rFonts w:ascii="Times New Roman" w:hAnsi="Times New Roman" w:cs="Times New Roman"/>
                <w:b/>
                <w:sz w:val="18"/>
                <w:szCs w:val="18"/>
              </w:rPr>
              <w:t>FRIDAY</w:t>
            </w:r>
          </w:p>
        </w:tc>
      </w:tr>
      <w:tr w:rsidR="002162FB" w:rsidRPr="003F7FCC" w:rsidTr="002162FB">
        <w:tc>
          <w:tcPr>
            <w:tcW w:w="216" w:type="pct"/>
            <w:vMerge w:val="restart"/>
            <w:vAlign w:val="center"/>
          </w:tcPr>
          <w:p w:rsidR="002162FB" w:rsidRPr="00B67A63" w:rsidRDefault="002162FB" w:rsidP="002162FB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67A63">
              <w:rPr>
                <w:rFonts w:ascii="Times New Roman" w:hAnsi="Times New Roman" w:cs="Times New Roman"/>
                <w:b/>
                <w:sz w:val="18"/>
                <w:szCs w:val="18"/>
              </w:rPr>
              <w:t>ITA</w:t>
            </w:r>
          </w:p>
        </w:tc>
        <w:tc>
          <w:tcPr>
            <w:tcW w:w="125" w:type="pct"/>
          </w:tcPr>
          <w:p w:rsidR="002162FB" w:rsidRPr="00B67A63" w:rsidRDefault="002162FB" w:rsidP="002162FB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67A63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934" w:type="pct"/>
            <w:gridSpan w:val="2"/>
            <w:vMerge w:val="restart"/>
            <w:tcBorders>
              <w:right w:val="single" w:sz="4" w:space="0" w:color="auto"/>
            </w:tcBorders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DC2-P</w:t>
            </w:r>
          </w:p>
        </w:tc>
        <w:tc>
          <w:tcPr>
            <w:tcW w:w="963" w:type="pct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DC3-P</w:t>
            </w:r>
          </w:p>
        </w:tc>
        <w:tc>
          <w:tcPr>
            <w:tcW w:w="466" w:type="pct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WD-L E201</w:t>
            </w:r>
          </w:p>
        </w:tc>
        <w:tc>
          <w:tcPr>
            <w:tcW w:w="498" w:type="pct"/>
            <w:tcBorders>
              <w:left w:val="single" w:sz="4" w:space="0" w:color="auto"/>
            </w:tcBorders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5" w:type="pc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PH-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E303</w:t>
            </w:r>
          </w:p>
        </w:tc>
        <w:tc>
          <w:tcPr>
            <w:tcW w:w="592" w:type="pct"/>
            <w:gridSpan w:val="2"/>
            <w:tcBorders>
              <w:bottom w:val="single" w:sz="4" w:space="0" w:color="auto"/>
            </w:tcBorders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MA-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E303</w:t>
            </w:r>
          </w:p>
        </w:tc>
        <w:tc>
          <w:tcPr>
            <w:tcW w:w="334" w:type="pc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7" w:type="pc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162FB" w:rsidRPr="003F7FCC" w:rsidTr="002162FB">
        <w:tc>
          <w:tcPr>
            <w:tcW w:w="216" w:type="pct"/>
            <w:vMerge/>
            <w:vAlign w:val="center"/>
          </w:tcPr>
          <w:p w:rsidR="002162FB" w:rsidRPr="00B67A63" w:rsidRDefault="002162FB" w:rsidP="002162FB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5" w:type="pct"/>
          </w:tcPr>
          <w:p w:rsidR="002162FB" w:rsidRPr="00B67A63" w:rsidRDefault="002162FB" w:rsidP="002162FB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67A63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934" w:type="pct"/>
            <w:gridSpan w:val="2"/>
            <w:vMerge/>
            <w:tcBorders>
              <w:right w:val="single" w:sz="4" w:space="0" w:color="auto"/>
            </w:tcBorders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63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6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98" w:type="pct"/>
            <w:tcBorders>
              <w:left w:val="single" w:sz="4" w:space="0" w:color="auto"/>
            </w:tcBorders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5" w:type="pc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MA-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E306</w:t>
            </w:r>
          </w:p>
        </w:tc>
        <w:tc>
          <w:tcPr>
            <w:tcW w:w="592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PH-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E306</w:t>
            </w:r>
          </w:p>
        </w:tc>
        <w:tc>
          <w:tcPr>
            <w:tcW w:w="334" w:type="pc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7" w:type="pc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162FB" w:rsidRPr="003F7FCC" w:rsidTr="002162FB">
        <w:tc>
          <w:tcPr>
            <w:tcW w:w="216" w:type="pct"/>
            <w:vMerge/>
            <w:vAlign w:val="center"/>
          </w:tcPr>
          <w:p w:rsidR="002162FB" w:rsidRPr="00B67A63" w:rsidRDefault="002162FB" w:rsidP="002162FB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5" w:type="pct"/>
          </w:tcPr>
          <w:p w:rsidR="002162FB" w:rsidRPr="00B67A63" w:rsidRDefault="002162FB" w:rsidP="002162FB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67A63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466" w:type="pct"/>
            <w:tcBorders>
              <w:bottom w:val="single" w:sz="4" w:space="0" w:color="auto"/>
              <w:right w:val="single" w:sz="4" w:space="0" w:color="auto"/>
            </w:tcBorders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PH-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LHC205</w:t>
            </w:r>
          </w:p>
        </w:tc>
        <w:tc>
          <w:tcPr>
            <w:tcW w:w="46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CH-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LHC205</w:t>
            </w:r>
          </w:p>
        </w:tc>
        <w:tc>
          <w:tcPr>
            <w:tcW w:w="497" w:type="pct"/>
            <w:tcBorders>
              <w:left w:val="single" w:sz="4" w:space="0" w:color="auto"/>
              <w:bottom w:val="single" w:sz="4" w:space="0" w:color="auto"/>
            </w:tcBorders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MA-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LHC205</w:t>
            </w:r>
          </w:p>
        </w:tc>
        <w:tc>
          <w:tcPr>
            <w:tcW w:w="466" w:type="pct"/>
            <w:tcBorders>
              <w:bottom w:val="single" w:sz="4" w:space="0" w:color="auto"/>
              <w:right w:val="single" w:sz="4" w:space="0" w:color="auto"/>
            </w:tcBorders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DC-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LHC205</w:t>
            </w:r>
          </w:p>
        </w:tc>
        <w:tc>
          <w:tcPr>
            <w:tcW w:w="466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9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57" w:type="pct"/>
            <w:gridSpan w:val="3"/>
            <w:vMerge w:val="restart"/>
            <w:tcBorders>
              <w:left w:val="single" w:sz="4" w:space="0" w:color="auto"/>
            </w:tcBorders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DC3-P</w:t>
            </w:r>
          </w:p>
        </w:tc>
        <w:tc>
          <w:tcPr>
            <w:tcW w:w="741" w:type="pct"/>
            <w:gridSpan w:val="2"/>
            <w:vMerge w:val="restar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PH-P</w:t>
            </w:r>
          </w:p>
        </w:tc>
      </w:tr>
      <w:tr w:rsidR="002162FB" w:rsidRPr="003F7FCC" w:rsidTr="002162FB">
        <w:tc>
          <w:tcPr>
            <w:tcW w:w="216" w:type="pct"/>
            <w:vMerge w:val="restart"/>
            <w:vAlign w:val="center"/>
          </w:tcPr>
          <w:p w:rsidR="002162FB" w:rsidRPr="00B67A63" w:rsidRDefault="002162FB" w:rsidP="002162FB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67A63">
              <w:rPr>
                <w:rFonts w:ascii="Times New Roman" w:hAnsi="Times New Roman" w:cs="Times New Roman"/>
                <w:b/>
                <w:sz w:val="18"/>
                <w:szCs w:val="18"/>
              </w:rPr>
              <w:t>ITB</w:t>
            </w:r>
          </w:p>
        </w:tc>
        <w:tc>
          <w:tcPr>
            <w:tcW w:w="125" w:type="pct"/>
          </w:tcPr>
          <w:p w:rsidR="002162FB" w:rsidRPr="00B67A63" w:rsidRDefault="002162FB" w:rsidP="002162FB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67A63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1431" w:type="pct"/>
            <w:gridSpan w:val="3"/>
            <w:vMerge w:val="restart"/>
            <w:tcBorders>
              <w:top w:val="single" w:sz="4" w:space="0" w:color="auto"/>
            </w:tcBorders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WD-P</w:t>
            </w:r>
          </w:p>
        </w:tc>
        <w:tc>
          <w:tcPr>
            <w:tcW w:w="466" w:type="pct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MA-L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E201</w:t>
            </w:r>
          </w:p>
        </w:tc>
        <w:tc>
          <w:tcPr>
            <w:tcW w:w="466" w:type="pct"/>
            <w:tcBorders>
              <w:top w:val="single" w:sz="4" w:space="0" w:color="auto"/>
              <w:left w:val="single" w:sz="4" w:space="0" w:color="auto"/>
            </w:tcBorders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CH-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E303</w:t>
            </w:r>
          </w:p>
        </w:tc>
        <w:tc>
          <w:tcPr>
            <w:tcW w:w="498" w:type="pct"/>
            <w:tcBorders>
              <w:top w:val="single" w:sz="4" w:space="0" w:color="auto"/>
              <w:right w:val="single" w:sz="4" w:space="0" w:color="auto"/>
            </w:tcBorders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57" w:type="pct"/>
            <w:gridSpan w:val="3"/>
            <w:vMerge/>
            <w:tcBorders>
              <w:left w:val="single" w:sz="4" w:space="0" w:color="auto"/>
            </w:tcBorders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41" w:type="pct"/>
            <w:gridSpan w:val="2"/>
            <w:vMerge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162FB" w:rsidRPr="003F7FCC" w:rsidTr="002162FB">
        <w:tc>
          <w:tcPr>
            <w:tcW w:w="216" w:type="pct"/>
            <w:vMerge/>
          </w:tcPr>
          <w:p w:rsidR="002162FB" w:rsidRPr="00B67A63" w:rsidRDefault="002162FB" w:rsidP="002162FB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5" w:type="pct"/>
          </w:tcPr>
          <w:p w:rsidR="002162FB" w:rsidRPr="00B67A63" w:rsidRDefault="002162FB" w:rsidP="002162FB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67A63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1431" w:type="pct"/>
            <w:gridSpan w:val="3"/>
            <w:vMerge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6" w:type="pct"/>
            <w:vMerge/>
            <w:tcBorders>
              <w:right w:val="single" w:sz="4" w:space="0" w:color="auto"/>
            </w:tcBorders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6" w:type="pct"/>
            <w:tcBorders>
              <w:left w:val="single" w:sz="4" w:space="0" w:color="auto"/>
              <w:bottom w:val="single" w:sz="4" w:space="0" w:color="auto"/>
            </w:tcBorders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PH-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E306</w:t>
            </w:r>
          </w:p>
        </w:tc>
        <w:tc>
          <w:tcPr>
            <w:tcW w:w="498" w:type="pc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57" w:type="pct"/>
            <w:gridSpan w:val="3"/>
            <w:vMerge w:val="restar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F7FCC">
              <w:rPr>
                <w:rFonts w:ascii="Times New Roman" w:hAnsi="Times New Roman" w:cs="Times New Roman"/>
                <w:sz w:val="18"/>
                <w:szCs w:val="18"/>
              </w:rPr>
              <w:t>DC2-P</w:t>
            </w:r>
          </w:p>
        </w:tc>
        <w:tc>
          <w:tcPr>
            <w:tcW w:w="741" w:type="pct"/>
            <w:gridSpan w:val="2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162FB" w:rsidRPr="003F7FCC" w:rsidTr="002162FB">
        <w:trPr>
          <w:trHeight w:val="49"/>
        </w:trPr>
        <w:tc>
          <w:tcPr>
            <w:tcW w:w="216" w:type="pct"/>
            <w:vMerge/>
          </w:tcPr>
          <w:p w:rsidR="002162FB" w:rsidRPr="00B67A63" w:rsidRDefault="002162FB" w:rsidP="002162FB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5" w:type="pct"/>
          </w:tcPr>
          <w:p w:rsidR="002162FB" w:rsidRPr="00B67A63" w:rsidRDefault="002162FB" w:rsidP="002162FB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67A63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1431" w:type="pct"/>
            <w:gridSpan w:val="3"/>
            <w:vMerge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6" w:type="pct"/>
            <w:vMerge/>
            <w:tcBorders>
              <w:right w:val="single" w:sz="4" w:space="0" w:color="auto"/>
            </w:tcBorders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6" w:type="pct"/>
            <w:tcBorders>
              <w:top w:val="single" w:sz="4" w:space="0" w:color="auto"/>
              <w:left w:val="single" w:sz="4" w:space="0" w:color="auto"/>
            </w:tcBorders>
          </w:tcPr>
          <w:p w:rsidR="002162FB" w:rsidRPr="003F7FCC" w:rsidRDefault="000C243D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E</w:t>
            </w:r>
            <w:r w:rsidR="002162FB" w:rsidRPr="003F7FCC">
              <w:rPr>
                <w:rFonts w:ascii="Times New Roman" w:hAnsi="Times New Roman" w:cs="Times New Roman"/>
                <w:sz w:val="18"/>
                <w:szCs w:val="18"/>
              </w:rPr>
              <w:t>-T</w:t>
            </w:r>
            <w:r w:rsidR="002162FB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2162FB" w:rsidRPr="003F7FCC">
              <w:rPr>
                <w:rFonts w:ascii="Times New Roman" w:hAnsi="Times New Roman" w:cs="Times New Roman"/>
                <w:sz w:val="18"/>
                <w:szCs w:val="18"/>
              </w:rPr>
              <w:t>E307</w:t>
            </w:r>
          </w:p>
        </w:tc>
        <w:tc>
          <w:tcPr>
            <w:tcW w:w="498" w:type="pct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57" w:type="pct"/>
            <w:gridSpan w:val="3"/>
            <w:vMerge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41" w:type="pct"/>
            <w:gridSpan w:val="2"/>
          </w:tcPr>
          <w:p w:rsidR="002162FB" w:rsidRPr="003F7FCC" w:rsidRDefault="002162FB" w:rsidP="002162F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:rsidR="00AA10BA" w:rsidRDefault="00AA10BA" w:rsidP="00AA10BA">
      <w:pPr>
        <w:rPr>
          <w:sz w:val="20"/>
          <w:szCs w:val="20"/>
        </w:rPr>
      </w:pPr>
    </w:p>
    <w:p w:rsidR="00AA10BA" w:rsidRDefault="00AA10BA" w:rsidP="00AA10BA">
      <w:pPr>
        <w:rPr>
          <w:sz w:val="20"/>
          <w:szCs w:val="20"/>
        </w:rPr>
      </w:pPr>
    </w:p>
    <w:p w:rsidR="00AA10BA" w:rsidRDefault="00AA10BA" w:rsidP="00AA10BA">
      <w:pPr>
        <w:rPr>
          <w:sz w:val="20"/>
          <w:szCs w:val="20"/>
        </w:rPr>
      </w:pPr>
    </w:p>
    <w:p w:rsidR="00562AE4" w:rsidRDefault="00562AE4" w:rsidP="00AA10BA">
      <w:pPr>
        <w:rPr>
          <w:sz w:val="20"/>
          <w:szCs w:val="20"/>
        </w:rPr>
      </w:pPr>
    </w:p>
    <w:p w:rsidR="00562AE4" w:rsidRDefault="00562AE4" w:rsidP="00AA10BA">
      <w:pPr>
        <w:rPr>
          <w:sz w:val="20"/>
          <w:szCs w:val="20"/>
        </w:rPr>
      </w:pPr>
    </w:p>
    <w:p w:rsidR="003F7FCC" w:rsidRPr="007F6CD7" w:rsidRDefault="003F7FCC" w:rsidP="00E61BB2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7F6CD7">
        <w:rPr>
          <w:rFonts w:ascii="Times New Roman" w:hAnsi="Times New Roman" w:cs="Times New Roman"/>
          <w:sz w:val="20"/>
          <w:szCs w:val="20"/>
        </w:rPr>
        <w:t xml:space="preserve">B. Tech </w:t>
      </w:r>
      <w:r>
        <w:rPr>
          <w:rFonts w:ascii="Times New Roman" w:hAnsi="Times New Roman" w:cs="Times New Roman"/>
          <w:sz w:val="20"/>
          <w:szCs w:val="20"/>
        </w:rPr>
        <w:t>Computer Science and Engineering</w:t>
      </w:r>
    </w:p>
    <w:p w:rsidR="003F7FCC" w:rsidRDefault="003F7FCC" w:rsidP="003F7FCC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7F6CD7">
        <w:rPr>
          <w:rFonts w:ascii="Times New Roman" w:hAnsi="Times New Roman" w:cs="Times New Roman"/>
          <w:sz w:val="20"/>
          <w:szCs w:val="20"/>
        </w:rPr>
        <w:t>Time Table: 2</w:t>
      </w:r>
      <w:r w:rsidRPr="007F6CD7">
        <w:rPr>
          <w:rFonts w:ascii="Times New Roman" w:hAnsi="Times New Roman" w:cs="Times New Roman"/>
          <w:sz w:val="20"/>
          <w:szCs w:val="20"/>
          <w:vertAlign w:val="superscript"/>
        </w:rPr>
        <w:t>nd</w:t>
      </w:r>
      <w:r w:rsidRPr="007F6CD7">
        <w:rPr>
          <w:rFonts w:ascii="Times New Roman" w:hAnsi="Times New Roman" w:cs="Times New Roman"/>
          <w:sz w:val="20"/>
          <w:szCs w:val="20"/>
        </w:rPr>
        <w:t xml:space="preserve"> Semester 2019-2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77"/>
        <w:gridCol w:w="416"/>
        <w:gridCol w:w="1620"/>
        <w:gridCol w:w="1531"/>
        <w:gridCol w:w="1439"/>
        <w:gridCol w:w="1350"/>
        <w:gridCol w:w="1350"/>
        <w:gridCol w:w="1439"/>
        <w:gridCol w:w="1442"/>
        <w:gridCol w:w="1442"/>
        <w:gridCol w:w="895"/>
        <w:gridCol w:w="889"/>
      </w:tblGrid>
      <w:tr w:rsidR="00940B09" w:rsidRPr="00940B09" w:rsidTr="00B67A63">
        <w:tc>
          <w:tcPr>
            <w:tcW w:w="5000" w:type="pct"/>
            <w:gridSpan w:val="12"/>
            <w:shd w:val="clear" w:color="auto" w:fill="EEECE1" w:themeFill="background2"/>
          </w:tcPr>
          <w:p w:rsidR="008B31DA" w:rsidRPr="00940B09" w:rsidRDefault="008B31DA" w:rsidP="008B31DA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40B09">
              <w:rPr>
                <w:rFonts w:ascii="Times New Roman" w:hAnsi="Times New Roman" w:cs="Times New Roman"/>
                <w:b/>
                <w:sz w:val="18"/>
                <w:szCs w:val="18"/>
              </w:rPr>
              <w:t>MONDAY</w:t>
            </w:r>
          </w:p>
        </w:tc>
      </w:tr>
      <w:tr w:rsidR="00940B09" w:rsidRPr="00940B09" w:rsidTr="00523CA7">
        <w:tc>
          <w:tcPr>
            <w:tcW w:w="200" w:type="pct"/>
          </w:tcPr>
          <w:p w:rsidR="00380A7B" w:rsidRPr="009F44B2" w:rsidRDefault="00380A7B" w:rsidP="009C4505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45" w:type="pct"/>
          </w:tcPr>
          <w:p w:rsidR="00380A7B" w:rsidRPr="009F44B2" w:rsidRDefault="00380A7B" w:rsidP="009F44B2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63" w:type="pct"/>
          </w:tcPr>
          <w:p w:rsidR="00380A7B" w:rsidRPr="009F44B2" w:rsidRDefault="00380A7B" w:rsidP="009F44B2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F44B2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532" w:type="pct"/>
          </w:tcPr>
          <w:p w:rsidR="00380A7B" w:rsidRPr="009F44B2" w:rsidRDefault="00380A7B" w:rsidP="009F44B2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F44B2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500" w:type="pct"/>
          </w:tcPr>
          <w:p w:rsidR="00380A7B" w:rsidRPr="009F44B2" w:rsidRDefault="00380A7B" w:rsidP="009F44B2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F44B2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469" w:type="pct"/>
          </w:tcPr>
          <w:p w:rsidR="00380A7B" w:rsidRPr="009F44B2" w:rsidRDefault="00380A7B" w:rsidP="009F44B2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F44B2">
              <w:rPr>
                <w:rFonts w:ascii="Times New Roman" w:hAnsi="Times New Roman" w:cs="Times New Roman"/>
                <w:b/>
                <w:sz w:val="18"/>
                <w:szCs w:val="18"/>
              </w:rPr>
              <w:t>4</w:t>
            </w:r>
          </w:p>
        </w:tc>
        <w:tc>
          <w:tcPr>
            <w:tcW w:w="469" w:type="pct"/>
          </w:tcPr>
          <w:p w:rsidR="00380A7B" w:rsidRPr="009F44B2" w:rsidRDefault="00380A7B" w:rsidP="009F44B2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F44B2">
              <w:rPr>
                <w:rFonts w:ascii="Times New Roman" w:hAnsi="Times New Roman" w:cs="Times New Roman"/>
                <w:b/>
                <w:sz w:val="18"/>
                <w:szCs w:val="18"/>
              </w:rPr>
              <w:t>5</w:t>
            </w:r>
          </w:p>
        </w:tc>
        <w:tc>
          <w:tcPr>
            <w:tcW w:w="500" w:type="pct"/>
          </w:tcPr>
          <w:p w:rsidR="00380A7B" w:rsidRPr="009F44B2" w:rsidRDefault="00380A7B" w:rsidP="009F44B2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F44B2">
              <w:rPr>
                <w:rFonts w:ascii="Times New Roman" w:hAnsi="Times New Roman" w:cs="Times New Roman"/>
                <w:b/>
                <w:sz w:val="18"/>
                <w:szCs w:val="18"/>
              </w:rPr>
              <w:t>6</w:t>
            </w:r>
          </w:p>
        </w:tc>
        <w:tc>
          <w:tcPr>
            <w:tcW w:w="501" w:type="pct"/>
          </w:tcPr>
          <w:p w:rsidR="00380A7B" w:rsidRPr="009F44B2" w:rsidRDefault="00380A7B" w:rsidP="009F44B2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F44B2">
              <w:rPr>
                <w:rFonts w:ascii="Times New Roman" w:hAnsi="Times New Roman" w:cs="Times New Roman"/>
                <w:b/>
                <w:sz w:val="18"/>
                <w:szCs w:val="18"/>
              </w:rPr>
              <w:t>7</w:t>
            </w:r>
          </w:p>
        </w:tc>
        <w:tc>
          <w:tcPr>
            <w:tcW w:w="501" w:type="pct"/>
          </w:tcPr>
          <w:p w:rsidR="00380A7B" w:rsidRPr="009F44B2" w:rsidRDefault="00380A7B" w:rsidP="009F44B2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F44B2">
              <w:rPr>
                <w:rFonts w:ascii="Times New Roman" w:hAnsi="Times New Roman" w:cs="Times New Roman"/>
                <w:b/>
                <w:sz w:val="18"/>
                <w:szCs w:val="18"/>
              </w:rPr>
              <w:t>8</w:t>
            </w:r>
          </w:p>
        </w:tc>
        <w:tc>
          <w:tcPr>
            <w:tcW w:w="311" w:type="pct"/>
          </w:tcPr>
          <w:p w:rsidR="00380A7B" w:rsidRPr="009F44B2" w:rsidRDefault="00380A7B" w:rsidP="009F44B2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F44B2">
              <w:rPr>
                <w:rFonts w:ascii="Times New Roman" w:hAnsi="Times New Roman" w:cs="Times New Roman"/>
                <w:b/>
                <w:sz w:val="18"/>
                <w:szCs w:val="18"/>
              </w:rPr>
              <w:t>9</w:t>
            </w:r>
          </w:p>
        </w:tc>
        <w:tc>
          <w:tcPr>
            <w:tcW w:w="309" w:type="pct"/>
          </w:tcPr>
          <w:p w:rsidR="00380A7B" w:rsidRPr="009F44B2" w:rsidRDefault="00380A7B" w:rsidP="009F44B2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F44B2">
              <w:rPr>
                <w:rFonts w:ascii="Times New Roman" w:hAnsi="Times New Roman" w:cs="Times New Roman"/>
                <w:b/>
                <w:sz w:val="18"/>
                <w:szCs w:val="18"/>
              </w:rPr>
              <w:t>10</w:t>
            </w:r>
          </w:p>
        </w:tc>
      </w:tr>
      <w:tr w:rsidR="00940B09" w:rsidRPr="00940B09" w:rsidTr="00523CA7">
        <w:tc>
          <w:tcPr>
            <w:tcW w:w="200" w:type="pct"/>
            <w:vMerge w:val="restart"/>
            <w:vAlign w:val="center"/>
          </w:tcPr>
          <w:p w:rsidR="006A5C79" w:rsidRPr="009F44B2" w:rsidRDefault="006A5C79" w:rsidP="00D917C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F44B2">
              <w:rPr>
                <w:rFonts w:ascii="Times New Roman" w:hAnsi="Times New Roman" w:cs="Times New Roman"/>
                <w:b/>
                <w:sz w:val="18"/>
                <w:szCs w:val="18"/>
              </w:rPr>
              <w:t>CSA</w:t>
            </w:r>
          </w:p>
        </w:tc>
        <w:tc>
          <w:tcPr>
            <w:tcW w:w="145" w:type="pct"/>
          </w:tcPr>
          <w:p w:rsidR="006A5C79" w:rsidRPr="009F44B2" w:rsidRDefault="006A5C79" w:rsidP="009F44B2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F44B2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563" w:type="pct"/>
            <w:vMerge w:val="restart"/>
          </w:tcPr>
          <w:p w:rsidR="006A5C79" w:rsidRPr="00940B09" w:rsidRDefault="006A5C79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>MA-L E201</w:t>
            </w:r>
          </w:p>
          <w:p w:rsidR="006A5C79" w:rsidRPr="00940B09" w:rsidRDefault="006A5C79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32" w:type="pct"/>
            <w:vMerge w:val="restart"/>
          </w:tcPr>
          <w:p w:rsidR="006A5C79" w:rsidRPr="00940B09" w:rsidRDefault="006A5C79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>DC3-L</w:t>
            </w:r>
            <w:r w:rsidR="00F60FAA" w:rsidRPr="00940B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>E201</w:t>
            </w:r>
          </w:p>
          <w:p w:rsidR="006A5C79" w:rsidRPr="00940B09" w:rsidRDefault="006A5C79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0" w:type="pct"/>
            <w:tcBorders>
              <w:bottom w:val="single" w:sz="4" w:space="0" w:color="auto"/>
            </w:tcBorders>
          </w:tcPr>
          <w:p w:rsidR="006A5C79" w:rsidRPr="00940B09" w:rsidRDefault="002162FB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E</w:t>
            </w:r>
            <w:r w:rsidR="006A5C79" w:rsidRPr="00940B09">
              <w:rPr>
                <w:rFonts w:ascii="Times New Roman" w:hAnsi="Times New Roman" w:cs="Times New Roman"/>
                <w:sz w:val="18"/>
                <w:szCs w:val="18"/>
              </w:rPr>
              <w:t>-T</w:t>
            </w:r>
            <w:r w:rsidR="00940B09" w:rsidRPr="00940B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6A5C79" w:rsidRPr="00940B09">
              <w:rPr>
                <w:rFonts w:ascii="Times New Roman" w:hAnsi="Times New Roman" w:cs="Times New Roman"/>
                <w:sz w:val="18"/>
                <w:szCs w:val="18"/>
              </w:rPr>
              <w:t>LHC201</w:t>
            </w:r>
          </w:p>
        </w:tc>
        <w:tc>
          <w:tcPr>
            <w:tcW w:w="469" w:type="pct"/>
            <w:tcBorders>
              <w:bottom w:val="single" w:sz="4" w:space="0" w:color="auto"/>
            </w:tcBorders>
          </w:tcPr>
          <w:p w:rsidR="006A5C79" w:rsidRPr="00940B09" w:rsidRDefault="006A5C79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>CH-T</w:t>
            </w:r>
            <w:r w:rsidR="00940B09" w:rsidRPr="00940B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>LHC201</w:t>
            </w:r>
          </w:p>
        </w:tc>
        <w:tc>
          <w:tcPr>
            <w:tcW w:w="469" w:type="pct"/>
          </w:tcPr>
          <w:p w:rsidR="006A5C79" w:rsidRPr="00940B09" w:rsidRDefault="006A5C79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0" w:type="pct"/>
            <w:vMerge w:val="restart"/>
          </w:tcPr>
          <w:p w:rsidR="006A5C79" w:rsidRPr="00940B09" w:rsidRDefault="006A5C79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>CH-L</w:t>
            </w:r>
            <w:r w:rsidR="00940B09" w:rsidRPr="00940B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>E202</w:t>
            </w:r>
          </w:p>
        </w:tc>
        <w:tc>
          <w:tcPr>
            <w:tcW w:w="1002" w:type="pct"/>
            <w:gridSpan w:val="2"/>
            <w:vMerge w:val="restart"/>
          </w:tcPr>
          <w:p w:rsidR="006A5C79" w:rsidRPr="00940B09" w:rsidRDefault="006A5C79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>DC3-P</w:t>
            </w:r>
          </w:p>
        </w:tc>
        <w:tc>
          <w:tcPr>
            <w:tcW w:w="620" w:type="pct"/>
            <w:gridSpan w:val="2"/>
            <w:vMerge w:val="restart"/>
          </w:tcPr>
          <w:p w:rsidR="006A5C79" w:rsidRPr="00940B09" w:rsidRDefault="006A5C79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40B09" w:rsidRPr="00940B09" w:rsidTr="00523CA7">
        <w:tc>
          <w:tcPr>
            <w:tcW w:w="200" w:type="pct"/>
            <w:vMerge/>
            <w:vAlign w:val="center"/>
          </w:tcPr>
          <w:p w:rsidR="006A5C79" w:rsidRPr="009F44B2" w:rsidRDefault="006A5C79" w:rsidP="00D917C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45" w:type="pct"/>
          </w:tcPr>
          <w:p w:rsidR="006A5C79" w:rsidRPr="009F44B2" w:rsidRDefault="006A5C79" w:rsidP="009F44B2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F44B2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563" w:type="pct"/>
            <w:vMerge/>
          </w:tcPr>
          <w:p w:rsidR="006A5C79" w:rsidRPr="00940B09" w:rsidRDefault="006A5C79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32" w:type="pct"/>
            <w:vMerge/>
          </w:tcPr>
          <w:p w:rsidR="006A5C79" w:rsidRPr="00940B09" w:rsidRDefault="006A5C79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auto"/>
              <w:bottom w:val="single" w:sz="4" w:space="0" w:color="auto"/>
            </w:tcBorders>
          </w:tcPr>
          <w:p w:rsidR="006A5C79" w:rsidRPr="00940B09" w:rsidRDefault="006A5C79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>PH-T</w:t>
            </w:r>
            <w:r w:rsidR="00940B09" w:rsidRPr="00940B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>LHC202</w:t>
            </w:r>
          </w:p>
        </w:tc>
        <w:tc>
          <w:tcPr>
            <w:tcW w:w="469" w:type="pct"/>
            <w:tcBorders>
              <w:top w:val="single" w:sz="4" w:space="0" w:color="auto"/>
              <w:bottom w:val="single" w:sz="4" w:space="0" w:color="auto"/>
            </w:tcBorders>
          </w:tcPr>
          <w:p w:rsidR="006A5C79" w:rsidRPr="00940B09" w:rsidRDefault="002162FB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E</w:t>
            </w:r>
            <w:r w:rsidR="00F60FAA" w:rsidRPr="00940B09"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 w:rsidR="006A5C79" w:rsidRPr="00940B09"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 w:rsidR="00940B09" w:rsidRPr="00940B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6A5C79" w:rsidRPr="00940B09">
              <w:rPr>
                <w:rFonts w:ascii="Times New Roman" w:hAnsi="Times New Roman" w:cs="Times New Roman"/>
                <w:sz w:val="18"/>
                <w:szCs w:val="18"/>
              </w:rPr>
              <w:t>LHC202</w:t>
            </w:r>
          </w:p>
        </w:tc>
        <w:tc>
          <w:tcPr>
            <w:tcW w:w="469" w:type="pct"/>
          </w:tcPr>
          <w:p w:rsidR="006A5C79" w:rsidRPr="00940B09" w:rsidRDefault="006A5C79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6A5C79" w:rsidRPr="00940B09" w:rsidRDefault="006A5C79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2" w:type="pct"/>
            <w:gridSpan w:val="2"/>
            <w:vMerge/>
          </w:tcPr>
          <w:p w:rsidR="006A5C79" w:rsidRPr="00940B09" w:rsidRDefault="006A5C79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20" w:type="pct"/>
            <w:gridSpan w:val="2"/>
            <w:vMerge/>
          </w:tcPr>
          <w:p w:rsidR="006A5C79" w:rsidRPr="00940B09" w:rsidRDefault="006A5C79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40B09" w:rsidRPr="00940B09" w:rsidTr="00523CA7">
        <w:tc>
          <w:tcPr>
            <w:tcW w:w="200" w:type="pct"/>
            <w:vMerge/>
            <w:vAlign w:val="center"/>
          </w:tcPr>
          <w:p w:rsidR="002A46C1" w:rsidRPr="009F44B2" w:rsidRDefault="002A46C1" w:rsidP="00D917C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45" w:type="pct"/>
          </w:tcPr>
          <w:p w:rsidR="002A46C1" w:rsidRPr="009F44B2" w:rsidRDefault="002A46C1" w:rsidP="009F44B2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F44B2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563" w:type="pct"/>
            <w:vMerge/>
          </w:tcPr>
          <w:p w:rsidR="002A46C1" w:rsidRPr="00940B09" w:rsidRDefault="002A46C1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32" w:type="pct"/>
            <w:vMerge/>
          </w:tcPr>
          <w:p w:rsidR="002A46C1" w:rsidRPr="00940B09" w:rsidRDefault="002A46C1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auto"/>
            </w:tcBorders>
          </w:tcPr>
          <w:p w:rsidR="002A46C1" w:rsidRPr="00940B09" w:rsidRDefault="00F60FAA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>DC-</w:t>
            </w:r>
            <w:r w:rsidR="001A37D0" w:rsidRPr="00940B09"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 w:rsidR="00940B09" w:rsidRPr="00940B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1A37D0" w:rsidRPr="00940B09">
              <w:rPr>
                <w:rFonts w:ascii="Times New Roman" w:hAnsi="Times New Roman" w:cs="Times New Roman"/>
                <w:sz w:val="18"/>
                <w:szCs w:val="18"/>
              </w:rPr>
              <w:t>LHC203</w:t>
            </w:r>
          </w:p>
        </w:tc>
        <w:tc>
          <w:tcPr>
            <w:tcW w:w="469" w:type="pct"/>
            <w:tcBorders>
              <w:top w:val="single" w:sz="4" w:space="0" w:color="auto"/>
            </w:tcBorders>
          </w:tcPr>
          <w:p w:rsidR="002A46C1" w:rsidRPr="00940B09" w:rsidRDefault="006A5C79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>PH-</w:t>
            </w:r>
            <w:r w:rsidR="000D74D5" w:rsidRPr="00940B09"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 w:rsidR="00940B09" w:rsidRPr="00940B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0D74D5" w:rsidRPr="00940B09">
              <w:rPr>
                <w:rFonts w:ascii="Times New Roman" w:hAnsi="Times New Roman" w:cs="Times New Roman"/>
                <w:sz w:val="18"/>
                <w:szCs w:val="18"/>
              </w:rPr>
              <w:t>LHC203</w:t>
            </w:r>
          </w:p>
        </w:tc>
        <w:tc>
          <w:tcPr>
            <w:tcW w:w="469" w:type="pct"/>
          </w:tcPr>
          <w:p w:rsidR="002A46C1" w:rsidRPr="00940B09" w:rsidRDefault="002A46C1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2A46C1" w:rsidRPr="00940B09" w:rsidRDefault="002A46C1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2" w:type="pct"/>
            <w:gridSpan w:val="2"/>
          </w:tcPr>
          <w:p w:rsidR="002A46C1" w:rsidRPr="00940B09" w:rsidRDefault="002A46C1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20" w:type="pct"/>
            <w:gridSpan w:val="2"/>
            <w:vMerge w:val="restart"/>
          </w:tcPr>
          <w:p w:rsidR="002A46C1" w:rsidRPr="00940B09" w:rsidRDefault="002A46C1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>CH-P</w:t>
            </w:r>
          </w:p>
        </w:tc>
      </w:tr>
      <w:tr w:rsidR="00940B09" w:rsidRPr="00940B09" w:rsidTr="00523CA7">
        <w:tc>
          <w:tcPr>
            <w:tcW w:w="200" w:type="pct"/>
            <w:vMerge w:val="restart"/>
            <w:vAlign w:val="center"/>
          </w:tcPr>
          <w:p w:rsidR="00D6493D" w:rsidRPr="009F44B2" w:rsidRDefault="00D6493D" w:rsidP="00D917C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F44B2">
              <w:rPr>
                <w:rFonts w:ascii="Times New Roman" w:hAnsi="Times New Roman" w:cs="Times New Roman"/>
                <w:b/>
                <w:sz w:val="18"/>
                <w:szCs w:val="18"/>
              </w:rPr>
              <w:t>CSB</w:t>
            </w:r>
          </w:p>
        </w:tc>
        <w:tc>
          <w:tcPr>
            <w:tcW w:w="145" w:type="pct"/>
          </w:tcPr>
          <w:p w:rsidR="00D6493D" w:rsidRPr="009F44B2" w:rsidRDefault="00D6493D" w:rsidP="009F44B2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F44B2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563" w:type="pct"/>
            <w:vMerge w:val="restart"/>
          </w:tcPr>
          <w:p w:rsidR="003070D4" w:rsidRPr="00940B09" w:rsidRDefault="003070D4" w:rsidP="003070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>PH-L LHC202</w:t>
            </w:r>
          </w:p>
          <w:p w:rsidR="00D6493D" w:rsidRPr="00940B09" w:rsidRDefault="00D6493D" w:rsidP="00523CA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32" w:type="pct"/>
            <w:vMerge w:val="restart"/>
          </w:tcPr>
          <w:p w:rsidR="003070D4" w:rsidRPr="00940B09" w:rsidRDefault="003070D4" w:rsidP="003070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>CH-L E202</w:t>
            </w:r>
          </w:p>
          <w:p w:rsidR="00D6493D" w:rsidRPr="00940B09" w:rsidRDefault="00D6493D" w:rsidP="003070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0" w:type="pct"/>
            <w:vMerge w:val="restart"/>
          </w:tcPr>
          <w:p w:rsidR="003070D4" w:rsidRPr="00940B09" w:rsidRDefault="003070D4" w:rsidP="003070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>DC3-L LHC202</w:t>
            </w:r>
          </w:p>
          <w:p w:rsidR="00D6493D" w:rsidRPr="00940B09" w:rsidRDefault="00D6493D" w:rsidP="003070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9" w:type="pct"/>
            <w:vMerge w:val="restart"/>
          </w:tcPr>
          <w:p w:rsidR="00235C9F" w:rsidRPr="00940B09" w:rsidRDefault="00D6493D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>DC1-L</w:t>
            </w:r>
            <w:r w:rsidR="00940B09" w:rsidRPr="00940B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235C9F" w:rsidRPr="00940B09">
              <w:rPr>
                <w:rFonts w:ascii="Times New Roman" w:hAnsi="Times New Roman" w:cs="Times New Roman"/>
                <w:sz w:val="18"/>
                <w:szCs w:val="18"/>
              </w:rPr>
              <w:t>E202</w:t>
            </w:r>
          </w:p>
          <w:p w:rsidR="00D6493D" w:rsidRPr="00940B09" w:rsidRDefault="00D6493D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9" w:type="pct"/>
          </w:tcPr>
          <w:p w:rsidR="00D6493D" w:rsidRPr="00940B09" w:rsidRDefault="00D6493D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2" w:type="pct"/>
            <w:gridSpan w:val="3"/>
            <w:vMerge w:val="restart"/>
          </w:tcPr>
          <w:p w:rsidR="00D6493D" w:rsidRPr="00940B09" w:rsidRDefault="00D6493D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>WD-P</w:t>
            </w:r>
          </w:p>
        </w:tc>
        <w:tc>
          <w:tcPr>
            <w:tcW w:w="620" w:type="pct"/>
            <w:gridSpan w:val="2"/>
            <w:vMerge/>
          </w:tcPr>
          <w:p w:rsidR="00D6493D" w:rsidRPr="00940B09" w:rsidRDefault="00D6493D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40B09" w:rsidRPr="00940B09" w:rsidTr="00523CA7">
        <w:tc>
          <w:tcPr>
            <w:tcW w:w="200" w:type="pct"/>
            <w:vMerge/>
          </w:tcPr>
          <w:p w:rsidR="00E16E10" w:rsidRPr="009F44B2" w:rsidRDefault="00E16E10" w:rsidP="000F53B5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45" w:type="pct"/>
          </w:tcPr>
          <w:p w:rsidR="00E16E10" w:rsidRPr="009F44B2" w:rsidRDefault="00E16E10" w:rsidP="009F44B2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F44B2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563" w:type="pct"/>
            <w:vMerge/>
          </w:tcPr>
          <w:p w:rsidR="00E16E10" w:rsidRPr="00940B09" w:rsidRDefault="00E16E10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32" w:type="pct"/>
            <w:vMerge/>
          </w:tcPr>
          <w:p w:rsidR="00E16E10" w:rsidRPr="00940B09" w:rsidRDefault="00E16E10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16E10" w:rsidRPr="00940B09" w:rsidRDefault="00E16E10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9" w:type="pct"/>
            <w:vMerge/>
          </w:tcPr>
          <w:p w:rsidR="00E16E10" w:rsidRPr="00940B09" w:rsidRDefault="00E16E10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9" w:type="pct"/>
          </w:tcPr>
          <w:p w:rsidR="00E16E10" w:rsidRPr="00940B09" w:rsidRDefault="00E16E10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2" w:type="pct"/>
            <w:gridSpan w:val="3"/>
            <w:vMerge/>
          </w:tcPr>
          <w:p w:rsidR="00E16E10" w:rsidRPr="00940B09" w:rsidRDefault="00E16E10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" w:type="pct"/>
          </w:tcPr>
          <w:p w:rsidR="00E16E10" w:rsidRPr="00940B09" w:rsidRDefault="00E16E10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09" w:type="pct"/>
          </w:tcPr>
          <w:p w:rsidR="00E16E10" w:rsidRPr="00940B09" w:rsidRDefault="00E16E10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40B09" w:rsidRPr="00940B09" w:rsidTr="00523CA7">
        <w:tc>
          <w:tcPr>
            <w:tcW w:w="200" w:type="pct"/>
            <w:vMerge/>
          </w:tcPr>
          <w:p w:rsidR="00E16E10" w:rsidRPr="009F44B2" w:rsidRDefault="00E16E10" w:rsidP="000F53B5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45" w:type="pct"/>
          </w:tcPr>
          <w:p w:rsidR="00E16E10" w:rsidRPr="009F44B2" w:rsidRDefault="00E16E10" w:rsidP="009F44B2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F44B2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563" w:type="pct"/>
            <w:vMerge/>
          </w:tcPr>
          <w:p w:rsidR="00E16E10" w:rsidRPr="00940B09" w:rsidRDefault="00E16E10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32" w:type="pct"/>
            <w:vMerge/>
          </w:tcPr>
          <w:p w:rsidR="00E16E10" w:rsidRPr="00940B09" w:rsidRDefault="00E16E10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16E10" w:rsidRPr="00940B09" w:rsidRDefault="00E16E10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9" w:type="pct"/>
            <w:vMerge/>
          </w:tcPr>
          <w:p w:rsidR="00E16E10" w:rsidRPr="00940B09" w:rsidRDefault="00E16E10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9" w:type="pct"/>
          </w:tcPr>
          <w:p w:rsidR="00E16E10" w:rsidRPr="00940B09" w:rsidRDefault="00E16E10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02" w:type="pct"/>
            <w:gridSpan w:val="3"/>
            <w:vMerge/>
          </w:tcPr>
          <w:p w:rsidR="00E16E10" w:rsidRPr="00940B09" w:rsidRDefault="00E16E10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" w:type="pct"/>
          </w:tcPr>
          <w:p w:rsidR="00E16E10" w:rsidRPr="00940B09" w:rsidRDefault="00E16E10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09" w:type="pct"/>
          </w:tcPr>
          <w:p w:rsidR="00E16E10" w:rsidRPr="00940B09" w:rsidRDefault="00E16E10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40B09" w:rsidRPr="00940B09" w:rsidTr="00B67A63">
        <w:tc>
          <w:tcPr>
            <w:tcW w:w="5000" w:type="pct"/>
            <w:gridSpan w:val="12"/>
            <w:shd w:val="clear" w:color="auto" w:fill="EEECE1" w:themeFill="background2"/>
          </w:tcPr>
          <w:p w:rsidR="00B67A63" w:rsidRPr="00940B09" w:rsidRDefault="00B67A63" w:rsidP="009F44B2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40B09">
              <w:rPr>
                <w:rFonts w:ascii="Times New Roman" w:hAnsi="Times New Roman" w:cs="Times New Roman"/>
                <w:b/>
                <w:sz w:val="18"/>
                <w:szCs w:val="18"/>
              </w:rPr>
              <w:t>TUESDAY</w:t>
            </w:r>
          </w:p>
        </w:tc>
      </w:tr>
      <w:tr w:rsidR="00523CA7" w:rsidRPr="00940B09" w:rsidTr="00523CA7">
        <w:tc>
          <w:tcPr>
            <w:tcW w:w="200" w:type="pct"/>
            <w:vMerge w:val="restart"/>
            <w:vAlign w:val="center"/>
          </w:tcPr>
          <w:p w:rsidR="00523CA7" w:rsidRPr="009F44B2" w:rsidRDefault="00523CA7" w:rsidP="00D917C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F44B2">
              <w:rPr>
                <w:rFonts w:ascii="Times New Roman" w:hAnsi="Times New Roman" w:cs="Times New Roman"/>
                <w:b/>
                <w:sz w:val="18"/>
                <w:szCs w:val="18"/>
              </w:rPr>
              <w:t>CSA</w:t>
            </w:r>
          </w:p>
        </w:tc>
        <w:tc>
          <w:tcPr>
            <w:tcW w:w="145" w:type="pct"/>
          </w:tcPr>
          <w:p w:rsidR="00523CA7" w:rsidRPr="009F44B2" w:rsidRDefault="00523CA7" w:rsidP="009F44B2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F44B2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1595" w:type="pct"/>
            <w:gridSpan w:val="3"/>
            <w:vMerge w:val="restart"/>
          </w:tcPr>
          <w:p w:rsidR="00523CA7" w:rsidRPr="00940B09" w:rsidRDefault="00523CA7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>WD-P</w:t>
            </w:r>
          </w:p>
        </w:tc>
        <w:tc>
          <w:tcPr>
            <w:tcW w:w="469" w:type="pct"/>
            <w:vMerge w:val="restart"/>
          </w:tcPr>
          <w:p w:rsidR="00523CA7" w:rsidRPr="00940B09" w:rsidRDefault="00523CA7" w:rsidP="00523CA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>DC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 xml:space="preserve">-L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LHC203</w:t>
            </w:r>
          </w:p>
          <w:p w:rsidR="00523CA7" w:rsidRPr="00940B09" w:rsidRDefault="00523CA7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9" w:type="pct"/>
          </w:tcPr>
          <w:p w:rsidR="00523CA7" w:rsidRPr="00940B09" w:rsidRDefault="00523CA7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0" w:type="pct"/>
          </w:tcPr>
          <w:p w:rsidR="00523CA7" w:rsidRPr="00940B09" w:rsidRDefault="002162FB" w:rsidP="00523CA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A-T LHC202</w:t>
            </w:r>
          </w:p>
        </w:tc>
        <w:tc>
          <w:tcPr>
            <w:tcW w:w="501" w:type="pct"/>
            <w:vMerge w:val="restart"/>
          </w:tcPr>
          <w:p w:rsidR="00523CA7" w:rsidRPr="00940B09" w:rsidRDefault="00523CA7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DC1</w:t>
            </w: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>-L LHC205</w:t>
            </w:r>
          </w:p>
          <w:p w:rsidR="00523CA7" w:rsidRPr="00940B09" w:rsidRDefault="00523CA7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1" w:type="pct"/>
            <w:vMerge w:val="restart"/>
          </w:tcPr>
          <w:p w:rsidR="00523CA7" w:rsidRPr="00940B09" w:rsidRDefault="00523CA7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>DC2-L LHC205</w:t>
            </w:r>
          </w:p>
          <w:p w:rsidR="00523CA7" w:rsidRPr="00940B09" w:rsidRDefault="00523CA7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" w:type="pct"/>
          </w:tcPr>
          <w:p w:rsidR="00523CA7" w:rsidRPr="00940B09" w:rsidRDefault="00523CA7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09" w:type="pct"/>
          </w:tcPr>
          <w:p w:rsidR="00523CA7" w:rsidRPr="00940B09" w:rsidRDefault="00523CA7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23CA7" w:rsidRPr="00940B09" w:rsidTr="00523CA7">
        <w:tc>
          <w:tcPr>
            <w:tcW w:w="200" w:type="pct"/>
            <w:vMerge/>
            <w:vAlign w:val="center"/>
          </w:tcPr>
          <w:p w:rsidR="00523CA7" w:rsidRPr="009F44B2" w:rsidRDefault="00523CA7" w:rsidP="00D917C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45" w:type="pct"/>
          </w:tcPr>
          <w:p w:rsidR="00523CA7" w:rsidRPr="009F44B2" w:rsidRDefault="00523CA7" w:rsidP="009F44B2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F44B2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1595" w:type="pct"/>
            <w:gridSpan w:val="3"/>
            <w:vMerge/>
          </w:tcPr>
          <w:p w:rsidR="00523CA7" w:rsidRPr="00940B09" w:rsidRDefault="00523CA7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9" w:type="pct"/>
            <w:vMerge/>
          </w:tcPr>
          <w:p w:rsidR="00523CA7" w:rsidRPr="00940B09" w:rsidRDefault="00523CA7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9" w:type="pct"/>
          </w:tcPr>
          <w:p w:rsidR="00523CA7" w:rsidRPr="00940B09" w:rsidRDefault="00523CA7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0" w:type="pct"/>
          </w:tcPr>
          <w:p w:rsidR="00523CA7" w:rsidRPr="00940B09" w:rsidRDefault="002162FB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DC-T LHC203</w:t>
            </w:r>
          </w:p>
        </w:tc>
        <w:tc>
          <w:tcPr>
            <w:tcW w:w="501" w:type="pct"/>
            <w:vMerge/>
          </w:tcPr>
          <w:p w:rsidR="00523CA7" w:rsidRPr="00940B09" w:rsidRDefault="00523CA7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1" w:type="pct"/>
            <w:vMerge/>
          </w:tcPr>
          <w:p w:rsidR="00523CA7" w:rsidRPr="00940B09" w:rsidRDefault="00523CA7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" w:type="pct"/>
          </w:tcPr>
          <w:p w:rsidR="00523CA7" w:rsidRPr="00940B09" w:rsidRDefault="00523CA7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09" w:type="pct"/>
          </w:tcPr>
          <w:p w:rsidR="00523CA7" w:rsidRPr="00940B09" w:rsidRDefault="00523CA7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23CA7" w:rsidRPr="00940B09" w:rsidTr="00523CA7">
        <w:tc>
          <w:tcPr>
            <w:tcW w:w="200" w:type="pct"/>
            <w:vMerge/>
            <w:vAlign w:val="center"/>
          </w:tcPr>
          <w:p w:rsidR="00523CA7" w:rsidRPr="009F44B2" w:rsidRDefault="00523CA7" w:rsidP="00D917C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45" w:type="pct"/>
          </w:tcPr>
          <w:p w:rsidR="00523CA7" w:rsidRPr="009F44B2" w:rsidRDefault="00523CA7" w:rsidP="009F44B2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F44B2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1595" w:type="pct"/>
            <w:gridSpan w:val="3"/>
            <w:vMerge/>
          </w:tcPr>
          <w:p w:rsidR="00523CA7" w:rsidRPr="00940B09" w:rsidRDefault="00523CA7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9" w:type="pct"/>
            <w:vMerge/>
          </w:tcPr>
          <w:p w:rsidR="00523CA7" w:rsidRPr="00940B09" w:rsidRDefault="00523CA7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9" w:type="pct"/>
          </w:tcPr>
          <w:p w:rsidR="00523CA7" w:rsidRPr="00940B09" w:rsidRDefault="00523CA7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0" w:type="pct"/>
          </w:tcPr>
          <w:p w:rsidR="00523CA7" w:rsidRPr="00940B09" w:rsidRDefault="00A15B9A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CH</w:t>
            </w:r>
            <w:r w:rsidR="002162FB" w:rsidRPr="00A15B9A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-T LHC204</w:t>
            </w:r>
          </w:p>
        </w:tc>
        <w:tc>
          <w:tcPr>
            <w:tcW w:w="501" w:type="pct"/>
            <w:vMerge/>
          </w:tcPr>
          <w:p w:rsidR="00523CA7" w:rsidRPr="00940B09" w:rsidRDefault="00523CA7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1" w:type="pct"/>
            <w:vMerge/>
          </w:tcPr>
          <w:p w:rsidR="00523CA7" w:rsidRPr="00940B09" w:rsidRDefault="00523CA7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20" w:type="pct"/>
            <w:gridSpan w:val="2"/>
            <w:vMerge w:val="restart"/>
          </w:tcPr>
          <w:p w:rsidR="00523CA7" w:rsidRPr="00940B09" w:rsidRDefault="00523CA7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>DC2-P</w:t>
            </w:r>
          </w:p>
        </w:tc>
      </w:tr>
      <w:tr w:rsidR="00940B09" w:rsidRPr="00940B09" w:rsidTr="00523CA7">
        <w:tc>
          <w:tcPr>
            <w:tcW w:w="200" w:type="pct"/>
            <w:vMerge w:val="restart"/>
            <w:vAlign w:val="center"/>
          </w:tcPr>
          <w:p w:rsidR="006A5C79" w:rsidRPr="009F44B2" w:rsidRDefault="006A5C79" w:rsidP="00D917C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F44B2">
              <w:rPr>
                <w:rFonts w:ascii="Times New Roman" w:hAnsi="Times New Roman" w:cs="Times New Roman"/>
                <w:b/>
                <w:sz w:val="18"/>
                <w:szCs w:val="18"/>
              </w:rPr>
              <w:t>CSB</w:t>
            </w:r>
          </w:p>
        </w:tc>
        <w:tc>
          <w:tcPr>
            <w:tcW w:w="145" w:type="pct"/>
          </w:tcPr>
          <w:p w:rsidR="006A5C79" w:rsidRPr="009F44B2" w:rsidRDefault="006A5C79" w:rsidP="009F44B2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F44B2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563" w:type="pct"/>
            <w:vMerge w:val="restart"/>
            <w:tcBorders>
              <w:right w:val="single" w:sz="4" w:space="0" w:color="auto"/>
            </w:tcBorders>
          </w:tcPr>
          <w:p w:rsidR="006A5C79" w:rsidRPr="00940B09" w:rsidRDefault="003070D4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>DC2-L LHC203</w:t>
            </w:r>
          </w:p>
        </w:tc>
        <w:tc>
          <w:tcPr>
            <w:tcW w:w="532" w:type="pct"/>
            <w:vMerge w:val="restart"/>
            <w:tcBorders>
              <w:left w:val="single" w:sz="4" w:space="0" w:color="auto"/>
            </w:tcBorders>
          </w:tcPr>
          <w:p w:rsidR="003070D4" w:rsidRPr="00940B09" w:rsidRDefault="003070D4" w:rsidP="003070D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>DC3-L LHC203</w:t>
            </w:r>
          </w:p>
          <w:p w:rsidR="006A5C79" w:rsidRPr="00940B09" w:rsidRDefault="006A5C79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6A5C79" w:rsidRPr="00940B09" w:rsidRDefault="006A5C79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0" w:type="pct"/>
            <w:vMerge w:val="restart"/>
            <w:tcBorders>
              <w:right w:val="single" w:sz="4" w:space="0" w:color="auto"/>
            </w:tcBorders>
          </w:tcPr>
          <w:p w:rsidR="006A5C79" w:rsidRPr="00940B09" w:rsidRDefault="006A5C79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>MA-L</w:t>
            </w:r>
            <w:r w:rsidR="00940B09" w:rsidRPr="00940B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>LHC203</w:t>
            </w:r>
          </w:p>
          <w:p w:rsidR="006A5C79" w:rsidRPr="00940B09" w:rsidRDefault="006A5C79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9" w:type="pct"/>
            <w:tcBorders>
              <w:left w:val="single" w:sz="4" w:space="0" w:color="auto"/>
            </w:tcBorders>
          </w:tcPr>
          <w:p w:rsidR="006A5C79" w:rsidRPr="00940B09" w:rsidRDefault="006A5C79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9" w:type="pct"/>
          </w:tcPr>
          <w:p w:rsidR="006A5C79" w:rsidRPr="00940B09" w:rsidRDefault="00B458AD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H-TLHC203</w:t>
            </w:r>
          </w:p>
        </w:tc>
        <w:tc>
          <w:tcPr>
            <w:tcW w:w="500" w:type="pct"/>
            <w:tcBorders>
              <w:bottom w:val="single" w:sz="4" w:space="0" w:color="auto"/>
            </w:tcBorders>
          </w:tcPr>
          <w:p w:rsidR="006A5C79" w:rsidRPr="00940B09" w:rsidRDefault="006A5C79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1" w:type="pct"/>
            <w:vMerge w:val="restart"/>
          </w:tcPr>
          <w:p w:rsidR="006A5C79" w:rsidRPr="00940B09" w:rsidRDefault="00523CA7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 xml:space="preserve">EE </w:t>
            </w:r>
            <w:r w:rsidR="006A5C79" w:rsidRPr="00940B09">
              <w:rPr>
                <w:rFonts w:ascii="Times New Roman" w:hAnsi="Times New Roman" w:cs="Times New Roman"/>
                <w:sz w:val="18"/>
                <w:szCs w:val="18"/>
              </w:rPr>
              <w:t>-L</w:t>
            </w:r>
            <w:r w:rsidR="00940B09" w:rsidRPr="00940B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6A5C79" w:rsidRPr="00940B09">
              <w:rPr>
                <w:rFonts w:ascii="Times New Roman" w:hAnsi="Times New Roman" w:cs="Times New Roman"/>
                <w:sz w:val="18"/>
                <w:szCs w:val="18"/>
              </w:rPr>
              <w:t>LHC203</w:t>
            </w:r>
          </w:p>
          <w:p w:rsidR="006A5C79" w:rsidRPr="00940B09" w:rsidRDefault="006A5C79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1" w:type="pct"/>
            <w:vMerge w:val="restart"/>
          </w:tcPr>
          <w:p w:rsidR="006A5C79" w:rsidRPr="00940B09" w:rsidRDefault="006A5C79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>WD-L</w:t>
            </w:r>
            <w:r w:rsidR="00940B09" w:rsidRPr="00940B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>LHC203</w:t>
            </w:r>
          </w:p>
          <w:p w:rsidR="006A5C79" w:rsidRPr="00940B09" w:rsidRDefault="006A5C79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20" w:type="pct"/>
            <w:gridSpan w:val="2"/>
            <w:vMerge/>
          </w:tcPr>
          <w:p w:rsidR="006A5C79" w:rsidRPr="00940B09" w:rsidRDefault="006A5C79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40B09" w:rsidRPr="00940B09" w:rsidTr="00523CA7">
        <w:tc>
          <w:tcPr>
            <w:tcW w:w="200" w:type="pct"/>
            <w:vMerge/>
          </w:tcPr>
          <w:p w:rsidR="00005B1A" w:rsidRPr="009F44B2" w:rsidRDefault="00005B1A" w:rsidP="00005B1A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45" w:type="pct"/>
          </w:tcPr>
          <w:p w:rsidR="00005B1A" w:rsidRPr="009F44B2" w:rsidRDefault="00005B1A" w:rsidP="009F44B2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F44B2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563" w:type="pct"/>
            <w:vMerge/>
            <w:tcBorders>
              <w:right w:val="single" w:sz="4" w:space="0" w:color="auto"/>
            </w:tcBorders>
          </w:tcPr>
          <w:p w:rsidR="00005B1A" w:rsidRPr="00940B09" w:rsidRDefault="00005B1A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32" w:type="pct"/>
            <w:vMerge/>
            <w:tcBorders>
              <w:left w:val="single" w:sz="4" w:space="0" w:color="auto"/>
            </w:tcBorders>
          </w:tcPr>
          <w:p w:rsidR="00005B1A" w:rsidRPr="00940B09" w:rsidRDefault="00005B1A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0" w:type="pct"/>
            <w:vMerge/>
            <w:tcBorders>
              <w:right w:val="single" w:sz="4" w:space="0" w:color="auto"/>
            </w:tcBorders>
          </w:tcPr>
          <w:p w:rsidR="00005B1A" w:rsidRPr="00940B09" w:rsidRDefault="00005B1A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9" w:type="pct"/>
            <w:tcBorders>
              <w:left w:val="single" w:sz="4" w:space="0" w:color="auto"/>
            </w:tcBorders>
          </w:tcPr>
          <w:p w:rsidR="00005B1A" w:rsidRPr="00940B09" w:rsidRDefault="00005B1A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9" w:type="pct"/>
          </w:tcPr>
          <w:p w:rsidR="00005B1A" w:rsidRPr="00940B09" w:rsidRDefault="00B458AD" w:rsidP="00B458A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H-TLHC204</w:t>
            </w:r>
          </w:p>
        </w:tc>
        <w:tc>
          <w:tcPr>
            <w:tcW w:w="500" w:type="pct"/>
            <w:tcBorders>
              <w:top w:val="single" w:sz="4" w:space="0" w:color="auto"/>
              <w:bottom w:val="single" w:sz="4" w:space="0" w:color="auto"/>
            </w:tcBorders>
          </w:tcPr>
          <w:p w:rsidR="00005B1A" w:rsidRPr="00940B09" w:rsidRDefault="00005B1A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1" w:type="pct"/>
            <w:vMerge/>
          </w:tcPr>
          <w:p w:rsidR="00005B1A" w:rsidRPr="00940B09" w:rsidRDefault="00005B1A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1" w:type="pct"/>
            <w:vMerge/>
          </w:tcPr>
          <w:p w:rsidR="00005B1A" w:rsidRPr="00940B09" w:rsidRDefault="00005B1A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" w:type="pct"/>
          </w:tcPr>
          <w:p w:rsidR="00005B1A" w:rsidRPr="00940B09" w:rsidRDefault="00005B1A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09" w:type="pct"/>
          </w:tcPr>
          <w:p w:rsidR="00005B1A" w:rsidRPr="00940B09" w:rsidRDefault="00005B1A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40B09" w:rsidRPr="00940B09" w:rsidTr="00523CA7">
        <w:tc>
          <w:tcPr>
            <w:tcW w:w="200" w:type="pct"/>
            <w:vMerge/>
          </w:tcPr>
          <w:p w:rsidR="00005B1A" w:rsidRPr="009F44B2" w:rsidRDefault="00005B1A" w:rsidP="00005B1A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45" w:type="pct"/>
          </w:tcPr>
          <w:p w:rsidR="00005B1A" w:rsidRPr="009F44B2" w:rsidRDefault="00005B1A" w:rsidP="009F44B2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F44B2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563" w:type="pct"/>
            <w:vMerge/>
            <w:tcBorders>
              <w:right w:val="single" w:sz="4" w:space="0" w:color="auto"/>
            </w:tcBorders>
          </w:tcPr>
          <w:p w:rsidR="00005B1A" w:rsidRPr="00940B09" w:rsidRDefault="00005B1A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32" w:type="pct"/>
            <w:vMerge/>
            <w:tcBorders>
              <w:left w:val="single" w:sz="4" w:space="0" w:color="auto"/>
            </w:tcBorders>
          </w:tcPr>
          <w:p w:rsidR="00005B1A" w:rsidRPr="00940B09" w:rsidRDefault="00005B1A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0" w:type="pct"/>
            <w:vMerge/>
            <w:tcBorders>
              <w:right w:val="single" w:sz="4" w:space="0" w:color="auto"/>
            </w:tcBorders>
          </w:tcPr>
          <w:p w:rsidR="00005B1A" w:rsidRPr="00940B09" w:rsidRDefault="00005B1A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9" w:type="pct"/>
            <w:tcBorders>
              <w:left w:val="single" w:sz="4" w:space="0" w:color="auto"/>
            </w:tcBorders>
          </w:tcPr>
          <w:p w:rsidR="00005B1A" w:rsidRPr="00940B09" w:rsidRDefault="00005B1A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9" w:type="pct"/>
          </w:tcPr>
          <w:p w:rsidR="00005B1A" w:rsidRPr="00940B09" w:rsidRDefault="000C243D" w:rsidP="00B458A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A</w:t>
            </w:r>
            <w:r w:rsidR="00B458AD">
              <w:rPr>
                <w:rFonts w:ascii="Times New Roman" w:hAnsi="Times New Roman" w:cs="Times New Roman"/>
                <w:sz w:val="18"/>
                <w:szCs w:val="18"/>
              </w:rPr>
              <w:t>-TLHC205</w:t>
            </w:r>
          </w:p>
        </w:tc>
        <w:tc>
          <w:tcPr>
            <w:tcW w:w="500" w:type="pct"/>
            <w:tcBorders>
              <w:top w:val="single" w:sz="4" w:space="0" w:color="auto"/>
            </w:tcBorders>
          </w:tcPr>
          <w:p w:rsidR="00005B1A" w:rsidRPr="00940B09" w:rsidRDefault="00005B1A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1" w:type="pct"/>
            <w:vMerge/>
          </w:tcPr>
          <w:p w:rsidR="00005B1A" w:rsidRPr="00940B09" w:rsidRDefault="00005B1A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1" w:type="pct"/>
            <w:vMerge/>
          </w:tcPr>
          <w:p w:rsidR="00005B1A" w:rsidRPr="00940B09" w:rsidRDefault="00005B1A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" w:type="pct"/>
          </w:tcPr>
          <w:p w:rsidR="00005B1A" w:rsidRPr="00940B09" w:rsidRDefault="00005B1A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09" w:type="pct"/>
          </w:tcPr>
          <w:p w:rsidR="00005B1A" w:rsidRPr="00940B09" w:rsidRDefault="00005B1A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40B09" w:rsidRPr="00940B09" w:rsidTr="00B67A63">
        <w:tc>
          <w:tcPr>
            <w:tcW w:w="5000" w:type="pct"/>
            <w:gridSpan w:val="12"/>
            <w:shd w:val="clear" w:color="auto" w:fill="EEECE1" w:themeFill="background2"/>
          </w:tcPr>
          <w:p w:rsidR="00B67A63" w:rsidRPr="00940B09" w:rsidRDefault="00B67A63" w:rsidP="009F44B2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40B09">
              <w:rPr>
                <w:rFonts w:ascii="Times New Roman" w:hAnsi="Times New Roman" w:cs="Times New Roman"/>
                <w:b/>
                <w:sz w:val="18"/>
                <w:szCs w:val="18"/>
              </w:rPr>
              <w:t>WEDNESDAY</w:t>
            </w:r>
          </w:p>
        </w:tc>
      </w:tr>
      <w:tr w:rsidR="009F44B2" w:rsidRPr="00940B09" w:rsidTr="00523CA7">
        <w:tc>
          <w:tcPr>
            <w:tcW w:w="200" w:type="pct"/>
            <w:vMerge w:val="restart"/>
            <w:vAlign w:val="center"/>
          </w:tcPr>
          <w:p w:rsidR="009F44B2" w:rsidRPr="009F44B2" w:rsidRDefault="009F44B2" w:rsidP="00D917C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F44B2">
              <w:rPr>
                <w:rFonts w:ascii="Times New Roman" w:hAnsi="Times New Roman" w:cs="Times New Roman"/>
                <w:b/>
                <w:sz w:val="18"/>
                <w:szCs w:val="18"/>
              </w:rPr>
              <w:t>CSA</w:t>
            </w:r>
          </w:p>
        </w:tc>
        <w:tc>
          <w:tcPr>
            <w:tcW w:w="145" w:type="pct"/>
          </w:tcPr>
          <w:p w:rsidR="009F44B2" w:rsidRPr="009F44B2" w:rsidRDefault="009F44B2" w:rsidP="009F44B2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F44B2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1095" w:type="pct"/>
            <w:gridSpan w:val="2"/>
            <w:vMerge w:val="restart"/>
          </w:tcPr>
          <w:p w:rsidR="009F44B2" w:rsidRPr="00940B09" w:rsidRDefault="009F44B2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>DC3-P</w:t>
            </w:r>
          </w:p>
        </w:tc>
        <w:tc>
          <w:tcPr>
            <w:tcW w:w="500" w:type="pct"/>
            <w:tcBorders>
              <w:bottom w:val="single" w:sz="4" w:space="0" w:color="auto"/>
            </w:tcBorders>
          </w:tcPr>
          <w:p w:rsidR="009F44B2" w:rsidRPr="00940B09" w:rsidRDefault="009F44B2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>PH-T E201</w:t>
            </w:r>
          </w:p>
        </w:tc>
        <w:tc>
          <w:tcPr>
            <w:tcW w:w="469" w:type="pct"/>
            <w:tcBorders>
              <w:bottom w:val="single" w:sz="4" w:space="0" w:color="auto"/>
            </w:tcBorders>
          </w:tcPr>
          <w:p w:rsidR="009F44B2" w:rsidRPr="00940B09" w:rsidRDefault="009F44B2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>DC-T E303</w:t>
            </w:r>
          </w:p>
        </w:tc>
        <w:tc>
          <w:tcPr>
            <w:tcW w:w="469" w:type="pct"/>
            <w:tcBorders>
              <w:bottom w:val="single" w:sz="4" w:space="0" w:color="auto"/>
            </w:tcBorders>
          </w:tcPr>
          <w:p w:rsidR="009F44B2" w:rsidRPr="00940B09" w:rsidRDefault="009F44B2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0" w:type="pct"/>
            <w:vMerge w:val="restart"/>
          </w:tcPr>
          <w:p w:rsidR="009F44B2" w:rsidRPr="00940B09" w:rsidRDefault="009F44B2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>MA-L A210</w:t>
            </w:r>
          </w:p>
        </w:tc>
        <w:tc>
          <w:tcPr>
            <w:tcW w:w="501" w:type="pct"/>
            <w:vMerge w:val="restart"/>
            <w:tcBorders>
              <w:right w:val="single" w:sz="4" w:space="0" w:color="auto"/>
            </w:tcBorders>
          </w:tcPr>
          <w:p w:rsidR="009F44B2" w:rsidRPr="00940B09" w:rsidRDefault="009F44B2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>EE-L A210</w:t>
            </w:r>
          </w:p>
        </w:tc>
        <w:tc>
          <w:tcPr>
            <w:tcW w:w="501" w:type="pct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:rsidR="009F44B2" w:rsidRPr="00940B09" w:rsidRDefault="009F44B2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>PH-L A210</w:t>
            </w:r>
          </w:p>
        </w:tc>
        <w:tc>
          <w:tcPr>
            <w:tcW w:w="620" w:type="pct"/>
            <w:gridSpan w:val="2"/>
            <w:vMerge w:val="restart"/>
            <w:tcBorders>
              <w:left w:val="single" w:sz="4" w:space="0" w:color="auto"/>
            </w:tcBorders>
          </w:tcPr>
          <w:p w:rsidR="009F44B2" w:rsidRPr="00940B09" w:rsidRDefault="009F44B2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>CH-P</w:t>
            </w:r>
          </w:p>
        </w:tc>
      </w:tr>
      <w:tr w:rsidR="009F44B2" w:rsidRPr="00940B09" w:rsidTr="00523CA7">
        <w:tc>
          <w:tcPr>
            <w:tcW w:w="200" w:type="pct"/>
            <w:vMerge/>
            <w:vAlign w:val="center"/>
          </w:tcPr>
          <w:p w:rsidR="009F44B2" w:rsidRPr="009F44B2" w:rsidRDefault="009F44B2" w:rsidP="00D917C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45" w:type="pct"/>
          </w:tcPr>
          <w:p w:rsidR="009F44B2" w:rsidRPr="009F44B2" w:rsidRDefault="009F44B2" w:rsidP="009F44B2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F44B2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1095" w:type="pct"/>
            <w:gridSpan w:val="2"/>
            <w:vMerge/>
          </w:tcPr>
          <w:p w:rsidR="009F44B2" w:rsidRPr="00940B09" w:rsidRDefault="009F44B2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auto"/>
              <w:bottom w:val="single" w:sz="4" w:space="0" w:color="auto"/>
            </w:tcBorders>
          </w:tcPr>
          <w:p w:rsidR="009F44B2" w:rsidRPr="00940B09" w:rsidRDefault="009F44B2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>CH-T E302</w:t>
            </w:r>
          </w:p>
        </w:tc>
        <w:tc>
          <w:tcPr>
            <w:tcW w:w="469" w:type="pct"/>
            <w:tcBorders>
              <w:top w:val="single" w:sz="4" w:space="0" w:color="auto"/>
              <w:bottom w:val="single" w:sz="4" w:space="0" w:color="auto"/>
            </w:tcBorders>
          </w:tcPr>
          <w:p w:rsidR="009F44B2" w:rsidRPr="00940B09" w:rsidRDefault="009F44B2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>MA-T E306</w:t>
            </w:r>
          </w:p>
        </w:tc>
        <w:tc>
          <w:tcPr>
            <w:tcW w:w="469" w:type="pct"/>
            <w:tcBorders>
              <w:top w:val="single" w:sz="4" w:space="0" w:color="auto"/>
              <w:bottom w:val="single" w:sz="4" w:space="0" w:color="auto"/>
            </w:tcBorders>
          </w:tcPr>
          <w:p w:rsidR="009F44B2" w:rsidRPr="00940B09" w:rsidRDefault="009F44B2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9F44B2" w:rsidRPr="00940B09" w:rsidRDefault="009F44B2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1" w:type="pct"/>
            <w:vMerge/>
            <w:tcBorders>
              <w:right w:val="single" w:sz="4" w:space="0" w:color="auto"/>
            </w:tcBorders>
          </w:tcPr>
          <w:p w:rsidR="009F44B2" w:rsidRPr="00940B09" w:rsidRDefault="009F44B2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9F44B2" w:rsidRPr="00940B09" w:rsidRDefault="009F44B2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20" w:type="pct"/>
            <w:gridSpan w:val="2"/>
            <w:vMerge/>
            <w:tcBorders>
              <w:left w:val="single" w:sz="4" w:space="0" w:color="auto"/>
            </w:tcBorders>
          </w:tcPr>
          <w:p w:rsidR="009F44B2" w:rsidRPr="00940B09" w:rsidRDefault="009F44B2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40B09" w:rsidRPr="00940B09" w:rsidTr="00523CA7">
        <w:tc>
          <w:tcPr>
            <w:tcW w:w="200" w:type="pct"/>
            <w:vMerge/>
            <w:vAlign w:val="center"/>
          </w:tcPr>
          <w:p w:rsidR="00962EDE" w:rsidRPr="009F44B2" w:rsidRDefault="00962EDE" w:rsidP="00D917C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45" w:type="pct"/>
          </w:tcPr>
          <w:p w:rsidR="00962EDE" w:rsidRPr="009F44B2" w:rsidRDefault="00962EDE" w:rsidP="009F44B2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F44B2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1095" w:type="pct"/>
            <w:gridSpan w:val="2"/>
            <w:vMerge w:val="restart"/>
          </w:tcPr>
          <w:p w:rsidR="00962EDE" w:rsidRPr="00940B09" w:rsidRDefault="00962EDE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>PH-P</w:t>
            </w:r>
          </w:p>
        </w:tc>
        <w:tc>
          <w:tcPr>
            <w:tcW w:w="500" w:type="pct"/>
            <w:tcBorders>
              <w:top w:val="single" w:sz="4" w:space="0" w:color="auto"/>
            </w:tcBorders>
          </w:tcPr>
          <w:p w:rsidR="00962EDE" w:rsidRPr="00940B09" w:rsidRDefault="006A5C79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>MA-</w:t>
            </w:r>
            <w:r w:rsidR="00962EDE" w:rsidRPr="00940B09"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 w:rsidR="00940B09" w:rsidRPr="00940B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962EDE" w:rsidRPr="00940B09">
              <w:rPr>
                <w:rFonts w:ascii="Times New Roman" w:hAnsi="Times New Roman" w:cs="Times New Roman"/>
                <w:sz w:val="18"/>
                <w:szCs w:val="18"/>
              </w:rPr>
              <w:t>LHC204</w:t>
            </w:r>
          </w:p>
        </w:tc>
        <w:tc>
          <w:tcPr>
            <w:tcW w:w="469" w:type="pct"/>
            <w:tcBorders>
              <w:top w:val="single" w:sz="4" w:space="0" w:color="auto"/>
            </w:tcBorders>
          </w:tcPr>
          <w:p w:rsidR="00962EDE" w:rsidRPr="00940B09" w:rsidRDefault="00B458AD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E</w:t>
            </w:r>
            <w:r w:rsidR="006A5C79" w:rsidRPr="00940B09"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 w:rsidR="00962EDE" w:rsidRPr="00940B09"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 w:rsidR="00940B09" w:rsidRPr="00940B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962EDE" w:rsidRPr="00940B09">
              <w:rPr>
                <w:rFonts w:ascii="Times New Roman" w:hAnsi="Times New Roman" w:cs="Times New Roman"/>
                <w:sz w:val="18"/>
                <w:szCs w:val="18"/>
              </w:rPr>
              <w:t>E307</w:t>
            </w:r>
          </w:p>
        </w:tc>
        <w:tc>
          <w:tcPr>
            <w:tcW w:w="469" w:type="pct"/>
            <w:tcBorders>
              <w:top w:val="single" w:sz="4" w:space="0" w:color="auto"/>
            </w:tcBorders>
          </w:tcPr>
          <w:p w:rsidR="00962EDE" w:rsidRPr="00940B09" w:rsidRDefault="00962EDE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962EDE" w:rsidRPr="00940B09" w:rsidRDefault="00962EDE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1" w:type="pct"/>
            <w:vMerge/>
            <w:tcBorders>
              <w:right w:val="single" w:sz="4" w:space="0" w:color="auto"/>
            </w:tcBorders>
          </w:tcPr>
          <w:p w:rsidR="00962EDE" w:rsidRPr="00940B09" w:rsidRDefault="00962EDE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962EDE" w:rsidRPr="00940B09" w:rsidRDefault="00962EDE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" w:type="pct"/>
            <w:tcBorders>
              <w:left w:val="single" w:sz="4" w:space="0" w:color="auto"/>
            </w:tcBorders>
          </w:tcPr>
          <w:p w:rsidR="00962EDE" w:rsidRPr="00940B09" w:rsidRDefault="00962EDE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09" w:type="pct"/>
          </w:tcPr>
          <w:p w:rsidR="00962EDE" w:rsidRPr="00940B09" w:rsidRDefault="00962EDE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40B09" w:rsidRPr="00940B09" w:rsidTr="00523CA7">
        <w:tc>
          <w:tcPr>
            <w:tcW w:w="200" w:type="pct"/>
            <w:vMerge w:val="restart"/>
            <w:vAlign w:val="center"/>
          </w:tcPr>
          <w:p w:rsidR="00962EDE" w:rsidRPr="009F44B2" w:rsidRDefault="00962EDE" w:rsidP="00D917C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F44B2">
              <w:rPr>
                <w:rFonts w:ascii="Times New Roman" w:hAnsi="Times New Roman" w:cs="Times New Roman"/>
                <w:b/>
                <w:sz w:val="18"/>
                <w:szCs w:val="18"/>
              </w:rPr>
              <w:t>CSB</w:t>
            </w:r>
          </w:p>
        </w:tc>
        <w:tc>
          <w:tcPr>
            <w:tcW w:w="145" w:type="pct"/>
          </w:tcPr>
          <w:p w:rsidR="00962EDE" w:rsidRPr="009F44B2" w:rsidRDefault="00962EDE" w:rsidP="009F44B2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F44B2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1095" w:type="pct"/>
            <w:gridSpan w:val="2"/>
            <w:vMerge/>
          </w:tcPr>
          <w:p w:rsidR="00962EDE" w:rsidRPr="00940B09" w:rsidRDefault="00962EDE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0" w:type="pct"/>
            <w:vMerge w:val="restart"/>
          </w:tcPr>
          <w:p w:rsidR="00962EDE" w:rsidRPr="00940B09" w:rsidRDefault="00962EDE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>EE-L</w:t>
            </w:r>
            <w:r w:rsidR="00940B09" w:rsidRPr="00940B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>LHC203</w:t>
            </w:r>
          </w:p>
          <w:p w:rsidR="00962EDE" w:rsidRPr="00940B09" w:rsidRDefault="00962EDE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9" w:type="pct"/>
            <w:vMerge w:val="restart"/>
          </w:tcPr>
          <w:p w:rsidR="00962EDE" w:rsidRPr="00940B09" w:rsidRDefault="00523CA7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>DC3</w:t>
            </w:r>
            <w:r w:rsidR="00962EDE" w:rsidRPr="00940B09">
              <w:rPr>
                <w:rFonts w:ascii="Times New Roman" w:hAnsi="Times New Roman" w:cs="Times New Roman"/>
                <w:sz w:val="18"/>
                <w:szCs w:val="18"/>
              </w:rPr>
              <w:t>-L</w:t>
            </w:r>
            <w:r w:rsidR="00940B09" w:rsidRPr="00940B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962EDE" w:rsidRPr="00940B09">
              <w:rPr>
                <w:rFonts w:ascii="Times New Roman" w:hAnsi="Times New Roman" w:cs="Times New Roman"/>
                <w:sz w:val="18"/>
                <w:szCs w:val="18"/>
              </w:rPr>
              <w:t>LHC203</w:t>
            </w:r>
          </w:p>
          <w:p w:rsidR="00962EDE" w:rsidRPr="00940B09" w:rsidRDefault="00962EDE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9" w:type="pct"/>
            <w:vMerge w:val="restart"/>
          </w:tcPr>
          <w:p w:rsidR="00962EDE" w:rsidRPr="00940B09" w:rsidRDefault="00962EDE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>CH-L</w:t>
            </w:r>
            <w:r w:rsidR="00940B09" w:rsidRPr="00940B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>LHC203</w:t>
            </w:r>
          </w:p>
          <w:p w:rsidR="00962EDE" w:rsidRPr="00940B09" w:rsidRDefault="00962EDE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0" w:type="pct"/>
          </w:tcPr>
          <w:p w:rsidR="00962EDE" w:rsidRPr="00940B09" w:rsidRDefault="00962EDE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1" w:type="pct"/>
          </w:tcPr>
          <w:p w:rsidR="00962EDE" w:rsidRPr="00940B09" w:rsidRDefault="00962EDE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1" w:type="pct"/>
          </w:tcPr>
          <w:p w:rsidR="00962EDE" w:rsidRPr="00940B09" w:rsidRDefault="00962EDE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" w:type="pct"/>
          </w:tcPr>
          <w:p w:rsidR="00962EDE" w:rsidRPr="00940B09" w:rsidRDefault="00962EDE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09" w:type="pct"/>
          </w:tcPr>
          <w:p w:rsidR="00962EDE" w:rsidRPr="00940B09" w:rsidRDefault="00962EDE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40B09" w:rsidRPr="00940B09" w:rsidTr="00523CA7">
        <w:tc>
          <w:tcPr>
            <w:tcW w:w="200" w:type="pct"/>
            <w:vMerge/>
          </w:tcPr>
          <w:p w:rsidR="006A5C79" w:rsidRPr="009F44B2" w:rsidRDefault="006A5C79" w:rsidP="00962EDE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45" w:type="pct"/>
          </w:tcPr>
          <w:p w:rsidR="006A5C79" w:rsidRPr="009F44B2" w:rsidRDefault="006A5C79" w:rsidP="009F44B2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F44B2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563" w:type="pct"/>
          </w:tcPr>
          <w:p w:rsidR="006A5C79" w:rsidRPr="00940B09" w:rsidRDefault="00B458AD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E</w:t>
            </w:r>
            <w:r w:rsidR="006A5C79" w:rsidRPr="00940B09">
              <w:rPr>
                <w:rFonts w:ascii="Times New Roman" w:hAnsi="Times New Roman" w:cs="Times New Roman"/>
                <w:sz w:val="18"/>
                <w:szCs w:val="18"/>
              </w:rPr>
              <w:t>-T LHC204</w:t>
            </w:r>
          </w:p>
        </w:tc>
        <w:tc>
          <w:tcPr>
            <w:tcW w:w="532" w:type="pct"/>
          </w:tcPr>
          <w:p w:rsidR="006A5C79" w:rsidRPr="00940B09" w:rsidRDefault="00F60FAA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>DC-</w:t>
            </w:r>
            <w:r w:rsidR="006A5C79" w:rsidRPr="00940B09"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6A5C79" w:rsidRPr="00940B09">
              <w:rPr>
                <w:rFonts w:ascii="Times New Roman" w:hAnsi="Times New Roman" w:cs="Times New Roman"/>
                <w:sz w:val="18"/>
                <w:szCs w:val="18"/>
              </w:rPr>
              <w:t>LHC204</w:t>
            </w:r>
          </w:p>
        </w:tc>
        <w:tc>
          <w:tcPr>
            <w:tcW w:w="500" w:type="pct"/>
            <w:vMerge/>
          </w:tcPr>
          <w:p w:rsidR="006A5C79" w:rsidRPr="00940B09" w:rsidRDefault="006A5C79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9" w:type="pct"/>
            <w:vMerge/>
          </w:tcPr>
          <w:p w:rsidR="006A5C79" w:rsidRPr="00940B09" w:rsidRDefault="006A5C79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9" w:type="pct"/>
            <w:vMerge/>
          </w:tcPr>
          <w:p w:rsidR="006A5C79" w:rsidRPr="00940B09" w:rsidRDefault="006A5C79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0" w:type="pct"/>
          </w:tcPr>
          <w:p w:rsidR="006A5C79" w:rsidRPr="00940B09" w:rsidRDefault="006A5C79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2" w:type="pct"/>
            <w:gridSpan w:val="2"/>
            <w:vMerge w:val="restart"/>
          </w:tcPr>
          <w:p w:rsidR="006A5C79" w:rsidRPr="00940B09" w:rsidRDefault="006A5C79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>DC3-P</w:t>
            </w:r>
          </w:p>
        </w:tc>
        <w:tc>
          <w:tcPr>
            <w:tcW w:w="620" w:type="pct"/>
            <w:gridSpan w:val="2"/>
            <w:vMerge w:val="restart"/>
          </w:tcPr>
          <w:p w:rsidR="006A5C79" w:rsidRPr="00940B09" w:rsidRDefault="006A5C79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>PH-P</w:t>
            </w:r>
          </w:p>
        </w:tc>
      </w:tr>
      <w:tr w:rsidR="00940B09" w:rsidRPr="00940B09" w:rsidTr="00523CA7">
        <w:tc>
          <w:tcPr>
            <w:tcW w:w="200" w:type="pct"/>
            <w:vMerge/>
          </w:tcPr>
          <w:p w:rsidR="006A5C79" w:rsidRPr="009F44B2" w:rsidRDefault="006A5C79" w:rsidP="00962EDE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45" w:type="pct"/>
          </w:tcPr>
          <w:p w:rsidR="006A5C79" w:rsidRPr="009F44B2" w:rsidRDefault="006A5C79" w:rsidP="009F44B2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F44B2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563" w:type="pct"/>
          </w:tcPr>
          <w:p w:rsidR="006A5C79" w:rsidRPr="00940B09" w:rsidRDefault="00F60FAA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>DC-</w:t>
            </w:r>
            <w:r w:rsidR="006A5C79" w:rsidRPr="00940B09"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 w:rsidR="00940B09" w:rsidRPr="00940B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6A5C79" w:rsidRPr="00940B09">
              <w:rPr>
                <w:rFonts w:ascii="Times New Roman" w:hAnsi="Times New Roman" w:cs="Times New Roman"/>
                <w:sz w:val="18"/>
                <w:szCs w:val="18"/>
              </w:rPr>
              <w:t>LHC205</w:t>
            </w:r>
          </w:p>
        </w:tc>
        <w:tc>
          <w:tcPr>
            <w:tcW w:w="532" w:type="pct"/>
          </w:tcPr>
          <w:p w:rsidR="006A5C79" w:rsidRPr="00940B09" w:rsidRDefault="006A5C79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>PH-T</w:t>
            </w:r>
            <w:r w:rsidR="00940B09" w:rsidRPr="00940B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>LHC205</w:t>
            </w:r>
          </w:p>
        </w:tc>
        <w:tc>
          <w:tcPr>
            <w:tcW w:w="500" w:type="pct"/>
            <w:vMerge/>
          </w:tcPr>
          <w:p w:rsidR="006A5C79" w:rsidRPr="00940B09" w:rsidRDefault="006A5C79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9" w:type="pct"/>
            <w:vMerge/>
          </w:tcPr>
          <w:p w:rsidR="006A5C79" w:rsidRPr="00940B09" w:rsidRDefault="006A5C79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9" w:type="pct"/>
            <w:vMerge/>
          </w:tcPr>
          <w:p w:rsidR="006A5C79" w:rsidRPr="00940B09" w:rsidRDefault="006A5C79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0" w:type="pct"/>
          </w:tcPr>
          <w:p w:rsidR="006A5C79" w:rsidRPr="00940B09" w:rsidRDefault="006A5C79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2" w:type="pct"/>
            <w:gridSpan w:val="2"/>
            <w:vMerge/>
          </w:tcPr>
          <w:p w:rsidR="006A5C79" w:rsidRPr="00940B09" w:rsidRDefault="006A5C79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20" w:type="pct"/>
            <w:gridSpan w:val="2"/>
            <w:vMerge/>
          </w:tcPr>
          <w:p w:rsidR="006A5C79" w:rsidRPr="00940B09" w:rsidRDefault="006A5C79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40B09" w:rsidRPr="00940B09" w:rsidTr="00B67A63">
        <w:tc>
          <w:tcPr>
            <w:tcW w:w="5000" w:type="pct"/>
            <w:gridSpan w:val="12"/>
            <w:shd w:val="clear" w:color="auto" w:fill="EEECE1" w:themeFill="background2"/>
          </w:tcPr>
          <w:p w:rsidR="00B67A63" w:rsidRPr="00940B09" w:rsidRDefault="00B67A63" w:rsidP="009F44B2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40B09">
              <w:rPr>
                <w:rFonts w:ascii="Times New Roman" w:hAnsi="Times New Roman" w:cs="Times New Roman"/>
                <w:b/>
                <w:sz w:val="18"/>
                <w:szCs w:val="18"/>
              </w:rPr>
              <w:t>THURSDAY</w:t>
            </w:r>
          </w:p>
        </w:tc>
      </w:tr>
      <w:tr w:rsidR="00940B09" w:rsidRPr="00940B09" w:rsidTr="00523CA7">
        <w:tc>
          <w:tcPr>
            <w:tcW w:w="200" w:type="pct"/>
            <w:vMerge w:val="restart"/>
            <w:vAlign w:val="center"/>
          </w:tcPr>
          <w:p w:rsidR="00962EDE" w:rsidRPr="009F44B2" w:rsidRDefault="00962EDE" w:rsidP="00D917C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F44B2">
              <w:rPr>
                <w:rFonts w:ascii="Times New Roman" w:hAnsi="Times New Roman" w:cs="Times New Roman"/>
                <w:b/>
                <w:sz w:val="18"/>
                <w:szCs w:val="18"/>
              </w:rPr>
              <w:t>CSA</w:t>
            </w:r>
          </w:p>
        </w:tc>
        <w:tc>
          <w:tcPr>
            <w:tcW w:w="145" w:type="pct"/>
          </w:tcPr>
          <w:p w:rsidR="00962EDE" w:rsidRPr="009F44B2" w:rsidRDefault="00962EDE" w:rsidP="009F44B2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F44B2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1095" w:type="pct"/>
            <w:gridSpan w:val="2"/>
            <w:vMerge w:val="restart"/>
          </w:tcPr>
          <w:p w:rsidR="00962EDE" w:rsidRPr="00940B09" w:rsidRDefault="00962EDE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>PH-P</w:t>
            </w:r>
          </w:p>
          <w:p w:rsidR="00962EDE" w:rsidRPr="00940B09" w:rsidRDefault="00962EDE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0" w:type="pct"/>
            <w:vMerge w:val="restart"/>
          </w:tcPr>
          <w:p w:rsidR="00962EDE" w:rsidRPr="00940B09" w:rsidRDefault="00523CA7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>DC3</w:t>
            </w:r>
            <w:r w:rsidR="00962EDE" w:rsidRPr="00940B09">
              <w:rPr>
                <w:rFonts w:ascii="Times New Roman" w:hAnsi="Times New Roman" w:cs="Times New Roman"/>
                <w:sz w:val="18"/>
                <w:szCs w:val="18"/>
              </w:rPr>
              <w:t>-L</w:t>
            </w:r>
            <w:r w:rsidR="00940B09" w:rsidRPr="00940B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9F44B2">
              <w:rPr>
                <w:rFonts w:ascii="Times New Roman" w:hAnsi="Times New Roman" w:cs="Times New Roman"/>
                <w:sz w:val="18"/>
                <w:szCs w:val="18"/>
              </w:rPr>
              <w:t>LHC202</w:t>
            </w:r>
          </w:p>
          <w:p w:rsidR="00962EDE" w:rsidRPr="00940B09" w:rsidRDefault="00962EDE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9" w:type="pct"/>
            <w:vMerge w:val="restart"/>
          </w:tcPr>
          <w:p w:rsidR="00962EDE" w:rsidRPr="00940B09" w:rsidRDefault="00962EDE" w:rsidP="009F44B2">
            <w:pPr>
              <w:ind w:left="-144" w:right="-144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>DC1-L</w:t>
            </w:r>
            <w:r w:rsidR="00940B09" w:rsidRPr="00940B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9F44B2">
              <w:rPr>
                <w:rFonts w:ascii="Times New Roman" w:hAnsi="Times New Roman" w:cs="Times New Roman"/>
                <w:sz w:val="18"/>
                <w:szCs w:val="18"/>
              </w:rPr>
              <w:t>LHC202</w:t>
            </w:r>
          </w:p>
          <w:p w:rsidR="00962EDE" w:rsidRPr="00940B09" w:rsidRDefault="00962EDE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9" w:type="pct"/>
            <w:vMerge w:val="restart"/>
          </w:tcPr>
          <w:p w:rsidR="00962EDE" w:rsidRPr="00940B09" w:rsidRDefault="00962EDE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>EE-L</w:t>
            </w:r>
            <w:r w:rsidR="00940B09" w:rsidRPr="00940B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9F44B2">
              <w:rPr>
                <w:rFonts w:ascii="Times New Roman" w:hAnsi="Times New Roman" w:cs="Times New Roman"/>
                <w:sz w:val="18"/>
                <w:szCs w:val="18"/>
              </w:rPr>
              <w:t>LHC202</w:t>
            </w:r>
          </w:p>
        </w:tc>
        <w:tc>
          <w:tcPr>
            <w:tcW w:w="500" w:type="pct"/>
            <w:vMerge w:val="restart"/>
          </w:tcPr>
          <w:p w:rsidR="00962EDE" w:rsidRPr="00940B09" w:rsidRDefault="00962EDE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1" w:type="pct"/>
            <w:vMerge w:val="restart"/>
          </w:tcPr>
          <w:p w:rsidR="00962EDE" w:rsidRPr="00940B09" w:rsidRDefault="00962EDE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>DC2-L</w:t>
            </w:r>
            <w:r w:rsidR="00940B09" w:rsidRPr="00940B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>E302</w:t>
            </w:r>
          </w:p>
        </w:tc>
        <w:tc>
          <w:tcPr>
            <w:tcW w:w="501" w:type="pct"/>
            <w:vMerge w:val="restart"/>
          </w:tcPr>
          <w:p w:rsidR="00962EDE" w:rsidRPr="00940B09" w:rsidRDefault="00962EDE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>MA-L</w:t>
            </w:r>
            <w:r w:rsidR="00940B09" w:rsidRPr="00940B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>E302</w:t>
            </w:r>
          </w:p>
        </w:tc>
        <w:tc>
          <w:tcPr>
            <w:tcW w:w="311" w:type="pct"/>
          </w:tcPr>
          <w:p w:rsidR="00962EDE" w:rsidRPr="00940B09" w:rsidRDefault="00962EDE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09" w:type="pct"/>
          </w:tcPr>
          <w:p w:rsidR="00962EDE" w:rsidRPr="00940B09" w:rsidRDefault="00962EDE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40B09" w:rsidRPr="00940B09" w:rsidTr="00523CA7">
        <w:tc>
          <w:tcPr>
            <w:tcW w:w="200" w:type="pct"/>
            <w:vMerge/>
            <w:vAlign w:val="center"/>
          </w:tcPr>
          <w:p w:rsidR="00962EDE" w:rsidRPr="009F44B2" w:rsidRDefault="00962EDE" w:rsidP="00D917C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45" w:type="pct"/>
          </w:tcPr>
          <w:p w:rsidR="00962EDE" w:rsidRPr="009F44B2" w:rsidRDefault="00962EDE" w:rsidP="009F44B2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F44B2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1095" w:type="pct"/>
            <w:gridSpan w:val="2"/>
            <w:vMerge/>
          </w:tcPr>
          <w:p w:rsidR="00962EDE" w:rsidRPr="00940B09" w:rsidRDefault="00962EDE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962EDE" w:rsidRPr="00940B09" w:rsidRDefault="00962EDE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9" w:type="pct"/>
            <w:vMerge/>
          </w:tcPr>
          <w:p w:rsidR="00962EDE" w:rsidRPr="00940B09" w:rsidRDefault="00962EDE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9" w:type="pct"/>
            <w:vMerge/>
          </w:tcPr>
          <w:p w:rsidR="00962EDE" w:rsidRPr="00940B09" w:rsidRDefault="00962EDE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962EDE" w:rsidRPr="00940B09" w:rsidRDefault="00962EDE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1" w:type="pct"/>
            <w:vMerge/>
          </w:tcPr>
          <w:p w:rsidR="00962EDE" w:rsidRPr="00940B09" w:rsidRDefault="00962EDE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1" w:type="pct"/>
            <w:vMerge/>
          </w:tcPr>
          <w:p w:rsidR="00962EDE" w:rsidRPr="00940B09" w:rsidRDefault="00962EDE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" w:type="pct"/>
          </w:tcPr>
          <w:p w:rsidR="00962EDE" w:rsidRPr="00940B09" w:rsidRDefault="00962EDE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09" w:type="pct"/>
          </w:tcPr>
          <w:p w:rsidR="00962EDE" w:rsidRPr="00940B09" w:rsidRDefault="00962EDE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23CA7" w:rsidRPr="00940B09" w:rsidTr="00523CA7">
        <w:tc>
          <w:tcPr>
            <w:tcW w:w="200" w:type="pct"/>
            <w:vMerge/>
            <w:vAlign w:val="center"/>
          </w:tcPr>
          <w:p w:rsidR="00523CA7" w:rsidRPr="009F44B2" w:rsidRDefault="00523CA7" w:rsidP="00D917C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45" w:type="pct"/>
          </w:tcPr>
          <w:p w:rsidR="00523CA7" w:rsidRPr="009F44B2" w:rsidRDefault="00523CA7" w:rsidP="009F44B2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F44B2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563" w:type="pct"/>
          </w:tcPr>
          <w:p w:rsidR="00523CA7" w:rsidRPr="00940B09" w:rsidRDefault="00523CA7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32" w:type="pct"/>
          </w:tcPr>
          <w:p w:rsidR="00523CA7" w:rsidRPr="00940B09" w:rsidRDefault="00523CA7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523CA7" w:rsidRPr="00940B09" w:rsidRDefault="00523CA7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9" w:type="pct"/>
            <w:vMerge/>
          </w:tcPr>
          <w:p w:rsidR="00523CA7" w:rsidRPr="00940B09" w:rsidRDefault="00523CA7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9" w:type="pct"/>
            <w:vMerge/>
          </w:tcPr>
          <w:p w:rsidR="00523CA7" w:rsidRPr="00940B09" w:rsidRDefault="00523CA7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523CA7" w:rsidRPr="00940B09" w:rsidRDefault="00523CA7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1" w:type="pct"/>
            <w:vMerge/>
          </w:tcPr>
          <w:p w:rsidR="00523CA7" w:rsidRPr="00940B09" w:rsidRDefault="00523CA7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1" w:type="pct"/>
            <w:vMerge/>
          </w:tcPr>
          <w:p w:rsidR="00523CA7" w:rsidRPr="00940B09" w:rsidRDefault="00523CA7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" w:type="pct"/>
          </w:tcPr>
          <w:p w:rsidR="00523CA7" w:rsidRPr="00940B09" w:rsidRDefault="00523CA7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09" w:type="pct"/>
          </w:tcPr>
          <w:p w:rsidR="00523CA7" w:rsidRPr="00940B09" w:rsidRDefault="00523CA7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40B09" w:rsidRPr="00940B09" w:rsidTr="00523CA7">
        <w:tc>
          <w:tcPr>
            <w:tcW w:w="200" w:type="pct"/>
            <w:vMerge w:val="restart"/>
            <w:vAlign w:val="center"/>
          </w:tcPr>
          <w:p w:rsidR="00801D74" w:rsidRPr="009F44B2" w:rsidRDefault="00801D74" w:rsidP="00D917C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F44B2">
              <w:rPr>
                <w:rFonts w:ascii="Times New Roman" w:hAnsi="Times New Roman" w:cs="Times New Roman"/>
                <w:b/>
                <w:sz w:val="18"/>
                <w:szCs w:val="18"/>
              </w:rPr>
              <w:t>CSB</w:t>
            </w:r>
          </w:p>
        </w:tc>
        <w:tc>
          <w:tcPr>
            <w:tcW w:w="145" w:type="pct"/>
          </w:tcPr>
          <w:p w:rsidR="00801D74" w:rsidRPr="009F44B2" w:rsidRDefault="00801D74" w:rsidP="009F44B2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F44B2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563" w:type="pct"/>
          </w:tcPr>
          <w:p w:rsidR="00801D74" w:rsidRPr="00940B09" w:rsidRDefault="006A5C79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>PH-</w:t>
            </w:r>
            <w:r w:rsidR="00801D74" w:rsidRPr="00940B09"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 w:rsidR="00940B09" w:rsidRPr="00940B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801D74" w:rsidRPr="00940B09">
              <w:rPr>
                <w:rFonts w:ascii="Times New Roman" w:hAnsi="Times New Roman" w:cs="Times New Roman"/>
                <w:sz w:val="18"/>
                <w:szCs w:val="18"/>
              </w:rPr>
              <w:t>LHC204</w:t>
            </w:r>
          </w:p>
        </w:tc>
        <w:tc>
          <w:tcPr>
            <w:tcW w:w="532" w:type="pct"/>
          </w:tcPr>
          <w:p w:rsidR="00801D74" w:rsidRPr="00940B09" w:rsidRDefault="00F60FAA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>DC-</w:t>
            </w:r>
            <w:r w:rsidR="00801D74" w:rsidRPr="00940B09"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 w:rsidR="00940B09" w:rsidRPr="00940B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801D74" w:rsidRPr="00940B09">
              <w:rPr>
                <w:rFonts w:ascii="Times New Roman" w:hAnsi="Times New Roman" w:cs="Times New Roman"/>
                <w:sz w:val="18"/>
                <w:szCs w:val="18"/>
              </w:rPr>
              <w:t>LHC204</w:t>
            </w:r>
          </w:p>
        </w:tc>
        <w:tc>
          <w:tcPr>
            <w:tcW w:w="500" w:type="pct"/>
            <w:tcBorders>
              <w:bottom w:val="single" w:sz="4" w:space="0" w:color="auto"/>
            </w:tcBorders>
          </w:tcPr>
          <w:p w:rsidR="00801D74" w:rsidRPr="00940B09" w:rsidRDefault="006A5C79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>MA-</w:t>
            </w:r>
            <w:r w:rsidR="00801D74" w:rsidRPr="00940B09"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 w:rsidR="00940B09" w:rsidRPr="00940B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801D74" w:rsidRPr="00940B09">
              <w:rPr>
                <w:rFonts w:ascii="Times New Roman" w:hAnsi="Times New Roman" w:cs="Times New Roman"/>
                <w:sz w:val="18"/>
                <w:szCs w:val="18"/>
              </w:rPr>
              <w:t>LHC204</w:t>
            </w:r>
          </w:p>
        </w:tc>
        <w:tc>
          <w:tcPr>
            <w:tcW w:w="469" w:type="pct"/>
            <w:tcBorders>
              <w:bottom w:val="single" w:sz="4" w:space="0" w:color="auto"/>
            </w:tcBorders>
          </w:tcPr>
          <w:p w:rsidR="00801D74" w:rsidRPr="00940B09" w:rsidRDefault="00A15B9A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15B9A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EE</w:t>
            </w:r>
            <w:r w:rsidR="006A5C79" w:rsidRPr="00A15B9A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-</w:t>
            </w:r>
            <w:r w:rsidR="00801D74" w:rsidRPr="00A15B9A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T</w:t>
            </w:r>
            <w:r w:rsidR="00940B09" w:rsidRPr="00A15B9A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 xml:space="preserve"> </w:t>
            </w:r>
            <w:r w:rsidR="00801D74" w:rsidRPr="00A15B9A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LHC204</w:t>
            </w:r>
          </w:p>
        </w:tc>
        <w:tc>
          <w:tcPr>
            <w:tcW w:w="469" w:type="pct"/>
          </w:tcPr>
          <w:p w:rsidR="00801D74" w:rsidRPr="00940B09" w:rsidRDefault="00801D74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0" w:type="pct"/>
            <w:vMerge w:val="restart"/>
          </w:tcPr>
          <w:p w:rsidR="00801D74" w:rsidRPr="00940B09" w:rsidRDefault="00801D74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>DC1-L</w:t>
            </w:r>
            <w:r w:rsidR="00940B09" w:rsidRPr="00940B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>A210</w:t>
            </w:r>
          </w:p>
        </w:tc>
        <w:tc>
          <w:tcPr>
            <w:tcW w:w="501" w:type="pct"/>
            <w:vMerge w:val="restart"/>
          </w:tcPr>
          <w:p w:rsidR="00801D74" w:rsidRPr="00940B09" w:rsidRDefault="00801D74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>MA-L</w:t>
            </w:r>
            <w:r w:rsidR="00940B09" w:rsidRPr="00940B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>A210</w:t>
            </w:r>
          </w:p>
        </w:tc>
        <w:tc>
          <w:tcPr>
            <w:tcW w:w="501" w:type="pct"/>
            <w:vMerge w:val="restart"/>
          </w:tcPr>
          <w:p w:rsidR="00801D74" w:rsidRPr="00940B09" w:rsidRDefault="00801D74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>DC2-L</w:t>
            </w:r>
            <w:r w:rsidR="00940B09" w:rsidRPr="00940B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>A210</w:t>
            </w:r>
          </w:p>
        </w:tc>
        <w:tc>
          <w:tcPr>
            <w:tcW w:w="311" w:type="pct"/>
          </w:tcPr>
          <w:p w:rsidR="00801D74" w:rsidRPr="00940B09" w:rsidRDefault="00801D74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09" w:type="pct"/>
          </w:tcPr>
          <w:p w:rsidR="00801D74" w:rsidRPr="00940B09" w:rsidRDefault="00801D74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40B09" w:rsidRPr="00940B09" w:rsidTr="00523CA7">
        <w:tc>
          <w:tcPr>
            <w:tcW w:w="200" w:type="pct"/>
            <w:vMerge/>
          </w:tcPr>
          <w:p w:rsidR="006A5C79" w:rsidRPr="009F44B2" w:rsidRDefault="006A5C79" w:rsidP="00962EDE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45" w:type="pct"/>
          </w:tcPr>
          <w:p w:rsidR="006A5C79" w:rsidRPr="009F44B2" w:rsidRDefault="006A5C79" w:rsidP="009F44B2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F44B2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563" w:type="pct"/>
          </w:tcPr>
          <w:p w:rsidR="006A5C79" w:rsidRPr="00940B09" w:rsidRDefault="006A5C79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>MA-T</w:t>
            </w:r>
            <w:r w:rsidR="00940B09" w:rsidRPr="00940B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>LHC205</w:t>
            </w:r>
          </w:p>
        </w:tc>
        <w:tc>
          <w:tcPr>
            <w:tcW w:w="532" w:type="pct"/>
          </w:tcPr>
          <w:p w:rsidR="006A5C79" w:rsidRPr="00940B09" w:rsidRDefault="006A5C79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>CH-T</w:t>
            </w:r>
            <w:r w:rsidR="00940B09" w:rsidRPr="00940B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>LHC205</w:t>
            </w:r>
          </w:p>
        </w:tc>
        <w:tc>
          <w:tcPr>
            <w:tcW w:w="969" w:type="pct"/>
            <w:gridSpan w:val="2"/>
            <w:vMerge w:val="restart"/>
            <w:tcBorders>
              <w:top w:val="single" w:sz="4" w:space="0" w:color="auto"/>
            </w:tcBorders>
          </w:tcPr>
          <w:p w:rsidR="006A5C79" w:rsidRPr="00940B09" w:rsidRDefault="006A5C79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>DC2-P</w:t>
            </w:r>
          </w:p>
        </w:tc>
        <w:tc>
          <w:tcPr>
            <w:tcW w:w="469" w:type="pct"/>
          </w:tcPr>
          <w:p w:rsidR="006A5C79" w:rsidRPr="00940B09" w:rsidRDefault="006A5C79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6A5C79" w:rsidRPr="00940B09" w:rsidRDefault="006A5C79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1" w:type="pct"/>
            <w:vMerge/>
          </w:tcPr>
          <w:p w:rsidR="006A5C79" w:rsidRPr="00940B09" w:rsidRDefault="006A5C79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1" w:type="pct"/>
            <w:vMerge/>
          </w:tcPr>
          <w:p w:rsidR="006A5C79" w:rsidRPr="00940B09" w:rsidRDefault="006A5C79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" w:type="pct"/>
          </w:tcPr>
          <w:p w:rsidR="006A5C79" w:rsidRPr="00940B09" w:rsidRDefault="006A5C79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09" w:type="pct"/>
          </w:tcPr>
          <w:p w:rsidR="006A5C79" w:rsidRPr="00940B09" w:rsidRDefault="006A5C79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40B09" w:rsidRPr="00940B09" w:rsidTr="00523CA7">
        <w:tc>
          <w:tcPr>
            <w:tcW w:w="200" w:type="pct"/>
            <w:vMerge/>
          </w:tcPr>
          <w:p w:rsidR="006A5C79" w:rsidRPr="009F44B2" w:rsidRDefault="006A5C79" w:rsidP="00962EDE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45" w:type="pct"/>
          </w:tcPr>
          <w:p w:rsidR="006A5C79" w:rsidRPr="009F44B2" w:rsidRDefault="006A5C79" w:rsidP="009F44B2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F44B2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563" w:type="pct"/>
          </w:tcPr>
          <w:p w:rsidR="006A5C79" w:rsidRPr="00940B09" w:rsidRDefault="006A5C79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>CH-T</w:t>
            </w:r>
            <w:r w:rsidR="00940B09" w:rsidRPr="00940B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>LHC203</w:t>
            </w:r>
          </w:p>
        </w:tc>
        <w:tc>
          <w:tcPr>
            <w:tcW w:w="532" w:type="pct"/>
          </w:tcPr>
          <w:p w:rsidR="006A5C79" w:rsidRPr="00940B09" w:rsidRDefault="000C243D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E</w:t>
            </w:r>
            <w:r w:rsidR="006A5C79" w:rsidRPr="00940B09">
              <w:rPr>
                <w:rFonts w:ascii="Times New Roman" w:hAnsi="Times New Roman" w:cs="Times New Roman"/>
                <w:sz w:val="18"/>
                <w:szCs w:val="18"/>
              </w:rPr>
              <w:t>-T</w:t>
            </w:r>
            <w:r w:rsidR="00940B09" w:rsidRPr="00940B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6A5C79" w:rsidRPr="00940B09">
              <w:rPr>
                <w:rFonts w:ascii="Times New Roman" w:hAnsi="Times New Roman" w:cs="Times New Roman"/>
                <w:sz w:val="18"/>
                <w:szCs w:val="18"/>
              </w:rPr>
              <w:t>LHC203</w:t>
            </w:r>
          </w:p>
        </w:tc>
        <w:tc>
          <w:tcPr>
            <w:tcW w:w="969" w:type="pct"/>
            <w:gridSpan w:val="2"/>
            <w:vMerge/>
          </w:tcPr>
          <w:p w:rsidR="006A5C79" w:rsidRPr="00940B09" w:rsidRDefault="006A5C79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9" w:type="pct"/>
          </w:tcPr>
          <w:p w:rsidR="006A5C79" w:rsidRPr="00940B09" w:rsidRDefault="006A5C79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6A5C79" w:rsidRPr="00940B09" w:rsidRDefault="006A5C79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1" w:type="pct"/>
            <w:vMerge/>
          </w:tcPr>
          <w:p w:rsidR="006A5C79" w:rsidRPr="00940B09" w:rsidRDefault="006A5C79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1" w:type="pct"/>
            <w:vMerge/>
          </w:tcPr>
          <w:p w:rsidR="006A5C79" w:rsidRPr="00940B09" w:rsidRDefault="006A5C79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" w:type="pct"/>
          </w:tcPr>
          <w:p w:rsidR="006A5C79" w:rsidRPr="00940B09" w:rsidRDefault="006A5C79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09" w:type="pct"/>
          </w:tcPr>
          <w:p w:rsidR="006A5C79" w:rsidRPr="00940B09" w:rsidRDefault="006A5C79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40B09" w:rsidRPr="00940B09" w:rsidTr="00B67A63">
        <w:tc>
          <w:tcPr>
            <w:tcW w:w="5000" w:type="pct"/>
            <w:gridSpan w:val="12"/>
            <w:shd w:val="clear" w:color="auto" w:fill="EEECE1" w:themeFill="background2"/>
          </w:tcPr>
          <w:p w:rsidR="00B67A63" w:rsidRPr="00940B09" w:rsidRDefault="00B67A63" w:rsidP="009F44B2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40B09">
              <w:rPr>
                <w:rFonts w:ascii="Times New Roman" w:hAnsi="Times New Roman" w:cs="Times New Roman"/>
                <w:b/>
                <w:sz w:val="18"/>
                <w:szCs w:val="18"/>
              </w:rPr>
              <w:t>FRIDAY</w:t>
            </w:r>
          </w:p>
        </w:tc>
      </w:tr>
      <w:tr w:rsidR="009F44B2" w:rsidRPr="00940B09" w:rsidTr="00523CA7">
        <w:tc>
          <w:tcPr>
            <w:tcW w:w="200" w:type="pct"/>
            <w:vMerge w:val="restart"/>
            <w:vAlign w:val="center"/>
          </w:tcPr>
          <w:p w:rsidR="009F44B2" w:rsidRPr="009F44B2" w:rsidRDefault="009F44B2" w:rsidP="00D917C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F44B2">
              <w:rPr>
                <w:rFonts w:ascii="Times New Roman" w:hAnsi="Times New Roman" w:cs="Times New Roman"/>
                <w:b/>
                <w:sz w:val="18"/>
                <w:szCs w:val="18"/>
              </w:rPr>
              <w:t>CSA</w:t>
            </w:r>
          </w:p>
        </w:tc>
        <w:tc>
          <w:tcPr>
            <w:tcW w:w="145" w:type="pct"/>
          </w:tcPr>
          <w:p w:rsidR="009F44B2" w:rsidRPr="009F44B2" w:rsidRDefault="009F44B2" w:rsidP="009F44B2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F44B2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563" w:type="pct"/>
            <w:vMerge w:val="restart"/>
          </w:tcPr>
          <w:p w:rsidR="009F44B2" w:rsidRPr="00940B09" w:rsidRDefault="009F44B2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>DC1-L A210</w:t>
            </w:r>
          </w:p>
        </w:tc>
        <w:tc>
          <w:tcPr>
            <w:tcW w:w="532" w:type="pct"/>
            <w:vMerge w:val="restart"/>
          </w:tcPr>
          <w:p w:rsidR="009F44B2" w:rsidRPr="00940B09" w:rsidRDefault="00523CA7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 xml:space="preserve">CH </w:t>
            </w:r>
            <w:r w:rsidR="009F44B2" w:rsidRPr="00940B09">
              <w:rPr>
                <w:rFonts w:ascii="Times New Roman" w:hAnsi="Times New Roman" w:cs="Times New Roman"/>
                <w:sz w:val="18"/>
                <w:szCs w:val="18"/>
              </w:rPr>
              <w:t>-L A210</w:t>
            </w:r>
          </w:p>
        </w:tc>
        <w:tc>
          <w:tcPr>
            <w:tcW w:w="500" w:type="pct"/>
            <w:vMerge w:val="restart"/>
          </w:tcPr>
          <w:p w:rsidR="009F44B2" w:rsidRPr="00940B09" w:rsidRDefault="009F44B2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>DC2-L A210</w:t>
            </w:r>
          </w:p>
        </w:tc>
        <w:tc>
          <w:tcPr>
            <w:tcW w:w="469" w:type="pct"/>
            <w:vMerge w:val="restart"/>
          </w:tcPr>
          <w:p w:rsidR="009F44B2" w:rsidRPr="00940B09" w:rsidRDefault="009F44B2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>WD-L A210</w:t>
            </w:r>
          </w:p>
        </w:tc>
        <w:tc>
          <w:tcPr>
            <w:tcW w:w="469" w:type="pct"/>
            <w:vMerge w:val="restart"/>
          </w:tcPr>
          <w:p w:rsidR="009F44B2" w:rsidRPr="00940B09" w:rsidRDefault="009F44B2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>PH-L A210</w:t>
            </w:r>
          </w:p>
        </w:tc>
        <w:tc>
          <w:tcPr>
            <w:tcW w:w="500" w:type="pct"/>
          </w:tcPr>
          <w:p w:rsidR="009F44B2" w:rsidRPr="00940B09" w:rsidRDefault="009F44B2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2" w:type="pct"/>
            <w:gridSpan w:val="2"/>
            <w:vMerge w:val="restart"/>
          </w:tcPr>
          <w:p w:rsidR="009F44B2" w:rsidRPr="00940B09" w:rsidRDefault="009F44B2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>DC2-P</w:t>
            </w:r>
          </w:p>
        </w:tc>
        <w:tc>
          <w:tcPr>
            <w:tcW w:w="311" w:type="pct"/>
          </w:tcPr>
          <w:p w:rsidR="009F44B2" w:rsidRPr="00940B09" w:rsidRDefault="009F44B2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09" w:type="pct"/>
          </w:tcPr>
          <w:p w:rsidR="009F44B2" w:rsidRPr="00940B09" w:rsidRDefault="009F44B2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F44B2" w:rsidRPr="00940B09" w:rsidTr="00523CA7">
        <w:tc>
          <w:tcPr>
            <w:tcW w:w="200" w:type="pct"/>
            <w:vMerge/>
            <w:vAlign w:val="center"/>
          </w:tcPr>
          <w:p w:rsidR="009F44B2" w:rsidRPr="009F44B2" w:rsidRDefault="009F44B2" w:rsidP="00D917C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45" w:type="pct"/>
          </w:tcPr>
          <w:p w:rsidR="009F44B2" w:rsidRPr="009F44B2" w:rsidRDefault="009F44B2" w:rsidP="009F44B2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F44B2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563" w:type="pct"/>
            <w:vMerge/>
          </w:tcPr>
          <w:p w:rsidR="009F44B2" w:rsidRPr="00940B09" w:rsidRDefault="009F44B2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32" w:type="pct"/>
            <w:vMerge/>
          </w:tcPr>
          <w:p w:rsidR="009F44B2" w:rsidRPr="00940B09" w:rsidRDefault="009F44B2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9F44B2" w:rsidRPr="00940B09" w:rsidRDefault="009F44B2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9" w:type="pct"/>
            <w:vMerge/>
          </w:tcPr>
          <w:p w:rsidR="009F44B2" w:rsidRPr="00940B09" w:rsidRDefault="009F44B2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9" w:type="pct"/>
            <w:vMerge/>
          </w:tcPr>
          <w:p w:rsidR="009F44B2" w:rsidRPr="00940B09" w:rsidRDefault="009F44B2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0" w:type="pct"/>
          </w:tcPr>
          <w:p w:rsidR="009F44B2" w:rsidRPr="00940B09" w:rsidRDefault="009F44B2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2" w:type="pct"/>
            <w:gridSpan w:val="2"/>
            <w:vMerge/>
          </w:tcPr>
          <w:p w:rsidR="009F44B2" w:rsidRPr="00940B09" w:rsidRDefault="009F44B2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" w:type="pct"/>
          </w:tcPr>
          <w:p w:rsidR="009F44B2" w:rsidRPr="00940B09" w:rsidRDefault="009F44B2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09" w:type="pct"/>
          </w:tcPr>
          <w:p w:rsidR="009F44B2" w:rsidRPr="00940B09" w:rsidRDefault="009F44B2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40B09" w:rsidRPr="00940B09" w:rsidTr="00523CA7">
        <w:tc>
          <w:tcPr>
            <w:tcW w:w="200" w:type="pct"/>
            <w:vMerge/>
            <w:vAlign w:val="center"/>
          </w:tcPr>
          <w:p w:rsidR="006A5C79" w:rsidRPr="009F44B2" w:rsidRDefault="006A5C79" w:rsidP="00D917C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45" w:type="pct"/>
          </w:tcPr>
          <w:p w:rsidR="006A5C79" w:rsidRPr="009F44B2" w:rsidRDefault="006A5C79" w:rsidP="009F44B2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F44B2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563" w:type="pct"/>
            <w:vMerge/>
          </w:tcPr>
          <w:p w:rsidR="006A5C79" w:rsidRPr="00940B09" w:rsidRDefault="006A5C79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32" w:type="pct"/>
            <w:vMerge/>
          </w:tcPr>
          <w:p w:rsidR="006A5C79" w:rsidRPr="00940B09" w:rsidRDefault="006A5C79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6A5C79" w:rsidRPr="00940B09" w:rsidRDefault="006A5C79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9" w:type="pct"/>
            <w:vMerge/>
          </w:tcPr>
          <w:p w:rsidR="006A5C79" w:rsidRPr="00940B09" w:rsidRDefault="006A5C79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9" w:type="pct"/>
            <w:vMerge/>
            <w:tcBorders>
              <w:bottom w:val="single" w:sz="4" w:space="0" w:color="auto"/>
            </w:tcBorders>
          </w:tcPr>
          <w:p w:rsidR="006A5C79" w:rsidRPr="00940B09" w:rsidRDefault="006A5C79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0" w:type="pct"/>
            <w:tcBorders>
              <w:bottom w:val="single" w:sz="4" w:space="0" w:color="auto"/>
            </w:tcBorders>
          </w:tcPr>
          <w:p w:rsidR="006A5C79" w:rsidRPr="00940B09" w:rsidRDefault="006A5C79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2" w:type="pct"/>
            <w:gridSpan w:val="2"/>
            <w:vMerge w:val="restart"/>
          </w:tcPr>
          <w:p w:rsidR="006A5C79" w:rsidRPr="00940B09" w:rsidRDefault="006A5C79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6A5C79" w:rsidRPr="00940B09" w:rsidRDefault="006A5C79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>DC3-P</w:t>
            </w:r>
          </w:p>
        </w:tc>
        <w:tc>
          <w:tcPr>
            <w:tcW w:w="311" w:type="pct"/>
          </w:tcPr>
          <w:p w:rsidR="006A5C79" w:rsidRPr="00940B09" w:rsidRDefault="006A5C79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09" w:type="pct"/>
          </w:tcPr>
          <w:p w:rsidR="006A5C79" w:rsidRPr="00940B09" w:rsidRDefault="006A5C79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40B09" w:rsidRPr="00940B09" w:rsidTr="00523CA7">
        <w:tc>
          <w:tcPr>
            <w:tcW w:w="200" w:type="pct"/>
            <w:vMerge w:val="restart"/>
            <w:vAlign w:val="center"/>
          </w:tcPr>
          <w:p w:rsidR="006A5C79" w:rsidRPr="009F44B2" w:rsidRDefault="006A5C79" w:rsidP="00D917C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F44B2">
              <w:rPr>
                <w:rFonts w:ascii="Times New Roman" w:hAnsi="Times New Roman" w:cs="Times New Roman"/>
                <w:b/>
                <w:sz w:val="18"/>
                <w:szCs w:val="18"/>
              </w:rPr>
              <w:t>CSB</w:t>
            </w:r>
          </w:p>
        </w:tc>
        <w:tc>
          <w:tcPr>
            <w:tcW w:w="145" w:type="pct"/>
          </w:tcPr>
          <w:p w:rsidR="006A5C79" w:rsidRPr="009F44B2" w:rsidRDefault="006A5C79" w:rsidP="009F44B2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F44B2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563" w:type="pct"/>
            <w:vMerge w:val="restart"/>
          </w:tcPr>
          <w:p w:rsidR="006A5C79" w:rsidRPr="00940B09" w:rsidRDefault="00523CA7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 xml:space="preserve">PH </w:t>
            </w:r>
            <w:r w:rsidR="006A5C79" w:rsidRPr="00940B09">
              <w:rPr>
                <w:rFonts w:ascii="Times New Roman" w:hAnsi="Times New Roman" w:cs="Times New Roman"/>
                <w:sz w:val="18"/>
                <w:szCs w:val="18"/>
              </w:rPr>
              <w:t>-L E201</w:t>
            </w:r>
          </w:p>
        </w:tc>
        <w:tc>
          <w:tcPr>
            <w:tcW w:w="532" w:type="pct"/>
            <w:vMerge w:val="restart"/>
          </w:tcPr>
          <w:p w:rsidR="006A5C79" w:rsidRPr="00940B09" w:rsidRDefault="006A5C79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>DC2-L E201</w:t>
            </w:r>
          </w:p>
        </w:tc>
        <w:tc>
          <w:tcPr>
            <w:tcW w:w="500" w:type="pct"/>
            <w:vMerge w:val="restart"/>
          </w:tcPr>
          <w:p w:rsidR="006A5C79" w:rsidRPr="00940B09" w:rsidRDefault="006A5C79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>DC1-L E201</w:t>
            </w:r>
          </w:p>
        </w:tc>
        <w:tc>
          <w:tcPr>
            <w:tcW w:w="469" w:type="pct"/>
            <w:vMerge w:val="restart"/>
          </w:tcPr>
          <w:p w:rsidR="006A5C79" w:rsidRPr="00940B09" w:rsidRDefault="006A5C79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>MA-L E301</w:t>
            </w:r>
          </w:p>
        </w:tc>
        <w:tc>
          <w:tcPr>
            <w:tcW w:w="969" w:type="pct"/>
            <w:gridSpan w:val="2"/>
            <w:tcBorders>
              <w:top w:val="single" w:sz="4" w:space="0" w:color="auto"/>
            </w:tcBorders>
          </w:tcPr>
          <w:p w:rsidR="006A5C79" w:rsidRPr="00940B09" w:rsidRDefault="006A5C79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2" w:type="pct"/>
            <w:gridSpan w:val="2"/>
            <w:vMerge/>
          </w:tcPr>
          <w:p w:rsidR="006A5C79" w:rsidRPr="00940B09" w:rsidRDefault="006A5C79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" w:type="pct"/>
          </w:tcPr>
          <w:p w:rsidR="006A5C79" w:rsidRPr="00940B09" w:rsidRDefault="006A5C79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09" w:type="pct"/>
          </w:tcPr>
          <w:p w:rsidR="006A5C79" w:rsidRPr="00940B09" w:rsidRDefault="006A5C79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40B09" w:rsidRPr="00940B09" w:rsidTr="00523CA7">
        <w:tc>
          <w:tcPr>
            <w:tcW w:w="200" w:type="pct"/>
            <w:vMerge/>
          </w:tcPr>
          <w:p w:rsidR="00962EDE" w:rsidRPr="009F44B2" w:rsidRDefault="00962EDE" w:rsidP="00962EDE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45" w:type="pct"/>
          </w:tcPr>
          <w:p w:rsidR="00962EDE" w:rsidRPr="009F44B2" w:rsidRDefault="00962EDE" w:rsidP="009F44B2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F44B2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563" w:type="pct"/>
            <w:vMerge/>
          </w:tcPr>
          <w:p w:rsidR="00962EDE" w:rsidRPr="00940B09" w:rsidRDefault="00962EDE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32" w:type="pct"/>
            <w:vMerge/>
          </w:tcPr>
          <w:p w:rsidR="00962EDE" w:rsidRPr="00940B09" w:rsidRDefault="00962EDE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962EDE" w:rsidRPr="00940B09" w:rsidRDefault="00962EDE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9" w:type="pct"/>
            <w:vMerge/>
          </w:tcPr>
          <w:p w:rsidR="00962EDE" w:rsidRPr="00940B09" w:rsidRDefault="00962EDE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69" w:type="pct"/>
            <w:gridSpan w:val="2"/>
            <w:vMerge w:val="restart"/>
          </w:tcPr>
          <w:p w:rsidR="00962EDE" w:rsidRPr="00940B09" w:rsidRDefault="00962EDE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40B09">
              <w:rPr>
                <w:rFonts w:ascii="Times New Roman" w:hAnsi="Times New Roman" w:cs="Times New Roman"/>
                <w:sz w:val="18"/>
                <w:szCs w:val="18"/>
              </w:rPr>
              <w:t>CH-P</w:t>
            </w:r>
          </w:p>
        </w:tc>
        <w:tc>
          <w:tcPr>
            <w:tcW w:w="501" w:type="pct"/>
            <w:vMerge w:val="restart"/>
          </w:tcPr>
          <w:p w:rsidR="00962EDE" w:rsidRPr="00940B09" w:rsidRDefault="00962EDE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1" w:type="pct"/>
          </w:tcPr>
          <w:p w:rsidR="00962EDE" w:rsidRPr="00940B09" w:rsidRDefault="00962EDE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" w:type="pct"/>
          </w:tcPr>
          <w:p w:rsidR="00962EDE" w:rsidRPr="00940B09" w:rsidRDefault="00962EDE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09" w:type="pct"/>
          </w:tcPr>
          <w:p w:rsidR="00962EDE" w:rsidRPr="00940B09" w:rsidRDefault="00962EDE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40B09" w:rsidRPr="00940B09" w:rsidTr="00523CA7">
        <w:tc>
          <w:tcPr>
            <w:tcW w:w="200" w:type="pct"/>
            <w:vMerge/>
          </w:tcPr>
          <w:p w:rsidR="00962EDE" w:rsidRPr="009F44B2" w:rsidRDefault="00962EDE" w:rsidP="00962EDE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45" w:type="pct"/>
          </w:tcPr>
          <w:p w:rsidR="00962EDE" w:rsidRPr="009F44B2" w:rsidRDefault="00962EDE" w:rsidP="009F44B2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F44B2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563" w:type="pct"/>
            <w:vMerge/>
          </w:tcPr>
          <w:p w:rsidR="00962EDE" w:rsidRPr="00940B09" w:rsidRDefault="00962EDE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32" w:type="pct"/>
            <w:vMerge/>
          </w:tcPr>
          <w:p w:rsidR="00962EDE" w:rsidRPr="00940B09" w:rsidRDefault="00962EDE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962EDE" w:rsidRPr="00940B09" w:rsidRDefault="00962EDE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9" w:type="pct"/>
            <w:vMerge/>
          </w:tcPr>
          <w:p w:rsidR="00962EDE" w:rsidRPr="00940B09" w:rsidRDefault="00962EDE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69" w:type="pct"/>
            <w:gridSpan w:val="2"/>
            <w:vMerge/>
          </w:tcPr>
          <w:p w:rsidR="00962EDE" w:rsidRPr="00940B09" w:rsidRDefault="00962EDE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1" w:type="pct"/>
            <w:vMerge/>
          </w:tcPr>
          <w:p w:rsidR="00962EDE" w:rsidRPr="00940B09" w:rsidRDefault="00962EDE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1" w:type="pct"/>
          </w:tcPr>
          <w:p w:rsidR="00962EDE" w:rsidRPr="00940B09" w:rsidRDefault="00962EDE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" w:type="pct"/>
          </w:tcPr>
          <w:p w:rsidR="00962EDE" w:rsidRPr="00940B09" w:rsidRDefault="00962EDE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09" w:type="pct"/>
          </w:tcPr>
          <w:p w:rsidR="00962EDE" w:rsidRPr="00940B09" w:rsidRDefault="00962EDE" w:rsidP="009F44B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:rsidR="00A219EA" w:rsidRPr="006C74FF" w:rsidRDefault="00A219EA" w:rsidP="00A60319">
      <w:pPr>
        <w:spacing w:after="0"/>
        <w:rPr>
          <w:sz w:val="20"/>
          <w:szCs w:val="20"/>
        </w:rPr>
      </w:pPr>
    </w:p>
    <w:sectPr w:rsidR="00A219EA" w:rsidRPr="006C74FF" w:rsidSect="00D917C9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MTMzMzczMTA3MbRU0lEKTi0uzszPAykwrAUAGMpVUywAAAA="/>
  </w:docVars>
  <w:rsids>
    <w:rsidRoot w:val="00DC47A8"/>
    <w:rsid w:val="00005B1A"/>
    <w:rsid w:val="000128F5"/>
    <w:rsid w:val="00015677"/>
    <w:rsid w:val="0001703A"/>
    <w:rsid w:val="00025D1A"/>
    <w:rsid w:val="00027863"/>
    <w:rsid w:val="00032795"/>
    <w:rsid w:val="00040220"/>
    <w:rsid w:val="000413EB"/>
    <w:rsid w:val="0004452D"/>
    <w:rsid w:val="000630D3"/>
    <w:rsid w:val="00070E6E"/>
    <w:rsid w:val="00090257"/>
    <w:rsid w:val="000B1628"/>
    <w:rsid w:val="000B2CE3"/>
    <w:rsid w:val="000C243D"/>
    <w:rsid w:val="000C3E3B"/>
    <w:rsid w:val="000C527B"/>
    <w:rsid w:val="000D74D5"/>
    <w:rsid w:val="000E125D"/>
    <w:rsid w:val="000E2D7C"/>
    <w:rsid w:val="000E4BEE"/>
    <w:rsid w:val="000E7766"/>
    <w:rsid w:val="000F53B5"/>
    <w:rsid w:val="000F75DD"/>
    <w:rsid w:val="001024CD"/>
    <w:rsid w:val="00107F7E"/>
    <w:rsid w:val="00114C32"/>
    <w:rsid w:val="00115330"/>
    <w:rsid w:val="00132DAF"/>
    <w:rsid w:val="00134894"/>
    <w:rsid w:val="00140EE1"/>
    <w:rsid w:val="00142DA4"/>
    <w:rsid w:val="00146912"/>
    <w:rsid w:val="001469DD"/>
    <w:rsid w:val="00147A31"/>
    <w:rsid w:val="00156A30"/>
    <w:rsid w:val="00180D6F"/>
    <w:rsid w:val="00181569"/>
    <w:rsid w:val="00186F3F"/>
    <w:rsid w:val="00196F56"/>
    <w:rsid w:val="001A37D0"/>
    <w:rsid w:val="001A3970"/>
    <w:rsid w:val="001A5ABF"/>
    <w:rsid w:val="001B6206"/>
    <w:rsid w:val="001B6A0B"/>
    <w:rsid w:val="001C358C"/>
    <w:rsid w:val="001C7B8F"/>
    <w:rsid w:val="001D57D7"/>
    <w:rsid w:val="001E73D1"/>
    <w:rsid w:val="001E7F70"/>
    <w:rsid w:val="001F09FB"/>
    <w:rsid w:val="001F1738"/>
    <w:rsid w:val="00200811"/>
    <w:rsid w:val="00202A01"/>
    <w:rsid w:val="002046A9"/>
    <w:rsid w:val="0021132B"/>
    <w:rsid w:val="002162FB"/>
    <w:rsid w:val="0021714F"/>
    <w:rsid w:val="00217980"/>
    <w:rsid w:val="00225701"/>
    <w:rsid w:val="00235C9F"/>
    <w:rsid w:val="00243E70"/>
    <w:rsid w:val="00245EF8"/>
    <w:rsid w:val="00252BF6"/>
    <w:rsid w:val="002565B7"/>
    <w:rsid w:val="00262247"/>
    <w:rsid w:val="00291A2E"/>
    <w:rsid w:val="00291C23"/>
    <w:rsid w:val="00295C97"/>
    <w:rsid w:val="002A27E8"/>
    <w:rsid w:val="002A332E"/>
    <w:rsid w:val="002A3B70"/>
    <w:rsid w:val="002A40A8"/>
    <w:rsid w:val="002A46C1"/>
    <w:rsid w:val="002A6AA1"/>
    <w:rsid w:val="002C60AC"/>
    <w:rsid w:val="002E707E"/>
    <w:rsid w:val="002E7D0F"/>
    <w:rsid w:val="002F42D4"/>
    <w:rsid w:val="002F6228"/>
    <w:rsid w:val="003070D4"/>
    <w:rsid w:val="00311178"/>
    <w:rsid w:val="00317B01"/>
    <w:rsid w:val="0033369C"/>
    <w:rsid w:val="003343AE"/>
    <w:rsid w:val="003407CE"/>
    <w:rsid w:val="00342FEC"/>
    <w:rsid w:val="00343FD4"/>
    <w:rsid w:val="003468BF"/>
    <w:rsid w:val="00347D80"/>
    <w:rsid w:val="0037179D"/>
    <w:rsid w:val="00376C38"/>
    <w:rsid w:val="00380A7B"/>
    <w:rsid w:val="00391AE6"/>
    <w:rsid w:val="00394873"/>
    <w:rsid w:val="0039674F"/>
    <w:rsid w:val="003A72F1"/>
    <w:rsid w:val="003A76AB"/>
    <w:rsid w:val="003B157D"/>
    <w:rsid w:val="003B51EC"/>
    <w:rsid w:val="003B6D25"/>
    <w:rsid w:val="003B72B1"/>
    <w:rsid w:val="003D0A24"/>
    <w:rsid w:val="003F7FCC"/>
    <w:rsid w:val="00401410"/>
    <w:rsid w:val="00425E3A"/>
    <w:rsid w:val="004349BE"/>
    <w:rsid w:val="00443C46"/>
    <w:rsid w:val="00456253"/>
    <w:rsid w:val="00460633"/>
    <w:rsid w:val="004740CC"/>
    <w:rsid w:val="00475708"/>
    <w:rsid w:val="00486C7F"/>
    <w:rsid w:val="00487A4F"/>
    <w:rsid w:val="00497E10"/>
    <w:rsid w:val="004A1362"/>
    <w:rsid w:val="004B6372"/>
    <w:rsid w:val="004B66DB"/>
    <w:rsid w:val="004F0F22"/>
    <w:rsid w:val="004F3203"/>
    <w:rsid w:val="00504475"/>
    <w:rsid w:val="00505101"/>
    <w:rsid w:val="00523CA7"/>
    <w:rsid w:val="00525E24"/>
    <w:rsid w:val="00532D92"/>
    <w:rsid w:val="0054383F"/>
    <w:rsid w:val="00544023"/>
    <w:rsid w:val="00546A92"/>
    <w:rsid w:val="00547AC8"/>
    <w:rsid w:val="00561D8E"/>
    <w:rsid w:val="00562AE4"/>
    <w:rsid w:val="00572B94"/>
    <w:rsid w:val="005806D7"/>
    <w:rsid w:val="00585A93"/>
    <w:rsid w:val="00590D31"/>
    <w:rsid w:val="00592CDF"/>
    <w:rsid w:val="005A2BC0"/>
    <w:rsid w:val="005B0F93"/>
    <w:rsid w:val="005D547C"/>
    <w:rsid w:val="005D54EA"/>
    <w:rsid w:val="005D63EC"/>
    <w:rsid w:val="005E7136"/>
    <w:rsid w:val="005F671E"/>
    <w:rsid w:val="005F773F"/>
    <w:rsid w:val="00603A87"/>
    <w:rsid w:val="00604FDF"/>
    <w:rsid w:val="0062461F"/>
    <w:rsid w:val="0063028A"/>
    <w:rsid w:val="006408CB"/>
    <w:rsid w:val="006415D2"/>
    <w:rsid w:val="00643BAF"/>
    <w:rsid w:val="00644764"/>
    <w:rsid w:val="00666E10"/>
    <w:rsid w:val="0069610B"/>
    <w:rsid w:val="006970B1"/>
    <w:rsid w:val="006A25B0"/>
    <w:rsid w:val="006A5C79"/>
    <w:rsid w:val="006B1639"/>
    <w:rsid w:val="006B5C22"/>
    <w:rsid w:val="006C334B"/>
    <w:rsid w:val="006C403E"/>
    <w:rsid w:val="006C4E51"/>
    <w:rsid w:val="006C74FF"/>
    <w:rsid w:val="006F385F"/>
    <w:rsid w:val="00707CC9"/>
    <w:rsid w:val="007110A8"/>
    <w:rsid w:val="00717EA3"/>
    <w:rsid w:val="00740D23"/>
    <w:rsid w:val="00745923"/>
    <w:rsid w:val="0075137B"/>
    <w:rsid w:val="0075463C"/>
    <w:rsid w:val="00754907"/>
    <w:rsid w:val="0076246B"/>
    <w:rsid w:val="00762F77"/>
    <w:rsid w:val="00763A62"/>
    <w:rsid w:val="00791ABF"/>
    <w:rsid w:val="007A1559"/>
    <w:rsid w:val="007A2779"/>
    <w:rsid w:val="007A30E0"/>
    <w:rsid w:val="007B5BEE"/>
    <w:rsid w:val="007B61C0"/>
    <w:rsid w:val="007D05D2"/>
    <w:rsid w:val="007E7DC5"/>
    <w:rsid w:val="007F6CD7"/>
    <w:rsid w:val="007F7BCD"/>
    <w:rsid w:val="00801D74"/>
    <w:rsid w:val="0080698F"/>
    <w:rsid w:val="0081183D"/>
    <w:rsid w:val="008161EA"/>
    <w:rsid w:val="00817529"/>
    <w:rsid w:val="00846705"/>
    <w:rsid w:val="00853F8E"/>
    <w:rsid w:val="008570E7"/>
    <w:rsid w:val="00871688"/>
    <w:rsid w:val="00890682"/>
    <w:rsid w:val="008A66A7"/>
    <w:rsid w:val="008B0B8D"/>
    <w:rsid w:val="008B31DA"/>
    <w:rsid w:val="008C462A"/>
    <w:rsid w:val="008C6D74"/>
    <w:rsid w:val="008E26C7"/>
    <w:rsid w:val="008E3607"/>
    <w:rsid w:val="008E6009"/>
    <w:rsid w:val="00901E86"/>
    <w:rsid w:val="009135CF"/>
    <w:rsid w:val="00925506"/>
    <w:rsid w:val="00925FEE"/>
    <w:rsid w:val="0092622B"/>
    <w:rsid w:val="00926A0C"/>
    <w:rsid w:val="009400CB"/>
    <w:rsid w:val="00940B09"/>
    <w:rsid w:val="00946E9F"/>
    <w:rsid w:val="009534A2"/>
    <w:rsid w:val="00956F0C"/>
    <w:rsid w:val="00962EDE"/>
    <w:rsid w:val="00965F1A"/>
    <w:rsid w:val="0096652E"/>
    <w:rsid w:val="00970C25"/>
    <w:rsid w:val="009737D5"/>
    <w:rsid w:val="00975796"/>
    <w:rsid w:val="009861D0"/>
    <w:rsid w:val="009A1550"/>
    <w:rsid w:val="009A1DB3"/>
    <w:rsid w:val="009B544C"/>
    <w:rsid w:val="009C375C"/>
    <w:rsid w:val="009C4505"/>
    <w:rsid w:val="009C5F48"/>
    <w:rsid w:val="009D7D36"/>
    <w:rsid w:val="009E45D9"/>
    <w:rsid w:val="009F44B2"/>
    <w:rsid w:val="00A07CBA"/>
    <w:rsid w:val="00A15B9A"/>
    <w:rsid w:val="00A219EA"/>
    <w:rsid w:val="00A27903"/>
    <w:rsid w:val="00A4457D"/>
    <w:rsid w:val="00A45ACE"/>
    <w:rsid w:val="00A5401F"/>
    <w:rsid w:val="00A5783F"/>
    <w:rsid w:val="00A60319"/>
    <w:rsid w:val="00A95043"/>
    <w:rsid w:val="00AA10BA"/>
    <w:rsid w:val="00AB59C2"/>
    <w:rsid w:val="00AB5E80"/>
    <w:rsid w:val="00AB7F39"/>
    <w:rsid w:val="00AC02B9"/>
    <w:rsid w:val="00AC3077"/>
    <w:rsid w:val="00AD41FC"/>
    <w:rsid w:val="00AE1207"/>
    <w:rsid w:val="00AE375A"/>
    <w:rsid w:val="00AE5F9F"/>
    <w:rsid w:val="00AF60E0"/>
    <w:rsid w:val="00B0288B"/>
    <w:rsid w:val="00B22039"/>
    <w:rsid w:val="00B3333E"/>
    <w:rsid w:val="00B35C14"/>
    <w:rsid w:val="00B3735C"/>
    <w:rsid w:val="00B458AD"/>
    <w:rsid w:val="00B67A63"/>
    <w:rsid w:val="00B937E6"/>
    <w:rsid w:val="00BA00DB"/>
    <w:rsid w:val="00BA0D4F"/>
    <w:rsid w:val="00BA16CE"/>
    <w:rsid w:val="00BB2BE5"/>
    <w:rsid w:val="00BB2FA1"/>
    <w:rsid w:val="00BC4551"/>
    <w:rsid w:val="00BC7FE4"/>
    <w:rsid w:val="00BD75D8"/>
    <w:rsid w:val="00BE0715"/>
    <w:rsid w:val="00BE512A"/>
    <w:rsid w:val="00BE6755"/>
    <w:rsid w:val="00BF5946"/>
    <w:rsid w:val="00BF5FD3"/>
    <w:rsid w:val="00BF76D5"/>
    <w:rsid w:val="00C000F7"/>
    <w:rsid w:val="00C13A1C"/>
    <w:rsid w:val="00C276A0"/>
    <w:rsid w:val="00C41691"/>
    <w:rsid w:val="00C43AA9"/>
    <w:rsid w:val="00C45925"/>
    <w:rsid w:val="00C57E2F"/>
    <w:rsid w:val="00C63BCF"/>
    <w:rsid w:val="00C72D0E"/>
    <w:rsid w:val="00C7665F"/>
    <w:rsid w:val="00C86446"/>
    <w:rsid w:val="00C93F8A"/>
    <w:rsid w:val="00CA4ED5"/>
    <w:rsid w:val="00CB2B55"/>
    <w:rsid w:val="00CC2B96"/>
    <w:rsid w:val="00CC3BEB"/>
    <w:rsid w:val="00CC3F9E"/>
    <w:rsid w:val="00CC51BC"/>
    <w:rsid w:val="00CD4229"/>
    <w:rsid w:val="00CE4FA5"/>
    <w:rsid w:val="00CF0651"/>
    <w:rsid w:val="00CF0886"/>
    <w:rsid w:val="00CF1ECC"/>
    <w:rsid w:val="00D12E99"/>
    <w:rsid w:val="00D1336F"/>
    <w:rsid w:val="00D139A0"/>
    <w:rsid w:val="00D203EF"/>
    <w:rsid w:val="00D22332"/>
    <w:rsid w:val="00D32E59"/>
    <w:rsid w:val="00D32F10"/>
    <w:rsid w:val="00D378A6"/>
    <w:rsid w:val="00D4004E"/>
    <w:rsid w:val="00D414DB"/>
    <w:rsid w:val="00D4175B"/>
    <w:rsid w:val="00D45A54"/>
    <w:rsid w:val="00D60D53"/>
    <w:rsid w:val="00D60EBB"/>
    <w:rsid w:val="00D61821"/>
    <w:rsid w:val="00D63A58"/>
    <w:rsid w:val="00D6493D"/>
    <w:rsid w:val="00D81922"/>
    <w:rsid w:val="00D83876"/>
    <w:rsid w:val="00D84FC2"/>
    <w:rsid w:val="00D917C9"/>
    <w:rsid w:val="00D97DB8"/>
    <w:rsid w:val="00DB1665"/>
    <w:rsid w:val="00DB30F7"/>
    <w:rsid w:val="00DB6B3C"/>
    <w:rsid w:val="00DC0043"/>
    <w:rsid w:val="00DC243D"/>
    <w:rsid w:val="00DC47A8"/>
    <w:rsid w:val="00DC5E38"/>
    <w:rsid w:val="00DC716F"/>
    <w:rsid w:val="00DD38FF"/>
    <w:rsid w:val="00DF4149"/>
    <w:rsid w:val="00DF778B"/>
    <w:rsid w:val="00E03B0C"/>
    <w:rsid w:val="00E05EAD"/>
    <w:rsid w:val="00E06154"/>
    <w:rsid w:val="00E11403"/>
    <w:rsid w:val="00E157EF"/>
    <w:rsid w:val="00E16E10"/>
    <w:rsid w:val="00E242A3"/>
    <w:rsid w:val="00E276AF"/>
    <w:rsid w:val="00E3245B"/>
    <w:rsid w:val="00E425D9"/>
    <w:rsid w:val="00E47E57"/>
    <w:rsid w:val="00E5246D"/>
    <w:rsid w:val="00E61BB2"/>
    <w:rsid w:val="00E85D19"/>
    <w:rsid w:val="00E94AB6"/>
    <w:rsid w:val="00EA5A9E"/>
    <w:rsid w:val="00EA7C5A"/>
    <w:rsid w:val="00EB1268"/>
    <w:rsid w:val="00EB12DC"/>
    <w:rsid w:val="00EB67EA"/>
    <w:rsid w:val="00EE036A"/>
    <w:rsid w:val="00EE4FB4"/>
    <w:rsid w:val="00EE585B"/>
    <w:rsid w:val="00EF5B4A"/>
    <w:rsid w:val="00EF75A1"/>
    <w:rsid w:val="00F01E1D"/>
    <w:rsid w:val="00F10842"/>
    <w:rsid w:val="00F1373B"/>
    <w:rsid w:val="00F2227D"/>
    <w:rsid w:val="00F31913"/>
    <w:rsid w:val="00F60181"/>
    <w:rsid w:val="00F60FAA"/>
    <w:rsid w:val="00F62259"/>
    <w:rsid w:val="00F77B76"/>
    <w:rsid w:val="00F84232"/>
    <w:rsid w:val="00F862D8"/>
    <w:rsid w:val="00FA2589"/>
    <w:rsid w:val="00FA69D9"/>
    <w:rsid w:val="00FA7576"/>
    <w:rsid w:val="00FC6AC5"/>
    <w:rsid w:val="00FD39E2"/>
    <w:rsid w:val="00FE467D"/>
    <w:rsid w:val="00FF7CA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64FEA3"/>
  <w15:docId w15:val="{A038EF76-F02D-4527-938A-8425D0450B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D05D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C47A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255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2550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2550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55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550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550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550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A87A91A-EB77-4080-BB41-DD38CA0839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2</TotalTime>
  <Pages>8</Pages>
  <Words>1507</Words>
  <Characters>8594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Com lab</cp:lastModifiedBy>
  <cp:revision>122</cp:revision>
  <cp:lastPrinted>2018-12-10T06:58:00Z</cp:lastPrinted>
  <dcterms:created xsi:type="dcterms:W3CDTF">2019-11-26T05:17:00Z</dcterms:created>
  <dcterms:modified xsi:type="dcterms:W3CDTF">2020-01-03T08:12:00Z</dcterms:modified>
</cp:coreProperties>
</file>